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C22F9" w14:textId="4B685D98" w:rsidR="00D74B4C" w:rsidRPr="00F4062B" w:rsidRDefault="006A169F" w:rsidP="00CC5156">
      <w:pPr>
        <w:pStyle w:val="NaslovHI"/>
        <w:spacing w:before="0" w:after="120" w:line="240" w:lineRule="auto"/>
        <w:rPr>
          <w:sz w:val="24"/>
          <w:szCs w:val="24"/>
          <w:lang w:val="en-GB"/>
        </w:rPr>
      </w:pPr>
      <w:bookmarkStart w:id="0" w:name="_Hlk161662966"/>
      <w:r>
        <w:rPr>
          <w:caps w:val="0"/>
          <w:noProof/>
          <w:lang w:val="en-GB"/>
        </w:rPr>
        <w:t>Abstract</w:t>
      </w:r>
      <w:r w:rsidR="00CC5156" w:rsidRPr="00F4062B">
        <w:rPr>
          <w:caps w:val="0"/>
          <w:noProof/>
          <w:lang w:val="en-GB"/>
        </w:rPr>
        <w:t xml:space="preserve"> t</w:t>
      </w:r>
      <w:r w:rsidR="00384D17" w:rsidRPr="00F4062B">
        <w:rPr>
          <w:caps w:val="0"/>
          <w:noProof/>
          <w:lang w:val="en-GB"/>
        </w:rPr>
        <w:t>itle</w:t>
      </w:r>
    </w:p>
    <w:p w14:paraId="110668BA" w14:textId="68AB46BC" w:rsidR="00D74B4C" w:rsidRPr="00F4062B" w:rsidRDefault="00384D17" w:rsidP="00CC5156">
      <w:pPr>
        <w:pStyle w:val="AutoriHI"/>
        <w:spacing w:after="80"/>
        <w:rPr>
          <w:lang w:val="en-GB"/>
        </w:rPr>
      </w:pPr>
      <w:r w:rsidRPr="00F4062B">
        <w:rPr>
          <w:rFonts w:cs="Calibri"/>
          <w:lang w:val="en-GB"/>
        </w:rPr>
        <w:t>Author</w:t>
      </w:r>
      <w:r w:rsidRPr="00F4062B">
        <w:rPr>
          <w:rFonts w:cs="Calibri"/>
          <w:vertAlign w:val="superscript"/>
          <w:lang w:val="en-GB"/>
        </w:rPr>
        <w:t>1</w:t>
      </w:r>
      <w:r w:rsidRPr="00F4062B">
        <w:rPr>
          <w:rFonts w:cs="Calibri"/>
          <w:lang w:val="en-GB"/>
        </w:rPr>
        <w:t>, Author</w:t>
      </w:r>
      <w:r w:rsidRPr="00F4062B">
        <w:rPr>
          <w:rFonts w:cs="Calibri"/>
          <w:vertAlign w:val="superscript"/>
          <w:lang w:val="en-GB"/>
        </w:rPr>
        <w:t>2</w:t>
      </w:r>
      <w:r w:rsidRPr="00F4062B">
        <w:rPr>
          <w:rFonts w:cs="Calibri"/>
          <w:lang w:val="en-GB"/>
        </w:rPr>
        <w:t xml:space="preserve">, </w:t>
      </w:r>
      <w:r w:rsidRPr="00B05ECB">
        <w:rPr>
          <w:rFonts w:cs="Calibri"/>
          <w:highlight w:val="lightGray"/>
          <w:lang w:val="en-GB"/>
        </w:rPr>
        <w:t>…</w:t>
      </w:r>
      <w:r w:rsidR="00606E7E" w:rsidRPr="00B05ECB">
        <w:rPr>
          <w:rFonts w:cs="Calibri"/>
          <w:b w:val="0"/>
          <w:bCs/>
          <w:sz w:val="20"/>
          <w:szCs w:val="20"/>
          <w:highlight w:val="lightGray"/>
          <w:lang w:val="en-US"/>
        </w:rPr>
        <w:t xml:space="preserve"> (</w:t>
      </w:r>
      <w:r w:rsidR="00466BC3" w:rsidRPr="00B05ECB">
        <w:rPr>
          <w:rFonts w:cs="Calibri"/>
          <w:b w:val="0"/>
          <w:bCs/>
          <w:sz w:val="20"/>
          <w:szCs w:val="20"/>
          <w:highlight w:val="lightGray"/>
          <w:lang w:val="en-US"/>
        </w:rPr>
        <w:t xml:space="preserve">Name Surname; </w:t>
      </w:r>
      <w:r w:rsidR="00103AB4" w:rsidRPr="00B05ECB">
        <w:rPr>
          <w:rFonts w:cs="Calibri"/>
          <w:b w:val="0"/>
          <w:bCs/>
          <w:sz w:val="20"/>
          <w:szCs w:val="20"/>
          <w:highlight w:val="lightGray"/>
          <w:u w:val="single"/>
          <w:lang w:val="en-US"/>
        </w:rPr>
        <w:t>Author</w:t>
      </w:r>
      <w:r w:rsidR="00103AB4" w:rsidRPr="00B05ECB">
        <w:rPr>
          <w:rFonts w:cs="Calibri"/>
          <w:b w:val="0"/>
          <w:bCs/>
          <w:sz w:val="20"/>
          <w:szCs w:val="20"/>
          <w:highlight w:val="lightGray"/>
          <w:lang w:val="en-US"/>
        </w:rPr>
        <w:t xml:space="preserve"> </w:t>
      </w:r>
      <w:r w:rsidR="00103AB4" w:rsidRPr="00B05ECB">
        <w:rPr>
          <w:rFonts w:cs="Calibri"/>
          <w:b w:val="0"/>
          <w:highlight w:val="lightGray"/>
          <w:lang w:val="en-GB"/>
        </w:rPr>
        <w:t>denoting the presenting author; *</w:t>
      </w:r>
      <w:r w:rsidR="00606E7E" w:rsidRPr="00B05ECB">
        <w:rPr>
          <w:rFonts w:cs="Calibri"/>
          <w:b w:val="0"/>
          <w:bCs/>
          <w:sz w:val="20"/>
          <w:szCs w:val="20"/>
          <w:highlight w:val="lightGray"/>
          <w:lang w:val="en-US"/>
        </w:rPr>
        <w:t>asterisk denot</w:t>
      </w:r>
      <w:r w:rsidR="003854C8" w:rsidRPr="00B05ECB">
        <w:rPr>
          <w:rFonts w:cs="Calibri"/>
          <w:b w:val="0"/>
          <w:bCs/>
          <w:sz w:val="20"/>
          <w:szCs w:val="20"/>
          <w:highlight w:val="lightGray"/>
          <w:lang w:val="en-US"/>
        </w:rPr>
        <w:t>es</w:t>
      </w:r>
      <w:r w:rsidR="00606E7E" w:rsidRPr="00B05ECB">
        <w:rPr>
          <w:rFonts w:cs="Calibri"/>
          <w:b w:val="0"/>
          <w:bCs/>
          <w:sz w:val="20"/>
          <w:szCs w:val="20"/>
          <w:highlight w:val="lightGray"/>
          <w:lang w:val="en-US"/>
        </w:rPr>
        <w:t xml:space="preserve"> the corresponding author)</w:t>
      </w:r>
    </w:p>
    <w:p w14:paraId="1F0FAEA5" w14:textId="77777777" w:rsidR="00466BC3" w:rsidRDefault="00384D17" w:rsidP="000022D4">
      <w:pPr>
        <w:rPr>
          <w:i/>
        </w:rPr>
      </w:pPr>
      <w:r w:rsidRPr="00F4062B">
        <w:rPr>
          <w:i/>
          <w:vertAlign w:val="superscript"/>
          <w:lang w:val="en-GB"/>
        </w:rPr>
        <w:t>1</w:t>
      </w:r>
      <w:r w:rsidRPr="00F4062B">
        <w:rPr>
          <w:i/>
          <w:lang w:val="en-GB"/>
        </w:rPr>
        <w:t>Affiliation</w:t>
      </w:r>
      <w:r w:rsidR="00606E7E">
        <w:rPr>
          <w:i/>
          <w:lang w:val="en-GB"/>
        </w:rPr>
        <w:t xml:space="preserve"> </w:t>
      </w:r>
      <w:r w:rsidR="00606E7E" w:rsidRPr="00CA6AAA">
        <w:rPr>
          <w:i/>
        </w:rPr>
        <w:t>(institution, city, country)</w:t>
      </w:r>
    </w:p>
    <w:p w14:paraId="006EE31B" w14:textId="784145E1" w:rsidR="00DA43DA" w:rsidRDefault="00384D17" w:rsidP="000022D4">
      <w:pPr>
        <w:rPr>
          <w:i/>
          <w:lang w:val="en-GB"/>
        </w:rPr>
      </w:pPr>
      <w:r w:rsidRPr="00F4062B">
        <w:rPr>
          <w:i/>
          <w:vertAlign w:val="superscript"/>
          <w:lang w:val="en-GB"/>
        </w:rPr>
        <w:t>2</w:t>
      </w:r>
      <w:r w:rsidRPr="00F4062B">
        <w:rPr>
          <w:i/>
          <w:lang w:val="en-GB"/>
        </w:rPr>
        <w:t>Affiliation</w:t>
      </w:r>
      <w:r w:rsidR="00387358">
        <w:rPr>
          <w:i/>
          <w:lang w:val="en-GB"/>
        </w:rPr>
        <w:t xml:space="preserve"> </w:t>
      </w:r>
      <w:r w:rsidR="00387358" w:rsidRPr="00CA6AAA">
        <w:rPr>
          <w:i/>
        </w:rPr>
        <w:t>(institution, city, country)</w:t>
      </w:r>
    </w:p>
    <w:p w14:paraId="7D59495B" w14:textId="77777777" w:rsidR="00466BC3" w:rsidRPr="00F4062B" w:rsidRDefault="00466BC3" w:rsidP="000022D4">
      <w:pPr>
        <w:rPr>
          <w:i/>
          <w:lang w:val="en-GB"/>
        </w:rPr>
      </w:pPr>
    </w:p>
    <w:p w14:paraId="39F73C6B" w14:textId="4CE314B1" w:rsidR="00CC5156" w:rsidRPr="00466BC3" w:rsidRDefault="001C0764" w:rsidP="000022D4">
      <w:pPr>
        <w:rPr>
          <w:i/>
          <w:lang w:val="en-GB"/>
        </w:rPr>
      </w:pPr>
      <w:r>
        <w:rPr>
          <w:i/>
          <w:lang w:val="en-GB"/>
        </w:rPr>
        <w:t>*</w:t>
      </w:r>
      <w:r w:rsidR="00466BC3" w:rsidRPr="00466BC3">
        <w:rPr>
          <w:i/>
          <w:lang w:val="en-GB"/>
        </w:rPr>
        <w:t>Email of the corresponding author</w:t>
      </w:r>
    </w:p>
    <w:p w14:paraId="05245080" w14:textId="75CEC62F" w:rsidR="00CC5156" w:rsidRPr="00F4062B" w:rsidRDefault="00D74B4C" w:rsidP="00384D17">
      <w:pPr>
        <w:pStyle w:val="Tip"/>
        <w:spacing w:before="135" w:after="0" w:line="240" w:lineRule="auto"/>
        <w:jc w:val="both"/>
        <w:rPr>
          <w:rFonts w:cstheme="minorHAnsi"/>
          <w:b w:val="0"/>
          <w:bCs/>
          <w:iCs/>
          <w:caps w:val="0"/>
          <w:lang w:val="en-GB"/>
        </w:rPr>
      </w:pPr>
      <w:r w:rsidRPr="00F4062B">
        <w:rPr>
          <w:b w:val="0"/>
          <w:bCs/>
          <w:i/>
          <w:caps w:val="0"/>
          <w:lang w:val="en-GB"/>
        </w:rPr>
        <w:t>Keywords</w:t>
      </w:r>
      <w:r w:rsidRPr="00F4062B">
        <w:rPr>
          <w:b w:val="0"/>
          <w:bCs/>
          <w:i/>
          <w:lang w:val="en-GB"/>
        </w:rPr>
        <w:t>:</w:t>
      </w:r>
      <w:r w:rsidRPr="00F4062B">
        <w:rPr>
          <w:b w:val="0"/>
          <w:bCs/>
          <w:iCs/>
          <w:lang w:val="en-GB"/>
        </w:rPr>
        <w:t xml:space="preserve"> </w:t>
      </w:r>
      <w:r w:rsidR="00B05ECB">
        <w:rPr>
          <w:rFonts w:cs="Calibri"/>
          <w:b w:val="0"/>
          <w:bCs/>
          <w:iCs/>
          <w:caps w:val="0"/>
        </w:rPr>
        <w:t>maximum</w:t>
      </w:r>
      <w:r w:rsidR="00411E70" w:rsidRPr="00CA6AAA">
        <w:rPr>
          <w:rFonts w:cs="Calibri"/>
          <w:b w:val="0"/>
          <w:bCs/>
          <w:iCs/>
          <w:caps w:val="0"/>
        </w:rPr>
        <w:t xml:space="preserve"> 6 keywords </w:t>
      </w:r>
    </w:p>
    <w:p w14:paraId="4E0AD6E2" w14:textId="77777777" w:rsidR="00F4062B" w:rsidRPr="00F4062B" w:rsidRDefault="00F4062B" w:rsidP="00F4062B">
      <w:pPr>
        <w:pStyle w:val="HIpar"/>
        <w:spacing w:line="240" w:lineRule="auto"/>
        <w:ind w:firstLine="284"/>
        <w:rPr>
          <w:rFonts w:cs="Calibri"/>
          <w:sz w:val="22"/>
          <w:szCs w:val="22"/>
          <w:shd w:val="clear" w:color="auto" w:fill="FFFFFF"/>
        </w:rPr>
      </w:pPr>
    </w:p>
    <w:bookmarkEnd w:id="0"/>
    <w:p w14:paraId="39E3A987" w14:textId="35084E23" w:rsidR="00F4062B" w:rsidRDefault="00387358" w:rsidP="00935957">
      <w:pPr>
        <w:pStyle w:val="HIpar"/>
        <w:spacing w:line="240" w:lineRule="auto"/>
        <w:ind w:firstLine="284"/>
        <w:rPr>
          <w:rFonts w:cs="Calibri"/>
          <w:sz w:val="22"/>
          <w:szCs w:val="22"/>
          <w:shd w:val="clear" w:color="auto" w:fill="FCFCFC"/>
        </w:rPr>
      </w:pPr>
      <w:r w:rsidRPr="00B05ECB">
        <w:rPr>
          <w:rFonts w:cs="Calibri"/>
          <w:sz w:val="22"/>
          <w:szCs w:val="22"/>
          <w:highlight w:val="lightGray"/>
          <w:shd w:val="clear" w:color="auto" w:fill="FFFFFF"/>
        </w:rPr>
        <w:t>Abstract</w:t>
      </w:r>
      <w:r w:rsidR="00B05ECB" w:rsidRPr="00B05ECB">
        <w:rPr>
          <w:rFonts w:cs="Calibri"/>
          <w:sz w:val="22"/>
          <w:szCs w:val="22"/>
          <w:highlight w:val="lightGray"/>
          <w:shd w:val="clear" w:color="auto" w:fill="FFFFFF"/>
        </w:rPr>
        <w:t>s</w:t>
      </w:r>
      <w:r w:rsidRPr="00B05ECB">
        <w:rPr>
          <w:rFonts w:cs="Calibri"/>
          <w:sz w:val="22"/>
          <w:szCs w:val="22"/>
          <w:highlight w:val="lightGray"/>
          <w:shd w:val="clear" w:color="auto" w:fill="FFFFFF"/>
        </w:rPr>
        <w:t xml:space="preserve"> should</w:t>
      </w:r>
      <w:r w:rsidR="00B05ECB" w:rsidRPr="00B05ECB">
        <w:rPr>
          <w:rFonts w:cs="Calibri"/>
          <w:sz w:val="22"/>
          <w:szCs w:val="22"/>
          <w:highlight w:val="lightGray"/>
          <w:shd w:val="clear" w:color="auto" w:fill="FFFFFF"/>
        </w:rPr>
        <w:t xml:space="preserve"> be</w:t>
      </w:r>
      <w:r w:rsidRPr="00B05ECB">
        <w:rPr>
          <w:rFonts w:cs="Calibri"/>
          <w:sz w:val="22"/>
          <w:szCs w:val="22"/>
          <w:highlight w:val="lightGray"/>
          <w:shd w:val="clear" w:color="auto" w:fill="FFFFFF"/>
        </w:rPr>
        <w:t xml:space="preserve"> electronically submitted as MS Word document in a file named “Surname and name of first author</w:t>
      </w:r>
      <w:r w:rsidR="00B05ECB" w:rsidRPr="00B05ECB">
        <w:rPr>
          <w:rFonts w:cs="Calibri"/>
          <w:sz w:val="22"/>
          <w:szCs w:val="22"/>
          <w:highlight w:val="lightGray"/>
          <w:shd w:val="clear" w:color="auto" w:fill="FFFFFF"/>
        </w:rPr>
        <w:t>,</w:t>
      </w:r>
      <w:r w:rsidR="00E124B3" w:rsidRPr="00B05ECB">
        <w:rPr>
          <w:rFonts w:cs="Calibri"/>
          <w:sz w:val="22"/>
          <w:szCs w:val="22"/>
          <w:highlight w:val="lightGray"/>
          <w:shd w:val="clear" w:color="auto" w:fill="FFFFFF"/>
        </w:rPr>
        <w:t xml:space="preserve"> </w:t>
      </w:r>
      <w:r w:rsidRPr="00B05ECB">
        <w:rPr>
          <w:rFonts w:cs="Calibri"/>
          <w:sz w:val="22"/>
          <w:szCs w:val="22"/>
          <w:highlight w:val="lightGray"/>
          <w:shd w:val="clear" w:color="auto" w:fill="FFFFFF"/>
        </w:rPr>
        <w:t>first 4 words of the abstract (e.g. “</w:t>
      </w:r>
      <w:proofErr w:type="spellStart"/>
      <w:r w:rsidRPr="00B05ECB">
        <w:rPr>
          <w:rFonts w:cs="Calibri"/>
          <w:sz w:val="22"/>
          <w:szCs w:val="22"/>
          <w:highlight w:val="lightGray"/>
          <w:shd w:val="clear" w:color="auto" w:fill="FFFFFF"/>
        </w:rPr>
        <w:t>Brown_Jenifer_Differentiation</w:t>
      </w:r>
      <w:proofErr w:type="spellEnd"/>
      <w:r w:rsidRPr="00B05ECB">
        <w:rPr>
          <w:rFonts w:cs="Calibri"/>
          <w:sz w:val="22"/>
          <w:szCs w:val="22"/>
          <w:highlight w:val="lightGray"/>
          <w:shd w:val="clear" w:color="auto" w:fill="FFFFFF"/>
        </w:rPr>
        <w:t xml:space="preserve"> of urothelial cells.docx”). </w:t>
      </w:r>
      <w:r w:rsidR="00F4062B" w:rsidRPr="00B05ECB">
        <w:rPr>
          <w:rFonts w:cs="Calibri"/>
          <w:sz w:val="22"/>
          <w:szCs w:val="22"/>
          <w:highlight w:val="lightGray"/>
          <w:shd w:val="clear" w:color="auto" w:fill="FFFFFF"/>
        </w:rPr>
        <w:t xml:space="preserve">Abstract text should </w:t>
      </w:r>
      <w:r w:rsidR="00F4062B" w:rsidRPr="00B05ECB">
        <w:rPr>
          <w:rFonts w:cs="Calibri"/>
          <w:sz w:val="22"/>
          <w:szCs w:val="22"/>
          <w:highlight w:val="lightGray"/>
          <w:shd w:val="clear" w:color="auto" w:fill="FCFCFC"/>
        </w:rPr>
        <w:t xml:space="preserve">be typed using Calibri, font size 11 </w:t>
      </w:r>
      <w:r w:rsidRPr="00B05ECB">
        <w:rPr>
          <w:rFonts w:cs="Calibri"/>
          <w:sz w:val="22"/>
          <w:szCs w:val="22"/>
          <w:highlight w:val="lightGray"/>
          <w:shd w:val="clear" w:color="auto" w:fill="FFFFFF"/>
        </w:rPr>
        <w:t>(</w:t>
      </w:r>
      <w:r w:rsidRPr="00B05ECB">
        <w:rPr>
          <w:rFonts w:cs="Calibri"/>
          <w:b/>
          <w:sz w:val="22"/>
          <w:szCs w:val="22"/>
          <w:highlight w:val="lightGray"/>
          <w:shd w:val="clear" w:color="auto" w:fill="FFFFFF"/>
        </w:rPr>
        <w:t>one page max,</w:t>
      </w:r>
      <w:r w:rsidRPr="00B05ECB">
        <w:rPr>
          <w:rFonts w:cs="Calibri"/>
          <w:sz w:val="22"/>
          <w:szCs w:val="22"/>
          <w:highlight w:val="lightGray"/>
          <w:shd w:val="clear" w:color="auto" w:fill="FFFFFF"/>
        </w:rPr>
        <w:t xml:space="preserve"> including references) </w:t>
      </w:r>
      <w:r w:rsidR="00F4062B" w:rsidRPr="00B05ECB">
        <w:rPr>
          <w:rFonts w:cs="Calibri"/>
          <w:sz w:val="22"/>
          <w:szCs w:val="22"/>
          <w:highlight w:val="lightGray"/>
          <w:shd w:val="clear" w:color="auto" w:fill="FCFCFC"/>
        </w:rPr>
        <w:t>with single spacing</w:t>
      </w:r>
      <w:r w:rsidR="00E819AF" w:rsidRPr="00B05ECB">
        <w:rPr>
          <w:rFonts w:cs="Calibri"/>
          <w:sz w:val="22"/>
          <w:szCs w:val="22"/>
          <w:highlight w:val="lightGray"/>
          <w:shd w:val="clear" w:color="auto" w:fill="FCFCFC"/>
        </w:rPr>
        <w:t xml:space="preserve">, </w:t>
      </w:r>
      <w:r w:rsidR="00F4062B" w:rsidRPr="00B05ECB">
        <w:rPr>
          <w:rFonts w:cs="Calibri"/>
          <w:sz w:val="22"/>
          <w:szCs w:val="22"/>
          <w:highlight w:val="lightGray"/>
          <w:shd w:val="clear" w:color="auto" w:fill="FCFCFC"/>
        </w:rPr>
        <w:t>using this template consisting of the following sections</w:t>
      </w:r>
      <w:r w:rsidR="00935957" w:rsidRPr="00B05ECB">
        <w:rPr>
          <w:rFonts w:cs="Calibri"/>
          <w:sz w:val="22"/>
          <w:szCs w:val="22"/>
          <w:highlight w:val="lightGray"/>
          <w:shd w:val="clear" w:color="auto" w:fill="FCFCFC"/>
        </w:rPr>
        <w:t>:</w:t>
      </w:r>
      <w:r w:rsidR="00EA1E14">
        <w:rPr>
          <w:rFonts w:cs="Calibri"/>
          <w:sz w:val="22"/>
          <w:szCs w:val="22"/>
          <w:shd w:val="clear" w:color="auto" w:fill="FCFCFC"/>
        </w:rPr>
        <w:t xml:space="preserve"> </w:t>
      </w:r>
    </w:p>
    <w:p w14:paraId="0F03D721" w14:textId="77777777" w:rsidR="00CE222D" w:rsidRPr="00E124B3" w:rsidRDefault="00CE222D" w:rsidP="00CE222D">
      <w:pPr>
        <w:spacing w:before="120" w:after="0" w:line="280" w:lineRule="exact"/>
        <w:rPr>
          <w:rFonts w:cs="Calibri"/>
          <w:b/>
          <w:bCs/>
          <w:sz w:val="22"/>
          <w:szCs w:val="22"/>
          <w:shd w:val="clear" w:color="auto" w:fill="FCFCFC"/>
          <w:lang w:val="en-GB"/>
        </w:rPr>
      </w:pPr>
      <w:r w:rsidRPr="00E124B3">
        <w:rPr>
          <w:rFonts w:cs="Calibri"/>
          <w:b/>
          <w:bCs/>
          <w:sz w:val="22"/>
          <w:szCs w:val="22"/>
          <w:shd w:val="clear" w:color="auto" w:fill="FCFCFC"/>
          <w:lang w:val="en-GB"/>
        </w:rPr>
        <w:t xml:space="preserve">Please mark an X in the box to indicate your preference: </w:t>
      </w:r>
    </w:p>
    <w:p w14:paraId="2160C3FD" w14:textId="77777777" w:rsidR="00CE222D" w:rsidRDefault="00CE222D" w:rsidP="00CE222D">
      <w:pPr>
        <w:spacing w:before="120" w:after="0" w:line="280" w:lineRule="exact"/>
        <w:rPr>
          <w:rFonts w:cs="Calibri"/>
          <w:sz w:val="22"/>
          <w:szCs w:val="22"/>
          <w:shd w:val="clear" w:color="auto" w:fill="FCFCFC"/>
          <w:lang w:val="en-GB"/>
        </w:rPr>
      </w:pPr>
      <w:proofErr w:type="gramStart"/>
      <w:r w:rsidRPr="00EA1E14">
        <w:rPr>
          <w:rFonts w:cs="Calibri"/>
          <w:sz w:val="22"/>
          <w:szCs w:val="22"/>
          <w:shd w:val="clear" w:color="auto" w:fill="FCFCFC"/>
          <w:lang w:val="en-GB"/>
        </w:rPr>
        <w:t>[</w:t>
      </w:r>
      <w:r>
        <w:rPr>
          <w:rFonts w:cs="Calibri"/>
          <w:sz w:val="22"/>
          <w:szCs w:val="22"/>
          <w:shd w:val="clear" w:color="auto" w:fill="FCFCFC"/>
          <w:lang w:val="en-GB"/>
        </w:rPr>
        <w:t xml:space="preserve"> </w:t>
      </w:r>
      <w:r w:rsidRPr="00EA1E14">
        <w:rPr>
          <w:rFonts w:cs="Calibri"/>
          <w:sz w:val="22"/>
          <w:szCs w:val="22"/>
          <w:shd w:val="clear" w:color="auto" w:fill="FCFCFC"/>
          <w:lang w:val="en-GB"/>
        </w:rPr>
        <w:t xml:space="preserve"> ]</w:t>
      </w:r>
      <w:proofErr w:type="gramEnd"/>
      <w:r w:rsidRPr="00EA1E14">
        <w:rPr>
          <w:rFonts w:cs="Calibri"/>
          <w:sz w:val="22"/>
          <w:szCs w:val="22"/>
          <w:shd w:val="clear" w:color="auto" w:fill="FCFCFC"/>
          <w:lang w:val="en-GB"/>
        </w:rPr>
        <w:t xml:space="preserve"> ORAL presentation </w:t>
      </w:r>
    </w:p>
    <w:p w14:paraId="7A30A2EA" w14:textId="568171F4" w:rsidR="00E819AF" w:rsidRDefault="00CE222D" w:rsidP="00CE222D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CFCFC"/>
        </w:rPr>
      </w:pPr>
      <w:proofErr w:type="gramStart"/>
      <w:r w:rsidRPr="00EA1E14">
        <w:rPr>
          <w:rFonts w:cs="Calibri"/>
          <w:sz w:val="22"/>
          <w:szCs w:val="22"/>
          <w:shd w:val="clear" w:color="auto" w:fill="FCFCFC"/>
        </w:rPr>
        <w:t xml:space="preserve">[ </w:t>
      </w:r>
      <w:r>
        <w:rPr>
          <w:rFonts w:cs="Calibri"/>
          <w:sz w:val="22"/>
          <w:szCs w:val="22"/>
          <w:shd w:val="clear" w:color="auto" w:fill="FCFCFC"/>
        </w:rPr>
        <w:t xml:space="preserve"> </w:t>
      </w:r>
      <w:r w:rsidRPr="00EA1E14">
        <w:rPr>
          <w:rFonts w:cs="Calibri"/>
          <w:sz w:val="22"/>
          <w:szCs w:val="22"/>
          <w:shd w:val="clear" w:color="auto" w:fill="FCFCFC"/>
        </w:rPr>
        <w:t>]</w:t>
      </w:r>
      <w:proofErr w:type="gramEnd"/>
      <w:r w:rsidRPr="00EA1E14">
        <w:rPr>
          <w:rFonts w:cs="Calibri"/>
          <w:sz w:val="22"/>
          <w:szCs w:val="22"/>
          <w:shd w:val="clear" w:color="auto" w:fill="FCFCFC"/>
        </w:rPr>
        <w:t xml:space="preserve"> POSTER presentation</w:t>
      </w:r>
    </w:p>
    <w:p w14:paraId="563404BD" w14:textId="4D569EA1" w:rsidR="000C424E" w:rsidRDefault="000C424E" w:rsidP="000C424E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CFCFC"/>
        </w:rPr>
      </w:pPr>
      <w:proofErr w:type="gramStart"/>
      <w:r w:rsidRPr="00EA1E14">
        <w:rPr>
          <w:rFonts w:cs="Calibri"/>
          <w:sz w:val="22"/>
          <w:szCs w:val="22"/>
          <w:shd w:val="clear" w:color="auto" w:fill="FCFCFC"/>
        </w:rPr>
        <w:t xml:space="preserve">[ </w:t>
      </w:r>
      <w:r>
        <w:rPr>
          <w:rFonts w:cs="Calibri"/>
          <w:sz w:val="22"/>
          <w:szCs w:val="22"/>
          <w:shd w:val="clear" w:color="auto" w:fill="FCFCFC"/>
        </w:rPr>
        <w:t xml:space="preserve"> </w:t>
      </w:r>
      <w:r w:rsidRPr="00EA1E14">
        <w:rPr>
          <w:rFonts w:cs="Calibri"/>
          <w:sz w:val="22"/>
          <w:szCs w:val="22"/>
          <w:shd w:val="clear" w:color="auto" w:fill="FCFCFC"/>
        </w:rPr>
        <w:t>]</w:t>
      </w:r>
      <w:proofErr w:type="gramEnd"/>
      <w:r w:rsidRPr="00EA1E14">
        <w:rPr>
          <w:rFonts w:cs="Calibri"/>
          <w:sz w:val="22"/>
          <w:szCs w:val="22"/>
          <w:shd w:val="clear" w:color="auto" w:fill="FCFCFC"/>
        </w:rPr>
        <w:t xml:space="preserve"> </w:t>
      </w:r>
      <w:r>
        <w:rPr>
          <w:rFonts w:cs="Calibri"/>
          <w:sz w:val="22"/>
          <w:szCs w:val="22"/>
          <w:shd w:val="clear" w:color="auto" w:fill="FCFCFC"/>
        </w:rPr>
        <w:t xml:space="preserve">ORAL or </w:t>
      </w:r>
      <w:r w:rsidRPr="00EA1E14">
        <w:rPr>
          <w:rFonts w:cs="Calibri"/>
          <w:sz w:val="22"/>
          <w:szCs w:val="22"/>
          <w:shd w:val="clear" w:color="auto" w:fill="FCFCFC"/>
        </w:rPr>
        <w:t>POSTER presentation</w:t>
      </w:r>
    </w:p>
    <w:p w14:paraId="3EFD729C" w14:textId="77777777" w:rsidR="00CE222D" w:rsidRPr="00F4062B" w:rsidRDefault="00CE222D" w:rsidP="00E124B3">
      <w:pPr>
        <w:pStyle w:val="HIpar"/>
        <w:spacing w:line="240" w:lineRule="auto"/>
        <w:ind w:firstLine="0"/>
        <w:rPr>
          <w:rFonts w:cs="Calibri"/>
          <w:sz w:val="22"/>
          <w:szCs w:val="22"/>
          <w:shd w:val="clear" w:color="auto" w:fill="FFFFFF"/>
        </w:rPr>
      </w:pPr>
    </w:p>
    <w:p w14:paraId="6A220B70" w14:textId="56F530A3" w:rsidR="001C0764" w:rsidRPr="00F4062B" w:rsidRDefault="001C0764" w:rsidP="003B7F1F">
      <w:pPr>
        <w:pStyle w:val="HIpar"/>
        <w:spacing w:line="240" w:lineRule="auto"/>
        <w:ind w:firstLine="284"/>
        <w:rPr>
          <w:rFonts w:cs="Calibri"/>
          <w:sz w:val="22"/>
          <w:szCs w:val="22"/>
          <w:shd w:val="clear" w:color="auto" w:fill="FFFFFF"/>
        </w:rPr>
      </w:pPr>
      <w:r w:rsidRPr="00E124B3">
        <w:rPr>
          <w:rFonts w:cs="Calibri"/>
          <w:b/>
          <w:bCs/>
          <w:sz w:val="22"/>
          <w:szCs w:val="22"/>
          <w:shd w:val="clear" w:color="auto" w:fill="FFFFFF"/>
        </w:rPr>
        <w:t>INTRODUCTION</w:t>
      </w:r>
      <w:r w:rsidRPr="00F4062B">
        <w:rPr>
          <w:rFonts w:cs="Calibri"/>
          <w:sz w:val="22"/>
          <w:szCs w:val="22"/>
          <w:shd w:val="clear" w:color="auto" w:fill="FFFFFF"/>
        </w:rPr>
        <w:t xml:space="preserve"> </w:t>
      </w:r>
    </w:p>
    <w:p w14:paraId="371DBD8D" w14:textId="249BDE2B" w:rsidR="001C0764" w:rsidRPr="00F4062B" w:rsidRDefault="001C0764" w:rsidP="003B7F1F">
      <w:pPr>
        <w:pStyle w:val="HIpar"/>
        <w:spacing w:line="240" w:lineRule="auto"/>
        <w:ind w:firstLine="284"/>
        <w:rPr>
          <w:rFonts w:cs="Calibri"/>
          <w:sz w:val="22"/>
          <w:szCs w:val="22"/>
          <w:shd w:val="clear" w:color="auto" w:fill="FFFFFF"/>
        </w:rPr>
      </w:pPr>
      <w:r w:rsidRPr="00E124B3">
        <w:rPr>
          <w:rFonts w:cs="Calibri"/>
          <w:b/>
          <w:bCs/>
          <w:sz w:val="22"/>
          <w:szCs w:val="22"/>
          <w:shd w:val="clear" w:color="auto" w:fill="FFFFFF"/>
        </w:rPr>
        <w:t>EXPERIMENTAL</w:t>
      </w:r>
      <w:r w:rsidRPr="00F4062B">
        <w:rPr>
          <w:rFonts w:cs="Calibri"/>
          <w:sz w:val="22"/>
          <w:szCs w:val="22"/>
          <w:shd w:val="clear" w:color="auto" w:fill="FFFFFF"/>
        </w:rPr>
        <w:t xml:space="preserve"> </w:t>
      </w:r>
      <w:r w:rsidRPr="00B05ECB">
        <w:rPr>
          <w:rFonts w:cs="Calibri"/>
          <w:sz w:val="22"/>
          <w:szCs w:val="22"/>
          <w:highlight w:val="lightGray"/>
          <w:shd w:val="clear" w:color="auto" w:fill="FFFFFF"/>
        </w:rPr>
        <w:t>(or Materials and Methods)</w:t>
      </w:r>
      <w:r w:rsidR="003854C8">
        <w:rPr>
          <w:rFonts w:cs="Calibri"/>
          <w:sz w:val="22"/>
          <w:szCs w:val="22"/>
          <w:shd w:val="clear" w:color="auto" w:fill="FFFFFF"/>
        </w:rPr>
        <w:t xml:space="preserve"> </w:t>
      </w:r>
    </w:p>
    <w:p w14:paraId="0AFD995A" w14:textId="1AE5A715" w:rsidR="001C0764" w:rsidRPr="00F4062B" w:rsidRDefault="001C0764" w:rsidP="00E124B3">
      <w:pPr>
        <w:pStyle w:val="HIpar"/>
        <w:spacing w:line="240" w:lineRule="auto"/>
        <w:ind w:left="284" w:firstLine="0"/>
        <w:rPr>
          <w:rFonts w:cs="Calibri"/>
          <w:sz w:val="22"/>
          <w:szCs w:val="22"/>
          <w:shd w:val="clear" w:color="auto" w:fill="FFFFFF"/>
        </w:rPr>
      </w:pPr>
      <w:r w:rsidRPr="00E124B3">
        <w:rPr>
          <w:rFonts w:cs="Calibri"/>
          <w:b/>
          <w:bCs/>
          <w:sz w:val="22"/>
          <w:szCs w:val="22"/>
          <w:shd w:val="clear" w:color="auto" w:fill="FFFFFF"/>
        </w:rPr>
        <w:t>RESULTS AND DISCUSSION</w:t>
      </w:r>
      <w:r w:rsidRPr="00F4062B">
        <w:rPr>
          <w:rFonts w:cs="Calibri"/>
          <w:sz w:val="22"/>
          <w:szCs w:val="22"/>
          <w:shd w:val="clear" w:color="auto" w:fill="FFFFFF"/>
        </w:rPr>
        <w:t xml:space="preserve"> </w:t>
      </w:r>
      <w:r w:rsidR="00AF3331" w:rsidRPr="00B05ECB">
        <w:rPr>
          <w:rFonts w:cs="Calibri"/>
          <w:sz w:val="22"/>
          <w:szCs w:val="22"/>
          <w:highlight w:val="lightGray"/>
          <w:shd w:val="clear" w:color="auto" w:fill="FFFFFF"/>
        </w:rPr>
        <w:t>(</w:t>
      </w:r>
      <w:r w:rsidR="00AF3331" w:rsidRPr="00B05EC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>if submitting an abstract to the session entitled</w:t>
      </w:r>
      <w:r w:rsidR="003B7F1F" w:rsidRPr="00B05EC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 xml:space="preserve"> </w:t>
      </w:r>
      <w:r w:rsidR="00AF3331" w:rsidRPr="00B05EC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>“New ideas and innovative PhD project</w:t>
      </w:r>
      <w:r w:rsidR="00DA613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>s</w:t>
      </w:r>
      <w:r w:rsidR="00AF3331" w:rsidRPr="00B05EC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>”, you can omit this section)</w:t>
      </w:r>
    </w:p>
    <w:p w14:paraId="3DF0BDFA" w14:textId="59C19CF9" w:rsidR="001C0764" w:rsidRPr="00F4062B" w:rsidRDefault="001C0764" w:rsidP="00E124B3">
      <w:pPr>
        <w:pStyle w:val="HIpar"/>
        <w:spacing w:line="240" w:lineRule="auto"/>
        <w:ind w:left="284" w:firstLine="0"/>
        <w:rPr>
          <w:rFonts w:cs="Calibri"/>
          <w:sz w:val="22"/>
          <w:szCs w:val="22"/>
          <w:shd w:val="clear" w:color="auto" w:fill="FFFFFF"/>
        </w:rPr>
      </w:pPr>
      <w:r w:rsidRPr="00E124B3">
        <w:rPr>
          <w:rFonts w:cs="Calibri"/>
          <w:b/>
          <w:bCs/>
          <w:sz w:val="22"/>
          <w:szCs w:val="22"/>
          <w:shd w:val="clear" w:color="auto" w:fill="FFFFFF"/>
        </w:rPr>
        <w:t>CONCLUSIONS</w:t>
      </w:r>
      <w:r w:rsidRPr="00F4062B">
        <w:rPr>
          <w:rFonts w:cs="Calibri"/>
          <w:sz w:val="22"/>
          <w:szCs w:val="22"/>
          <w:shd w:val="clear" w:color="auto" w:fill="FFFFFF"/>
        </w:rPr>
        <w:t xml:space="preserve"> </w:t>
      </w:r>
      <w:r w:rsidR="00AF3331" w:rsidRPr="00B05ECB">
        <w:rPr>
          <w:rFonts w:cs="Calibri"/>
          <w:sz w:val="22"/>
          <w:szCs w:val="22"/>
          <w:highlight w:val="lightGray"/>
          <w:shd w:val="clear" w:color="auto" w:fill="FFFFFF"/>
        </w:rPr>
        <w:t>(</w:t>
      </w:r>
      <w:r w:rsidR="00AF3331" w:rsidRPr="00B05EC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>if submitting an abstract to the session entitled</w:t>
      </w:r>
      <w:r w:rsidR="00E124B3" w:rsidRPr="00B05EC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 xml:space="preserve"> </w:t>
      </w:r>
      <w:r w:rsidR="00AF3331" w:rsidRPr="00B05EC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>“New ideas and innovative PhD project</w:t>
      </w:r>
      <w:r w:rsidR="00DA613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>s</w:t>
      </w:r>
      <w:r w:rsidR="00AF3331" w:rsidRPr="00B05EC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>”, you can replace this section with EXPECTED RESULTS</w:t>
      </w:r>
      <w:r w:rsidR="00AF3331" w:rsidRPr="00B05ECB">
        <w:rPr>
          <w:rFonts w:cs="Calibri"/>
          <w:sz w:val="22"/>
          <w:szCs w:val="22"/>
          <w:highlight w:val="lightGray"/>
          <w:shd w:val="clear" w:color="auto" w:fill="FFFFFF"/>
        </w:rPr>
        <w:t>)</w:t>
      </w:r>
    </w:p>
    <w:p w14:paraId="57B50712" w14:textId="5AA2B717" w:rsidR="001C0764" w:rsidRPr="003854C8" w:rsidRDefault="001C0764" w:rsidP="003B7F1F">
      <w:pPr>
        <w:pStyle w:val="HIpar"/>
        <w:spacing w:line="240" w:lineRule="auto"/>
        <w:ind w:firstLine="284"/>
        <w:rPr>
          <w:rFonts w:cs="Calibri"/>
          <w:i/>
          <w:iCs/>
          <w:sz w:val="22"/>
          <w:szCs w:val="22"/>
          <w:shd w:val="clear" w:color="auto" w:fill="FFFFFF"/>
        </w:rPr>
      </w:pPr>
      <w:r w:rsidRPr="00E124B3">
        <w:rPr>
          <w:rFonts w:cs="Calibri"/>
          <w:b/>
          <w:bCs/>
          <w:sz w:val="22"/>
          <w:szCs w:val="22"/>
          <w:shd w:val="clear" w:color="auto" w:fill="FFFFFF"/>
        </w:rPr>
        <w:t>REFERENCES</w:t>
      </w:r>
      <w:r w:rsidRPr="00F4062B">
        <w:rPr>
          <w:rFonts w:cs="Calibri"/>
          <w:sz w:val="22"/>
          <w:szCs w:val="22"/>
          <w:shd w:val="clear" w:color="auto" w:fill="FFFFFF"/>
        </w:rPr>
        <w:t xml:space="preserve"> </w:t>
      </w:r>
      <w:r w:rsidRPr="00B05EC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>Indicate references in the text</w:t>
      </w:r>
      <w:r w:rsidR="003854C8" w:rsidRPr="00B05ECB">
        <w:rPr>
          <w:rFonts w:cs="Calibri"/>
          <w:i/>
          <w:iCs/>
          <w:sz w:val="22"/>
          <w:szCs w:val="22"/>
          <w:highlight w:val="lightGray"/>
          <w:shd w:val="clear" w:color="auto" w:fill="FFFFFF"/>
        </w:rPr>
        <w:t>, if used</w:t>
      </w:r>
      <w:r w:rsidRPr="003854C8">
        <w:rPr>
          <w:rFonts w:cs="Calibri"/>
          <w:i/>
          <w:iCs/>
          <w:sz w:val="22"/>
          <w:szCs w:val="22"/>
          <w:shd w:val="clear" w:color="auto" w:fill="FFFFFF"/>
        </w:rPr>
        <w:t xml:space="preserve"> </w:t>
      </w:r>
    </w:p>
    <w:p w14:paraId="5B1FB2FE" w14:textId="3FA577D8" w:rsidR="004E2D2D" w:rsidRPr="00EA1E14" w:rsidRDefault="004E2D2D" w:rsidP="001C0764">
      <w:pPr>
        <w:spacing w:before="120" w:after="0" w:line="280" w:lineRule="exact"/>
        <w:rPr>
          <w:rFonts w:cs="Calibri"/>
          <w:sz w:val="22"/>
          <w:szCs w:val="22"/>
          <w:shd w:val="clear" w:color="auto" w:fill="FCFCFC"/>
          <w:lang w:val="en-GB"/>
        </w:rPr>
      </w:pPr>
    </w:p>
    <w:sectPr w:rsidR="004E2D2D" w:rsidRPr="00EA1E14" w:rsidSect="00610428">
      <w:headerReference w:type="even" r:id="rId8"/>
      <w:footerReference w:type="even" r:id="rId9"/>
      <w:footerReference w:type="default" r:id="rId10"/>
      <w:type w:val="continuous"/>
      <w:pgSz w:w="11907" w:h="16840" w:code="9"/>
      <w:pgMar w:top="1701" w:right="1134" w:bottom="1701" w:left="1134" w:header="1134" w:footer="1134" w:gutter="0"/>
      <w:pgNumType w:start="1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1A008E" w14:textId="77777777" w:rsidR="00F01AE2" w:rsidRDefault="00F01AE2" w:rsidP="007F553F">
      <w:r>
        <w:separator/>
      </w:r>
    </w:p>
  </w:endnote>
  <w:endnote w:type="continuationSeparator" w:id="0">
    <w:p w14:paraId="35BFB337" w14:textId="77777777" w:rsidR="00F01AE2" w:rsidRDefault="00F01AE2" w:rsidP="007F553F">
      <w:r>
        <w:continuationSeparator/>
      </w:r>
    </w:p>
  </w:endnote>
  <w:endnote w:type="continuationNotice" w:id="1">
    <w:p w14:paraId="5AD05120" w14:textId="77777777" w:rsidR="00F01AE2" w:rsidRDefault="00F01AE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Times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">
    <w:panose1 w:val="020B0604020202020204"/>
    <w:charset w:val="00"/>
    <w:family w:val="roman"/>
    <w:pitch w:val="variable"/>
    <w:sig w:usb0="E0002AFF" w:usb1="C0007843" w:usb2="00000009" w:usb3="00000000" w:csb0="000001FF" w:csb1="00000000"/>
  </w:font>
  <w:font w:name="CFHDFO+Arial,Italic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imes Roman YU">
    <w:altName w:val="Courier New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G Mincho Light J">
    <w:altName w:val="Times New Roman"/>
    <w:panose1 w:val="020B0604020202020204"/>
    <w:charset w:val="00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Arial"/>
    <w:panose1 w:val="020B0604020202020204"/>
    <w:charset w:val="B2"/>
    <w:family w:val="auto"/>
    <w:notTrueType/>
    <w:pitch w:val="variable"/>
    <w:sig w:usb0="00002001" w:usb1="00000000" w:usb2="00000000" w:usb3="00000000" w:csb0="00000040" w:csb1="00000000"/>
  </w:font>
  <w:font w:name="Nazanin">
    <w:panose1 w:val="020B0604020202020204"/>
    <w:charset w:val="B2"/>
    <w:family w:val="auto"/>
    <w:notTrueType/>
    <w:pitch w:val="variable"/>
    <w:sig w:usb0="00002001" w:usb1="00000000" w:usb2="00000000" w:usb3="00000000" w:csb0="00000040" w:csb1="00000000"/>
  </w:font>
  <w:font w:name="BSGulliver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TimesNewRoman-NormalItalic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Dutch801 Rm BT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-BoldItalicMT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3A9717" w14:textId="77777777" w:rsidR="00585FFB" w:rsidRPr="000748B5" w:rsidRDefault="00585FFB" w:rsidP="002357E8">
    <w:pPr>
      <w:pStyle w:val="Footer"/>
      <w:tabs>
        <w:tab w:val="clear" w:pos="4320"/>
        <w:tab w:val="clear" w:pos="8640"/>
        <w:tab w:val="right" w:pos="9639"/>
      </w:tabs>
      <w:spacing w:line="240" w:lineRule="auto"/>
    </w:pPr>
    <w:r>
      <w:rPr>
        <w:rFonts w:cs="Microsoft Sans Serif"/>
        <w:sz w:val="20"/>
        <w:szCs w:val="20"/>
      </w:rPr>
      <w:t>D</w:t>
    </w:r>
    <w:r w:rsidR="009C515B" w:rsidRPr="004F215F">
      <w:rPr>
        <w:rFonts w:cs="Microsoft Sans Serif"/>
        <w:sz w:val="20"/>
        <w:szCs w:val="20"/>
      </w:rPr>
      <w:fldChar w:fldCharType="begin"/>
    </w:r>
    <w:r w:rsidRPr="004F215F">
      <w:rPr>
        <w:rFonts w:cs="Microsoft Sans Serif"/>
        <w:sz w:val="20"/>
        <w:szCs w:val="20"/>
      </w:rPr>
      <w:instrText xml:space="preserve"> PAGE   \* MERGEFORMAT </w:instrText>
    </w:r>
    <w:r w:rsidR="009C515B" w:rsidRPr="004F215F">
      <w:rPr>
        <w:rFonts w:cs="Microsoft Sans Serif"/>
        <w:sz w:val="20"/>
        <w:szCs w:val="20"/>
      </w:rPr>
      <w:fldChar w:fldCharType="separate"/>
    </w:r>
    <w:r>
      <w:rPr>
        <w:rFonts w:cs="Microsoft Sans Serif"/>
        <w:sz w:val="20"/>
        <w:szCs w:val="20"/>
      </w:rPr>
      <w:t>1</w:t>
    </w:r>
    <w:r w:rsidR="009C515B" w:rsidRPr="004F215F">
      <w:rPr>
        <w:rFonts w:cs="Microsoft Sans Serif"/>
        <w:sz w:val="20"/>
        <w:szCs w:val="20"/>
      </w:rPr>
      <w:fldChar w:fldCharType="end"/>
    </w:r>
    <w:r>
      <w:rPr>
        <w:rFonts w:cs="Microsoft Sans Serif"/>
        <w:sz w:val="20"/>
        <w:szCs w:val="20"/>
      </w:rPr>
      <w:tab/>
    </w:r>
    <w:r>
      <w:rPr>
        <w:rFonts w:cs="Microsoft Sans Serif"/>
        <w:noProof/>
        <w:sz w:val="20"/>
        <w:szCs w:val="20"/>
        <w:lang w:val="sl-SI" w:eastAsia="sl-SI"/>
      </w:rPr>
      <w:drawing>
        <wp:inline distT="0" distB="0" distL="0" distR="0" wp14:anchorId="1C784EA7" wp14:editId="4E6E15FD">
          <wp:extent cx="581025" cy="200025"/>
          <wp:effectExtent l="0" t="0" r="0" b="0"/>
          <wp:docPr id="218985784" name="Picture 218985784" descr="88x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88x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200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B6828" w14:textId="77777777" w:rsidR="00585FFB" w:rsidRPr="00617E5B" w:rsidRDefault="00585FFB" w:rsidP="002D081E">
    <w:pPr>
      <w:pStyle w:val="Footer"/>
      <w:tabs>
        <w:tab w:val="clear" w:pos="4320"/>
        <w:tab w:val="clear" w:pos="8640"/>
        <w:tab w:val="right" w:pos="9639"/>
      </w:tabs>
      <w:spacing w:line="240" w:lineRule="auto"/>
    </w:pPr>
    <w:r>
      <w:rPr>
        <w:rFonts w:cs="Microsoft Sans Serif"/>
        <w:noProof/>
        <w:sz w:val="20"/>
        <w:szCs w:val="20"/>
        <w:lang w:val="sl-SI" w:eastAsia="sl-SI"/>
      </w:rPr>
      <w:drawing>
        <wp:inline distT="0" distB="0" distL="0" distR="0" wp14:anchorId="704E6306" wp14:editId="0A39CE66">
          <wp:extent cx="581025" cy="200025"/>
          <wp:effectExtent l="0" t="0" r="0" b="0"/>
          <wp:docPr id="648796278" name="Picture 648796278" descr="88x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88x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200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Microsoft Sans Serif"/>
        <w:sz w:val="20"/>
        <w:szCs w:val="20"/>
      </w:rPr>
      <w:tab/>
      <w:t>D</w:t>
    </w:r>
    <w:r w:rsidR="009C515B" w:rsidRPr="004160F7">
      <w:rPr>
        <w:rFonts w:cs="Microsoft Sans Serif"/>
        <w:sz w:val="20"/>
        <w:szCs w:val="20"/>
      </w:rPr>
      <w:fldChar w:fldCharType="begin"/>
    </w:r>
    <w:r w:rsidRPr="004160F7">
      <w:rPr>
        <w:rFonts w:cs="Microsoft Sans Serif"/>
        <w:sz w:val="20"/>
        <w:szCs w:val="20"/>
      </w:rPr>
      <w:instrText xml:space="preserve"> PAGE   \* MERGEFORMAT </w:instrText>
    </w:r>
    <w:r w:rsidR="009C515B" w:rsidRPr="004160F7">
      <w:rPr>
        <w:rFonts w:cs="Microsoft Sans Serif"/>
        <w:sz w:val="20"/>
        <w:szCs w:val="20"/>
      </w:rPr>
      <w:fldChar w:fldCharType="separate"/>
    </w:r>
    <w:r>
      <w:rPr>
        <w:rFonts w:cs="Microsoft Sans Serif"/>
        <w:noProof/>
        <w:sz w:val="20"/>
        <w:szCs w:val="20"/>
      </w:rPr>
      <w:t>15</w:t>
    </w:r>
    <w:r w:rsidR="009C515B" w:rsidRPr="004160F7">
      <w:rPr>
        <w:rFonts w:cs="Microsoft Sans Serif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9DA0B8" w14:textId="77777777" w:rsidR="00F01AE2" w:rsidRPr="005E6525" w:rsidRDefault="00F01AE2">
      <w:pPr>
        <w:rPr>
          <w:rFonts w:ascii="Microsoft Sans Serif" w:hAnsi="Microsoft Sans Serif" w:cs="Microsoft Sans Serif"/>
          <w:szCs w:val="18"/>
        </w:rPr>
      </w:pPr>
      <w:r>
        <w:separator/>
      </w:r>
    </w:p>
  </w:footnote>
  <w:footnote w:type="continuationSeparator" w:id="0">
    <w:p w14:paraId="2D542EB1" w14:textId="77777777" w:rsidR="00F01AE2" w:rsidRDefault="00F01AE2" w:rsidP="007F553F">
      <w:r>
        <w:continuationSeparator/>
      </w:r>
    </w:p>
  </w:footnote>
  <w:footnote w:type="continuationNotice" w:id="1">
    <w:p w14:paraId="5E41252C" w14:textId="77777777" w:rsidR="00F01AE2" w:rsidRDefault="00F01AE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19F3A" w14:textId="77777777" w:rsidR="00585FFB" w:rsidRPr="007056D6" w:rsidRDefault="00585FFB" w:rsidP="002357E8">
    <w:pPr>
      <w:pStyle w:val="Zaglavlje"/>
      <w:tabs>
        <w:tab w:val="clear" w:pos="4320"/>
        <w:tab w:val="clear" w:pos="8640"/>
        <w:tab w:val="right" w:pos="9600"/>
      </w:tabs>
      <w:rPr>
        <w:sz w:val="14"/>
        <w:szCs w:val="14"/>
        <w:lang w:val="pl-PL"/>
      </w:rPr>
    </w:pPr>
    <w:r w:rsidRPr="00823E0E">
      <w:rPr>
        <w:rFonts w:ascii="Calibri" w:hAnsi="Calibri"/>
        <w:bCs/>
        <w:caps w:val="0"/>
        <w:szCs w:val="16"/>
        <w:lang w:val="sr-Latn-CS"/>
      </w:rPr>
      <w:t>Supplementary material</w:t>
    </w:r>
    <w:r w:rsidRPr="00C8487E">
      <w:rPr>
        <w:sz w:val="14"/>
        <w:szCs w:val="14"/>
        <w:lang w:val="pl-PL"/>
      </w:rPr>
      <w:tab/>
    </w:r>
    <w:r w:rsidRPr="00C8487E">
      <w:rPr>
        <w:caps w:val="0"/>
        <w:sz w:val="14"/>
        <w:szCs w:val="14"/>
        <w:lang w:val="pl-PL"/>
      </w:rPr>
      <w:t xml:space="preserve">Hem. </w:t>
    </w:r>
    <w:r>
      <w:rPr>
        <w:caps w:val="0"/>
        <w:sz w:val="14"/>
        <w:szCs w:val="14"/>
        <w:lang w:val="pl-PL"/>
      </w:rPr>
      <w:t>I</w:t>
    </w:r>
    <w:r w:rsidRPr="00C8487E">
      <w:rPr>
        <w:caps w:val="0"/>
        <w:sz w:val="14"/>
        <w:szCs w:val="14"/>
        <w:lang w:val="pl-PL"/>
      </w:rPr>
      <w:t>nd.</w:t>
    </w:r>
    <w:r w:rsidRPr="00C8487E">
      <w:rPr>
        <w:sz w:val="14"/>
        <w:szCs w:val="14"/>
        <w:lang w:val="pl-PL"/>
      </w:rPr>
      <w:t xml:space="preserve"> </w:t>
    </w:r>
    <w:r w:rsidRPr="00823E0E">
      <w:rPr>
        <w:b/>
        <w:sz w:val="14"/>
        <w:szCs w:val="14"/>
        <w:lang w:val="pl-PL"/>
      </w:rPr>
      <w:t>7</w:t>
    </w:r>
    <w:r>
      <w:rPr>
        <w:b/>
        <w:sz w:val="14"/>
        <w:szCs w:val="14"/>
        <w:lang w:val="pl-PL"/>
      </w:rPr>
      <w:t>5</w:t>
    </w:r>
    <w:r w:rsidRPr="00823E0E">
      <w:rPr>
        <w:b/>
        <w:sz w:val="14"/>
        <w:szCs w:val="14"/>
        <w:lang w:val="pl-PL"/>
      </w:rPr>
      <w:t xml:space="preserve"> (</w:t>
    </w:r>
    <w:r>
      <w:rPr>
        <w:b/>
        <w:sz w:val="14"/>
        <w:szCs w:val="14"/>
        <w:lang w:val="pl-PL"/>
      </w:rPr>
      <w:t>0</w:t>
    </w:r>
    <w:r w:rsidRPr="00823E0E">
      <w:rPr>
        <w:b/>
        <w:sz w:val="14"/>
        <w:szCs w:val="14"/>
        <w:lang w:val="pl-PL"/>
      </w:rPr>
      <w:t>)</w:t>
    </w:r>
    <w:r w:rsidRPr="00C8487E">
      <w:rPr>
        <w:sz w:val="14"/>
        <w:szCs w:val="14"/>
        <w:lang w:val="pl-PL"/>
      </w:rPr>
      <w:t xml:space="preserve"> </w:t>
    </w:r>
    <w:r>
      <w:rPr>
        <w:sz w:val="14"/>
        <w:szCs w:val="14"/>
        <w:lang w:val="pl-PL"/>
      </w:rPr>
      <w:t>D1</w:t>
    </w:r>
    <w:r w:rsidRPr="00C8487E">
      <w:rPr>
        <w:sz w:val="14"/>
        <w:szCs w:val="14"/>
        <w:lang w:val="pl-PL"/>
      </w:rPr>
      <w:t>–</w:t>
    </w:r>
    <w:r>
      <w:rPr>
        <w:sz w:val="14"/>
        <w:szCs w:val="14"/>
        <w:lang w:val="pl-PL"/>
      </w:rPr>
      <w:t>D</w:t>
    </w:r>
    <w:r w:rsidR="00492A1E">
      <w:rPr>
        <w:sz w:val="14"/>
        <w:szCs w:val="14"/>
        <w:lang w:val="pl-PL"/>
      </w:rPr>
      <w:t>2</w:t>
    </w:r>
    <w:r w:rsidRPr="00C8487E">
      <w:rPr>
        <w:sz w:val="14"/>
        <w:szCs w:val="14"/>
        <w:lang w:val="pl-PL"/>
      </w:rPr>
      <w:t xml:space="preserve"> (20</w:t>
    </w:r>
    <w:r>
      <w:rPr>
        <w:sz w:val="14"/>
        <w:szCs w:val="14"/>
        <w:lang w:val="pl-PL"/>
      </w:rPr>
      <w:t>2</w:t>
    </w:r>
    <w:r w:rsidR="00492A1E">
      <w:rPr>
        <w:sz w:val="14"/>
        <w:szCs w:val="14"/>
        <w:lang w:val="pl-PL"/>
      </w:rPr>
      <w:t>2</w:t>
    </w:r>
    <w:r w:rsidRPr="00C8487E">
      <w:rPr>
        <w:sz w:val="14"/>
        <w:szCs w:val="14"/>
        <w:lang w:val="pl-PL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EDC1F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FED6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A1CD7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A62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686E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1C49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6A73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B68B46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6879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EA69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RTF_Num 2"/>
    <w:lvl w:ilvl="0">
      <w:numFmt w:val="bullet"/>
      <w:suff w:val="nothing"/>
      <w:lvlText w:val="-"/>
      <w:lvlJc w:val="left"/>
      <w:rPr>
        <w:rFonts w:ascii="YuTimes" w:eastAsia="Times New Roman" w:hAnsi="YuTimes"/>
      </w:rPr>
    </w:lvl>
    <w:lvl w:ilvl="1">
      <w:start w:val="1"/>
      <w:numFmt w:val="bullet"/>
      <w:suff w:val="nothing"/>
      <w:lvlText w:val="o"/>
      <w:lvlJc w:val="left"/>
      <w:rPr>
        <w:rFonts w:ascii="Courier New" w:eastAsia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eastAsia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eastAsia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eastAsia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eastAsia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eastAsia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eastAsia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eastAsia="Wingdings" w:hAnsi="Wingdings"/>
      </w:rPr>
    </w:lvl>
  </w:abstractNum>
  <w:abstractNum w:abstractNumId="11" w15:restartNumberingAfterBreak="0">
    <w:nsid w:val="11592D65"/>
    <w:multiLevelType w:val="hybridMultilevel"/>
    <w:tmpl w:val="9310426A"/>
    <w:lvl w:ilvl="0" w:tplc="0409000F">
      <w:start w:val="1"/>
      <w:numFmt w:val="decimal"/>
      <w:lvlText w:val="%1."/>
      <w:lvlJc w:val="left"/>
      <w:pPr>
        <w:ind w:left="645" w:hanging="360"/>
      </w:p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18F1006A"/>
    <w:multiLevelType w:val="hybridMultilevel"/>
    <w:tmpl w:val="C76ADD8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E61F44"/>
    <w:multiLevelType w:val="hybridMultilevel"/>
    <w:tmpl w:val="097407AE"/>
    <w:lvl w:ilvl="0" w:tplc="FFFFFFFF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4559CF"/>
    <w:multiLevelType w:val="hybridMultilevel"/>
    <w:tmpl w:val="097407AE"/>
    <w:lvl w:ilvl="0" w:tplc="DAB600A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3D65BA"/>
    <w:multiLevelType w:val="multilevel"/>
    <w:tmpl w:val="9D86B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7D353E7"/>
    <w:multiLevelType w:val="hybridMultilevel"/>
    <w:tmpl w:val="D0B2F15C"/>
    <w:lvl w:ilvl="0" w:tplc="35B25D54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7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ABF5F59"/>
    <w:multiLevelType w:val="multilevel"/>
    <w:tmpl w:val="659CA05C"/>
    <w:lvl w:ilvl="0">
      <w:start w:val="1"/>
      <w:numFmt w:val="decimal"/>
      <w:pStyle w:val="C-Title1"/>
      <w:suff w:val="space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pStyle w:val="C-SubTitle2"/>
      <w:isLgl/>
      <w:suff w:val="space"/>
      <w:lvlText w:val="%1.%2."/>
      <w:lvlJc w:val="left"/>
      <w:pPr>
        <w:ind w:left="585" w:hanging="405"/>
      </w:pPr>
      <w:rPr>
        <w:rFonts w:hint="default"/>
      </w:rPr>
    </w:lvl>
    <w:lvl w:ilvl="2">
      <w:start w:val="1"/>
      <w:numFmt w:val="decimal"/>
      <w:pStyle w:val="C-SubTitle3"/>
      <w:isLgl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BD9283E"/>
    <w:multiLevelType w:val="hybridMultilevel"/>
    <w:tmpl w:val="B8C024EE"/>
    <w:lvl w:ilvl="0" w:tplc="6202765A">
      <w:start w:val="1"/>
      <w:numFmt w:val="decimal"/>
      <w:pStyle w:val="Literatura"/>
      <w:lvlText w:val="[%1]"/>
      <w:lvlJc w:val="left"/>
      <w:pPr>
        <w:tabs>
          <w:tab w:val="num" w:pos="2760"/>
        </w:tabs>
        <w:ind w:left="2760" w:hanging="360"/>
      </w:pPr>
      <w:rPr>
        <w:rFonts w:ascii="Calibri" w:hAnsi="Calibri" w:hint="default"/>
        <w:b w:val="0"/>
        <w:i w:val="0"/>
        <w:color w:val="auto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D6A4DF8"/>
    <w:multiLevelType w:val="hybridMultilevel"/>
    <w:tmpl w:val="6E3C73C8"/>
    <w:lvl w:ilvl="0" w:tplc="C56C34B0">
      <w:start w:val="1"/>
      <w:numFmt w:val="decimal"/>
      <w:pStyle w:val="SPIEreferencelisting"/>
      <w:lvlText w:val="[%1]"/>
      <w:lvlJc w:val="left"/>
      <w:pPr>
        <w:tabs>
          <w:tab w:val="num" w:pos="36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25A42FA"/>
    <w:multiLevelType w:val="hybridMultilevel"/>
    <w:tmpl w:val="832EFCC2"/>
    <w:lvl w:ilvl="0" w:tplc="DAB600A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225BB0"/>
    <w:multiLevelType w:val="multilevel"/>
    <w:tmpl w:val="7CB6AE8C"/>
    <w:lvl w:ilvl="0">
      <w:start w:val="2"/>
      <w:numFmt w:val="decimal"/>
      <w:isLgl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tyleHeading2TimesNewRoman14ptBoldItalicLeft0cm"/>
      <w:isLgl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5279289B"/>
    <w:multiLevelType w:val="hybridMultilevel"/>
    <w:tmpl w:val="DA349B92"/>
    <w:lvl w:ilvl="0" w:tplc="9752C12E">
      <w:start w:val="1"/>
      <w:numFmt w:val="decimal"/>
      <w:pStyle w:val="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9FD5EF6"/>
    <w:multiLevelType w:val="multilevel"/>
    <w:tmpl w:val="856E6890"/>
    <w:lvl w:ilvl="0">
      <w:start w:val="1"/>
      <w:numFmt w:val="decimal"/>
      <w:pStyle w:val="Papersectio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Papersubsection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F294EEB"/>
    <w:multiLevelType w:val="hybridMultilevel"/>
    <w:tmpl w:val="C76ADD8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9E4F55"/>
    <w:multiLevelType w:val="hybridMultilevel"/>
    <w:tmpl w:val="79CCF4B0"/>
    <w:lvl w:ilvl="0" w:tplc="55562960">
      <w:start w:val="1"/>
      <w:numFmt w:val="decimal"/>
      <w:lvlText w:val="%1."/>
      <w:lvlJc w:val="right"/>
      <w:pPr>
        <w:ind w:left="645" w:hanging="360"/>
      </w:pPr>
      <w:rPr>
        <w:rFonts w:hint="default"/>
        <w:b w:val="0"/>
        <w:bCs w:val="0"/>
        <w:i w:val="0"/>
        <w:i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num w:numId="1" w16cid:durableId="436407071">
    <w:abstractNumId w:val="19"/>
  </w:num>
  <w:num w:numId="2" w16cid:durableId="75444401">
    <w:abstractNumId w:val="23"/>
  </w:num>
  <w:num w:numId="3" w16cid:durableId="1484001667">
    <w:abstractNumId w:val="17"/>
  </w:num>
  <w:num w:numId="4" w16cid:durableId="1605386095">
    <w:abstractNumId w:val="22"/>
  </w:num>
  <w:num w:numId="5" w16cid:durableId="765229497">
    <w:abstractNumId w:val="7"/>
  </w:num>
  <w:num w:numId="6" w16cid:durableId="1455949531">
    <w:abstractNumId w:val="20"/>
  </w:num>
  <w:num w:numId="7" w16cid:durableId="783501113">
    <w:abstractNumId w:val="18"/>
  </w:num>
  <w:num w:numId="8" w16cid:durableId="146555675">
    <w:abstractNumId w:val="24"/>
  </w:num>
  <w:num w:numId="9" w16cid:durableId="629634793">
    <w:abstractNumId w:val="26"/>
  </w:num>
  <w:num w:numId="10" w16cid:durableId="2076387759">
    <w:abstractNumId w:val="9"/>
  </w:num>
  <w:num w:numId="11" w16cid:durableId="634484945">
    <w:abstractNumId w:val="6"/>
  </w:num>
  <w:num w:numId="12" w16cid:durableId="474881107">
    <w:abstractNumId w:val="5"/>
  </w:num>
  <w:num w:numId="13" w16cid:durableId="533346175">
    <w:abstractNumId w:val="4"/>
  </w:num>
  <w:num w:numId="14" w16cid:durableId="701592098">
    <w:abstractNumId w:val="8"/>
  </w:num>
  <w:num w:numId="15" w16cid:durableId="2042050532">
    <w:abstractNumId w:val="3"/>
  </w:num>
  <w:num w:numId="16" w16cid:durableId="405684591">
    <w:abstractNumId w:val="2"/>
  </w:num>
  <w:num w:numId="17" w16cid:durableId="1005205618">
    <w:abstractNumId w:val="1"/>
  </w:num>
  <w:num w:numId="18" w16cid:durableId="1080713426">
    <w:abstractNumId w:val="0"/>
  </w:num>
  <w:num w:numId="19" w16cid:durableId="892544524">
    <w:abstractNumId w:val="14"/>
  </w:num>
  <w:num w:numId="20" w16cid:durableId="848830866">
    <w:abstractNumId w:val="15"/>
  </w:num>
  <w:num w:numId="21" w16cid:durableId="1943225060">
    <w:abstractNumId w:val="12"/>
  </w:num>
  <w:num w:numId="22" w16cid:durableId="318853449">
    <w:abstractNumId w:val="25"/>
  </w:num>
  <w:num w:numId="23" w16cid:durableId="1767800523">
    <w:abstractNumId w:val="13"/>
  </w:num>
  <w:num w:numId="24" w16cid:durableId="1572156766">
    <w:abstractNumId w:val="21"/>
  </w:num>
  <w:num w:numId="25" w16cid:durableId="1898780859">
    <w:abstractNumId w:val="11"/>
  </w:num>
  <w:num w:numId="26" w16cid:durableId="785392794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CA" w:vendorID="64" w:dllVersion="6" w:nlCheck="1" w:checkStyle="1"/>
  <w:activeWritingStyle w:appName="MSWord" w:lang="es-ES" w:vendorID="64" w:dllVersion="6" w:nlCheck="1" w:checkStyle="1"/>
  <w:activeWritingStyle w:appName="MSWord" w:lang="es-ES_tradnl" w:vendorID="64" w:dllVersion="6" w:nlCheck="1" w:checkStyle="1"/>
  <w:activeWritingStyle w:appName="MSWord" w:lang="en-ZA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activeWritingStyle w:appName="MSWord" w:lang="ru-RU" w:vendorID="64" w:dllVersion="4096" w:nlCheck="1" w:checkStyle="0"/>
  <w:activeWritingStyle w:appName="MSWord" w:lang="es-CL" w:vendorID="64" w:dllVersion="0" w:nlCheck="1" w:checkStyle="0"/>
  <w:activeWritingStyle w:appName="MSWord" w:lang="it-IT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ysTA1NjM1NjQwMDJS0lEKTi0uzszPAykwrAUASMJkZCwAAAA="/>
    <w:docVar w:name="EN.Layout" w:val="&lt;ENLayout&gt;&lt;Style&gt;J Histochem Cytochem&lt;/Style&gt;&lt;LeftDelim&gt;{&lt;/LeftDelim&gt;&lt;RightDelim&gt;}&lt;/RightDelim&gt;&lt;FontName&gt;Calibri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C50E63"/>
    <w:rsid w:val="00000172"/>
    <w:rsid w:val="00000CDA"/>
    <w:rsid w:val="00000D91"/>
    <w:rsid w:val="000011B0"/>
    <w:rsid w:val="00001E42"/>
    <w:rsid w:val="000022D4"/>
    <w:rsid w:val="000025C5"/>
    <w:rsid w:val="00002A17"/>
    <w:rsid w:val="00002B6F"/>
    <w:rsid w:val="00002C3F"/>
    <w:rsid w:val="000034D6"/>
    <w:rsid w:val="00003908"/>
    <w:rsid w:val="000040C5"/>
    <w:rsid w:val="00004C82"/>
    <w:rsid w:val="0000554C"/>
    <w:rsid w:val="00006622"/>
    <w:rsid w:val="00006AFC"/>
    <w:rsid w:val="0000794E"/>
    <w:rsid w:val="0001044A"/>
    <w:rsid w:val="00010523"/>
    <w:rsid w:val="00010843"/>
    <w:rsid w:val="00011785"/>
    <w:rsid w:val="00011795"/>
    <w:rsid w:val="000124DC"/>
    <w:rsid w:val="00012D6A"/>
    <w:rsid w:val="000139FB"/>
    <w:rsid w:val="00013BE6"/>
    <w:rsid w:val="00013D0E"/>
    <w:rsid w:val="000143FA"/>
    <w:rsid w:val="00014401"/>
    <w:rsid w:val="0001446D"/>
    <w:rsid w:val="00015C09"/>
    <w:rsid w:val="00015DF8"/>
    <w:rsid w:val="000165CD"/>
    <w:rsid w:val="00016D0C"/>
    <w:rsid w:val="00017579"/>
    <w:rsid w:val="00017613"/>
    <w:rsid w:val="00017EDE"/>
    <w:rsid w:val="00020DBB"/>
    <w:rsid w:val="00020F5B"/>
    <w:rsid w:val="00021F9C"/>
    <w:rsid w:val="0002239B"/>
    <w:rsid w:val="00022C91"/>
    <w:rsid w:val="00022EE9"/>
    <w:rsid w:val="0002325A"/>
    <w:rsid w:val="00023B53"/>
    <w:rsid w:val="00024322"/>
    <w:rsid w:val="000243EF"/>
    <w:rsid w:val="00024C0C"/>
    <w:rsid w:val="00024F1B"/>
    <w:rsid w:val="000258DA"/>
    <w:rsid w:val="00026EF0"/>
    <w:rsid w:val="00026F9D"/>
    <w:rsid w:val="00027BAE"/>
    <w:rsid w:val="00031D4D"/>
    <w:rsid w:val="00032312"/>
    <w:rsid w:val="00032600"/>
    <w:rsid w:val="0003262A"/>
    <w:rsid w:val="0003301D"/>
    <w:rsid w:val="00033567"/>
    <w:rsid w:val="00033C9F"/>
    <w:rsid w:val="00034241"/>
    <w:rsid w:val="000350CF"/>
    <w:rsid w:val="00035175"/>
    <w:rsid w:val="0003553B"/>
    <w:rsid w:val="00035811"/>
    <w:rsid w:val="0003586A"/>
    <w:rsid w:val="000362B6"/>
    <w:rsid w:val="00040042"/>
    <w:rsid w:val="00040061"/>
    <w:rsid w:val="00041333"/>
    <w:rsid w:val="0004183C"/>
    <w:rsid w:val="00042A54"/>
    <w:rsid w:val="00042C96"/>
    <w:rsid w:val="00042C98"/>
    <w:rsid w:val="00042CC2"/>
    <w:rsid w:val="00043114"/>
    <w:rsid w:val="00043255"/>
    <w:rsid w:val="00043D9C"/>
    <w:rsid w:val="00043F87"/>
    <w:rsid w:val="00044053"/>
    <w:rsid w:val="000446B7"/>
    <w:rsid w:val="00044FCB"/>
    <w:rsid w:val="000450B4"/>
    <w:rsid w:val="0004514D"/>
    <w:rsid w:val="000454F8"/>
    <w:rsid w:val="000456EB"/>
    <w:rsid w:val="0004707E"/>
    <w:rsid w:val="0004789B"/>
    <w:rsid w:val="000478F6"/>
    <w:rsid w:val="00047D91"/>
    <w:rsid w:val="00050490"/>
    <w:rsid w:val="000505AE"/>
    <w:rsid w:val="00050DA5"/>
    <w:rsid w:val="000514C7"/>
    <w:rsid w:val="000515A3"/>
    <w:rsid w:val="000524CC"/>
    <w:rsid w:val="00052A11"/>
    <w:rsid w:val="000533D8"/>
    <w:rsid w:val="000535CC"/>
    <w:rsid w:val="00053C99"/>
    <w:rsid w:val="00054F27"/>
    <w:rsid w:val="0005502A"/>
    <w:rsid w:val="00055074"/>
    <w:rsid w:val="00055131"/>
    <w:rsid w:val="000551CA"/>
    <w:rsid w:val="00055BA3"/>
    <w:rsid w:val="000573B6"/>
    <w:rsid w:val="00057534"/>
    <w:rsid w:val="00057B14"/>
    <w:rsid w:val="000603D7"/>
    <w:rsid w:val="00060AC4"/>
    <w:rsid w:val="00060D7E"/>
    <w:rsid w:val="00061399"/>
    <w:rsid w:val="000618ED"/>
    <w:rsid w:val="00062002"/>
    <w:rsid w:val="00062948"/>
    <w:rsid w:val="00063A24"/>
    <w:rsid w:val="00063A52"/>
    <w:rsid w:val="00063C99"/>
    <w:rsid w:val="00063E85"/>
    <w:rsid w:val="000644E6"/>
    <w:rsid w:val="0006458E"/>
    <w:rsid w:val="000649A0"/>
    <w:rsid w:val="00064E63"/>
    <w:rsid w:val="000651B6"/>
    <w:rsid w:val="0006698A"/>
    <w:rsid w:val="00066A83"/>
    <w:rsid w:val="00070099"/>
    <w:rsid w:val="000709F3"/>
    <w:rsid w:val="00070AE5"/>
    <w:rsid w:val="000710DB"/>
    <w:rsid w:val="000712ED"/>
    <w:rsid w:val="000716EE"/>
    <w:rsid w:val="00071C9F"/>
    <w:rsid w:val="00071EE5"/>
    <w:rsid w:val="00071FD7"/>
    <w:rsid w:val="000727CE"/>
    <w:rsid w:val="00072A47"/>
    <w:rsid w:val="00072B01"/>
    <w:rsid w:val="00072E90"/>
    <w:rsid w:val="00073DD4"/>
    <w:rsid w:val="00073FB6"/>
    <w:rsid w:val="00074567"/>
    <w:rsid w:val="0007575B"/>
    <w:rsid w:val="000759FF"/>
    <w:rsid w:val="00076875"/>
    <w:rsid w:val="000768B2"/>
    <w:rsid w:val="00076CA9"/>
    <w:rsid w:val="00077415"/>
    <w:rsid w:val="00077653"/>
    <w:rsid w:val="000777C2"/>
    <w:rsid w:val="00077945"/>
    <w:rsid w:val="00077BBF"/>
    <w:rsid w:val="00077EBF"/>
    <w:rsid w:val="00077EF1"/>
    <w:rsid w:val="00080129"/>
    <w:rsid w:val="000804E3"/>
    <w:rsid w:val="00080820"/>
    <w:rsid w:val="000817EC"/>
    <w:rsid w:val="00081867"/>
    <w:rsid w:val="0008191A"/>
    <w:rsid w:val="000822E5"/>
    <w:rsid w:val="00082EB4"/>
    <w:rsid w:val="00082F6D"/>
    <w:rsid w:val="000830E6"/>
    <w:rsid w:val="00083322"/>
    <w:rsid w:val="000836B1"/>
    <w:rsid w:val="0008387F"/>
    <w:rsid w:val="00083885"/>
    <w:rsid w:val="00084D20"/>
    <w:rsid w:val="00084F6C"/>
    <w:rsid w:val="00085CA4"/>
    <w:rsid w:val="000863CA"/>
    <w:rsid w:val="00086F38"/>
    <w:rsid w:val="0008702F"/>
    <w:rsid w:val="00087534"/>
    <w:rsid w:val="00087568"/>
    <w:rsid w:val="00090AE6"/>
    <w:rsid w:val="00090B63"/>
    <w:rsid w:val="00090C04"/>
    <w:rsid w:val="00091488"/>
    <w:rsid w:val="000915C0"/>
    <w:rsid w:val="00091921"/>
    <w:rsid w:val="00091E37"/>
    <w:rsid w:val="00092600"/>
    <w:rsid w:val="0009291D"/>
    <w:rsid w:val="000929D8"/>
    <w:rsid w:val="00092B7E"/>
    <w:rsid w:val="00093102"/>
    <w:rsid w:val="000932D6"/>
    <w:rsid w:val="00093570"/>
    <w:rsid w:val="00093C2F"/>
    <w:rsid w:val="000940FE"/>
    <w:rsid w:val="0009413F"/>
    <w:rsid w:val="00094572"/>
    <w:rsid w:val="000955F4"/>
    <w:rsid w:val="00095B53"/>
    <w:rsid w:val="00096009"/>
    <w:rsid w:val="00097BE8"/>
    <w:rsid w:val="00097F10"/>
    <w:rsid w:val="000A0356"/>
    <w:rsid w:val="000A139A"/>
    <w:rsid w:val="000A1A35"/>
    <w:rsid w:val="000A1A9B"/>
    <w:rsid w:val="000A1FB4"/>
    <w:rsid w:val="000A215D"/>
    <w:rsid w:val="000A2186"/>
    <w:rsid w:val="000A22F0"/>
    <w:rsid w:val="000A238F"/>
    <w:rsid w:val="000A2686"/>
    <w:rsid w:val="000A34F9"/>
    <w:rsid w:val="000A35F1"/>
    <w:rsid w:val="000A3DB9"/>
    <w:rsid w:val="000A3DEA"/>
    <w:rsid w:val="000A4016"/>
    <w:rsid w:val="000A4509"/>
    <w:rsid w:val="000A4963"/>
    <w:rsid w:val="000A53DB"/>
    <w:rsid w:val="000A5FCB"/>
    <w:rsid w:val="000A6445"/>
    <w:rsid w:val="000A6464"/>
    <w:rsid w:val="000A6490"/>
    <w:rsid w:val="000A6606"/>
    <w:rsid w:val="000A6735"/>
    <w:rsid w:val="000A6DF6"/>
    <w:rsid w:val="000A7533"/>
    <w:rsid w:val="000A7A50"/>
    <w:rsid w:val="000A7B7E"/>
    <w:rsid w:val="000B0C86"/>
    <w:rsid w:val="000B0E6F"/>
    <w:rsid w:val="000B1241"/>
    <w:rsid w:val="000B14C6"/>
    <w:rsid w:val="000B1913"/>
    <w:rsid w:val="000B2709"/>
    <w:rsid w:val="000B2920"/>
    <w:rsid w:val="000B2ADF"/>
    <w:rsid w:val="000B3406"/>
    <w:rsid w:val="000B36A4"/>
    <w:rsid w:val="000B38EA"/>
    <w:rsid w:val="000B3C47"/>
    <w:rsid w:val="000B3EB2"/>
    <w:rsid w:val="000B48DD"/>
    <w:rsid w:val="000B4DF5"/>
    <w:rsid w:val="000B4FEE"/>
    <w:rsid w:val="000B5A12"/>
    <w:rsid w:val="000B5A51"/>
    <w:rsid w:val="000B5EA7"/>
    <w:rsid w:val="000B7018"/>
    <w:rsid w:val="000B73F7"/>
    <w:rsid w:val="000B7413"/>
    <w:rsid w:val="000B7D09"/>
    <w:rsid w:val="000C002D"/>
    <w:rsid w:val="000C00EA"/>
    <w:rsid w:val="000C0293"/>
    <w:rsid w:val="000C04D2"/>
    <w:rsid w:val="000C10CC"/>
    <w:rsid w:val="000C1939"/>
    <w:rsid w:val="000C1C81"/>
    <w:rsid w:val="000C1D69"/>
    <w:rsid w:val="000C243C"/>
    <w:rsid w:val="000C24D2"/>
    <w:rsid w:val="000C27A5"/>
    <w:rsid w:val="000C3096"/>
    <w:rsid w:val="000C3383"/>
    <w:rsid w:val="000C33D2"/>
    <w:rsid w:val="000C404C"/>
    <w:rsid w:val="000C424E"/>
    <w:rsid w:val="000C429C"/>
    <w:rsid w:val="000C448F"/>
    <w:rsid w:val="000C5544"/>
    <w:rsid w:val="000C55AE"/>
    <w:rsid w:val="000C5733"/>
    <w:rsid w:val="000C6E00"/>
    <w:rsid w:val="000C6EB6"/>
    <w:rsid w:val="000C6F29"/>
    <w:rsid w:val="000C7B19"/>
    <w:rsid w:val="000C7C72"/>
    <w:rsid w:val="000D0217"/>
    <w:rsid w:val="000D07B3"/>
    <w:rsid w:val="000D0A6C"/>
    <w:rsid w:val="000D242D"/>
    <w:rsid w:val="000D2BE3"/>
    <w:rsid w:val="000D3418"/>
    <w:rsid w:val="000D3440"/>
    <w:rsid w:val="000D35D0"/>
    <w:rsid w:val="000D391C"/>
    <w:rsid w:val="000D3D28"/>
    <w:rsid w:val="000D4871"/>
    <w:rsid w:val="000D5040"/>
    <w:rsid w:val="000D51F7"/>
    <w:rsid w:val="000D5364"/>
    <w:rsid w:val="000D5747"/>
    <w:rsid w:val="000D5E47"/>
    <w:rsid w:val="000D5FB8"/>
    <w:rsid w:val="000D607D"/>
    <w:rsid w:val="000D61DD"/>
    <w:rsid w:val="000D6E6A"/>
    <w:rsid w:val="000D6F8F"/>
    <w:rsid w:val="000D752A"/>
    <w:rsid w:val="000D7A1D"/>
    <w:rsid w:val="000D7C70"/>
    <w:rsid w:val="000E07BD"/>
    <w:rsid w:val="000E0839"/>
    <w:rsid w:val="000E0E14"/>
    <w:rsid w:val="000E1457"/>
    <w:rsid w:val="000E1823"/>
    <w:rsid w:val="000E22D2"/>
    <w:rsid w:val="000E24CE"/>
    <w:rsid w:val="000E29C8"/>
    <w:rsid w:val="000E2FE8"/>
    <w:rsid w:val="000E37A2"/>
    <w:rsid w:val="000E391C"/>
    <w:rsid w:val="000E3B6B"/>
    <w:rsid w:val="000E41AE"/>
    <w:rsid w:val="000E491D"/>
    <w:rsid w:val="000E5504"/>
    <w:rsid w:val="000E5A2B"/>
    <w:rsid w:val="000E6B21"/>
    <w:rsid w:val="000E6CB5"/>
    <w:rsid w:val="000E7488"/>
    <w:rsid w:val="000E76FF"/>
    <w:rsid w:val="000F0346"/>
    <w:rsid w:val="000F0680"/>
    <w:rsid w:val="000F0BAE"/>
    <w:rsid w:val="000F0C31"/>
    <w:rsid w:val="000F0CAB"/>
    <w:rsid w:val="000F104B"/>
    <w:rsid w:val="000F1323"/>
    <w:rsid w:val="000F1464"/>
    <w:rsid w:val="000F1AD1"/>
    <w:rsid w:val="000F1BD6"/>
    <w:rsid w:val="000F1DA7"/>
    <w:rsid w:val="000F1E92"/>
    <w:rsid w:val="000F25C6"/>
    <w:rsid w:val="000F28EB"/>
    <w:rsid w:val="000F2AA6"/>
    <w:rsid w:val="000F2DD4"/>
    <w:rsid w:val="000F2FC8"/>
    <w:rsid w:val="000F30E2"/>
    <w:rsid w:val="000F38D4"/>
    <w:rsid w:val="000F38DA"/>
    <w:rsid w:val="000F3BE1"/>
    <w:rsid w:val="000F4B22"/>
    <w:rsid w:val="000F4D86"/>
    <w:rsid w:val="000F547D"/>
    <w:rsid w:val="000F5DAA"/>
    <w:rsid w:val="000F6921"/>
    <w:rsid w:val="000F7740"/>
    <w:rsid w:val="000F7A37"/>
    <w:rsid w:val="000F7E06"/>
    <w:rsid w:val="000F7E7B"/>
    <w:rsid w:val="00100127"/>
    <w:rsid w:val="00100341"/>
    <w:rsid w:val="00100342"/>
    <w:rsid w:val="00100B69"/>
    <w:rsid w:val="00100ECD"/>
    <w:rsid w:val="0010137C"/>
    <w:rsid w:val="0010143B"/>
    <w:rsid w:val="0010152B"/>
    <w:rsid w:val="00101895"/>
    <w:rsid w:val="00101DB0"/>
    <w:rsid w:val="00101F11"/>
    <w:rsid w:val="001022DA"/>
    <w:rsid w:val="00102662"/>
    <w:rsid w:val="00102B97"/>
    <w:rsid w:val="00102FBC"/>
    <w:rsid w:val="0010307D"/>
    <w:rsid w:val="001032FD"/>
    <w:rsid w:val="0010331F"/>
    <w:rsid w:val="001038DE"/>
    <w:rsid w:val="00103936"/>
    <w:rsid w:val="00103961"/>
    <w:rsid w:val="001039AE"/>
    <w:rsid w:val="00103AB4"/>
    <w:rsid w:val="00103C48"/>
    <w:rsid w:val="00103DA4"/>
    <w:rsid w:val="00103EB8"/>
    <w:rsid w:val="00104C13"/>
    <w:rsid w:val="00104D13"/>
    <w:rsid w:val="00104D23"/>
    <w:rsid w:val="00105217"/>
    <w:rsid w:val="0010528A"/>
    <w:rsid w:val="0010561F"/>
    <w:rsid w:val="00105A03"/>
    <w:rsid w:val="001061AD"/>
    <w:rsid w:val="001063DD"/>
    <w:rsid w:val="0010641E"/>
    <w:rsid w:val="0010675A"/>
    <w:rsid w:val="00106CDD"/>
    <w:rsid w:val="00107191"/>
    <w:rsid w:val="00107504"/>
    <w:rsid w:val="00107FCC"/>
    <w:rsid w:val="001105C1"/>
    <w:rsid w:val="00110A37"/>
    <w:rsid w:val="00110D46"/>
    <w:rsid w:val="0011103C"/>
    <w:rsid w:val="00111621"/>
    <w:rsid w:val="00111B93"/>
    <w:rsid w:val="00111C3A"/>
    <w:rsid w:val="001120D5"/>
    <w:rsid w:val="00112607"/>
    <w:rsid w:val="00112C20"/>
    <w:rsid w:val="00112D26"/>
    <w:rsid w:val="00112EC7"/>
    <w:rsid w:val="00112F54"/>
    <w:rsid w:val="0011308E"/>
    <w:rsid w:val="00113E75"/>
    <w:rsid w:val="001142BB"/>
    <w:rsid w:val="001149C7"/>
    <w:rsid w:val="00114A38"/>
    <w:rsid w:val="00114BE9"/>
    <w:rsid w:val="00115B7A"/>
    <w:rsid w:val="00115DF3"/>
    <w:rsid w:val="0011614B"/>
    <w:rsid w:val="00116858"/>
    <w:rsid w:val="00116CAC"/>
    <w:rsid w:val="0011740F"/>
    <w:rsid w:val="00117638"/>
    <w:rsid w:val="0011766D"/>
    <w:rsid w:val="001176BD"/>
    <w:rsid w:val="0011794D"/>
    <w:rsid w:val="0012081E"/>
    <w:rsid w:val="001209C6"/>
    <w:rsid w:val="00120F1F"/>
    <w:rsid w:val="00120F5C"/>
    <w:rsid w:val="00121832"/>
    <w:rsid w:val="00122235"/>
    <w:rsid w:val="001223D5"/>
    <w:rsid w:val="001223D9"/>
    <w:rsid w:val="001228A1"/>
    <w:rsid w:val="0012335F"/>
    <w:rsid w:val="00123934"/>
    <w:rsid w:val="00123FA2"/>
    <w:rsid w:val="00124763"/>
    <w:rsid w:val="001249A4"/>
    <w:rsid w:val="00124AD9"/>
    <w:rsid w:val="00124E4A"/>
    <w:rsid w:val="00125D17"/>
    <w:rsid w:val="00126015"/>
    <w:rsid w:val="001260BA"/>
    <w:rsid w:val="00126798"/>
    <w:rsid w:val="001267FA"/>
    <w:rsid w:val="00126B4B"/>
    <w:rsid w:val="00126BCF"/>
    <w:rsid w:val="00126E58"/>
    <w:rsid w:val="00126F75"/>
    <w:rsid w:val="0012745F"/>
    <w:rsid w:val="00127690"/>
    <w:rsid w:val="001276D9"/>
    <w:rsid w:val="0012788A"/>
    <w:rsid w:val="00127EE6"/>
    <w:rsid w:val="0013013C"/>
    <w:rsid w:val="00130333"/>
    <w:rsid w:val="001307F4"/>
    <w:rsid w:val="00130C5F"/>
    <w:rsid w:val="00131349"/>
    <w:rsid w:val="001314E9"/>
    <w:rsid w:val="001316AD"/>
    <w:rsid w:val="001319C1"/>
    <w:rsid w:val="00131C39"/>
    <w:rsid w:val="0013235C"/>
    <w:rsid w:val="001324E5"/>
    <w:rsid w:val="00132C9D"/>
    <w:rsid w:val="00133122"/>
    <w:rsid w:val="0013320A"/>
    <w:rsid w:val="00133A7A"/>
    <w:rsid w:val="0013400C"/>
    <w:rsid w:val="00134A89"/>
    <w:rsid w:val="00134ADC"/>
    <w:rsid w:val="00134C38"/>
    <w:rsid w:val="00134EAB"/>
    <w:rsid w:val="001354D0"/>
    <w:rsid w:val="0013579E"/>
    <w:rsid w:val="00135903"/>
    <w:rsid w:val="00135BE9"/>
    <w:rsid w:val="001360D1"/>
    <w:rsid w:val="00136A0C"/>
    <w:rsid w:val="0013704E"/>
    <w:rsid w:val="001375FF"/>
    <w:rsid w:val="001378F1"/>
    <w:rsid w:val="00137AFB"/>
    <w:rsid w:val="00137BD4"/>
    <w:rsid w:val="00137D67"/>
    <w:rsid w:val="00137FCD"/>
    <w:rsid w:val="001401E7"/>
    <w:rsid w:val="0014067B"/>
    <w:rsid w:val="00140956"/>
    <w:rsid w:val="00140C4E"/>
    <w:rsid w:val="00141B76"/>
    <w:rsid w:val="00141BF9"/>
    <w:rsid w:val="0014292A"/>
    <w:rsid w:val="00142934"/>
    <w:rsid w:val="00142C24"/>
    <w:rsid w:val="00142CAB"/>
    <w:rsid w:val="0014314E"/>
    <w:rsid w:val="00143DA9"/>
    <w:rsid w:val="00144125"/>
    <w:rsid w:val="001443FC"/>
    <w:rsid w:val="00144A6E"/>
    <w:rsid w:val="00144B4E"/>
    <w:rsid w:val="0014538F"/>
    <w:rsid w:val="00145440"/>
    <w:rsid w:val="0014587D"/>
    <w:rsid w:val="001459A3"/>
    <w:rsid w:val="00146BCD"/>
    <w:rsid w:val="00146CBC"/>
    <w:rsid w:val="00147139"/>
    <w:rsid w:val="00147705"/>
    <w:rsid w:val="00147765"/>
    <w:rsid w:val="0014781E"/>
    <w:rsid w:val="00147AE2"/>
    <w:rsid w:val="001501DD"/>
    <w:rsid w:val="00150BB8"/>
    <w:rsid w:val="00150F4C"/>
    <w:rsid w:val="00151289"/>
    <w:rsid w:val="001514A2"/>
    <w:rsid w:val="001516D1"/>
    <w:rsid w:val="00151A71"/>
    <w:rsid w:val="0015269F"/>
    <w:rsid w:val="00152A21"/>
    <w:rsid w:val="00152D66"/>
    <w:rsid w:val="00153B27"/>
    <w:rsid w:val="00153BED"/>
    <w:rsid w:val="00153C1F"/>
    <w:rsid w:val="00153D4D"/>
    <w:rsid w:val="00154436"/>
    <w:rsid w:val="00154E16"/>
    <w:rsid w:val="001550AB"/>
    <w:rsid w:val="001551CF"/>
    <w:rsid w:val="00155526"/>
    <w:rsid w:val="00155602"/>
    <w:rsid w:val="001557F4"/>
    <w:rsid w:val="00155DB5"/>
    <w:rsid w:val="001560B7"/>
    <w:rsid w:val="00156771"/>
    <w:rsid w:val="00156819"/>
    <w:rsid w:val="001569AA"/>
    <w:rsid w:val="001571ED"/>
    <w:rsid w:val="0015732A"/>
    <w:rsid w:val="0015747C"/>
    <w:rsid w:val="001574AE"/>
    <w:rsid w:val="00157555"/>
    <w:rsid w:val="00157F3F"/>
    <w:rsid w:val="0016020C"/>
    <w:rsid w:val="0016086D"/>
    <w:rsid w:val="001613B7"/>
    <w:rsid w:val="0016143A"/>
    <w:rsid w:val="001618C9"/>
    <w:rsid w:val="0016193D"/>
    <w:rsid w:val="00161A19"/>
    <w:rsid w:val="00161AD6"/>
    <w:rsid w:val="00161BA9"/>
    <w:rsid w:val="00161BED"/>
    <w:rsid w:val="00161D45"/>
    <w:rsid w:val="00162242"/>
    <w:rsid w:val="0016323F"/>
    <w:rsid w:val="001646E5"/>
    <w:rsid w:val="00164BA1"/>
    <w:rsid w:val="0016568C"/>
    <w:rsid w:val="00165A06"/>
    <w:rsid w:val="00165ACA"/>
    <w:rsid w:val="00166E83"/>
    <w:rsid w:val="00167147"/>
    <w:rsid w:val="00167269"/>
    <w:rsid w:val="00167C88"/>
    <w:rsid w:val="001701E1"/>
    <w:rsid w:val="001703FF"/>
    <w:rsid w:val="0017065E"/>
    <w:rsid w:val="0017084E"/>
    <w:rsid w:val="001709CF"/>
    <w:rsid w:val="00170F96"/>
    <w:rsid w:val="0017146B"/>
    <w:rsid w:val="001716E6"/>
    <w:rsid w:val="001719DC"/>
    <w:rsid w:val="00171AD1"/>
    <w:rsid w:val="00171E21"/>
    <w:rsid w:val="00171F14"/>
    <w:rsid w:val="0017270D"/>
    <w:rsid w:val="00172C41"/>
    <w:rsid w:val="0017498F"/>
    <w:rsid w:val="00174B1B"/>
    <w:rsid w:val="00174B7F"/>
    <w:rsid w:val="00174B9A"/>
    <w:rsid w:val="001755ED"/>
    <w:rsid w:val="001759A2"/>
    <w:rsid w:val="0017661B"/>
    <w:rsid w:val="00176705"/>
    <w:rsid w:val="001771A3"/>
    <w:rsid w:val="00177464"/>
    <w:rsid w:val="00177AC0"/>
    <w:rsid w:val="00177C1C"/>
    <w:rsid w:val="00177F64"/>
    <w:rsid w:val="00180004"/>
    <w:rsid w:val="00180454"/>
    <w:rsid w:val="00180C74"/>
    <w:rsid w:val="00180F9B"/>
    <w:rsid w:val="001817A2"/>
    <w:rsid w:val="00181B39"/>
    <w:rsid w:val="00181B93"/>
    <w:rsid w:val="0018214C"/>
    <w:rsid w:val="001821B8"/>
    <w:rsid w:val="001826D3"/>
    <w:rsid w:val="001828EE"/>
    <w:rsid w:val="00182D0A"/>
    <w:rsid w:val="00182F3C"/>
    <w:rsid w:val="00183049"/>
    <w:rsid w:val="00183389"/>
    <w:rsid w:val="0018341F"/>
    <w:rsid w:val="00183579"/>
    <w:rsid w:val="00183586"/>
    <w:rsid w:val="00183E22"/>
    <w:rsid w:val="00184138"/>
    <w:rsid w:val="00184753"/>
    <w:rsid w:val="00184F3D"/>
    <w:rsid w:val="001855F7"/>
    <w:rsid w:val="00185646"/>
    <w:rsid w:val="00185AC7"/>
    <w:rsid w:val="00185EEA"/>
    <w:rsid w:val="00186152"/>
    <w:rsid w:val="0018692A"/>
    <w:rsid w:val="00187A2D"/>
    <w:rsid w:val="00187BE6"/>
    <w:rsid w:val="00190155"/>
    <w:rsid w:val="0019098B"/>
    <w:rsid w:val="00191028"/>
    <w:rsid w:val="00191B25"/>
    <w:rsid w:val="00191B62"/>
    <w:rsid w:val="00191C54"/>
    <w:rsid w:val="00193CAD"/>
    <w:rsid w:val="00193F79"/>
    <w:rsid w:val="00194D33"/>
    <w:rsid w:val="00195500"/>
    <w:rsid w:val="00195783"/>
    <w:rsid w:val="0019594A"/>
    <w:rsid w:val="00195EA7"/>
    <w:rsid w:val="00196876"/>
    <w:rsid w:val="00196B18"/>
    <w:rsid w:val="00196E1D"/>
    <w:rsid w:val="0019710A"/>
    <w:rsid w:val="0019710B"/>
    <w:rsid w:val="001971CA"/>
    <w:rsid w:val="00197E02"/>
    <w:rsid w:val="00197F2E"/>
    <w:rsid w:val="00197F59"/>
    <w:rsid w:val="001A021F"/>
    <w:rsid w:val="001A0309"/>
    <w:rsid w:val="001A0494"/>
    <w:rsid w:val="001A0E62"/>
    <w:rsid w:val="001A1054"/>
    <w:rsid w:val="001A12FC"/>
    <w:rsid w:val="001A158F"/>
    <w:rsid w:val="001A1894"/>
    <w:rsid w:val="001A1914"/>
    <w:rsid w:val="001A1D19"/>
    <w:rsid w:val="001A204A"/>
    <w:rsid w:val="001A272A"/>
    <w:rsid w:val="001A2765"/>
    <w:rsid w:val="001A290D"/>
    <w:rsid w:val="001A3053"/>
    <w:rsid w:val="001A30C8"/>
    <w:rsid w:val="001A30E0"/>
    <w:rsid w:val="001A3300"/>
    <w:rsid w:val="001A33B6"/>
    <w:rsid w:val="001A34EB"/>
    <w:rsid w:val="001A3E6A"/>
    <w:rsid w:val="001A3F32"/>
    <w:rsid w:val="001A41E7"/>
    <w:rsid w:val="001A430C"/>
    <w:rsid w:val="001A4396"/>
    <w:rsid w:val="001A4685"/>
    <w:rsid w:val="001A46E9"/>
    <w:rsid w:val="001A492D"/>
    <w:rsid w:val="001A49D1"/>
    <w:rsid w:val="001A51C2"/>
    <w:rsid w:val="001A5FFB"/>
    <w:rsid w:val="001A6334"/>
    <w:rsid w:val="001A6EF1"/>
    <w:rsid w:val="001A6F80"/>
    <w:rsid w:val="001A7CCB"/>
    <w:rsid w:val="001B0540"/>
    <w:rsid w:val="001B0713"/>
    <w:rsid w:val="001B0BA3"/>
    <w:rsid w:val="001B0CFB"/>
    <w:rsid w:val="001B1257"/>
    <w:rsid w:val="001B14A1"/>
    <w:rsid w:val="001B1A78"/>
    <w:rsid w:val="001B1AC3"/>
    <w:rsid w:val="001B1B0A"/>
    <w:rsid w:val="001B241A"/>
    <w:rsid w:val="001B255F"/>
    <w:rsid w:val="001B2672"/>
    <w:rsid w:val="001B328F"/>
    <w:rsid w:val="001B3830"/>
    <w:rsid w:val="001B3851"/>
    <w:rsid w:val="001B3A10"/>
    <w:rsid w:val="001B4C80"/>
    <w:rsid w:val="001B4DF7"/>
    <w:rsid w:val="001B50A1"/>
    <w:rsid w:val="001B558C"/>
    <w:rsid w:val="001B5682"/>
    <w:rsid w:val="001B5B53"/>
    <w:rsid w:val="001B5B62"/>
    <w:rsid w:val="001B5F32"/>
    <w:rsid w:val="001B60D3"/>
    <w:rsid w:val="001B63DA"/>
    <w:rsid w:val="001B647E"/>
    <w:rsid w:val="001B65DB"/>
    <w:rsid w:val="001B7038"/>
    <w:rsid w:val="001B76B9"/>
    <w:rsid w:val="001B797F"/>
    <w:rsid w:val="001C0454"/>
    <w:rsid w:val="001C0764"/>
    <w:rsid w:val="001C0815"/>
    <w:rsid w:val="001C0F26"/>
    <w:rsid w:val="001C1151"/>
    <w:rsid w:val="001C1802"/>
    <w:rsid w:val="001C2D95"/>
    <w:rsid w:val="001C2D99"/>
    <w:rsid w:val="001C3406"/>
    <w:rsid w:val="001C3578"/>
    <w:rsid w:val="001C361F"/>
    <w:rsid w:val="001C3AA5"/>
    <w:rsid w:val="001C3B83"/>
    <w:rsid w:val="001C3BE5"/>
    <w:rsid w:val="001C40CF"/>
    <w:rsid w:val="001C4349"/>
    <w:rsid w:val="001C43AA"/>
    <w:rsid w:val="001C482D"/>
    <w:rsid w:val="001C498E"/>
    <w:rsid w:val="001C4D4F"/>
    <w:rsid w:val="001C61DB"/>
    <w:rsid w:val="001C630E"/>
    <w:rsid w:val="001C6377"/>
    <w:rsid w:val="001C6A89"/>
    <w:rsid w:val="001C6E48"/>
    <w:rsid w:val="001C6F3B"/>
    <w:rsid w:val="001C703C"/>
    <w:rsid w:val="001C779D"/>
    <w:rsid w:val="001C7C3F"/>
    <w:rsid w:val="001C7E66"/>
    <w:rsid w:val="001D0226"/>
    <w:rsid w:val="001D0468"/>
    <w:rsid w:val="001D04FF"/>
    <w:rsid w:val="001D0AFB"/>
    <w:rsid w:val="001D0EE9"/>
    <w:rsid w:val="001D1AF0"/>
    <w:rsid w:val="001D1F35"/>
    <w:rsid w:val="001D206C"/>
    <w:rsid w:val="001D2453"/>
    <w:rsid w:val="001D2BB2"/>
    <w:rsid w:val="001D2F87"/>
    <w:rsid w:val="001D378F"/>
    <w:rsid w:val="001D4785"/>
    <w:rsid w:val="001D49E4"/>
    <w:rsid w:val="001D49FB"/>
    <w:rsid w:val="001D532E"/>
    <w:rsid w:val="001D59EE"/>
    <w:rsid w:val="001D5A59"/>
    <w:rsid w:val="001D64C9"/>
    <w:rsid w:val="001D65FA"/>
    <w:rsid w:val="001D6B9E"/>
    <w:rsid w:val="001D71F0"/>
    <w:rsid w:val="001D72BD"/>
    <w:rsid w:val="001D7EB2"/>
    <w:rsid w:val="001E0843"/>
    <w:rsid w:val="001E0D9F"/>
    <w:rsid w:val="001E0DFA"/>
    <w:rsid w:val="001E11AF"/>
    <w:rsid w:val="001E1BB7"/>
    <w:rsid w:val="001E274D"/>
    <w:rsid w:val="001E28C2"/>
    <w:rsid w:val="001E2D35"/>
    <w:rsid w:val="001E2ECC"/>
    <w:rsid w:val="001E3691"/>
    <w:rsid w:val="001E36A5"/>
    <w:rsid w:val="001E3CF4"/>
    <w:rsid w:val="001E3D46"/>
    <w:rsid w:val="001E3DCA"/>
    <w:rsid w:val="001E3ED3"/>
    <w:rsid w:val="001E4004"/>
    <w:rsid w:val="001E448C"/>
    <w:rsid w:val="001E49BC"/>
    <w:rsid w:val="001E4B36"/>
    <w:rsid w:val="001E5115"/>
    <w:rsid w:val="001E54A6"/>
    <w:rsid w:val="001E5E15"/>
    <w:rsid w:val="001E6951"/>
    <w:rsid w:val="001E69D3"/>
    <w:rsid w:val="001E6F29"/>
    <w:rsid w:val="001E70F3"/>
    <w:rsid w:val="001E7541"/>
    <w:rsid w:val="001E761D"/>
    <w:rsid w:val="001E77E5"/>
    <w:rsid w:val="001E7B21"/>
    <w:rsid w:val="001E7CCC"/>
    <w:rsid w:val="001E7FEB"/>
    <w:rsid w:val="001F05AC"/>
    <w:rsid w:val="001F0684"/>
    <w:rsid w:val="001F0807"/>
    <w:rsid w:val="001F0855"/>
    <w:rsid w:val="001F1A02"/>
    <w:rsid w:val="001F1F92"/>
    <w:rsid w:val="001F252B"/>
    <w:rsid w:val="001F2E57"/>
    <w:rsid w:val="001F2F2F"/>
    <w:rsid w:val="001F3029"/>
    <w:rsid w:val="001F3374"/>
    <w:rsid w:val="001F357F"/>
    <w:rsid w:val="001F3AC6"/>
    <w:rsid w:val="001F3D8A"/>
    <w:rsid w:val="001F49A1"/>
    <w:rsid w:val="001F4ABE"/>
    <w:rsid w:val="001F5266"/>
    <w:rsid w:val="001F52D0"/>
    <w:rsid w:val="001F588E"/>
    <w:rsid w:val="001F59ED"/>
    <w:rsid w:val="001F5C69"/>
    <w:rsid w:val="001F6002"/>
    <w:rsid w:val="001F637E"/>
    <w:rsid w:val="001F659F"/>
    <w:rsid w:val="001F65CB"/>
    <w:rsid w:val="001F6901"/>
    <w:rsid w:val="001F7475"/>
    <w:rsid w:val="001F77C9"/>
    <w:rsid w:val="001F7CE4"/>
    <w:rsid w:val="001F7FAF"/>
    <w:rsid w:val="001F7FFB"/>
    <w:rsid w:val="0020080B"/>
    <w:rsid w:val="0020090D"/>
    <w:rsid w:val="00200FA6"/>
    <w:rsid w:val="002011E7"/>
    <w:rsid w:val="00201CB7"/>
    <w:rsid w:val="0020282D"/>
    <w:rsid w:val="0020340C"/>
    <w:rsid w:val="0020345E"/>
    <w:rsid w:val="0020365B"/>
    <w:rsid w:val="002038B3"/>
    <w:rsid w:val="002043F3"/>
    <w:rsid w:val="0020500E"/>
    <w:rsid w:val="00205466"/>
    <w:rsid w:val="0020588E"/>
    <w:rsid w:val="00205A68"/>
    <w:rsid w:val="00205DD4"/>
    <w:rsid w:val="0020667D"/>
    <w:rsid w:val="00206A8D"/>
    <w:rsid w:val="00206BC1"/>
    <w:rsid w:val="00206D5D"/>
    <w:rsid w:val="00206DF9"/>
    <w:rsid w:val="00207AE8"/>
    <w:rsid w:val="00207B20"/>
    <w:rsid w:val="00207FC8"/>
    <w:rsid w:val="00210257"/>
    <w:rsid w:val="002102BF"/>
    <w:rsid w:val="002106E2"/>
    <w:rsid w:val="00210C50"/>
    <w:rsid w:val="00210E1B"/>
    <w:rsid w:val="002116D7"/>
    <w:rsid w:val="002117D4"/>
    <w:rsid w:val="00211A78"/>
    <w:rsid w:val="00211B1F"/>
    <w:rsid w:val="00211F33"/>
    <w:rsid w:val="00211FD6"/>
    <w:rsid w:val="00212104"/>
    <w:rsid w:val="0021214C"/>
    <w:rsid w:val="002135CD"/>
    <w:rsid w:val="0021397D"/>
    <w:rsid w:val="0021416C"/>
    <w:rsid w:val="00214202"/>
    <w:rsid w:val="00214913"/>
    <w:rsid w:val="00214A29"/>
    <w:rsid w:val="00214ABA"/>
    <w:rsid w:val="00215A62"/>
    <w:rsid w:val="00215CD0"/>
    <w:rsid w:val="00215D0F"/>
    <w:rsid w:val="00216C96"/>
    <w:rsid w:val="00216F31"/>
    <w:rsid w:val="00217695"/>
    <w:rsid w:val="0022065D"/>
    <w:rsid w:val="00220764"/>
    <w:rsid w:val="00220942"/>
    <w:rsid w:val="00221F80"/>
    <w:rsid w:val="00222240"/>
    <w:rsid w:val="002226C6"/>
    <w:rsid w:val="002228F6"/>
    <w:rsid w:val="0022320D"/>
    <w:rsid w:val="002232A5"/>
    <w:rsid w:val="0022420A"/>
    <w:rsid w:val="002243D0"/>
    <w:rsid w:val="00225A60"/>
    <w:rsid w:val="00226047"/>
    <w:rsid w:val="002260A5"/>
    <w:rsid w:val="00226AE7"/>
    <w:rsid w:val="00227151"/>
    <w:rsid w:val="00227593"/>
    <w:rsid w:val="00230038"/>
    <w:rsid w:val="002311CA"/>
    <w:rsid w:val="002312BA"/>
    <w:rsid w:val="002319E1"/>
    <w:rsid w:val="00232713"/>
    <w:rsid w:val="002328B4"/>
    <w:rsid w:val="002329BB"/>
    <w:rsid w:val="00232B8A"/>
    <w:rsid w:val="0023365C"/>
    <w:rsid w:val="0023381B"/>
    <w:rsid w:val="00233FA7"/>
    <w:rsid w:val="002345C5"/>
    <w:rsid w:val="00234D79"/>
    <w:rsid w:val="00234DFB"/>
    <w:rsid w:val="00234FD7"/>
    <w:rsid w:val="002357E8"/>
    <w:rsid w:val="0023586B"/>
    <w:rsid w:val="00235BF0"/>
    <w:rsid w:val="00236248"/>
    <w:rsid w:val="00236413"/>
    <w:rsid w:val="00236DB4"/>
    <w:rsid w:val="00236DCC"/>
    <w:rsid w:val="00236E5F"/>
    <w:rsid w:val="00237311"/>
    <w:rsid w:val="00237C8B"/>
    <w:rsid w:val="00240379"/>
    <w:rsid w:val="00240D1E"/>
    <w:rsid w:val="002415C2"/>
    <w:rsid w:val="0024190A"/>
    <w:rsid w:val="00241A91"/>
    <w:rsid w:val="00242781"/>
    <w:rsid w:val="00242E00"/>
    <w:rsid w:val="00243662"/>
    <w:rsid w:val="00243E45"/>
    <w:rsid w:val="00244328"/>
    <w:rsid w:val="0024445C"/>
    <w:rsid w:val="00244FBC"/>
    <w:rsid w:val="00244FD4"/>
    <w:rsid w:val="00245557"/>
    <w:rsid w:val="00245591"/>
    <w:rsid w:val="002457A3"/>
    <w:rsid w:val="00245F81"/>
    <w:rsid w:val="002463BA"/>
    <w:rsid w:val="002464C0"/>
    <w:rsid w:val="00247AEA"/>
    <w:rsid w:val="00247EA5"/>
    <w:rsid w:val="002506BC"/>
    <w:rsid w:val="00250714"/>
    <w:rsid w:val="00250D4C"/>
    <w:rsid w:val="00251F94"/>
    <w:rsid w:val="002523C7"/>
    <w:rsid w:val="00252EF2"/>
    <w:rsid w:val="00253345"/>
    <w:rsid w:val="002539F6"/>
    <w:rsid w:val="00253ED1"/>
    <w:rsid w:val="00255975"/>
    <w:rsid w:val="00255A74"/>
    <w:rsid w:val="00256121"/>
    <w:rsid w:val="00256597"/>
    <w:rsid w:val="00256934"/>
    <w:rsid w:val="00256CDD"/>
    <w:rsid w:val="00256DC4"/>
    <w:rsid w:val="00257251"/>
    <w:rsid w:val="00257539"/>
    <w:rsid w:val="00257B26"/>
    <w:rsid w:val="00257EBA"/>
    <w:rsid w:val="002600F8"/>
    <w:rsid w:val="0026065C"/>
    <w:rsid w:val="002608F1"/>
    <w:rsid w:val="00260FAC"/>
    <w:rsid w:val="00261862"/>
    <w:rsid w:val="00261D62"/>
    <w:rsid w:val="00262ECD"/>
    <w:rsid w:val="002634FD"/>
    <w:rsid w:val="002636BA"/>
    <w:rsid w:val="00263D38"/>
    <w:rsid w:val="00263DD5"/>
    <w:rsid w:val="00263FA0"/>
    <w:rsid w:val="0026491F"/>
    <w:rsid w:val="00265394"/>
    <w:rsid w:val="002656F9"/>
    <w:rsid w:val="002659AB"/>
    <w:rsid w:val="00265EC0"/>
    <w:rsid w:val="0026676B"/>
    <w:rsid w:val="00266CA3"/>
    <w:rsid w:val="00266EFB"/>
    <w:rsid w:val="00267DC6"/>
    <w:rsid w:val="00267F31"/>
    <w:rsid w:val="00267F81"/>
    <w:rsid w:val="00270085"/>
    <w:rsid w:val="0027063C"/>
    <w:rsid w:val="002714CC"/>
    <w:rsid w:val="002717DD"/>
    <w:rsid w:val="00272651"/>
    <w:rsid w:val="00273361"/>
    <w:rsid w:val="002738E6"/>
    <w:rsid w:val="002745CC"/>
    <w:rsid w:val="00274CF0"/>
    <w:rsid w:val="00275B0D"/>
    <w:rsid w:val="002760B6"/>
    <w:rsid w:val="002771E9"/>
    <w:rsid w:val="00277C0A"/>
    <w:rsid w:val="00277DA9"/>
    <w:rsid w:val="00280340"/>
    <w:rsid w:val="0028050A"/>
    <w:rsid w:val="0028057E"/>
    <w:rsid w:val="002805AE"/>
    <w:rsid w:val="002807A2"/>
    <w:rsid w:val="00280A5B"/>
    <w:rsid w:val="00280D80"/>
    <w:rsid w:val="00280FE3"/>
    <w:rsid w:val="0028141E"/>
    <w:rsid w:val="00281598"/>
    <w:rsid w:val="00281B42"/>
    <w:rsid w:val="00281E64"/>
    <w:rsid w:val="002828FD"/>
    <w:rsid w:val="002829CE"/>
    <w:rsid w:val="00283340"/>
    <w:rsid w:val="002834BE"/>
    <w:rsid w:val="00283AA9"/>
    <w:rsid w:val="00284034"/>
    <w:rsid w:val="00284610"/>
    <w:rsid w:val="002852A5"/>
    <w:rsid w:val="0028536D"/>
    <w:rsid w:val="00285449"/>
    <w:rsid w:val="002854F1"/>
    <w:rsid w:val="00285A3E"/>
    <w:rsid w:val="00285BAB"/>
    <w:rsid w:val="00285DCB"/>
    <w:rsid w:val="00285F57"/>
    <w:rsid w:val="002867C0"/>
    <w:rsid w:val="00287211"/>
    <w:rsid w:val="0028737B"/>
    <w:rsid w:val="00287AAA"/>
    <w:rsid w:val="00290151"/>
    <w:rsid w:val="002909A1"/>
    <w:rsid w:val="00291104"/>
    <w:rsid w:val="002914DD"/>
    <w:rsid w:val="00291588"/>
    <w:rsid w:val="00291823"/>
    <w:rsid w:val="00291904"/>
    <w:rsid w:val="00292156"/>
    <w:rsid w:val="00292722"/>
    <w:rsid w:val="00292CB9"/>
    <w:rsid w:val="00292D63"/>
    <w:rsid w:val="00293F83"/>
    <w:rsid w:val="002946F1"/>
    <w:rsid w:val="0029483B"/>
    <w:rsid w:val="002948F9"/>
    <w:rsid w:val="00294C17"/>
    <w:rsid w:val="002951C4"/>
    <w:rsid w:val="00295734"/>
    <w:rsid w:val="00295CBC"/>
    <w:rsid w:val="00295E02"/>
    <w:rsid w:val="002966F3"/>
    <w:rsid w:val="002967B1"/>
    <w:rsid w:val="002976D9"/>
    <w:rsid w:val="002A00CE"/>
    <w:rsid w:val="002A046A"/>
    <w:rsid w:val="002A0939"/>
    <w:rsid w:val="002A133B"/>
    <w:rsid w:val="002A1EFB"/>
    <w:rsid w:val="002A2679"/>
    <w:rsid w:val="002A2B78"/>
    <w:rsid w:val="002A3E98"/>
    <w:rsid w:val="002A40D2"/>
    <w:rsid w:val="002A4540"/>
    <w:rsid w:val="002A4C9B"/>
    <w:rsid w:val="002A500F"/>
    <w:rsid w:val="002A5023"/>
    <w:rsid w:val="002A50A8"/>
    <w:rsid w:val="002A50E8"/>
    <w:rsid w:val="002A5362"/>
    <w:rsid w:val="002A55E3"/>
    <w:rsid w:val="002A57FF"/>
    <w:rsid w:val="002A59E4"/>
    <w:rsid w:val="002A5B03"/>
    <w:rsid w:val="002A6381"/>
    <w:rsid w:val="002A6541"/>
    <w:rsid w:val="002A65E9"/>
    <w:rsid w:val="002A66A8"/>
    <w:rsid w:val="002A695B"/>
    <w:rsid w:val="002A74B1"/>
    <w:rsid w:val="002B0075"/>
    <w:rsid w:val="002B057F"/>
    <w:rsid w:val="002B066B"/>
    <w:rsid w:val="002B0B6F"/>
    <w:rsid w:val="002B0E20"/>
    <w:rsid w:val="002B1457"/>
    <w:rsid w:val="002B14EE"/>
    <w:rsid w:val="002B1534"/>
    <w:rsid w:val="002B18E5"/>
    <w:rsid w:val="002B1C7D"/>
    <w:rsid w:val="002B1DDA"/>
    <w:rsid w:val="002B32E6"/>
    <w:rsid w:val="002B336D"/>
    <w:rsid w:val="002B36E2"/>
    <w:rsid w:val="002B3D91"/>
    <w:rsid w:val="002B4013"/>
    <w:rsid w:val="002B417A"/>
    <w:rsid w:val="002B496E"/>
    <w:rsid w:val="002B4B8A"/>
    <w:rsid w:val="002B5073"/>
    <w:rsid w:val="002B54A5"/>
    <w:rsid w:val="002B6042"/>
    <w:rsid w:val="002B689A"/>
    <w:rsid w:val="002B6C8A"/>
    <w:rsid w:val="002C04C8"/>
    <w:rsid w:val="002C083E"/>
    <w:rsid w:val="002C2187"/>
    <w:rsid w:val="002C251B"/>
    <w:rsid w:val="002C28FB"/>
    <w:rsid w:val="002C3779"/>
    <w:rsid w:val="002C3C12"/>
    <w:rsid w:val="002C3CFF"/>
    <w:rsid w:val="002C4178"/>
    <w:rsid w:val="002C4338"/>
    <w:rsid w:val="002C433A"/>
    <w:rsid w:val="002C4656"/>
    <w:rsid w:val="002C498B"/>
    <w:rsid w:val="002C4AA2"/>
    <w:rsid w:val="002C61C5"/>
    <w:rsid w:val="002C62A8"/>
    <w:rsid w:val="002C653C"/>
    <w:rsid w:val="002C69AB"/>
    <w:rsid w:val="002C6A41"/>
    <w:rsid w:val="002C70B9"/>
    <w:rsid w:val="002C777A"/>
    <w:rsid w:val="002D001D"/>
    <w:rsid w:val="002D0561"/>
    <w:rsid w:val="002D081E"/>
    <w:rsid w:val="002D0A2B"/>
    <w:rsid w:val="002D0A77"/>
    <w:rsid w:val="002D0FC0"/>
    <w:rsid w:val="002D1034"/>
    <w:rsid w:val="002D1702"/>
    <w:rsid w:val="002D1808"/>
    <w:rsid w:val="002D1967"/>
    <w:rsid w:val="002D19A7"/>
    <w:rsid w:val="002D207E"/>
    <w:rsid w:val="002D233A"/>
    <w:rsid w:val="002D26F4"/>
    <w:rsid w:val="002D2B35"/>
    <w:rsid w:val="002D3035"/>
    <w:rsid w:val="002D30C1"/>
    <w:rsid w:val="002D3283"/>
    <w:rsid w:val="002D3394"/>
    <w:rsid w:val="002D33DF"/>
    <w:rsid w:val="002D3929"/>
    <w:rsid w:val="002D3BC2"/>
    <w:rsid w:val="002D3CCB"/>
    <w:rsid w:val="002D3D4F"/>
    <w:rsid w:val="002D3E58"/>
    <w:rsid w:val="002D3F69"/>
    <w:rsid w:val="002D4C7F"/>
    <w:rsid w:val="002D5283"/>
    <w:rsid w:val="002D543A"/>
    <w:rsid w:val="002D5513"/>
    <w:rsid w:val="002D5711"/>
    <w:rsid w:val="002D5B38"/>
    <w:rsid w:val="002D6712"/>
    <w:rsid w:val="002D6751"/>
    <w:rsid w:val="002D6B93"/>
    <w:rsid w:val="002D6C4B"/>
    <w:rsid w:val="002D76B7"/>
    <w:rsid w:val="002D7979"/>
    <w:rsid w:val="002E0788"/>
    <w:rsid w:val="002E16D7"/>
    <w:rsid w:val="002E19FE"/>
    <w:rsid w:val="002E23E3"/>
    <w:rsid w:val="002E2563"/>
    <w:rsid w:val="002E256F"/>
    <w:rsid w:val="002E28DE"/>
    <w:rsid w:val="002E2A41"/>
    <w:rsid w:val="002E2B00"/>
    <w:rsid w:val="002E30D5"/>
    <w:rsid w:val="002E3C10"/>
    <w:rsid w:val="002E479F"/>
    <w:rsid w:val="002E54DD"/>
    <w:rsid w:val="002E5772"/>
    <w:rsid w:val="002E5AD0"/>
    <w:rsid w:val="002E5F7A"/>
    <w:rsid w:val="002E62CD"/>
    <w:rsid w:val="002E6C50"/>
    <w:rsid w:val="002E6DB4"/>
    <w:rsid w:val="002E6F10"/>
    <w:rsid w:val="002E70B6"/>
    <w:rsid w:val="002E735E"/>
    <w:rsid w:val="002E7B1E"/>
    <w:rsid w:val="002F0610"/>
    <w:rsid w:val="002F07D4"/>
    <w:rsid w:val="002F0D58"/>
    <w:rsid w:val="002F0D8E"/>
    <w:rsid w:val="002F107C"/>
    <w:rsid w:val="002F10D3"/>
    <w:rsid w:val="002F1558"/>
    <w:rsid w:val="002F1569"/>
    <w:rsid w:val="002F213D"/>
    <w:rsid w:val="002F2945"/>
    <w:rsid w:val="002F2B7A"/>
    <w:rsid w:val="002F2D42"/>
    <w:rsid w:val="002F311E"/>
    <w:rsid w:val="002F39B8"/>
    <w:rsid w:val="002F4355"/>
    <w:rsid w:val="002F4A10"/>
    <w:rsid w:val="002F50EE"/>
    <w:rsid w:val="002F51A1"/>
    <w:rsid w:val="002F5E4C"/>
    <w:rsid w:val="002F5F0F"/>
    <w:rsid w:val="002F60D1"/>
    <w:rsid w:val="002F6AAD"/>
    <w:rsid w:val="002F6AE9"/>
    <w:rsid w:val="002F6E7A"/>
    <w:rsid w:val="002F740E"/>
    <w:rsid w:val="002F7569"/>
    <w:rsid w:val="003000DB"/>
    <w:rsid w:val="003002C5"/>
    <w:rsid w:val="00300578"/>
    <w:rsid w:val="003005CC"/>
    <w:rsid w:val="00300612"/>
    <w:rsid w:val="00300A8A"/>
    <w:rsid w:val="00300E18"/>
    <w:rsid w:val="00300F5B"/>
    <w:rsid w:val="00301060"/>
    <w:rsid w:val="003010B9"/>
    <w:rsid w:val="00301311"/>
    <w:rsid w:val="00301786"/>
    <w:rsid w:val="00301DE4"/>
    <w:rsid w:val="003020C1"/>
    <w:rsid w:val="0030214D"/>
    <w:rsid w:val="00302265"/>
    <w:rsid w:val="003023AF"/>
    <w:rsid w:val="003025AA"/>
    <w:rsid w:val="00302E2B"/>
    <w:rsid w:val="003031C8"/>
    <w:rsid w:val="003034C4"/>
    <w:rsid w:val="003047E8"/>
    <w:rsid w:val="00304ACC"/>
    <w:rsid w:val="00304CC1"/>
    <w:rsid w:val="00305E79"/>
    <w:rsid w:val="0030623E"/>
    <w:rsid w:val="00306354"/>
    <w:rsid w:val="003067F8"/>
    <w:rsid w:val="0030686D"/>
    <w:rsid w:val="00306971"/>
    <w:rsid w:val="00306ABB"/>
    <w:rsid w:val="00307322"/>
    <w:rsid w:val="00307881"/>
    <w:rsid w:val="00307A82"/>
    <w:rsid w:val="00307FFB"/>
    <w:rsid w:val="00310085"/>
    <w:rsid w:val="00310639"/>
    <w:rsid w:val="003106B3"/>
    <w:rsid w:val="003106F0"/>
    <w:rsid w:val="0031085D"/>
    <w:rsid w:val="00310E26"/>
    <w:rsid w:val="003111BB"/>
    <w:rsid w:val="00311361"/>
    <w:rsid w:val="00311513"/>
    <w:rsid w:val="00311639"/>
    <w:rsid w:val="00311B91"/>
    <w:rsid w:val="00311E36"/>
    <w:rsid w:val="00312D0C"/>
    <w:rsid w:val="003130BD"/>
    <w:rsid w:val="003132E2"/>
    <w:rsid w:val="003135EA"/>
    <w:rsid w:val="0031362C"/>
    <w:rsid w:val="00313A70"/>
    <w:rsid w:val="00313BEE"/>
    <w:rsid w:val="00313D15"/>
    <w:rsid w:val="00313FA6"/>
    <w:rsid w:val="00316D21"/>
    <w:rsid w:val="00320CEC"/>
    <w:rsid w:val="00320E5F"/>
    <w:rsid w:val="003212D8"/>
    <w:rsid w:val="0032169A"/>
    <w:rsid w:val="003217E1"/>
    <w:rsid w:val="00321E6B"/>
    <w:rsid w:val="003221A7"/>
    <w:rsid w:val="0032262A"/>
    <w:rsid w:val="00322E12"/>
    <w:rsid w:val="00323342"/>
    <w:rsid w:val="0032344B"/>
    <w:rsid w:val="00323F79"/>
    <w:rsid w:val="00324C2B"/>
    <w:rsid w:val="00325ED8"/>
    <w:rsid w:val="00325FA2"/>
    <w:rsid w:val="00326CDA"/>
    <w:rsid w:val="0032752A"/>
    <w:rsid w:val="00327562"/>
    <w:rsid w:val="0033045C"/>
    <w:rsid w:val="00330665"/>
    <w:rsid w:val="003306C4"/>
    <w:rsid w:val="003308E9"/>
    <w:rsid w:val="00331283"/>
    <w:rsid w:val="00331982"/>
    <w:rsid w:val="00331FCC"/>
    <w:rsid w:val="003321B3"/>
    <w:rsid w:val="003322E6"/>
    <w:rsid w:val="0033231A"/>
    <w:rsid w:val="00332779"/>
    <w:rsid w:val="003328C8"/>
    <w:rsid w:val="00332BA8"/>
    <w:rsid w:val="00333665"/>
    <w:rsid w:val="0033393A"/>
    <w:rsid w:val="00333D2D"/>
    <w:rsid w:val="00333F05"/>
    <w:rsid w:val="00335197"/>
    <w:rsid w:val="003355F8"/>
    <w:rsid w:val="0033574E"/>
    <w:rsid w:val="003358FA"/>
    <w:rsid w:val="00336395"/>
    <w:rsid w:val="0033661D"/>
    <w:rsid w:val="00337D54"/>
    <w:rsid w:val="00340FDD"/>
    <w:rsid w:val="00341A9D"/>
    <w:rsid w:val="00341FAD"/>
    <w:rsid w:val="0034220D"/>
    <w:rsid w:val="003437AF"/>
    <w:rsid w:val="00343BB8"/>
    <w:rsid w:val="00343CE8"/>
    <w:rsid w:val="00343DB7"/>
    <w:rsid w:val="00343FA2"/>
    <w:rsid w:val="00344607"/>
    <w:rsid w:val="00344686"/>
    <w:rsid w:val="00344C4D"/>
    <w:rsid w:val="00344D35"/>
    <w:rsid w:val="0034585C"/>
    <w:rsid w:val="00345BE2"/>
    <w:rsid w:val="00345E62"/>
    <w:rsid w:val="00345EB2"/>
    <w:rsid w:val="00347162"/>
    <w:rsid w:val="0034730D"/>
    <w:rsid w:val="00347CC4"/>
    <w:rsid w:val="00347CF1"/>
    <w:rsid w:val="0035017D"/>
    <w:rsid w:val="00350643"/>
    <w:rsid w:val="003508CE"/>
    <w:rsid w:val="00350FAB"/>
    <w:rsid w:val="003515D5"/>
    <w:rsid w:val="003517E1"/>
    <w:rsid w:val="00351EE5"/>
    <w:rsid w:val="003523F9"/>
    <w:rsid w:val="0035262A"/>
    <w:rsid w:val="00353595"/>
    <w:rsid w:val="00353CE7"/>
    <w:rsid w:val="00353EA8"/>
    <w:rsid w:val="0035458C"/>
    <w:rsid w:val="0035461F"/>
    <w:rsid w:val="003546DF"/>
    <w:rsid w:val="00354B17"/>
    <w:rsid w:val="00354D5D"/>
    <w:rsid w:val="00355582"/>
    <w:rsid w:val="00355732"/>
    <w:rsid w:val="0035693A"/>
    <w:rsid w:val="00357182"/>
    <w:rsid w:val="00357D5E"/>
    <w:rsid w:val="00360121"/>
    <w:rsid w:val="003603B7"/>
    <w:rsid w:val="003603E7"/>
    <w:rsid w:val="003605AF"/>
    <w:rsid w:val="00360623"/>
    <w:rsid w:val="0036068B"/>
    <w:rsid w:val="0036087D"/>
    <w:rsid w:val="00360E26"/>
    <w:rsid w:val="003615E9"/>
    <w:rsid w:val="00361D31"/>
    <w:rsid w:val="00361DC4"/>
    <w:rsid w:val="00361FE2"/>
    <w:rsid w:val="003620F2"/>
    <w:rsid w:val="00362426"/>
    <w:rsid w:val="00362693"/>
    <w:rsid w:val="00362B8C"/>
    <w:rsid w:val="00362F39"/>
    <w:rsid w:val="003632E4"/>
    <w:rsid w:val="00363786"/>
    <w:rsid w:val="003639A3"/>
    <w:rsid w:val="00363E60"/>
    <w:rsid w:val="00364403"/>
    <w:rsid w:val="00364B19"/>
    <w:rsid w:val="00364F19"/>
    <w:rsid w:val="00365608"/>
    <w:rsid w:val="003663B0"/>
    <w:rsid w:val="0036650C"/>
    <w:rsid w:val="00366BBF"/>
    <w:rsid w:val="00367094"/>
    <w:rsid w:val="003670B2"/>
    <w:rsid w:val="003673D0"/>
    <w:rsid w:val="00367789"/>
    <w:rsid w:val="00367A47"/>
    <w:rsid w:val="0037087B"/>
    <w:rsid w:val="00370EA7"/>
    <w:rsid w:val="00371035"/>
    <w:rsid w:val="00371382"/>
    <w:rsid w:val="00371BE6"/>
    <w:rsid w:val="00371F71"/>
    <w:rsid w:val="00372BD2"/>
    <w:rsid w:val="00372C55"/>
    <w:rsid w:val="0037361E"/>
    <w:rsid w:val="00373EBD"/>
    <w:rsid w:val="00374C80"/>
    <w:rsid w:val="00374EF3"/>
    <w:rsid w:val="00375183"/>
    <w:rsid w:val="003751E8"/>
    <w:rsid w:val="003751EE"/>
    <w:rsid w:val="003764EE"/>
    <w:rsid w:val="00376BE4"/>
    <w:rsid w:val="00376D97"/>
    <w:rsid w:val="00377152"/>
    <w:rsid w:val="0037751C"/>
    <w:rsid w:val="00377A0A"/>
    <w:rsid w:val="00380713"/>
    <w:rsid w:val="00380851"/>
    <w:rsid w:val="003809ED"/>
    <w:rsid w:val="00380F7C"/>
    <w:rsid w:val="00381553"/>
    <w:rsid w:val="00381733"/>
    <w:rsid w:val="00381C20"/>
    <w:rsid w:val="0038277A"/>
    <w:rsid w:val="00382BC0"/>
    <w:rsid w:val="00382C9D"/>
    <w:rsid w:val="00382EF0"/>
    <w:rsid w:val="00383752"/>
    <w:rsid w:val="00383934"/>
    <w:rsid w:val="003845AC"/>
    <w:rsid w:val="00384959"/>
    <w:rsid w:val="00384D17"/>
    <w:rsid w:val="00385049"/>
    <w:rsid w:val="003854C8"/>
    <w:rsid w:val="00385630"/>
    <w:rsid w:val="003861E7"/>
    <w:rsid w:val="00387358"/>
    <w:rsid w:val="00387366"/>
    <w:rsid w:val="003877E3"/>
    <w:rsid w:val="003903E3"/>
    <w:rsid w:val="003913DC"/>
    <w:rsid w:val="003913E6"/>
    <w:rsid w:val="0039196E"/>
    <w:rsid w:val="00391B70"/>
    <w:rsid w:val="003938C9"/>
    <w:rsid w:val="00394670"/>
    <w:rsid w:val="00395055"/>
    <w:rsid w:val="003950F1"/>
    <w:rsid w:val="0039520A"/>
    <w:rsid w:val="00395305"/>
    <w:rsid w:val="0039559E"/>
    <w:rsid w:val="0039589A"/>
    <w:rsid w:val="00395F3B"/>
    <w:rsid w:val="00396434"/>
    <w:rsid w:val="00396529"/>
    <w:rsid w:val="00396B96"/>
    <w:rsid w:val="00396CF5"/>
    <w:rsid w:val="00396EDD"/>
    <w:rsid w:val="0039743A"/>
    <w:rsid w:val="003976E5"/>
    <w:rsid w:val="00397CE3"/>
    <w:rsid w:val="00397DAA"/>
    <w:rsid w:val="003A06AF"/>
    <w:rsid w:val="003A0A2E"/>
    <w:rsid w:val="003A1B1C"/>
    <w:rsid w:val="003A2691"/>
    <w:rsid w:val="003A2881"/>
    <w:rsid w:val="003A2959"/>
    <w:rsid w:val="003A3012"/>
    <w:rsid w:val="003A3A00"/>
    <w:rsid w:val="003A3BC2"/>
    <w:rsid w:val="003A411E"/>
    <w:rsid w:val="003A4C91"/>
    <w:rsid w:val="003A4D1F"/>
    <w:rsid w:val="003A4D45"/>
    <w:rsid w:val="003A5385"/>
    <w:rsid w:val="003A6107"/>
    <w:rsid w:val="003A61FD"/>
    <w:rsid w:val="003A650C"/>
    <w:rsid w:val="003A727C"/>
    <w:rsid w:val="003A769D"/>
    <w:rsid w:val="003A78CD"/>
    <w:rsid w:val="003A7C6B"/>
    <w:rsid w:val="003B025B"/>
    <w:rsid w:val="003B0356"/>
    <w:rsid w:val="003B0560"/>
    <w:rsid w:val="003B1362"/>
    <w:rsid w:val="003B1606"/>
    <w:rsid w:val="003B1F87"/>
    <w:rsid w:val="003B24F9"/>
    <w:rsid w:val="003B24FD"/>
    <w:rsid w:val="003B28F7"/>
    <w:rsid w:val="003B2A39"/>
    <w:rsid w:val="003B36FC"/>
    <w:rsid w:val="003B3847"/>
    <w:rsid w:val="003B3AF6"/>
    <w:rsid w:val="003B4B8B"/>
    <w:rsid w:val="003B4CBC"/>
    <w:rsid w:val="003B51D4"/>
    <w:rsid w:val="003B572F"/>
    <w:rsid w:val="003B5DE3"/>
    <w:rsid w:val="003B5E17"/>
    <w:rsid w:val="003B6CCC"/>
    <w:rsid w:val="003B7423"/>
    <w:rsid w:val="003B7897"/>
    <w:rsid w:val="003B7EB6"/>
    <w:rsid w:val="003B7F1F"/>
    <w:rsid w:val="003C0711"/>
    <w:rsid w:val="003C09B2"/>
    <w:rsid w:val="003C0AFD"/>
    <w:rsid w:val="003C12C6"/>
    <w:rsid w:val="003C20A2"/>
    <w:rsid w:val="003C211A"/>
    <w:rsid w:val="003C24A7"/>
    <w:rsid w:val="003C25B2"/>
    <w:rsid w:val="003C27E6"/>
    <w:rsid w:val="003C2E2B"/>
    <w:rsid w:val="003C2FE4"/>
    <w:rsid w:val="003C3004"/>
    <w:rsid w:val="003C3091"/>
    <w:rsid w:val="003C347F"/>
    <w:rsid w:val="003C3D53"/>
    <w:rsid w:val="003C50E1"/>
    <w:rsid w:val="003C5405"/>
    <w:rsid w:val="003C57D7"/>
    <w:rsid w:val="003C5876"/>
    <w:rsid w:val="003C6034"/>
    <w:rsid w:val="003C6CA2"/>
    <w:rsid w:val="003C6F33"/>
    <w:rsid w:val="003D01BA"/>
    <w:rsid w:val="003D02FF"/>
    <w:rsid w:val="003D03EE"/>
    <w:rsid w:val="003D0599"/>
    <w:rsid w:val="003D0C1F"/>
    <w:rsid w:val="003D12C9"/>
    <w:rsid w:val="003D1814"/>
    <w:rsid w:val="003D2008"/>
    <w:rsid w:val="003D24BB"/>
    <w:rsid w:val="003D2AD6"/>
    <w:rsid w:val="003D2F32"/>
    <w:rsid w:val="003D3106"/>
    <w:rsid w:val="003D34E3"/>
    <w:rsid w:val="003D4532"/>
    <w:rsid w:val="003D48F8"/>
    <w:rsid w:val="003D523F"/>
    <w:rsid w:val="003D73BF"/>
    <w:rsid w:val="003E067B"/>
    <w:rsid w:val="003E0A61"/>
    <w:rsid w:val="003E13F3"/>
    <w:rsid w:val="003E1448"/>
    <w:rsid w:val="003E28A2"/>
    <w:rsid w:val="003E39A0"/>
    <w:rsid w:val="003E4A20"/>
    <w:rsid w:val="003E50D1"/>
    <w:rsid w:val="003E61C4"/>
    <w:rsid w:val="003E695B"/>
    <w:rsid w:val="003E6B55"/>
    <w:rsid w:val="003E6CE5"/>
    <w:rsid w:val="003E6ED8"/>
    <w:rsid w:val="003E7934"/>
    <w:rsid w:val="003F04FB"/>
    <w:rsid w:val="003F050A"/>
    <w:rsid w:val="003F07F5"/>
    <w:rsid w:val="003F13D8"/>
    <w:rsid w:val="003F1ECA"/>
    <w:rsid w:val="003F282F"/>
    <w:rsid w:val="003F3365"/>
    <w:rsid w:val="003F3511"/>
    <w:rsid w:val="003F39CB"/>
    <w:rsid w:val="003F3F0A"/>
    <w:rsid w:val="003F3F33"/>
    <w:rsid w:val="003F4043"/>
    <w:rsid w:val="003F45DB"/>
    <w:rsid w:val="003F5379"/>
    <w:rsid w:val="003F545D"/>
    <w:rsid w:val="003F5CDA"/>
    <w:rsid w:val="003F5E52"/>
    <w:rsid w:val="003F67AF"/>
    <w:rsid w:val="003F687E"/>
    <w:rsid w:val="003F6BBB"/>
    <w:rsid w:val="003F7874"/>
    <w:rsid w:val="0040022C"/>
    <w:rsid w:val="004002EB"/>
    <w:rsid w:val="00400C16"/>
    <w:rsid w:val="00400F89"/>
    <w:rsid w:val="00401695"/>
    <w:rsid w:val="004017DF"/>
    <w:rsid w:val="00402078"/>
    <w:rsid w:val="0040244E"/>
    <w:rsid w:val="004025C0"/>
    <w:rsid w:val="0040265E"/>
    <w:rsid w:val="00403190"/>
    <w:rsid w:val="00403ABD"/>
    <w:rsid w:val="00404002"/>
    <w:rsid w:val="0040423F"/>
    <w:rsid w:val="0040434E"/>
    <w:rsid w:val="004044DE"/>
    <w:rsid w:val="00404552"/>
    <w:rsid w:val="00404A00"/>
    <w:rsid w:val="00404AE3"/>
    <w:rsid w:val="00405634"/>
    <w:rsid w:val="0040586C"/>
    <w:rsid w:val="00405F98"/>
    <w:rsid w:val="00406301"/>
    <w:rsid w:val="0040649B"/>
    <w:rsid w:val="004067EB"/>
    <w:rsid w:val="004069E2"/>
    <w:rsid w:val="00407052"/>
    <w:rsid w:val="0040755F"/>
    <w:rsid w:val="0040779D"/>
    <w:rsid w:val="004079F0"/>
    <w:rsid w:val="00407B00"/>
    <w:rsid w:val="00407C13"/>
    <w:rsid w:val="00410B09"/>
    <w:rsid w:val="00410FFA"/>
    <w:rsid w:val="00411066"/>
    <w:rsid w:val="00411408"/>
    <w:rsid w:val="00411C48"/>
    <w:rsid w:val="00411E70"/>
    <w:rsid w:val="00412760"/>
    <w:rsid w:val="00413917"/>
    <w:rsid w:val="0041395A"/>
    <w:rsid w:val="004141F5"/>
    <w:rsid w:val="00414988"/>
    <w:rsid w:val="00414AD7"/>
    <w:rsid w:val="00414D14"/>
    <w:rsid w:val="00415440"/>
    <w:rsid w:val="00415774"/>
    <w:rsid w:val="004157E7"/>
    <w:rsid w:val="0041580B"/>
    <w:rsid w:val="00415D03"/>
    <w:rsid w:val="00415E68"/>
    <w:rsid w:val="00415EDC"/>
    <w:rsid w:val="004160C5"/>
    <w:rsid w:val="004160F7"/>
    <w:rsid w:val="00416534"/>
    <w:rsid w:val="0041657F"/>
    <w:rsid w:val="004176D6"/>
    <w:rsid w:val="00417AB3"/>
    <w:rsid w:val="00417C02"/>
    <w:rsid w:val="00417E71"/>
    <w:rsid w:val="004202D1"/>
    <w:rsid w:val="0042032C"/>
    <w:rsid w:val="00420692"/>
    <w:rsid w:val="004206F6"/>
    <w:rsid w:val="004209CE"/>
    <w:rsid w:val="00420C50"/>
    <w:rsid w:val="00420D1E"/>
    <w:rsid w:val="004210A6"/>
    <w:rsid w:val="0042298A"/>
    <w:rsid w:val="0042339C"/>
    <w:rsid w:val="004234CF"/>
    <w:rsid w:val="00423BEE"/>
    <w:rsid w:val="0042486C"/>
    <w:rsid w:val="00424D68"/>
    <w:rsid w:val="00425158"/>
    <w:rsid w:val="00425E20"/>
    <w:rsid w:val="00426906"/>
    <w:rsid w:val="0042700C"/>
    <w:rsid w:val="00427452"/>
    <w:rsid w:val="004278C9"/>
    <w:rsid w:val="00427DDE"/>
    <w:rsid w:val="0043043D"/>
    <w:rsid w:val="004304D8"/>
    <w:rsid w:val="004313B6"/>
    <w:rsid w:val="004318A4"/>
    <w:rsid w:val="00431DBB"/>
    <w:rsid w:val="0043264A"/>
    <w:rsid w:val="0043288D"/>
    <w:rsid w:val="00432A29"/>
    <w:rsid w:val="0043386A"/>
    <w:rsid w:val="00433BA8"/>
    <w:rsid w:val="00433C28"/>
    <w:rsid w:val="00433E1E"/>
    <w:rsid w:val="004341F7"/>
    <w:rsid w:val="004346A1"/>
    <w:rsid w:val="00434FB5"/>
    <w:rsid w:val="00435304"/>
    <w:rsid w:val="00435808"/>
    <w:rsid w:val="00435E00"/>
    <w:rsid w:val="00435FE6"/>
    <w:rsid w:val="00436289"/>
    <w:rsid w:val="004368AC"/>
    <w:rsid w:val="0043708F"/>
    <w:rsid w:val="00437175"/>
    <w:rsid w:val="0043720B"/>
    <w:rsid w:val="004377AC"/>
    <w:rsid w:val="00437B9A"/>
    <w:rsid w:val="00437FA1"/>
    <w:rsid w:val="0044003F"/>
    <w:rsid w:val="00440215"/>
    <w:rsid w:val="0044076E"/>
    <w:rsid w:val="00441A76"/>
    <w:rsid w:val="00441C04"/>
    <w:rsid w:val="00441EC2"/>
    <w:rsid w:val="00442258"/>
    <w:rsid w:val="0044249B"/>
    <w:rsid w:val="00442B1E"/>
    <w:rsid w:val="00442DD4"/>
    <w:rsid w:val="00442E8D"/>
    <w:rsid w:val="00442E92"/>
    <w:rsid w:val="00442FDC"/>
    <w:rsid w:val="00443190"/>
    <w:rsid w:val="00443279"/>
    <w:rsid w:val="00443298"/>
    <w:rsid w:val="00443450"/>
    <w:rsid w:val="00443A90"/>
    <w:rsid w:val="004443CC"/>
    <w:rsid w:val="004445C7"/>
    <w:rsid w:val="00444D71"/>
    <w:rsid w:val="0044592E"/>
    <w:rsid w:val="004460A5"/>
    <w:rsid w:val="004461E5"/>
    <w:rsid w:val="00446232"/>
    <w:rsid w:val="004462C2"/>
    <w:rsid w:val="004462C9"/>
    <w:rsid w:val="0044648A"/>
    <w:rsid w:val="0044665D"/>
    <w:rsid w:val="004476FC"/>
    <w:rsid w:val="00447C44"/>
    <w:rsid w:val="004502A1"/>
    <w:rsid w:val="00451AAF"/>
    <w:rsid w:val="00451BF6"/>
    <w:rsid w:val="00451D03"/>
    <w:rsid w:val="004520C6"/>
    <w:rsid w:val="00452CD4"/>
    <w:rsid w:val="00452F26"/>
    <w:rsid w:val="004531AE"/>
    <w:rsid w:val="00453859"/>
    <w:rsid w:val="00453AAD"/>
    <w:rsid w:val="0045415C"/>
    <w:rsid w:val="00454222"/>
    <w:rsid w:val="0045464C"/>
    <w:rsid w:val="00454718"/>
    <w:rsid w:val="00454EEB"/>
    <w:rsid w:val="00454F63"/>
    <w:rsid w:val="0045503E"/>
    <w:rsid w:val="004556F4"/>
    <w:rsid w:val="00455B9E"/>
    <w:rsid w:val="00455D52"/>
    <w:rsid w:val="00456648"/>
    <w:rsid w:val="00456AEF"/>
    <w:rsid w:val="00456BB8"/>
    <w:rsid w:val="0045784B"/>
    <w:rsid w:val="00457D5A"/>
    <w:rsid w:val="0046085B"/>
    <w:rsid w:val="00460A70"/>
    <w:rsid w:val="00460B18"/>
    <w:rsid w:val="004613B5"/>
    <w:rsid w:val="00461534"/>
    <w:rsid w:val="004617A3"/>
    <w:rsid w:val="0046183E"/>
    <w:rsid w:val="00461BC1"/>
    <w:rsid w:val="00461CEF"/>
    <w:rsid w:val="0046230B"/>
    <w:rsid w:val="00462324"/>
    <w:rsid w:val="004625BA"/>
    <w:rsid w:val="00462905"/>
    <w:rsid w:val="0046292C"/>
    <w:rsid w:val="00462A57"/>
    <w:rsid w:val="00462D6D"/>
    <w:rsid w:val="00463407"/>
    <w:rsid w:val="004634CD"/>
    <w:rsid w:val="004642F8"/>
    <w:rsid w:val="00464A11"/>
    <w:rsid w:val="00464AD3"/>
    <w:rsid w:val="00464EAC"/>
    <w:rsid w:val="00465409"/>
    <w:rsid w:val="00465630"/>
    <w:rsid w:val="00465BAA"/>
    <w:rsid w:val="00465E56"/>
    <w:rsid w:val="00465F35"/>
    <w:rsid w:val="004663D1"/>
    <w:rsid w:val="004669FF"/>
    <w:rsid w:val="00466BC3"/>
    <w:rsid w:val="00466C6B"/>
    <w:rsid w:val="00466DE8"/>
    <w:rsid w:val="00467581"/>
    <w:rsid w:val="00467897"/>
    <w:rsid w:val="00467C2C"/>
    <w:rsid w:val="00470707"/>
    <w:rsid w:val="004708A1"/>
    <w:rsid w:val="004715E4"/>
    <w:rsid w:val="00471813"/>
    <w:rsid w:val="00471EA8"/>
    <w:rsid w:val="00471F85"/>
    <w:rsid w:val="00472086"/>
    <w:rsid w:val="00472B6D"/>
    <w:rsid w:val="00472E24"/>
    <w:rsid w:val="00472F94"/>
    <w:rsid w:val="0047300D"/>
    <w:rsid w:val="00473386"/>
    <w:rsid w:val="00473A2B"/>
    <w:rsid w:val="00473CD3"/>
    <w:rsid w:val="00473DD0"/>
    <w:rsid w:val="00474055"/>
    <w:rsid w:val="004741CE"/>
    <w:rsid w:val="00474665"/>
    <w:rsid w:val="00474950"/>
    <w:rsid w:val="00474D68"/>
    <w:rsid w:val="00474E0C"/>
    <w:rsid w:val="004752EE"/>
    <w:rsid w:val="00475EC6"/>
    <w:rsid w:val="00476110"/>
    <w:rsid w:val="00477158"/>
    <w:rsid w:val="00477B37"/>
    <w:rsid w:val="00480833"/>
    <w:rsid w:val="00480CF1"/>
    <w:rsid w:val="0048152A"/>
    <w:rsid w:val="00481AB8"/>
    <w:rsid w:val="00481E46"/>
    <w:rsid w:val="00481F4A"/>
    <w:rsid w:val="0048207D"/>
    <w:rsid w:val="00482DE9"/>
    <w:rsid w:val="0048338B"/>
    <w:rsid w:val="0048391D"/>
    <w:rsid w:val="00483A9A"/>
    <w:rsid w:val="00483D20"/>
    <w:rsid w:val="004844D3"/>
    <w:rsid w:val="004846F8"/>
    <w:rsid w:val="00485039"/>
    <w:rsid w:val="00485206"/>
    <w:rsid w:val="00485FF5"/>
    <w:rsid w:val="00486404"/>
    <w:rsid w:val="00486800"/>
    <w:rsid w:val="00486BBF"/>
    <w:rsid w:val="00487E66"/>
    <w:rsid w:val="004900FF"/>
    <w:rsid w:val="00490619"/>
    <w:rsid w:val="0049105D"/>
    <w:rsid w:val="00491084"/>
    <w:rsid w:val="00491D56"/>
    <w:rsid w:val="00491D5F"/>
    <w:rsid w:val="00492189"/>
    <w:rsid w:val="004921FE"/>
    <w:rsid w:val="004922AD"/>
    <w:rsid w:val="00492598"/>
    <w:rsid w:val="0049280D"/>
    <w:rsid w:val="00492A1E"/>
    <w:rsid w:val="00493081"/>
    <w:rsid w:val="004931F8"/>
    <w:rsid w:val="00493878"/>
    <w:rsid w:val="00493F92"/>
    <w:rsid w:val="004942A9"/>
    <w:rsid w:val="00494AED"/>
    <w:rsid w:val="00495756"/>
    <w:rsid w:val="00495855"/>
    <w:rsid w:val="00495B00"/>
    <w:rsid w:val="00496B1E"/>
    <w:rsid w:val="0049710B"/>
    <w:rsid w:val="00497242"/>
    <w:rsid w:val="004A032F"/>
    <w:rsid w:val="004A09C4"/>
    <w:rsid w:val="004A0CB8"/>
    <w:rsid w:val="004A2077"/>
    <w:rsid w:val="004A267A"/>
    <w:rsid w:val="004A2AB0"/>
    <w:rsid w:val="004A2E24"/>
    <w:rsid w:val="004A36A3"/>
    <w:rsid w:val="004A4547"/>
    <w:rsid w:val="004A4BBE"/>
    <w:rsid w:val="004A5011"/>
    <w:rsid w:val="004A5C91"/>
    <w:rsid w:val="004A5DC0"/>
    <w:rsid w:val="004A6090"/>
    <w:rsid w:val="004A60DC"/>
    <w:rsid w:val="004A61C7"/>
    <w:rsid w:val="004A61ED"/>
    <w:rsid w:val="004A6CE3"/>
    <w:rsid w:val="004A783B"/>
    <w:rsid w:val="004A78E7"/>
    <w:rsid w:val="004A7F7E"/>
    <w:rsid w:val="004B0706"/>
    <w:rsid w:val="004B0796"/>
    <w:rsid w:val="004B0C50"/>
    <w:rsid w:val="004B0F5E"/>
    <w:rsid w:val="004B21E7"/>
    <w:rsid w:val="004B2247"/>
    <w:rsid w:val="004B22F2"/>
    <w:rsid w:val="004B2E55"/>
    <w:rsid w:val="004B2F00"/>
    <w:rsid w:val="004B30A2"/>
    <w:rsid w:val="004B3118"/>
    <w:rsid w:val="004B393A"/>
    <w:rsid w:val="004B3956"/>
    <w:rsid w:val="004B3A5D"/>
    <w:rsid w:val="004B3F12"/>
    <w:rsid w:val="004B4165"/>
    <w:rsid w:val="004B44CC"/>
    <w:rsid w:val="004B47D7"/>
    <w:rsid w:val="004B489E"/>
    <w:rsid w:val="004B49F2"/>
    <w:rsid w:val="004B4C32"/>
    <w:rsid w:val="004B4DD3"/>
    <w:rsid w:val="004B4FF2"/>
    <w:rsid w:val="004B54A7"/>
    <w:rsid w:val="004B5568"/>
    <w:rsid w:val="004B5757"/>
    <w:rsid w:val="004B5893"/>
    <w:rsid w:val="004B5D85"/>
    <w:rsid w:val="004B6350"/>
    <w:rsid w:val="004B6425"/>
    <w:rsid w:val="004B66C3"/>
    <w:rsid w:val="004B6BE1"/>
    <w:rsid w:val="004B7074"/>
    <w:rsid w:val="004B7E77"/>
    <w:rsid w:val="004C0D5B"/>
    <w:rsid w:val="004C0DFB"/>
    <w:rsid w:val="004C0F0A"/>
    <w:rsid w:val="004C1599"/>
    <w:rsid w:val="004C17DB"/>
    <w:rsid w:val="004C1C82"/>
    <w:rsid w:val="004C1D99"/>
    <w:rsid w:val="004C1DAC"/>
    <w:rsid w:val="004C1FB7"/>
    <w:rsid w:val="004C239E"/>
    <w:rsid w:val="004C27A8"/>
    <w:rsid w:val="004C2F29"/>
    <w:rsid w:val="004C2F5C"/>
    <w:rsid w:val="004C36F4"/>
    <w:rsid w:val="004C3CFD"/>
    <w:rsid w:val="004C3DC6"/>
    <w:rsid w:val="004C4082"/>
    <w:rsid w:val="004C48E3"/>
    <w:rsid w:val="004C4BF6"/>
    <w:rsid w:val="004C4ED9"/>
    <w:rsid w:val="004C56C4"/>
    <w:rsid w:val="004C5B96"/>
    <w:rsid w:val="004C5EF2"/>
    <w:rsid w:val="004C5F60"/>
    <w:rsid w:val="004C6161"/>
    <w:rsid w:val="004C620E"/>
    <w:rsid w:val="004C65B5"/>
    <w:rsid w:val="004C6ADE"/>
    <w:rsid w:val="004C702B"/>
    <w:rsid w:val="004C75CF"/>
    <w:rsid w:val="004C7C61"/>
    <w:rsid w:val="004C7C68"/>
    <w:rsid w:val="004D002A"/>
    <w:rsid w:val="004D0F79"/>
    <w:rsid w:val="004D1217"/>
    <w:rsid w:val="004D1229"/>
    <w:rsid w:val="004D1BFC"/>
    <w:rsid w:val="004D1C1F"/>
    <w:rsid w:val="004D1EAB"/>
    <w:rsid w:val="004D1F84"/>
    <w:rsid w:val="004D26E3"/>
    <w:rsid w:val="004D297D"/>
    <w:rsid w:val="004D3B3A"/>
    <w:rsid w:val="004D4263"/>
    <w:rsid w:val="004D42FA"/>
    <w:rsid w:val="004D4570"/>
    <w:rsid w:val="004D52CA"/>
    <w:rsid w:val="004D57C2"/>
    <w:rsid w:val="004D58EF"/>
    <w:rsid w:val="004D58FB"/>
    <w:rsid w:val="004D5B74"/>
    <w:rsid w:val="004D5C55"/>
    <w:rsid w:val="004D664F"/>
    <w:rsid w:val="004D6C95"/>
    <w:rsid w:val="004D6E58"/>
    <w:rsid w:val="004D7AD3"/>
    <w:rsid w:val="004D7C01"/>
    <w:rsid w:val="004D7F41"/>
    <w:rsid w:val="004D7F44"/>
    <w:rsid w:val="004E015D"/>
    <w:rsid w:val="004E05CB"/>
    <w:rsid w:val="004E08AD"/>
    <w:rsid w:val="004E0D05"/>
    <w:rsid w:val="004E1280"/>
    <w:rsid w:val="004E1673"/>
    <w:rsid w:val="004E18EC"/>
    <w:rsid w:val="004E19AE"/>
    <w:rsid w:val="004E1AA1"/>
    <w:rsid w:val="004E1E2C"/>
    <w:rsid w:val="004E2A9A"/>
    <w:rsid w:val="004E2D2D"/>
    <w:rsid w:val="004E2F82"/>
    <w:rsid w:val="004E338E"/>
    <w:rsid w:val="004E37EC"/>
    <w:rsid w:val="004E3AFA"/>
    <w:rsid w:val="004E48F6"/>
    <w:rsid w:val="004E5494"/>
    <w:rsid w:val="004E5643"/>
    <w:rsid w:val="004E607B"/>
    <w:rsid w:val="004E6534"/>
    <w:rsid w:val="004E680B"/>
    <w:rsid w:val="004E6BB8"/>
    <w:rsid w:val="004E73BD"/>
    <w:rsid w:val="004E73E1"/>
    <w:rsid w:val="004E7756"/>
    <w:rsid w:val="004F087D"/>
    <w:rsid w:val="004F13BF"/>
    <w:rsid w:val="004F165E"/>
    <w:rsid w:val="004F199F"/>
    <w:rsid w:val="004F1A64"/>
    <w:rsid w:val="004F1A7F"/>
    <w:rsid w:val="004F1AAA"/>
    <w:rsid w:val="004F1E02"/>
    <w:rsid w:val="004F1F97"/>
    <w:rsid w:val="004F2272"/>
    <w:rsid w:val="004F2CFF"/>
    <w:rsid w:val="004F30C1"/>
    <w:rsid w:val="004F3424"/>
    <w:rsid w:val="004F4036"/>
    <w:rsid w:val="004F4118"/>
    <w:rsid w:val="004F4739"/>
    <w:rsid w:val="004F4DF3"/>
    <w:rsid w:val="004F4F9C"/>
    <w:rsid w:val="004F5296"/>
    <w:rsid w:val="004F5528"/>
    <w:rsid w:val="004F584E"/>
    <w:rsid w:val="004F5B06"/>
    <w:rsid w:val="004F5B88"/>
    <w:rsid w:val="004F5D2B"/>
    <w:rsid w:val="004F5E7C"/>
    <w:rsid w:val="004F5FEE"/>
    <w:rsid w:val="004F61F5"/>
    <w:rsid w:val="004F67E6"/>
    <w:rsid w:val="004F70B9"/>
    <w:rsid w:val="004F7A01"/>
    <w:rsid w:val="004F7DFC"/>
    <w:rsid w:val="004F7EFD"/>
    <w:rsid w:val="0050091D"/>
    <w:rsid w:val="00500AD5"/>
    <w:rsid w:val="00500B7A"/>
    <w:rsid w:val="00500CE4"/>
    <w:rsid w:val="0050142B"/>
    <w:rsid w:val="00501D1C"/>
    <w:rsid w:val="00501E06"/>
    <w:rsid w:val="005024C6"/>
    <w:rsid w:val="005029FB"/>
    <w:rsid w:val="00502D91"/>
    <w:rsid w:val="00503215"/>
    <w:rsid w:val="005036B4"/>
    <w:rsid w:val="00503899"/>
    <w:rsid w:val="005039FF"/>
    <w:rsid w:val="00503DEE"/>
    <w:rsid w:val="00503E21"/>
    <w:rsid w:val="00504CDF"/>
    <w:rsid w:val="00504E37"/>
    <w:rsid w:val="00504FD7"/>
    <w:rsid w:val="00505526"/>
    <w:rsid w:val="00505542"/>
    <w:rsid w:val="00506715"/>
    <w:rsid w:val="00506C31"/>
    <w:rsid w:val="005074EB"/>
    <w:rsid w:val="005075AC"/>
    <w:rsid w:val="005078B9"/>
    <w:rsid w:val="00507922"/>
    <w:rsid w:val="005103E2"/>
    <w:rsid w:val="005106D5"/>
    <w:rsid w:val="0051085E"/>
    <w:rsid w:val="00511021"/>
    <w:rsid w:val="005122A6"/>
    <w:rsid w:val="005129BF"/>
    <w:rsid w:val="00513134"/>
    <w:rsid w:val="005136FB"/>
    <w:rsid w:val="0051390D"/>
    <w:rsid w:val="005144FC"/>
    <w:rsid w:val="005145FC"/>
    <w:rsid w:val="00514640"/>
    <w:rsid w:val="00514994"/>
    <w:rsid w:val="00515554"/>
    <w:rsid w:val="00515F1D"/>
    <w:rsid w:val="00516785"/>
    <w:rsid w:val="005170FF"/>
    <w:rsid w:val="00517169"/>
    <w:rsid w:val="0051780F"/>
    <w:rsid w:val="00517DF7"/>
    <w:rsid w:val="005202F2"/>
    <w:rsid w:val="00520B8F"/>
    <w:rsid w:val="00521376"/>
    <w:rsid w:val="005215E2"/>
    <w:rsid w:val="005222E6"/>
    <w:rsid w:val="0052238E"/>
    <w:rsid w:val="00522AAC"/>
    <w:rsid w:val="00522AB1"/>
    <w:rsid w:val="00522B94"/>
    <w:rsid w:val="00522D8A"/>
    <w:rsid w:val="00522F02"/>
    <w:rsid w:val="0052358B"/>
    <w:rsid w:val="0052360B"/>
    <w:rsid w:val="005236E1"/>
    <w:rsid w:val="0052373A"/>
    <w:rsid w:val="00523DB3"/>
    <w:rsid w:val="00523F0C"/>
    <w:rsid w:val="0052426C"/>
    <w:rsid w:val="005243D3"/>
    <w:rsid w:val="00524BEE"/>
    <w:rsid w:val="00525627"/>
    <w:rsid w:val="005256D0"/>
    <w:rsid w:val="005264E2"/>
    <w:rsid w:val="00526635"/>
    <w:rsid w:val="005266DA"/>
    <w:rsid w:val="0052696D"/>
    <w:rsid w:val="00526B7A"/>
    <w:rsid w:val="00527032"/>
    <w:rsid w:val="00527253"/>
    <w:rsid w:val="0052756C"/>
    <w:rsid w:val="005275FA"/>
    <w:rsid w:val="00527C2E"/>
    <w:rsid w:val="00527EC4"/>
    <w:rsid w:val="005307E3"/>
    <w:rsid w:val="00530BDF"/>
    <w:rsid w:val="00531041"/>
    <w:rsid w:val="005310DF"/>
    <w:rsid w:val="005317C6"/>
    <w:rsid w:val="005319F7"/>
    <w:rsid w:val="00531F25"/>
    <w:rsid w:val="00532045"/>
    <w:rsid w:val="00532294"/>
    <w:rsid w:val="0053242A"/>
    <w:rsid w:val="005324DF"/>
    <w:rsid w:val="00532BF8"/>
    <w:rsid w:val="005332AF"/>
    <w:rsid w:val="005332FA"/>
    <w:rsid w:val="00533325"/>
    <w:rsid w:val="005337D0"/>
    <w:rsid w:val="0053397A"/>
    <w:rsid w:val="005344C1"/>
    <w:rsid w:val="005346C9"/>
    <w:rsid w:val="00534AA0"/>
    <w:rsid w:val="00534B14"/>
    <w:rsid w:val="005355CC"/>
    <w:rsid w:val="00535631"/>
    <w:rsid w:val="0053611C"/>
    <w:rsid w:val="0053632F"/>
    <w:rsid w:val="00536648"/>
    <w:rsid w:val="00537032"/>
    <w:rsid w:val="005374E3"/>
    <w:rsid w:val="00537B8C"/>
    <w:rsid w:val="005401A0"/>
    <w:rsid w:val="0054051F"/>
    <w:rsid w:val="005409EC"/>
    <w:rsid w:val="00540A69"/>
    <w:rsid w:val="00540CB6"/>
    <w:rsid w:val="00542357"/>
    <w:rsid w:val="005425F3"/>
    <w:rsid w:val="0054264C"/>
    <w:rsid w:val="00542931"/>
    <w:rsid w:val="00542CB7"/>
    <w:rsid w:val="0054303D"/>
    <w:rsid w:val="00543415"/>
    <w:rsid w:val="00543932"/>
    <w:rsid w:val="00543C49"/>
    <w:rsid w:val="00544078"/>
    <w:rsid w:val="005441AD"/>
    <w:rsid w:val="005441B2"/>
    <w:rsid w:val="005449F9"/>
    <w:rsid w:val="00544A4D"/>
    <w:rsid w:val="005450A0"/>
    <w:rsid w:val="0054521D"/>
    <w:rsid w:val="00545455"/>
    <w:rsid w:val="00545B69"/>
    <w:rsid w:val="00546449"/>
    <w:rsid w:val="00546A78"/>
    <w:rsid w:val="00546B27"/>
    <w:rsid w:val="00546DDB"/>
    <w:rsid w:val="00547292"/>
    <w:rsid w:val="005479E9"/>
    <w:rsid w:val="00547AEA"/>
    <w:rsid w:val="005501B7"/>
    <w:rsid w:val="0055095D"/>
    <w:rsid w:val="00550A79"/>
    <w:rsid w:val="0055141C"/>
    <w:rsid w:val="0055213A"/>
    <w:rsid w:val="005525C3"/>
    <w:rsid w:val="00552A4C"/>
    <w:rsid w:val="00552A9F"/>
    <w:rsid w:val="00552E82"/>
    <w:rsid w:val="00553190"/>
    <w:rsid w:val="0055329A"/>
    <w:rsid w:val="0055337A"/>
    <w:rsid w:val="005542F5"/>
    <w:rsid w:val="0055450F"/>
    <w:rsid w:val="0055479B"/>
    <w:rsid w:val="005549D0"/>
    <w:rsid w:val="00555190"/>
    <w:rsid w:val="00555324"/>
    <w:rsid w:val="00555F16"/>
    <w:rsid w:val="0055619B"/>
    <w:rsid w:val="00556D24"/>
    <w:rsid w:val="00557219"/>
    <w:rsid w:val="005572EA"/>
    <w:rsid w:val="00557D94"/>
    <w:rsid w:val="00557EDB"/>
    <w:rsid w:val="00560055"/>
    <w:rsid w:val="00560274"/>
    <w:rsid w:val="005602CA"/>
    <w:rsid w:val="005603A3"/>
    <w:rsid w:val="005603AD"/>
    <w:rsid w:val="005605B6"/>
    <w:rsid w:val="00560D04"/>
    <w:rsid w:val="00560DC0"/>
    <w:rsid w:val="00561532"/>
    <w:rsid w:val="00562701"/>
    <w:rsid w:val="005627BC"/>
    <w:rsid w:val="00562B38"/>
    <w:rsid w:val="00562CBB"/>
    <w:rsid w:val="00562F6C"/>
    <w:rsid w:val="00563157"/>
    <w:rsid w:val="00563490"/>
    <w:rsid w:val="0056389E"/>
    <w:rsid w:val="005644E5"/>
    <w:rsid w:val="00564FA1"/>
    <w:rsid w:val="00565161"/>
    <w:rsid w:val="00565246"/>
    <w:rsid w:val="005654BE"/>
    <w:rsid w:val="00565D0A"/>
    <w:rsid w:val="005665C0"/>
    <w:rsid w:val="00567118"/>
    <w:rsid w:val="00567121"/>
    <w:rsid w:val="00567168"/>
    <w:rsid w:val="005712F2"/>
    <w:rsid w:val="005713D6"/>
    <w:rsid w:val="00571435"/>
    <w:rsid w:val="00571D15"/>
    <w:rsid w:val="00571D75"/>
    <w:rsid w:val="00571EC4"/>
    <w:rsid w:val="00572416"/>
    <w:rsid w:val="00573B15"/>
    <w:rsid w:val="00574395"/>
    <w:rsid w:val="00574533"/>
    <w:rsid w:val="00574602"/>
    <w:rsid w:val="005747B4"/>
    <w:rsid w:val="005750F5"/>
    <w:rsid w:val="00575E34"/>
    <w:rsid w:val="005760B3"/>
    <w:rsid w:val="005761C1"/>
    <w:rsid w:val="0057626E"/>
    <w:rsid w:val="00576706"/>
    <w:rsid w:val="00576BAD"/>
    <w:rsid w:val="00576E3E"/>
    <w:rsid w:val="005771C8"/>
    <w:rsid w:val="0057754B"/>
    <w:rsid w:val="00577882"/>
    <w:rsid w:val="0057788B"/>
    <w:rsid w:val="00577CF7"/>
    <w:rsid w:val="00577E47"/>
    <w:rsid w:val="00580132"/>
    <w:rsid w:val="005807EA"/>
    <w:rsid w:val="00580D4B"/>
    <w:rsid w:val="005815A6"/>
    <w:rsid w:val="00582120"/>
    <w:rsid w:val="005824DA"/>
    <w:rsid w:val="0058295B"/>
    <w:rsid w:val="005830CA"/>
    <w:rsid w:val="0058368F"/>
    <w:rsid w:val="005837A5"/>
    <w:rsid w:val="00583858"/>
    <w:rsid w:val="0058390C"/>
    <w:rsid w:val="00583AA4"/>
    <w:rsid w:val="0058444E"/>
    <w:rsid w:val="005848AA"/>
    <w:rsid w:val="00584B15"/>
    <w:rsid w:val="00584C77"/>
    <w:rsid w:val="00584D89"/>
    <w:rsid w:val="0058522B"/>
    <w:rsid w:val="00585322"/>
    <w:rsid w:val="0058542A"/>
    <w:rsid w:val="00585A80"/>
    <w:rsid w:val="00585FFB"/>
    <w:rsid w:val="00586D1F"/>
    <w:rsid w:val="0058704E"/>
    <w:rsid w:val="00590137"/>
    <w:rsid w:val="00591933"/>
    <w:rsid w:val="00592DEB"/>
    <w:rsid w:val="00592F4C"/>
    <w:rsid w:val="00593210"/>
    <w:rsid w:val="00593215"/>
    <w:rsid w:val="005933E7"/>
    <w:rsid w:val="00593491"/>
    <w:rsid w:val="00593675"/>
    <w:rsid w:val="00593E18"/>
    <w:rsid w:val="00594090"/>
    <w:rsid w:val="005947B5"/>
    <w:rsid w:val="00594AC5"/>
    <w:rsid w:val="00594E25"/>
    <w:rsid w:val="00594FB3"/>
    <w:rsid w:val="00595D46"/>
    <w:rsid w:val="005960D7"/>
    <w:rsid w:val="00596CD0"/>
    <w:rsid w:val="00597167"/>
    <w:rsid w:val="0059772C"/>
    <w:rsid w:val="00597EF3"/>
    <w:rsid w:val="005A003D"/>
    <w:rsid w:val="005A0138"/>
    <w:rsid w:val="005A0142"/>
    <w:rsid w:val="005A0483"/>
    <w:rsid w:val="005A0D2B"/>
    <w:rsid w:val="005A118F"/>
    <w:rsid w:val="005A1242"/>
    <w:rsid w:val="005A14BA"/>
    <w:rsid w:val="005A157C"/>
    <w:rsid w:val="005A18E0"/>
    <w:rsid w:val="005A1921"/>
    <w:rsid w:val="005A19C9"/>
    <w:rsid w:val="005A19D7"/>
    <w:rsid w:val="005A23D6"/>
    <w:rsid w:val="005A24AF"/>
    <w:rsid w:val="005A32D1"/>
    <w:rsid w:val="005A3C23"/>
    <w:rsid w:val="005A4637"/>
    <w:rsid w:val="005A54C7"/>
    <w:rsid w:val="005A566C"/>
    <w:rsid w:val="005A5BDF"/>
    <w:rsid w:val="005A6203"/>
    <w:rsid w:val="005A6395"/>
    <w:rsid w:val="005A642C"/>
    <w:rsid w:val="005A7D7E"/>
    <w:rsid w:val="005B0004"/>
    <w:rsid w:val="005B004E"/>
    <w:rsid w:val="005B0093"/>
    <w:rsid w:val="005B0DDC"/>
    <w:rsid w:val="005B1065"/>
    <w:rsid w:val="005B1D04"/>
    <w:rsid w:val="005B202E"/>
    <w:rsid w:val="005B2B82"/>
    <w:rsid w:val="005B2F4F"/>
    <w:rsid w:val="005B2FF6"/>
    <w:rsid w:val="005B3462"/>
    <w:rsid w:val="005B39DC"/>
    <w:rsid w:val="005B3E9E"/>
    <w:rsid w:val="005B4A66"/>
    <w:rsid w:val="005B4DCA"/>
    <w:rsid w:val="005B5094"/>
    <w:rsid w:val="005B5560"/>
    <w:rsid w:val="005B578A"/>
    <w:rsid w:val="005B5A6F"/>
    <w:rsid w:val="005B647F"/>
    <w:rsid w:val="005B6DAC"/>
    <w:rsid w:val="005B6E6A"/>
    <w:rsid w:val="005B72D0"/>
    <w:rsid w:val="005B73E0"/>
    <w:rsid w:val="005B7B05"/>
    <w:rsid w:val="005C00E1"/>
    <w:rsid w:val="005C0117"/>
    <w:rsid w:val="005C0D11"/>
    <w:rsid w:val="005C0E07"/>
    <w:rsid w:val="005C0FAB"/>
    <w:rsid w:val="005C110F"/>
    <w:rsid w:val="005C1991"/>
    <w:rsid w:val="005C1E25"/>
    <w:rsid w:val="005C203C"/>
    <w:rsid w:val="005C25CC"/>
    <w:rsid w:val="005C2754"/>
    <w:rsid w:val="005C27F6"/>
    <w:rsid w:val="005C2DC7"/>
    <w:rsid w:val="005C37EC"/>
    <w:rsid w:val="005C38AB"/>
    <w:rsid w:val="005C3ABA"/>
    <w:rsid w:val="005C456C"/>
    <w:rsid w:val="005C47F6"/>
    <w:rsid w:val="005C4B80"/>
    <w:rsid w:val="005C500D"/>
    <w:rsid w:val="005C53AD"/>
    <w:rsid w:val="005C5A0E"/>
    <w:rsid w:val="005C5CC4"/>
    <w:rsid w:val="005C5D21"/>
    <w:rsid w:val="005C5D62"/>
    <w:rsid w:val="005C5FC0"/>
    <w:rsid w:val="005C5FEA"/>
    <w:rsid w:val="005C63F2"/>
    <w:rsid w:val="005C6483"/>
    <w:rsid w:val="005C64F9"/>
    <w:rsid w:val="005C74B7"/>
    <w:rsid w:val="005C7520"/>
    <w:rsid w:val="005C76A7"/>
    <w:rsid w:val="005C77AD"/>
    <w:rsid w:val="005D015F"/>
    <w:rsid w:val="005D0516"/>
    <w:rsid w:val="005D0C9A"/>
    <w:rsid w:val="005D1031"/>
    <w:rsid w:val="005D171A"/>
    <w:rsid w:val="005D19EF"/>
    <w:rsid w:val="005D1F0C"/>
    <w:rsid w:val="005D207C"/>
    <w:rsid w:val="005D259D"/>
    <w:rsid w:val="005D29F6"/>
    <w:rsid w:val="005D2A16"/>
    <w:rsid w:val="005D2F56"/>
    <w:rsid w:val="005D2F7D"/>
    <w:rsid w:val="005D3516"/>
    <w:rsid w:val="005D3BB6"/>
    <w:rsid w:val="005D457B"/>
    <w:rsid w:val="005D4914"/>
    <w:rsid w:val="005D573F"/>
    <w:rsid w:val="005D57BF"/>
    <w:rsid w:val="005D5CEE"/>
    <w:rsid w:val="005D6B6E"/>
    <w:rsid w:val="005D71E7"/>
    <w:rsid w:val="005D7201"/>
    <w:rsid w:val="005D799F"/>
    <w:rsid w:val="005D7A0A"/>
    <w:rsid w:val="005D7EE2"/>
    <w:rsid w:val="005E01D0"/>
    <w:rsid w:val="005E0893"/>
    <w:rsid w:val="005E08F3"/>
    <w:rsid w:val="005E0A9E"/>
    <w:rsid w:val="005E0E38"/>
    <w:rsid w:val="005E0EA9"/>
    <w:rsid w:val="005E0FA3"/>
    <w:rsid w:val="005E1132"/>
    <w:rsid w:val="005E1BB7"/>
    <w:rsid w:val="005E1CB5"/>
    <w:rsid w:val="005E206B"/>
    <w:rsid w:val="005E249D"/>
    <w:rsid w:val="005E2ECE"/>
    <w:rsid w:val="005E35CF"/>
    <w:rsid w:val="005E447A"/>
    <w:rsid w:val="005E5055"/>
    <w:rsid w:val="005E573A"/>
    <w:rsid w:val="005E5A51"/>
    <w:rsid w:val="005E5AF7"/>
    <w:rsid w:val="005E5EFF"/>
    <w:rsid w:val="005E6525"/>
    <w:rsid w:val="005E6642"/>
    <w:rsid w:val="005E664A"/>
    <w:rsid w:val="005E676B"/>
    <w:rsid w:val="005E6873"/>
    <w:rsid w:val="005E68D1"/>
    <w:rsid w:val="005E7159"/>
    <w:rsid w:val="005E724A"/>
    <w:rsid w:val="005E72EB"/>
    <w:rsid w:val="005E7E82"/>
    <w:rsid w:val="005F00B5"/>
    <w:rsid w:val="005F04F5"/>
    <w:rsid w:val="005F06F5"/>
    <w:rsid w:val="005F0E5B"/>
    <w:rsid w:val="005F12CE"/>
    <w:rsid w:val="005F163B"/>
    <w:rsid w:val="005F2314"/>
    <w:rsid w:val="005F2E65"/>
    <w:rsid w:val="005F35CB"/>
    <w:rsid w:val="005F3E54"/>
    <w:rsid w:val="005F446E"/>
    <w:rsid w:val="005F4789"/>
    <w:rsid w:val="005F4B8A"/>
    <w:rsid w:val="005F4E58"/>
    <w:rsid w:val="005F50BD"/>
    <w:rsid w:val="005F53F0"/>
    <w:rsid w:val="005F5693"/>
    <w:rsid w:val="005F5F52"/>
    <w:rsid w:val="005F5F57"/>
    <w:rsid w:val="005F6696"/>
    <w:rsid w:val="005F66D4"/>
    <w:rsid w:val="005F67DE"/>
    <w:rsid w:val="005F6833"/>
    <w:rsid w:val="005F6AED"/>
    <w:rsid w:val="005F6E5A"/>
    <w:rsid w:val="005F7153"/>
    <w:rsid w:val="005F755E"/>
    <w:rsid w:val="005F77E7"/>
    <w:rsid w:val="005F7A11"/>
    <w:rsid w:val="005F7F80"/>
    <w:rsid w:val="00600454"/>
    <w:rsid w:val="006004EC"/>
    <w:rsid w:val="006006F2"/>
    <w:rsid w:val="00600793"/>
    <w:rsid w:val="00600B90"/>
    <w:rsid w:val="00600BFC"/>
    <w:rsid w:val="006011A8"/>
    <w:rsid w:val="00601E0E"/>
    <w:rsid w:val="00602181"/>
    <w:rsid w:val="0060229F"/>
    <w:rsid w:val="006024F2"/>
    <w:rsid w:val="00602B3E"/>
    <w:rsid w:val="00603087"/>
    <w:rsid w:val="006049F7"/>
    <w:rsid w:val="006051B1"/>
    <w:rsid w:val="0060585B"/>
    <w:rsid w:val="00605E26"/>
    <w:rsid w:val="006065E3"/>
    <w:rsid w:val="006068CF"/>
    <w:rsid w:val="00606A53"/>
    <w:rsid w:val="00606E7E"/>
    <w:rsid w:val="0060740C"/>
    <w:rsid w:val="006074D1"/>
    <w:rsid w:val="006075A7"/>
    <w:rsid w:val="006076F3"/>
    <w:rsid w:val="00607A75"/>
    <w:rsid w:val="00610147"/>
    <w:rsid w:val="0061033F"/>
    <w:rsid w:val="00610428"/>
    <w:rsid w:val="006109E4"/>
    <w:rsid w:val="00610BD0"/>
    <w:rsid w:val="00610D4F"/>
    <w:rsid w:val="006112D0"/>
    <w:rsid w:val="006117DF"/>
    <w:rsid w:val="00611875"/>
    <w:rsid w:val="00611AD5"/>
    <w:rsid w:val="00612730"/>
    <w:rsid w:val="00612A0B"/>
    <w:rsid w:val="00612DA6"/>
    <w:rsid w:val="006136BA"/>
    <w:rsid w:val="00614371"/>
    <w:rsid w:val="00614990"/>
    <w:rsid w:val="006149D3"/>
    <w:rsid w:val="00614F99"/>
    <w:rsid w:val="006152E6"/>
    <w:rsid w:val="00615645"/>
    <w:rsid w:val="006158C8"/>
    <w:rsid w:val="006164A4"/>
    <w:rsid w:val="00616C27"/>
    <w:rsid w:val="00617165"/>
    <w:rsid w:val="006173FA"/>
    <w:rsid w:val="0061755D"/>
    <w:rsid w:val="006176D3"/>
    <w:rsid w:val="006176EE"/>
    <w:rsid w:val="006178F6"/>
    <w:rsid w:val="00617E5B"/>
    <w:rsid w:val="006201CC"/>
    <w:rsid w:val="006202BC"/>
    <w:rsid w:val="006203F5"/>
    <w:rsid w:val="0062132F"/>
    <w:rsid w:val="00621D7D"/>
    <w:rsid w:val="00621FAE"/>
    <w:rsid w:val="00622291"/>
    <w:rsid w:val="0062289E"/>
    <w:rsid w:val="00622B51"/>
    <w:rsid w:val="00622C92"/>
    <w:rsid w:val="00623A29"/>
    <w:rsid w:val="00624E6B"/>
    <w:rsid w:val="00625265"/>
    <w:rsid w:val="00626A6E"/>
    <w:rsid w:val="006270A7"/>
    <w:rsid w:val="00627315"/>
    <w:rsid w:val="00627E9A"/>
    <w:rsid w:val="00630288"/>
    <w:rsid w:val="006303E9"/>
    <w:rsid w:val="006305C9"/>
    <w:rsid w:val="00630B32"/>
    <w:rsid w:val="00631265"/>
    <w:rsid w:val="006313F2"/>
    <w:rsid w:val="0063148E"/>
    <w:rsid w:val="00631DF9"/>
    <w:rsid w:val="00632A19"/>
    <w:rsid w:val="00632A7F"/>
    <w:rsid w:val="00632C4E"/>
    <w:rsid w:val="0063312E"/>
    <w:rsid w:val="00633208"/>
    <w:rsid w:val="0063338E"/>
    <w:rsid w:val="00634B0B"/>
    <w:rsid w:val="00635036"/>
    <w:rsid w:val="0063554C"/>
    <w:rsid w:val="00635B07"/>
    <w:rsid w:val="00635E4B"/>
    <w:rsid w:val="006365CB"/>
    <w:rsid w:val="00636D2C"/>
    <w:rsid w:val="00636EF5"/>
    <w:rsid w:val="00637175"/>
    <w:rsid w:val="006371B8"/>
    <w:rsid w:val="00637C5E"/>
    <w:rsid w:val="006404D4"/>
    <w:rsid w:val="0064054C"/>
    <w:rsid w:val="00640642"/>
    <w:rsid w:val="006415E8"/>
    <w:rsid w:val="00641725"/>
    <w:rsid w:val="00641752"/>
    <w:rsid w:val="0064183A"/>
    <w:rsid w:val="00641856"/>
    <w:rsid w:val="0064366C"/>
    <w:rsid w:val="0064372E"/>
    <w:rsid w:val="00643E12"/>
    <w:rsid w:val="00643FF7"/>
    <w:rsid w:val="006447EF"/>
    <w:rsid w:val="00644C5F"/>
    <w:rsid w:val="00645159"/>
    <w:rsid w:val="00645971"/>
    <w:rsid w:val="00645C27"/>
    <w:rsid w:val="00645DEB"/>
    <w:rsid w:val="006460E9"/>
    <w:rsid w:val="00646BE2"/>
    <w:rsid w:val="00646E73"/>
    <w:rsid w:val="00647459"/>
    <w:rsid w:val="006477E3"/>
    <w:rsid w:val="00647896"/>
    <w:rsid w:val="00650053"/>
    <w:rsid w:val="00650C1E"/>
    <w:rsid w:val="0065152E"/>
    <w:rsid w:val="006516AF"/>
    <w:rsid w:val="0065216C"/>
    <w:rsid w:val="006527E9"/>
    <w:rsid w:val="00652D18"/>
    <w:rsid w:val="00652DCA"/>
    <w:rsid w:val="00653291"/>
    <w:rsid w:val="006533BD"/>
    <w:rsid w:val="006536FD"/>
    <w:rsid w:val="0065424C"/>
    <w:rsid w:val="00654733"/>
    <w:rsid w:val="00654D21"/>
    <w:rsid w:val="006550AC"/>
    <w:rsid w:val="00655323"/>
    <w:rsid w:val="00655D06"/>
    <w:rsid w:val="00656135"/>
    <w:rsid w:val="00656C3D"/>
    <w:rsid w:val="00656C58"/>
    <w:rsid w:val="00656D50"/>
    <w:rsid w:val="00656E1D"/>
    <w:rsid w:val="00657778"/>
    <w:rsid w:val="0065783E"/>
    <w:rsid w:val="00657A2D"/>
    <w:rsid w:val="006617A7"/>
    <w:rsid w:val="00661ECC"/>
    <w:rsid w:val="0066214C"/>
    <w:rsid w:val="00662527"/>
    <w:rsid w:val="006625D5"/>
    <w:rsid w:val="0066274A"/>
    <w:rsid w:val="00662EE2"/>
    <w:rsid w:val="00662EFA"/>
    <w:rsid w:val="00663899"/>
    <w:rsid w:val="00663EBD"/>
    <w:rsid w:val="006641D0"/>
    <w:rsid w:val="0066470C"/>
    <w:rsid w:val="006649DD"/>
    <w:rsid w:val="00664D59"/>
    <w:rsid w:val="00664DBD"/>
    <w:rsid w:val="00664FB8"/>
    <w:rsid w:val="00665644"/>
    <w:rsid w:val="0066578A"/>
    <w:rsid w:val="006667CB"/>
    <w:rsid w:val="006669BA"/>
    <w:rsid w:val="00667148"/>
    <w:rsid w:val="0066739F"/>
    <w:rsid w:val="00670984"/>
    <w:rsid w:val="00670CD8"/>
    <w:rsid w:val="006716FE"/>
    <w:rsid w:val="006727EF"/>
    <w:rsid w:val="00672A18"/>
    <w:rsid w:val="00672E2B"/>
    <w:rsid w:val="00673414"/>
    <w:rsid w:val="0067379A"/>
    <w:rsid w:val="00673A69"/>
    <w:rsid w:val="00673A87"/>
    <w:rsid w:val="00673AE5"/>
    <w:rsid w:val="00673B19"/>
    <w:rsid w:val="00673B96"/>
    <w:rsid w:val="00673F0E"/>
    <w:rsid w:val="0067445D"/>
    <w:rsid w:val="0067498B"/>
    <w:rsid w:val="00674D8C"/>
    <w:rsid w:val="006750D5"/>
    <w:rsid w:val="00675864"/>
    <w:rsid w:val="00675ADD"/>
    <w:rsid w:val="00675F1B"/>
    <w:rsid w:val="00675F3A"/>
    <w:rsid w:val="00676AB3"/>
    <w:rsid w:val="00677D9D"/>
    <w:rsid w:val="0068040A"/>
    <w:rsid w:val="006809E8"/>
    <w:rsid w:val="00680B65"/>
    <w:rsid w:val="00680B8E"/>
    <w:rsid w:val="0068155D"/>
    <w:rsid w:val="0068174D"/>
    <w:rsid w:val="00681F2F"/>
    <w:rsid w:val="0068260B"/>
    <w:rsid w:val="00682627"/>
    <w:rsid w:val="0068264A"/>
    <w:rsid w:val="00683053"/>
    <w:rsid w:val="006832C1"/>
    <w:rsid w:val="006836DA"/>
    <w:rsid w:val="00683A47"/>
    <w:rsid w:val="00683AD5"/>
    <w:rsid w:val="00683B2A"/>
    <w:rsid w:val="00684116"/>
    <w:rsid w:val="006841F8"/>
    <w:rsid w:val="00684879"/>
    <w:rsid w:val="00684F0C"/>
    <w:rsid w:val="00686119"/>
    <w:rsid w:val="00686150"/>
    <w:rsid w:val="006862F3"/>
    <w:rsid w:val="006869E3"/>
    <w:rsid w:val="00686A09"/>
    <w:rsid w:val="006870AB"/>
    <w:rsid w:val="00687421"/>
    <w:rsid w:val="00687998"/>
    <w:rsid w:val="0069033A"/>
    <w:rsid w:val="006903A7"/>
    <w:rsid w:val="00690668"/>
    <w:rsid w:val="0069091F"/>
    <w:rsid w:val="00690A25"/>
    <w:rsid w:val="00690B87"/>
    <w:rsid w:val="00690EEB"/>
    <w:rsid w:val="00691E2B"/>
    <w:rsid w:val="00691E9E"/>
    <w:rsid w:val="006920C7"/>
    <w:rsid w:val="00693259"/>
    <w:rsid w:val="0069328E"/>
    <w:rsid w:val="00693D40"/>
    <w:rsid w:val="00694124"/>
    <w:rsid w:val="006941E2"/>
    <w:rsid w:val="00694314"/>
    <w:rsid w:val="00694945"/>
    <w:rsid w:val="0069494A"/>
    <w:rsid w:val="006969F3"/>
    <w:rsid w:val="00696BD4"/>
    <w:rsid w:val="00696EAB"/>
    <w:rsid w:val="006971E7"/>
    <w:rsid w:val="00697331"/>
    <w:rsid w:val="00697452"/>
    <w:rsid w:val="006975F1"/>
    <w:rsid w:val="006975FF"/>
    <w:rsid w:val="006A009F"/>
    <w:rsid w:val="006A0EE0"/>
    <w:rsid w:val="006A1453"/>
    <w:rsid w:val="006A169F"/>
    <w:rsid w:val="006A1B4D"/>
    <w:rsid w:val="006A1D41"/>
    <w:rsid w:val="006A1E46"/>
    <w:rsid w:val="006A26A5"/>
    <w:rsid w:val="006A2956"/>
    <w:rsid w:val="006A2A0A"/>
    <w:rsid w:val="006A2F62"/>
    <w:rsid w:val="006A36CF"/>
    <w:rsid w:val="006A396D"/>
    <w:rsid w:val="006A3C4C"/>
    <w:rsid w:val="006A4168"/>
    <w:rsid w:val="006A4498"/>
    <w:rsid w:val="006A4D91"/>
    <w:rsid w:val="006A4E93"/>
    <w:rsid w:val="006A52D9"/>
    <w:rsid w:val="006A5D6A"/>
    <w:rsid w:val="006A6B82"/>
    <w:rsid w:val="006A6FD8"/>
    <w:rsid w:val="006A72F3"/>
    <w:rsid w:val="006A7327"/>
    <w:rsid w:val="006A74DC"/>
    <w:rsid w:val="006A7A54"/>
    <w:rsid w:val="006B024A"/>
    <w:rsid w:val="006B02B6"/>
    <w:rsid w:val="006B0E7B"/>
    <w:rsid w:val="006B0F81"/>
    <w:rsid w:val="006B12F8"/>
    <w:rsid w:val="006B1D5C"/>
    <w:rsid w:val="006B1E89"/>
    <w:rsid w:val="006B26EF"/>
    <w:rsid w:val="006B2A9B"/>
    <w:rsid w:val="006B2DB4"/>
    <w:rsid w:val="006B2F1D"/>
    <w:rsid w:val="006B379C"/>
    <w:rsid w:val="006B3A33"/>
    <w:rsid w:val="006B4229"/>
    <w:rsid w:val="006B43CA"/>
    <w:rsid w:val="006B44BB"/>
    <w:rsid w:val="006B482C"/>
    <w:rsid w:val="006B4A1B"/>
    <w:rsid w:val="006B4B22"/>
    <w:rsid w:val="006B4D9A"/>
    <w:rsid w:val="006B4FB0"/>
    <w:rsid w:val="006B516B"/>
    <w:rsid w:val="006B5726"/>
    <w:rsid w:val="006B5783"/>
    <w:rsid w:val="006B57D5"/>
    <w:rsid w:val="006B6757"/>
    <w:rsid w:val="006B68EE"/>
    <w:rsid w:val="006B6918"/>
    <w:rsid w:val="006B766B"/>
    <w:rsid w:val="006B7835"/>
    <w:rsid w:val="006B7BF0"/>
    <w:rsid w:val="006C0B3F"/>
    <w:rsid w:val="006C1FC7"/>
    <w:rsid w:val="006C236E"/>
    <w:rsid w:val="006C2C7E"/>
    <w:rsid w:val="006C361F"/>
    <w:rsid w:val="006C4372"/>
    <w:rsid w:val="006C43EC"/>
    <w:rsid w:val="006C460E"/>
    <w:rsid w:val="006C476C"/>
    <w:rsid w:val="006C484C"/>
    <w:rsid w:val="006C4AA7"/>
    <w:rsid w:val="006C4DA7"/>
    <w:rsid w:val="006C4F23"/>
    <w:rsid w:val="006C51D9"/>
    <w:rsid w:val="006C53ED"/>
    <w:rsid w:val="006C57EB"/>
    <w:rsid w:val="006C5B08"/>
    <w:rsid w:val="006C613C"/>
    <w:rsid w:val="006C678F"/>
    <w:rsid w:val="006C712B"/>
    <w:rsid w:val="006C7209"/>
    <w:rsid w:val="006C7B64"/>
    <w:rsid w:val="006D07B7"/>
    <w:rsid w:val="006D0803"/>
    <w:rsid w:val="006D1B69"/>
    <w:rsid w:val="006D2D5A"/>
    <w:rsid w:val="006D3477"/>
    <w:rsid w:val="006D3A56"/>
    <w:rsid w:val="006D46FB"/>
    <w:rsid w:val="006D5484"/>
    <w:rsid w:val="006D5C9E"/>
    <w:rsid w:val="006D60AD"/>
    <w:rsid w:val="006D631C"/>
    <w:rsid w:val="006D65CD"/>
    <w:rsid w:val="006D6618"/>
    <w:rsid w:val="006D6C70"/>
    <w:rsid w:val="006D6D99"/>
    <w:rsid w:val="006D6EF0"/>
    <w:rsid w:val="006D6F5F"/>
    <w:rsid w:val="006E04F1"/>
    <w:rsid w:val="006E0565"/>
    <w:rsid w:val="006E058A"/>
    <w:rsid w:val="006E06CC"/>
    <w:rsid w:val="006E09A2"/>
    <w:rsid w:val="006E0BA4"/>
    <w:rsid w:val="006E10AA"/>
    <w:rsid w:val="006E1501"/>
    <w:rsid w:val="006E1948"/>
    <w:rsid w:val="006E1A8C"/>
    <w:rsid w:val="006E1AA2"/>
    <w:rsid w:val="006E1E8D"/>
    <w:rsid w:val="006E1F90"/>
    <w:rsid w:val="006E22A3"/>
    <w:rsid w:val="006E26A4"/>
    <w:rsid w:val="006E3C80"/>
    <w:rsid w:val="006E4AFB"/>
    <w:rsid w:val="006E4B82"/>
    <w:rsid w:val="006E5220"/>
    <w:rsid w:val="006E54E3"/>
    <w:rsid w:val="006E5871"/>
    <w:rsid w:val="006E5AAB"/>
    <w:rsid w:val="006E5CD1"/>
    <w:rsid w:val="006E653A"/>
    <w:rsid w:val="006E6745"/>
    <w:rsid w:val="006E6F45"/>
    <w:rsid w:val="006E6F46"/>
    <w:rsid w:val="006E78E4"/>
    <w:rsid w:val="006E7F36"/>
    <w:rsid w:val="006F0837"/>
    <w:rsid w:val="006F0F4D"/>
    <w:rsid w:val="006F1928"/>
    <w:rsid w:val="006F29AE"/>
    <w:rsid w:val="006F29BB"/>
    <w:rsid w:val="006F2C09"/>
    <w:rsid w:val="006F30C6"/>
    <w:rsid w:val="006F3460"/>
    <w:rsid w:val="006F360E"/>
    <w:rsid w:val="006F3AF7"/>
    <w:rsid w:val="006F4621"/>
    <w:rsid w:val="006F5036"/>
    <w:rsid w:val="006F55A1"/>
    <w:rsid w:val="006F57B8"/>
    <w:rsid w:val="006F57D9"/>
    <w:rsid w:val="006F6D45"/>
    <w:rsid w:val="006F6FB5"/>
    <w:rsid w:val="006F7009"/>
    <w:rsid w:val="006F72FA"/>
    <w:rsid w:val="006F73E1"/>
    <w:rsid w:val="006F7A53"/>
    <w:rsid w:val="006F7F42"/>
    <w:rsid w:val="0070098C"/>
    <w:rsid w:val="007010EA"/>
    <w:rsid w:val="0070172B"/>
    <w:rsid w:val="00702353"/>
    <w:rsid w:val="00703691"/>
    <w:rsid w:val="00703851"/>
    <w:rsid w:val="007040A5"/>
    <w:rsid w:val="007045A3"/>
    <w:rsid w:val="00704ABF"/>
    <w:rsid w:val="00704C77"/>
    <w:rsid w:val="00704EBD"/>
    <w:rsid w:val="007052C1"/>
    <w:rsid w:val="0070539F"/>
    <w:rsid w:val="007056F7"/>
    <w:rsid w:val="00706053"/>
    <w:rsid w:val="00706108"/>
    <w:rsid w:val="007061BF"/>
    <w:rsid w:val="007062AD"/>
    <w:rsid w:val="00706878"/>
    <w:rsid w:val="00706897"/>
    <w:rsid w:val="00706DCF"/>
    <w:rsid w:val="0070706A"/>
    <w:rsid w:val="00707292"/>
    <w:rsid w:val="007075B2"/>
    <w:rsid w:val="00707AB8"/>
    <w:rsid w:val="00710072"/>
    <w:rsid w:val="00710239"/>
    <w:rsid w:val="007112CA"/>
    <w:rsid w:val="00711519"/>
    <w:rsid w:val="00711556"/>
    <w:rsid w:val="00711677"/>
    <w:rsid w:val="00711E89"/>
    <w:rsid w:val="00712FA4"/>
    <w:rsid w:val="007132A1"/>
    <w:rsid w:val="00713FC1"/>
    <w:rsid w:val="00713FDD"/>
    <w:rsid w:val="00714101"/>
    <w:rsid w:val="00714414"/>
    <w:rsid w:val="00714D5A"/>
    <w:rsid w:val="007157D0"/>
    <w:rsid w:val="007158EA"/>
    <w:rsid w:val="00716343"/>
    <w:rsid w:val="00716550"/>
    <w:rsid w:val="00716741"/>
    <w:rsid w:val="00716B44"/>
    <w:rsid w:val="00717503"/>
    <w:rsid w:val="00717973"/>
    <w:rsid w:val="00717D5A"/>
    <w:rsid w:val="007207E2"/>
    <w:rsid w:val="00720893"/>
    <w:rsid w:val="007212E3"/>
    <w:rsid w:val="0072132B"/>
    <w:rsid w:val="0072149F"/>
    <w:rsid w:val="0072150C"/>
    <w:rsid w:val="00721BD2"/>
    <w:rsid w:val="00721CA9"/>
    <w:rsid w:val="00721CB7"/>
    <w:rsid w:val="00722186"/>
    <w:rsid w:val="007241B5"/>
    <w:rsid w:val="0072429D"/>
    <w:rsid w:val="00724B7A"/>
    <w:rsid w:val="00724D91"/>
    <w:rsid w:val="007252A0"/>
    <w:rsid w:val="00725A92"/>
    <w:rsid w:val="00725D3E"/>
    <w:rsid w:val="007263F1"/>
    <w:rsid w:val="007265B9"/>
    <w:rsid w:val="007266B2"/>
    <w:rsid w:val="007268DC"/>
    <w:rsid w:val="007278AA"/>
    <w:rsid w:val="00727DEB"/>
    <w:rsid w:val="0073012B"/>
    <w:rsid w:val="00730BE9"/>
    <w:rsid w:val="00731280"/>
    <w:rsid w:val="00731C3E"/>
    <w:rsid w:val="00731E92"/>
    <w:rsid w:val="0073227B"/>
    <w:rsid w:val="00733B51"/>
    <w:rsid w:val="0073401F"/>
    <w:rsid w:val="0073498A"/>
    <w:rsid w:val="0073552A"/>
    <w:rsid w:val="00735753"/>
    <w:rsid w:val="00735A09"/>
    <w:rsid w:val="00735CF8"/>
    <w:rsid w:val="00735DD6"/>
    <w:rsid w:val="0073668B"/>
    <w:rsid w:val="00736804"/>
    <w:rsid w:val="007370A3"/>
    <w:rsid w:val="00737DAF"/>
    <w:rsid w:val="00737DDB"/>
    <w:rsid w:val="0074009E"/>
    <w:rsid w:val="007406AD"/>
    <w:rsid w:val="007409E3"/>
    <w:rsid w:val="00740A40"/>
    <w:rsid w:val="007414CC"/>
    <w:rsid w:val="007418F4"/>
    <w:rsid w:val="00741E22"/>
    <w:rsid w:val="00742186"/>
    <w:rsid w:val="00743053"/>
    <w:rsid w:val="007435D9"/>
    <w:rsid w:val="007447A3"/>
    <w:rsid w:val="00744D13"/>
    <w:rsid w:val="00744E03"/>
    <w:rsid w:val="00745497"/>
    <w:rsid w:val="00745A9E"/>
    <w:rsid w:val="007465EB"/>
    <w:rsid w:val="0074679B"/>
    <w:rsid w:val="007478F9"/>
    <w:rsid w:val="007507AC"/>
    <w:rsid w:val="00750972"/>
    <w:rsid w:val="00750DC8"/>
    <w:rsid w:val="00750F3D"/>
    <w:rsid w:val="00751691"/>
    <w:rsid w:val="007517EC"/>
    <w:rsid w:val="0075191D"/>
    <w:rsid w:val="00751D44"/>
    <w:rsid w:val="007525C6"/>
    <w:rsid w:val="00752652"/>
    <w:rsid w:val="00752747"/>
    <w:rsid w:val="00752848"/>
    <w:rsid w:val="00752878"/>
    <w:rsid w:val="00752990"/>
    <w:rsid w:val="00752AA3"/>
    <w:rsid w:val="00752B02"/>
    <w:rsid w:val="00752CC5"/>
    <w:rsid w:val="00753164"/>
    <w:rsid w:val="007560CB"/>
    <w:rsid w:val="00756550"/>
    <w:rsid w:val="00756E85"/>
    <w:rsid w:val="007577F2"/>
    <w:rsid w:val="00757BC1"/>
    <w:rsid w:val="00757FE1"/>
    <w:rsid w:val="007600DE"/>
    <w:rsid w:val="0076091D"/>
    <w:rsid w:val="00760D2E"/>
    <w:rsid w:val="007617A9"/>
    <w:rsid w:val="0076200E"/>
    <w:rsid w:val="0076243C"/>
    <w:rsid w:val="007624B8"/>
    <w:rsid w:val="00762811"/>
    <w:rsid w:val="00762866"/>
    <w:rsid w:val="00762DA9"/>
    <w:rsid w:val="007630BD"/>
    <w:rsid w:val="007630F1"/>
    <w:rsid w:val="007632D1"/>
    <w:rsid w:val="00763423"/>
    <w:rsid w:val="00764530"/>
    <w:rsid w:val="00764E24"/>
    <w:rsid w:val="00765C3B"/>
    <w:rsid w:val="00765D4F"/>
    <w:rsid w:val="0076633F"/>
    <w:rsid w:val="00766CF9"/>
    <w:rsid w:val="007673C8"/>
    <w:rsid w:val="00767E0F"/>
    <w:rsid w:val="00770452"/>
    <w:rsid w:val="007704DB"/>
    <w:rsid w:val="00770898"/>
    <w:rsid w:val="00771566"/>
    <w:rsid w:val="007720D4"/>
    <w:rsid w:val="00772D5B"/>
    <w:rsid w:val="00773171"/>
    <w:rsid w:val="00773509"/>
    <w:rsid w:val="0077376F"/>
    <w:rsid w:val="0077379D"/>
    <w:rsid w:val="00773895"/>
    <w:rsid w:val="00773AC0"/>
    <w:rsid w:val="00773AC1"/>
    <w:rsid w:val="00773B0C"/>
    <w:rsid w:val="0077440F"/>
    <w:rsid w:val="007749BD"/>
    <w:rsid w:val="00774C1D"/>
    <w:rsid w:val="00774E60"/>
    <w:rsid w:val="00775109"/>
    <w:rsid w:val="00775A30"/>
    <w:rsid w:val="00775FD2"/>
    <w:rsid w:val="007777B9"/>
    <w:rsid w:val="00777DF6"/>
    <w:rsid w:val="00777ED1"/>
    <w:rsid w:val="00780718"/>
    <w:rsid w:val="00780888"/>
    <w:rsid w:val="007809B1"/>
    <w:rsid w:val="0078106F"/>
    <w:rsid w:val="00781408"/>
    <w:rsid w:val="007819CF"/>
    <w:rsid w:val="00781A07"/>
    <w:rsid w:val="00781AA2"/>
    <w:rsid w:val="00781ED2"/>
    <w:rsid w:val="0078229D"/>
    <w:rsid w:val="00782502"/>
    <w:rsid w:val="007827B3"/>
    <w:rsid w:val="007837F0"/>
    <w:rsid w:val="00783D62"/>
    <w:rsid w:val="00784646"/>
    <w:rsid w:val="007853C4"/>
    <w:rsid w:val="0078559E"/>
    <w:rsid w:val="0078560D"/>
    <w:rsid w:val="007858EF"/>
    <w:rsid w:val="00785B55"/>
    <w:rsid w:val="00785BF3"/>
    <w:rsid w:val="00785DCA"/>
    <w:rsid w:val="007863B2"/>
    <w:rsid w:val="00786B13"/>
    <w:rsid w:val="007872AE"/>
    <w:rsid w:val="00787475"/>
    <w:rsid w:val="007875AA"/>
    <w:rsid w:val="007875BC"/>
    <w:rsid w:val="0078798C"/>
    <w:rsid w:val="00787AEE"/>
    <w:rsid w:val="00787D49"/>
    <w:rsid w:val="00790AB6"/>
    <w:rsid w:val="00790D7B"/>
    <w:rsid w:val="0079151E"/>
    <w:rsid w:val="0079191E"/>
    <w:rsid w:val="0079203F"/>
    <w:rsid w:val="0079281A"/>
    <w:rsid w:val="00792CC1"/>
    <w:rsid w:val="00793AAD"/>
    <w:rsid w:val="0079419C"/>
    <w:rsid w:val="0079584F"/>
    <w:rsid w:val="00795F27"/>
    <w:rsid w:val="007964DB"/>
    <w:rsid w:val="007966EE"/>
    <w:rsid w:val="00796984"/>
    <w:rsid w:val="00796AFA"/>
    <w:rsid w:val="00796B01"/>
    <w:rsid w:val="00796C6F"/>
    <w:rsid w:val="00797789"/>
    <w:rsid w:val="00797BBC"/>
    <w:rsid w:val="007A0194"/>
    <w:rsid w:val="007A0D1C"/>
    <w:rsid w:val="007A0F04"/>
    <w:rsid w:val="007A127D"/>
    <w:rsid w:val="007A19C2"/>
    <w:rsid w:val="007A1AFA"/>
    <w:rsid w:val="007A1F87"/>
    <w:rsid w:val="007A20E7"/>
    <w:rsid w:val="007A25CA"/>
    <w:rsid w:val="007A2CA4"/>
    <w:rsid w:val="007A3526"/>
    <w:rsid w:val="007A3716"/>
    <w:rsid w:val="007A38CA"/>
    <w:rsid w:val="007A404F"/>
    <w:rsid w:val="007A453E"/>
    <w:rsid w:val="007A47B7"/>
    <w:rsid w:val="007A4AE6"/>
    <w:rsid w:val="007A4B9F"/>
    <w:rsid w:val="007A4E79"/>
    <w:rsid w:val="007A525D"/>
    <w:rsid w:val="007A573C"/>
    <w:rsid w:val="007A5925"/>
    <w:rsid w:val="007A5966"/>
    <w:rsid w:val="007A5F80"/>
    <w:rsid w:val="007A61D3"/>
    <w:rsid w:val="007A622F"/>
    <w:rsid w:val="007A6602"/>
    <w:rsid w:val="007A6DD0"/>
    <w:rsid w:val="007A752F"/>
    <w:rsid w:val="007A75B6"/>
    <w:rsid w:val="007A7659"/>
    <w:rsid w:val="007A7F4F"/>
    <w:rsid w:val="007A7F7C"/>
    <w:rsid w:val="007B02EE"/>
    <w:rsid w:val="007B05E0"/>
    <w:rsid w:val="007B0621"/>
    <w:rsid w:val="007B0845"/>
    <w:rsid w:val="007B0AC3"/>
    <w:rsid w:val="007B1627"/>
    <w:rsid w:val="007B1FBF"/>
    <w:rsid w:val="007B23D3"/>
    <w:rsid w:val="007B2902"/>
    <w:rsid w:val="007B2C8D"/>
    <w:rsid w:val="007B3B2A"/>
    <w:rsid w:val="007B3CD7"/>
    <w:rsid w:val="007B3DD3"/>
    <w:rsid w:val="007B42C0"/>
    <w:rsid w:val="007B445A"/>
    <w:rsid w:val="007B448A"/>
    <w:rsid w:val="007B4661"/>
    <w:rsid w:val="007B47EA"/>
    <w:rsid w:val="007B4C5B"/>
    <w:rsid w:val="007B6837"/>
    <w:rsid w:val="007B7DBB"/>
    <w:rsid w:val="007B7F61"/>
    <w:rsid w:val="007C0417"/>
    <w:rsid w:val="007C0A7E"/>
    <w:rsid w:val="007C0D09"/>
    <w:rsid w:val="007C0E8F"/>
    <w:rsid w:val="007C30CA"/>
    <w:rsid w:val="007C319A"/>
    <w:rsid w:val="007C35E5"/>
    <w:rsid w:val="007C3D8C"/>
    <w:rsid w:val="007C4134"/>
    <w:rsid w:val="007C4184"/>
    <w:rsid w:val="007C4965"/>
    <w:rsid w:val="007C5519"/>
    <w:rsid w:val="007C5574"/>
    <w:rsid w:val="007C5D90"/>
    <w:rsid w:val="007C74FB"/>
    <w:rsid w:val="007C78F2"/>
    <w:rsid w:val="007C7A14"/>
    <w:rsid w:val="007D0403"/>
    <w:rsid w:val="007D07A4"/>
    <w:rsid w:val="007D0EC3"/>
    <w:rsid w:val="007D0F0F"/>
    <w:rsid w:val="007D1023"/>
    <w:rsid w:val="007D1A83"/>
    <w:rsid w:val="007D1A8B"/>
    <w:rsid w:val="007D1B65"/>
    <w:rsid w:val="007D2225"/>
    <w:rsid w:val="007D250C"/>
    <w:rsid w:val="007D2F56"/>
    <w:rsid w:val="007D37A0"/>
    <w:rsid w:val="007D41C4"/>
    <w:rsid w:val="007D4579"/>
    <w:rsid w:val="007D4805"/>
    <w:rsid w:val="007D52BA"/>
    <w:rsid w:val="007D5E9A"/>
    <w:rsid w:val="007D66DD"/>
    <w:rsid w:val="007D7728"/>
    <w:rsid w:val="007D7AF1"/>
    <w:rsid w:val="007E04E5"/>
    <w:rsid w:val="007E0912"/>
    <w:rsid w:val="007E091B"/>
    <w:rsid w:val="007E0B7E"/>
    <w:rsid w:val="007E17BE"/>
    <w:rsid w:val="007E1AF0"/>
    <w:rsid w:val="007E2652"/>
    <w:rsid w:val="007E27A6"/>
    <w:rsid w:val="007E2CE4"/>
    <w:rsid w:val="007E37EF"/>
    <w:rsid w:val="007E38B3"/>
    <w:rsid w:val="007E4A64"/>
    <w:rsid w:val="007E5861"/>
    <w:rsid w:val="007E5B2B"/>
    <w:rsid w:val="007E5D28"/>
    <w:rsid w:val="007E61DC"/>
    <w:rsid w:val="007E62A0"/>
    <w:rsid w:val="007E633D"/>
    <w:rsid w:val="007E65BD"/>
    <w:rsid w:val="007E65F7"/>
    <w:rsid w:val="007E6CA0"/>
    <w:rsid w:val="007E7262"/>
    <w:rsid w:val="007E7828"/>
    <w:rsid w:val="007E7B4B"/>
    <w:rsid w:val="007E7F55"/>
    <w:rsid w:val="007F049B"/>
    <w:rsid w:val="007F067A"/>
    <w:rsid w:val="007F07D7"/>
    <w:rsid w:val="007F0DE9"/>
    <w:rsid w:val="007F11B3"/>
    <w:rsid w:val="007F1741"/>
    <w:rsid w:val="007F1D8F"/>
    <w:rsid w:val="007F2C10"/>
    <w:rsid w:val="007F2D83"/>
    <w:rsid w:val="007F3197"/>
    <w:rsid w:val="007F3287"/>
    <w:rsid w:val="007F34E9"/>
    <w:rsid w:val="007F35EF"/>
    <w:rsid w:val="007F3753"/>
    <w:rsid w:val="007F403A"/>
    <w:rsid w:val="007F4251"/>
    <w:rsid w:val="007F4295"/>
    <w:rsid w:val="007F4422"/>
    <w:rsid w:val="007F491E"/>
    <w:rsid w:val="007F553F"/>
    <w:rsid w:val="007F6875"/>
    <w:rsid w:val="007F6CA5"/>
    <w:rsid w:val="007F6E06"/>
    <w:rsid w:val="007F72F3"/>
    <w:rsid w:val="007F73AE"/>
    <w:rsid w:val="007F76B8"/>
    <w:rsid w:val="007F7E9B"/>
    <w:rsid w:val="008000B5"/>
    <w:rsid w:val="00800133"/>
    <w:rsid w:val="008009AC"/>
    <w:rsid w:val="00800AB0"/>
    <w:rsid w:val="00800D21"/>
    <w:rsid w:val="00801736"/>
    <w:rsid w:val="00801C50"/>
    <w:rsid w:val="00801C5D"/>
    <w:rsid w:val="00802462"/>
    <w:rsid w:val="00803376"/>
    <w:rsid w:val="00803E2A"/>
    <w:rsid w:val="008047A9"/>
    <w:rsid w:val="008048F9"/>
    <w:rsid w:val="00804934"/>
    <w:rsid w:val="00804F53"/>
    <w:rsid w:val="008052E5"/>
    <w:rsid w:val="008055AE"/>
    <w:rsid w:val="00805A31"/>
    <w:rsid w:val="00805C2B"/>
    <w:rsid w:val="00806D15"/>
    <w:rsid w:val="00806DEB"/>
    <w:rsid w:val="00807BBF"/>
    <w:rsid w:val="008101E5"/>
    <w:rsid w:val="008102A2"/>
    <w:rsid w:val="008105DB"/>
    <w:rsid w:val="00811103"/>
    <w:rsid w:val="0081187B"/>
    <w:rsid w:val="00812CEE"/>
    <w:rsid w:val="008130F1"/>
    <w:rsid w:val="0081323A"/>
    <w:rsid w:val="0081385F"/>
    <w:rsid w:val="00813E64"/>
    <w:rsid w:val="0081424D"/>
    <w:rsid w:val="00814265"/>
    <w:rsid w:val="0081449E"/>
    <w:rsid w:val="0081470C"/>
    <w:rsid w:val="00814C00"/>
    <w:rsid w:val="00814C96"/>
    <w:rsid w:val="00814FC1"/>
    <w:rsid w:val="00815919"/>
    <w:rsid w:val="008159EE"/>
    <w:rsid w:val="00815A30"/>
    <w:rsid w:val="00817320"/>
    <w:rsid w:val="0081765E"/>
    <w:rsid w:val="00820F21"/>
    <w:rsid w:val="008213B3"/>
    <w:rsid w:val="00821821"/>
    <w:rsid w:val="0082199E"/>
    <w:rsid w:val="00822313"/>
    <w:rsid w:val="0082268D"/>
    <w:rsid w:val="00822A17"/>
    <w:rsid w:val="0082308B"/>
    <w:rsid w:val="008232BA"/>
    <w:rsid w:val="008235CF"/>
    <w:rsid w:val="008239CD"/>
    <w:rsid w:val="00823B98"/>
    <w:rsid w:val="00824139"/>
    <w:rsid w:val="00824148"/>
    <w:rsid w:val="008249F5"/>
    <w:rsid w:val="00824E07"/>
    <w:rsid w:val="00825583"/>
    <w:rsid w:val="00826171"/>
    <w:rsid w:val="008269BE"/>
    <w:rsid w:val="00826B63"/>
    <w:rsid w:val="00826D9B"/>
    <w:rsid w:val="00827AD6"/>
    <w:rsid w:val="00827B1C"/>
    <w:rsid w:val="00827BC4"/>
    <w:rsid w:val="00827C5C"/>
    <w:rsid w:val="00830679"/>
    <w:rsid w:val="008311B9"/>
    <w:rsid w:val="00831277"/>
    <w:rsid w:val="008314AD"/>
    <w:rsid w:val="00831DBC"/>
    <w:rsid w:val="00832090"/>
    <w:rsid w:val="00832142"/>
    <w:rsid w:val="00832191"/>
    <w:rsid w:val="00832719"/>
    <w:rsid w:val="008329B4"/>
    <w:rsid w:val="00833788"/>
    <w:rsid w:val="00833FC6"/>
    <w:rsid w:val="00834597"/>
    <w:rsid w:val="00835241"/>
    <w:rsid w:val="0083595A"/>
    <w:rsid w:val="00835A9C"/>
    <w:rsid w:val="0083603A"/>
    <w:rsid w:val="00836594"/>
    <w:rsid w:val="0083661C"/>
    <w:rsid w:val="00836652"/>
    <w:rsid w:val="0083776A"/>
    <w:rsid w:val="008377A8"/>
    <w:rsid w:val="00837809"/>
    <w:rsid w:val="00837B2C"/>
    <w:rsid w:val="00840031"/>
    <w:rsid w:val="0084031B"/>
    <w:rsid w:val="008403D1"/>
    <w:rsid w:val="00841744"/>
    <w:rsid w:val="00841C21"/>
    <w:rsid w:val="00841C79"/>
    <w:rsid w:val="00841EC4"/>
    <w:rsid w:val="008425E1"/>
    <w:rsid w:val="0084325F"/>
    <w:rsid w:val="0084333C"/>
    <w:rsid w:val="00843B43"/>
    <w:rsid w:val="00843F86"/>
    <w:rsid w:val="00844B8A"/>
    <w:rsid w:val="00844D8E"/>
    <w:rsid w:val="00845D69"/>
    <w:rsid w:val="00845F12"/>
    <w:rsid w:val="00845F6A"/>
    <w:rsid w:val="008463EC"/>
    <w:rsid w:val="008466A0"/>
    <w:rsid w:val="00847B4D"/>
    <w:rsid w:val="008501ED"/>
    <w:rsid w:val="008504CD"/>
    <w:rsid w:val="00850906"/>
    <w:rsid w:val="00850B68"/>
    <w:rsid w:val="00851328"/>
    <w:rsid w:val="00851585"/>
    <w:rsid w:val="00851DA1"/>
    <w:rsid w:val="0085244F"/>
    <w:rsid w:val="00852B0A"/>
    <w:rsid w:val="00852E0A"/>
    <w:rsid w:val="00852FCA"/>
    <w:rsid w:val="0085355E"/>
    <w:rsid w:val="00854553"/>
    <w:rsid w:val="008549FD"/>
    <w:rsid w:val="00855BBB"/>
    <w:rsid w:val="00855BD5"/>
    <w:rsid w:val="00856237"/>
    <w:rsid w:val="00856436"/>
    <w:rsid w:val="00856E85"/>
    <w:rsid w:val="008575B6"/>
    <w:rsid w:val="00857709"/>
    <w:rsid w:val="0086018B"/>
    <w:rsid w:val="00860982"/>
    <w:rsid w:val="00860E89"/>
    <w:rsid w:val="008611D4"/>
    <w:rsid w:val="00861AFF"/>
    <w:rsid w:val="00861DFE"/>
    <w:rsid w:val="00862231"/>
    <w:rsid w:val="008628B4"/>
    <w:rsid w:val="008633C9"/>
    <w:rsid w:val="00863788"/>
    <w:rsid w:val="0086441D"/>
    <w:rsid w:val="008656BB"/>
    <w:rsid w:val="00865A23"/>
    <w:rsid w:val="00865E3D"/>
    <w:rsid w:val="00866103"/>
    <w:rsid w:val="00866BED"/>
    <w:rsid w:val="00866DF9"/>
    <w:rsid w:val="00867154"/>
    <w:rsid w:val="00867A0B"/>
    <w:rsid w:val="00870166"/>
    <w:rsid w:val="00870897"/>
    <w:rsid w:val="00871069"/>
    <w:rsid w:val="008712F6"/>
    <w:rsid w:val="00871648"/>
    <w:rsid w:val="008718FC"/>
    <w:rsid w:val="00872A09"/>
    <w:rsid w:val="00872E9C"/>
    <w:rsid w:val="00873310"/>
    <w:rsid w:val="008737B8"/>
    <w:rsid w:val="00873AF4"/>
    <w:rsid w:val="00873B19"/>
    <w:rsid w:val="00873CF2"/>
    <w:rsid w:val="00873F05"/>
    <w:rsid w:val="00873F43"/>
    <w:rsid w:val="0087416B"/>
    <w:rsid w:val="00874F8C"/>
    <w:rsid w:val="0087514F"/>
    <w:rsid w:val="008751A8"/>
    <w:rsid w:val="008754C2"/>
    <w:rsid w:val="00875602"/>
    <w:rsid w:val="0087562C"/>
    <w:rsid w:val="0087581B"/>
    <w:rsid w:val="00875BCF"/>
    <w:rsid w:val="00875F01"/>
    <w:rsid w:val="00875F74"/>
    <w:rsid w:val="00876329"/>
    <w:rsid w:val="00876568"/>
    <w:rsid w:val="00876A6D"/>
    <w:rsid w:val="008770B2"/>
    <w:rsid w:val="008779B1"/>
    <w:rsid w:val="00877DDB"/>
    <w:rsid w:val="0088036A"/>
    <w:rsid w:val="00880950"/>
    <w:rsid w:val="00880F65"/>
    <w:rsid w:val="00882E17"/>
    <w:rsid w:val="008838D8"/>
    <w:rsid w:val="00883DAE"/>
    <w:rsid w:val="00884F1B"/>
    <w:rsid w:val="008850D3"/>
    <w:rsid w:val="00885344"/>
    <w:rsid w:val="00885726"/>
    <w:rsid w:val="00886732"/>
    <w:rsid w:val="00886BC4"/>
    <w:rsid w:val="0088703E"/>
    <w:rsid w:val="008870C5"/>
    <w:rsid w:val="00887654"/>
    <w:rsid w:val="0088799D"/>
    <w:rsid w:val="00887A0E"/>
    <w:rsid w:val="00887DBD"/>
    <w:rsid w:val="0089012E"/>
    <w:rsid w:val="008902B4"/>
    <w:rsid w:val="008902F1"/>
    <w:rsid w:val="00890CC3"/>
    <w:rsid w:val="00890D8A"/>
    <w:rsid w:val="008910B9"/>
    <w:rsid w:val="0089166D"/>
    <w:rsid w:val="00892091"/>
    <w:rsid w:val="008925A5"/>
    <w:rsid w:val="00892ED1"/>
    <w:rsid w:val="0089302B"/>
    <w:rsid w:val="008930B8"/>
    <w:rsid w:val="0089329F"/>
    <w:rsid w:val="00893976"/>
    <w:rsid w:val="008939C6"/>
    <w:rsid w:val="008940BB"/>
    <w:rsid w:val="00894140"/>
    <w:rsid w:val="008946EB"/>
    <w:rsid w:val="00894736"/>
    <w:rsid w:val="00894D42"/>
    <w:rsid w:val="00895194"/>
    <w:rsid w:val="008958AB"/>
    <w:rsid w:val="008959A6"/>
    <w:rsid w:val="00895D5D"/>
    <w:rsid w:val="00895DE8"/>
    <w:rsid w:val="00896C4D"/>
    <w:rsid w:val="0089773E"/>
    <w:rsid w:val="00897B0B"/>
    <w:rsid w:val="00897F7F"/>
    <w:rsid w:val="008A0202"/>
    <w:rsid w:val="008A02C1"/>
    <w:rsid w:val="008A0411"/>
    <w:rsid w:val="008A051A"/>
    <w:rsid w:val="008A051B"/>
    <w:rsid w:val="008A06CB"/>
    <w:rsid w:val="008A0A66"/>
    <w:rsid w:val="008A0C3A"/>
    <w:rsid w:val="008A0EC0"/>
    <w:rsid w:val="008A10D1"/>
    <w:rsid w:val="008A2C92"/>
    <w:rsid w:val="008A3041"/>
    <w:rsid w:val="008A3BC5"/>
    <w:rsid w:val="008A3CD9"/>
    <w:rsid w:val="008A3ED9"/>
    <w:rsid w:val="008A3F5D"/>
    <w:rsid w:val="008A42BA"/>
    <w:rsid w:val="008A4598"/>
    <w:rsid w:val="008A4613"/>
    <w:rsid w:val="008A498E"/>
    <w:rsid w:val="008A4A55"/>
    <w:rsid w:val="008A4E67"/>
    <w:rsid w:val="008A5200"/>
    <w:rsid w:val="008A54FB"/>
    <w:rsid w:val="008A5A80"/>
    <w:rsid w:val="008A6423"/>
    <w:rsid w:val="008A6480"/>
    <w:rsid w:val="008A6ACD"/>
    <w:rsid w:val="008A6AD0"/>
    <w:rsid w:val="008B023C"/>
    <w:rsid w:val="008B0415"/>
    <w:rsid w:val="008B065E"/>
    <w:rsid w:val="008B08F9"/>
    <w:rsid w:val="008B0948"/>
    <w:rsid w:val="008B14A7"/>
    <w:rsid w:val="008B14E8"/>
    <w:rsid w:val="008B1DD2"/>
    <w:rsid w:val="008B25D6"/>
    <w:rsid w:val="008B29F2"/>
    <w:rsid w:val="008B5501"/>
    <w:rsid w:val="008B61DD"/>
    <w:rsid w:val="008B6DB9"/>
    <w:rsid w:val="008B7187"/>
    <w:rsid w:val="008B721B"/>
    <w:rsid w:val="008C02EE"/>
    <w:rsid w:val="008C053B"/>
    <w:rsid w:val="008C081A"/>
    <w:rsid w:val="008C0882"/>
    <w:rsid w:val="008C18AF"/>
    <w:rsid w:val="008C216F"/>
    <w:rsid w:val="008C24EA"/>
    <w:rsid w:val="008C28E1"/>
    <w:rsid w:val="008C2A16"/>
    <w:rsid w:val="008C4CCE"/>
    <w:rsid w:val="008C53EC"/>
    <w:rsid w:val="008C55EC"/>
    <w:rsid w:val="008C58E6"/>
    <w:rsid w:val="008C5950"/>
    <w:rsid w:val="008C5AD0"/>
    <w:rsid w:val="008C632E"/>
    <w:rsid w:val="008C6358"/>
    <w:rsid w:val="008C6653"/>
    <w:rsid w:val="008C7493"/>
    <w:rsid w:val="008C7CA0"/>
    <w:rsid w:val="008C7DD0"/>
    <w:rsid w:val="008C7EDC"/>
    <w:rsid w:val="008C7F6E"/>
    <w:rsid w:val="008D0306"/>
    <w:rsid w:val="008D0390"/>
    <w:rsid w:val="008D13A5"/>
    <w:rsid w:val="008D1975"/>
    <w:rsid w:val="008D1BC9"/>
    <w:rsid w:val="008D22AC"/>
    <w:rsid w:val="008D2B19"/>
    <w:rsid w:val="008D2FBE"/>
    <w:rsid w:val="008D30AA"/>
    <w:rsid w:val="008D3118"/>
    <w:rsid w:val="008D314E"/>
    <w:rsid w:val="008D320C"/>
    <w:rsid w:val="008D361B"/>
    <w:rsid w:val="008D3C1C"/>
    <w:rsid w:val="008D3D9A"/>
    <w:rsid w:val="008D3EBA"/>
    <w:rsid w:val="008D4A02"/>
    <w:rsid w:val="008D4B14"/>
    <w:rsid w:val="008D4CBA"/>
    <w:rsid w:val="008D5079"/>
    <w:rsid w:val="008D5C1C"/>
    <w:rsid w:val="008D5E75"/>
    <w:rsid w:val="008D67A9"/>
    <w:rsid w:val="008D6855"/>
    <w:rsid w:val="008D6D10"/>
    <w:rsid w:val="008D6E4B"/>
    <w:rsid w:val="008D7306"/>
    <w:rsid w:val="008D78CA"/>
    <w:rsid w:val="008E00EE"/>
    <w:rsid w:val="008E030D"/>
    <w:rsid w:val="008E05D7"/>
    <w:rsid w:val="008E0CA6"/>
    <w:rsid w:val="008E0FC4"/>
    <w:rsid w:val="008E1073"/>
    <w:rsid w:val="008E12C6"/>
    <w:rsid w:val="008E1585"/>
    <w:rsid w:val="008E183F"/>
    <w:rsid w:val="008E18AE"/>
    <w:rsid w:val="008E1BDE"/>
    <w:rsid w:val="008E27DE"/>
    <w:rsid w:val="008E2D98"/>
    <w:rsid w:val="008E2FEC"/>
    <w:rsid w:val="008E38BC"/>
    <w:rsid w:val="008E4924"/>
    <w:rsid w:val="008E4A3E"/>
    <w:rsid w:val="008E4B87"/>
    <w:rsid w:val="008E4E27"/>
    <w:rsid w:val="008E5954"/>
    <w:rsid w:val="008E5B46"/>
    <w:rsid w:val="008E5B83"/>
    <w:rsid w:val="008E6484"/>
    <w:rsid w:val="008E6956"/>
    <w:rsid w:val="008E76C7"/>
    <w:rsid w:val="008E7799"/>
    <w:rsid w:val="008E7F33"/>
    <w:rsid w:val="008F0039"/>
    <w:rsid w:val="008F01CC"/>
    <w:rsid w:val="008F0612"/>
    <w:rsid w:val="008F0A1C"/>
    <w:rsid w:val="008F0B37"/>
    <w:rsid w:val="008F0DA7"/>
    <w:rsid w:val="008F1013"/>
    <w:rsid w:val="008F19E6"/>
    <w:rsid w:val="008F1D49"/>
    <w:rsid w:val="008F1D9F"/>
    <w:rsid w:val="008F3D73"/>
    <w:rsid w:val="008F4135"/>
    <w:rsid w:val="008F463F"/>
    <w:rsid w:val="008F4A16"/>
    <w:rsid w:val="008F5089"/>
    <w:rsid w:val="008F6175"/>
    <w:rsid w:val="008F619F"/>
    <w:rsid w:val="008F66EF"/>
    <w:rsid w:val="008F73F5"/>
    <w:rsid w:val="0090013B"/>
    <w:rsid w:val="00900559"/>
    <w:rsid w:val="0090118C"/>
    <w:rsid w:val="009015D5"/>
    <w:rsid w:val="0090174A"/>
    <w:rsid w:val="00901941"/>
    <w:rsid w:val="00902238"/>
    <w:rsid w:val="00902243"/>
    <w:rsid w:val="0090258D"/>
    <w:rsid w:val="00902AF2"/>
    <w:rsid w:val="00902BAA"/>
    <w:rsid w:val="00902C08"/>
    <w:rsid w:val="00902E6C"/>
    <w:rsid w:val="00902E76"/>
    <w:rsid w:val="0090303D"/>
    <w:rsid w:val="0090308C"/>
    <w:rsid w:val="00903711"/>
    <w:rsid w:val="0090483B"/>
    <w:rsid w:val="00904AC8"/>
    <w:rsid w:val="00904FE3"/>
    <w:rsid w:val="00905362"/>
    <w:rsid w:val="009054DA"/>
    <w:rsid w:val="00905D26"/>
    <w:rsid w:val="00905E3C"/>
    <w:rsid w:val="00905EBB"/>
    <w:rsid w:val="0090647D"/>
    <w:rsid w:val="0090650C"/>
    <w:rsid w:val="009065DB"/>
    <w:rsid w:val="009067DE"/>
    <w:rsid w:val="00906A28"/>
    <w:rsid w:val="00906DDC"/>
    <w:rsid w:val="009071A4"/>
    <w:rsid w:val="009100DC"/>
    <w:rsid w:val="009100FC"/>
    <w:rsid w:val="00910414"/>
    <w:rsid w:val="00910A1D"/>
    <w:rsid w:val="00910C05"/>
    <w:rsid w:val="00910C79"/>
    <w:rsid w:val="0091144C"/>
    <w:rsid w:val="00911981"/>
    <w:rsid w:val="00911983"/>
    <w:rsid w:val="00911DF7"/>
    <w:rsid w:val="00911E5D"/>
    <w:rsid w:val="00911FCB"/>
    <w:rsid w:val="00912EDC"/>
    <w:rsid w:val="0091309D"/>
    <w:rsid w:val="00913327"/>
    <w:rsid w:val="009156A6"/>
    <w:rsid w:val="00915D0B"/>
    <w:rsid w:val="00915ECB"/>
    <w:rsid w:val="0091636A"/>
    <w:rsid w:val="00916555"/>
    <w:rsid w:val="00916FC5"/>
    <w:rsid w:val="009200F5"/>
    <w:rsid w:val="00920294"/>
    <w:rsid w:val="009202E2"/>
    <w:rsid w:val="00920431"/>
    <w:rsid w:val="00920AD2"/>
    <w:rsid w:val="00921317"/>
    <w:rsid w:val="0092140A"/>
    <w:rsid w:val="00921B52"/>
    <w:rsid w:val="0092225B"/>
    <w:rsid w:val="00922806"/>
    <w:rsid w:val="009229AA"/>
    <w:rsid w:val="009229FD"/>
    <w:rsid w:val="00922BAF"/>
    <w:rsid w:val="00922F98"/>
    <w:rsid w:val="009231C0"/>
    <w:rsid w:val="00923248"/>
    <w:rsid w:val="009238AA"/>
    <w:rsid w:val="00924188"/>
    <w:rsid w:val="0092446E"/>
    <w:rsid w:val="00924971"/>
    <w:rsid w:val="00925C98"/>
    <w:rsid w:val="00925EEB"/>
    <w:rsid w:val="00926174"/>
    <w:rsid w:val="00926B8D"/>
    <w:rsid w:val="00926CE9"/>
    <w:rsid w:val="00927AEE"/>
    <w:rsid w:val="00927C60"/>
    <w:rsid w:val="00930010"/>
    <w:rsid w:val="009306CC"/>
    <w:rsid w:val="00930720"/>
    <w:rsid w:val="009311FE"/>
    <w:rsid w:val="009317A4"/>
    <w:rsid w:val="009319B5"/>
    <w:rsid w:val="00932183"/>
    <w:rsid w:val="00932497"/>
    <w:rsid w:val="00932E9D"/>
    <w:rsid w:val="009335BA"/>
    <w:rsid w:val="00933A0D"/>
    <w:rsid w:val="00934910"/>
    <w:rsid w:val="009349CC"/>
    <w:rsid w:val="00934BBF"/>
    <w:rsid w:val="00934BDD"/>
    <w:rsid w:val="00934EA2"/>
    <w:rsid w:val="009352E7"/>
    <w:rsid w:val="00935540"/>
    <w:rsid w:val="00935708"/>
    <w:rsid w:val="00935957"/>
    <w:rsid w:val="00935A9A"/>
    <w:rsid w:val="00936CE6"/>
    <w:rsid w:val="00936E5A"/>
    <w:rsid w:val="00937EBE"/>
    <w:rsid w:val="009406D1"/>
    <w:rsid w:val="00940BD1"/>
    <w:rsid w:val="009412B2"/>
    <w:rsid w:val="009417C7"/>
    <w:rsid w:val="00941C9D"/>
    <w:rsid w:val="009420FE"/>
    <w:rsid w:val="0094210D"/>
    <w:rsid w:val="009427F8"/>
    <w:rsid w:val="00942B38"/>
    <w:rsid w:val="00942CA7"/>
    <w:rsid w:val="0094345A"/>
    <w:rsid w:val="00943706"/>
    <w:rsid w:val="00943753"/>
    <w:rsid w:val="00943D81"/>
    <w:rsid w:val="009442FE"/>
    <w:rsid w:val="0094446F"/>
    <w:rsid w:val="009447BE"/>
    <w:rsid w:val="00944931"/>
    <w:rsid w:val="00944E49"/>
    <w:rsid w:val="009450F2"/>
    <w:rsid w:val="009451E2"/>
    <w:rsid w:val="009455FF"/>
    <w:rsid w:val="00945821"/>
    <w:rsid w:val="00945CBF"/>
    <w:rsid w:val="0094614E"/>
    <w:rsid w:val="0094677D"/>
    <w:rsid w:val="00947A4B"/>
    <w:rsid w:val="00947E91"/>
    <w:rsid w:val="00950005"/>
    <w:rsid w:val="0095005A"/>
    <w:rsid w:val="00950902"/>
    <w:rsid w:val="00950EC3"/>
    <w:rsid w:val="0095117C"/>
    <w:rsid w:val="009516D4"/>
    <w:rsid w:val="00951AAA"/>
    <w:rsid w:val="00951B17"/>
    <w:rsid w:val="0095276A"/>
    <w:rsid w:val="00952906"/>
    <w:rsid w:val="00952C82"/>
    <w:rsid w:val="009530F9"/>
    <w:rsid w:val="00953727"/>
    <w:rsid w:val="0095372E"/>
    <w:rsid w:val="009539B6"/>
    <w:rsid w:val="00953A64"/>
    <w:rsid w:val="00953CEA"/>
    <w:rsid w:val="00953DCB"/>
    <w:rsid w:val="009542BD"/>
    <w:rsid w:val="00954846"/>
    <w:rsid w:val="00954FDB"/>
    <w:rsid w:val="00955763"/>
    <w:rsid w:val="009559DC"/>
    <w:rsid w:val="00956200"/>
    <w:rsid w:val="0095655B"/>
    <w:rsid w:val="00957780"/>
    <w:rsid w:val="00960E12"/>
    <w:rsid w:val="00961263"/>
    <w:rsid w:val="00961ACF"/>
    <w:rsid w:val="00962238"/>
    <w:rsid w:val="009634A6"/>
    <w:rsid w:val="009634A9"/>
    <w:rsid w:val="009635AB"/>
    <w:rsid w:val="009639AA"/>
    <w:rsid w:val="00963B14"/>
    <w:rsid w:val="00963B79"/>
    <w:rsid w:val="00963B7B"/>
    <w:rsid w:val="00963E93"/>
    <w:rsid w:val="0096458B"/>
    <w:rsid w:val="00965978"/>
    <w:rsid w:val="00966570"/>
    <w:rsid w:val="009673DA"/>
    <w:rsid w:val="00967767"/>
    <w:rsid w:val="00967FF7"/>
    <w:rsid w:val="009702F0"/>
    <w:rsid w:val="009704B2"/>
    <w:rsid w:val="009705DA"/>
    <w:rsid w:val="00970668"/>
    <w:rsid w:val="00970722"/>
    <w:rsid w:val="00970956"/>
    <w:rsid w:val="009716D7"/>
    <w:rsid w:val="00971EB2"/>
    <w:rsid w:val="00973296"/>
    <w:rsid w:val="00973372"/>
    <w:rsid w:val="0097372F"/>
    <w:rsid w:val="0097384C"/>
    <w:rsid w:val="00975132"/>
    <w:rsid w:val="0097519F"/>
    <w:rsid w:val="009757A7"/>
    <w:rsid w:val="009759F2"/>
    <w:rsid w:val="00975A5F"/>
    <w:rsid w:val="00975BF5"/>
    <w:rsid w:val="00975CD8"/>
    <w:rsid w:val="00976807"/>
    <w:rsid w:val="00976842"/>
    <w:rsid w:val="009769CE"/>
    <w:rsid w:val="00976ABE"/>
    <w:rsid w:val="00976E71"/>
    <w:rsid w:val="00977471"/>
    <w:rsid w:val="00977BD0"/>
    <w:rsid w:val="00977E74"/>
    <w:rsid w:val="00977EDC"/>
    <w:rsid w:val="00977F01"/>
    <w:rsid w:val="00980DFD"/>
    <w:rsid w:val="00981389"/>
    <w:rsid w:val="0098175F"/>
    <w:rsid w:val="00981854"/>
    <w:rsid w:val="0098246B"/>
    <w:rsid w:val="009827B8"/>
    <w:rsid w:val="00982DC2"/>
    <w:rsid w:val="0098326F"/>
    <w:rsid w:val="0098346A"/>
    <w:rsid w:val="00983891"/>
    <w:rsid w:val="00983A40"/>
    <w:rsid w:val="00984A96"/>
    <w:rsid w:val="00984B15"/>
    <w:rsid w:val="00984DDF"/>
    <w:rsid w:val="0098539D"/>
    <w:rsid w:val="009855AC"/>
    <w:rsid w:val="009855C9"/>
    <w:rsid w:val="00985ED8"/>
    <w:rsid w:val="0098646B"/>
    <w:rsid w:val="009870D4"/>
    <w:rsid w:val="00987883"/>
    <w:rsid w:val="0098793A"/>
    <w:rsid w:val="00987E6E"/>
    <w:rsid w:val="00990309"/>
    <w:rsid w:val="00990A76"/>
    <w:rsid w:val="00990D3D"/>
    <w:rsid w:val="00991602"/>
    <w:rsid w:val="00991883"/>
    <w:rsid w:val="00991A81"/>
    <w:rsid w:val="00991F14"/>
    <w:rsid w:val="00992903"/>
    <w:rsid w:val="00992A90"/>
    <w:rsid w:val="00992D05"/>
    <w:rsid w:val="0099301C"/>
    <w:rsid w:val="009936D4"/>
    <w:rsid w:val="00993727"/>
    <w:rsid w:val="009937C5"/>
    <w:rsid w:val="00993825"/>
    <w:rsid w:val="00993C98"/>
    <w:rsid w:val="0099424D"/>
    <w:rsid w:val="0099433F"/>
    <w:rsid w:val="0099497D"/>
    <w:rsid w:val="0099573D"/>
    <w:rsid w:val="00995F54"/>
    <w:rsid w:val="009962D9"/>
    <w:rsid w:val="00996A6A"/>
    <w:rsid w:val="00996C86"/>
    <w:rsid w:val="009972CA"/>
    <w:rsid w:val="00997366"/>
    <w:rsid w:val="00997844"/>
    <w:rsid w:val="0099792A"/>
    <w:rsid w:val="00997A86"/>
    <w:rsid w:val="00997E0B"/>
    <w:rsid w:val="00997F30"/>
    <w:rsid w:val="009A0C3E"/>
    <w:rsid w:val="009A1023"/>
    <w:rsid w:val="009A11DA"/>
    <w:rsid w:val="009A16A5"/>
    <w:rsid w:val="009A19A3"/>
    <w:rsid w:val="009A1A51"/>
    <w:rsid w:val="009A1CC9"/>
    <w:rsid w:val="009A24B1"/>
    <w:rsid w:val="009A27E6"/>
    <w:rsid w:val="009A29D0"/>
    <w:rsid w:val="009A34C4"/>
    <w:rsid w:val="009A35E6"/>
    <w:rsid w:val="009A3F7A"/>
    <w:rsid w:val="009A4015"/>
    <w:rsid w:val="009A4A31"/>
    <w:rsid w:val="009A4AC7"/>
    <w:rsid w:val="009A53A3"/>
    <w:rsid w:val="009A571C"/>
    <w:rsid w:val="009A57C3"/>
    <w:rsid w:val="009A5863"/>
    <w:rsid w:val="009A5C45"/>
    <w:rsid w:val="009A65A5"/>
    <w:rsid w:val="009A6C06"/>
    <w:rsid w:val="009A738A"/>
    <w:rsid w:val="009A79F7"/>
    <w:rsid w:val="009A7B26"/>
    <w:rsid w:val="009B0353"/>
    <w:rsid w:val="009B049A"/>
    <w:rsid w:val="009B0E62"/>
    <w:rsid w:val="009B100F"/>
    <w:rsid w:val="009B1C33"/>
    <w:rsid w:val="009B1DF9"/>
    <w:rsid w:val="009B229A"/>
    <w:rsid w:val="009B251F"/>
    <w:rsid w:val="009B2FA0"/>
    <w:rsid w:val="009B34A8"/>
    <w:rsid w:val="009B35B1"/>
    <w:rsid w:val="009B3E52"/>
    <w:rsid w:val="009B4242"/>
    <w:rsid w:val="009B4ADF"/>
    <w:rsid w:val="009B50EE"/>
    <w:rsid w:val="009B5C30"/>
    <w:rsid w:val="009B5C76"/>
    <w:rsid w:val="009B63EE"/>
    <w:rsid w:val="009B69D7"/>
    <w:rsid w:val="009B73CD"/>
    <w:rsid w:val="009B7790"/>
    <w:rsid w:val="009B7950"/>
    <w:rsid w:val="009B7A78"/>
    <w:rsid w:val="009C008A"/>
    <w:rsid w:val="009C008C"/>
    <w:rsid w:val="009C0249"/>
    <w:rsid w:val="009C0414"/>
    <w:rsid w:val="009C08E3"/>
    <w:rsid w:val="009C08F6"/>
    <w:rsid w:val="009C0BEB"/>
    <w:rsid w:val="009C0D34"/>
    <w:rsid w:val="009C1574"/>
    <w:rsid w:val="009C1BAC"/>
    <w:rsid w:val="009C29B6"/>
    <w:rsid w:val="009C3050"/>
    <w:rsid w:val="009C3CE7"/>
    <w:rsid w:val="009C42CC"/>
    <w:rsid w:val="009C46E1"/>
    <w:rsid w:val="009C4966"/>
    <w:rsid w:val="009C499C"/>
    <w:rsid w:val="009C515B"/>
    <w:rsid w:val="009C5602"/>
    <w:rsid w:val="009C5F6B"/>
    <w:rsid w:val="009C5FFA"/>
    <w:rsid w:val="009C6574"/>
    <w:rsid w:val="009C66C5"/>
    <w:rsid w:val="009C6907"/>
    <w:rsid w:val="009C6A26"/>
    <w:rsid w:val="009C704E"/>
    <w:rsid w:val="009C7A6A"/>
    <w:rsid w:val="009D27EF"/>
    <w:rsid w:val="009D2D75"/>
    <w:rsid w:val="009D2EAE"/>
    <w:rsid w:val="009D2F6F"/>
    <w:rsid w:val="009D4254"/>
    <w:rsid w:val="009D51BB"/>
    <w:rsid w:val="009D5555"/>
    <w:rsid w:val="009D58B9"/>
    <w:rsid w:val="009D6035"/>
    <w:rsid w:val="009D67CA"/>
    <w:rsid w:val="009D6D22"/>
    <w:rsid w:val="009D6EB5"/>
    <w:rsid w:val="009D6F10"/>
    <w:rsid w:val="009D6FF5"/>
    <w:rsid w:val="009D73DB"/>
    <w:rsid w:val="009D7737"/>
    <w:rsid w:val="009E00CC"/>
    <w:rsid w:val="009E0431"/>
    <w:rsid w:val="009E0CD0"/>
    <w:rsid w:val="009E1508"/>
    <w:rsid w:val="009E1C69"/>
    <w:rsid w:val="009E1F27"/>
    <w:rsid w:val="009E219C"/>
    <w:rsid w:val="009E3127"/>
    <w:rsid w:val="009E358C"/>
    <w:rsid w:val="009E39E7"/>
    <w:rsid w:val="009E4431"/>
    <w:rsid w:val="009E4875"/>
    <w:rsid w:val="009E4ECD"/>
    <w:rsid w:val="009E5060"/>
    <w:rsid w:val="009E5AA6"/>
    <w:rsid w:val="009E5ED7"/>
    <w:rsid w:val="009E66A0"/>
    <w:rsid w:val="009E7292"/>
    <w:rsid w:val="009E7A8D"/>
    <w:rsid w:val="009F0130"/>
    <w:rsid w:val="009F01EA"/>
    <w:rsid w:val="009F11F2"/>
    <w:rsid w:val="009F26FC"/>
    <w:rsid w:val="009F279C"/>
    <w:rsid w:val="009F2B8F"/>
    <w:rsid w:val="009F3366"/>
    <w:rsid w:val="009F35FC"/>
    <w:rsid w:val="009F3F43"/>
    <w:rsid w:val="009F3FBC"/>
    <w:rsid w:val="009F423F"/>
    <w:rsid w:val="009F42CF"/>
    <w:rsid w:val="009F4800"/>
    <w:rsid w:val="009F49AE"/>
    <w:rsid w:val="009F4C5E"/>
    <w:rsid w:val="009F5C00"/>
    <w:rsid w:val="009F5CC7"/>
    <w:rsid w:val="009F5E69"/>
    <w:rsid w:val="009F6248"/>
    <w:rsid w:val="009F6A69"/>
    <w:rsid w:val="009F7341"/>
    <w:rsid w:val="009F775D"/>
    <w:rsid w:val="00A00BE1"/>
    <w:rsid w:val="00A00FF4"/>
    <w:rsid w:val="00A014C1"/>
    <w:rsid w:val="00A01B74"/>
    <w:rsid w:val="00A01E8B"/>
    <w:rsid w:val="00A02066"/>
    <w:rsid w:val="00A023F1"/>
    <w:rsid w:val="00A0250A"/>
    <w:rsid w:val="00A028B8"/>
    <w:rsid w:val="00A02D2C"/>
    <w:rsid w:val="00A0303E"/>
    <w:rsid w:val="00A03201"/>
    <w:rsid w:val="00A0348A"/>
    <w:rsid w:val="00A034F6"/>
    <w:rsid w:val="00A03822"/>
    <w:rsid w:val="00A03937"/>
    <w:rsid w:val="00A03A05"/>
    <w:rsid w:val="00A03EC6"/>
    <w:rsid w:val="00A04186"/>
    <w:rsid w:val="00A041F7"/>
    <w:rsid w:val="00A04759"/>
    <w:rsid w:val="00A04841"/>
    <w:rsid w:val="00A05423"/>
    <w:rsid w:val="00A05548"/>
    <w:rsid w:val="00A057CA"/>
    <w:rsid w:val="00A058C5"/>
    <w:rsid w:val="00A05B60"/>
    <w:rsid w:val="00A06B70"/>
    <w:rsid w:val="00A0710F"/>
    <w:rsid w:val="00A072D6"/>
    <w:rsid w:val="00A075E0"/>
    <w:rsid w:val="00A07D59"/>
    <w:rsid w:val="00A102EE"/>
    <w:rsid w:val="00A10398"/>
    <w:rsid w:val="00A1040D"/>
    <w:rsid w:val="00A10E4C"/>
    <w:rsid w:val="00A116BC"/>
    <w:rsid w:val="00A1254B"/>
    <w:rsid w:val="00A12804"/>
    <w:rsid w:val="00A12C31"/>
    <w:rsid w:val="00A1309F"/>
    <w:rsid w:val="00A130A9"/>
    <w:rsid w:val="00A143E0"/>
    <w:rsid w:val="00A1458C"/>
    <w:rsid w:val="00A14634"/>
    <w:rsid w:val="00A14B2A"/>
    <w:rsid w:val="00A155F0"/>
    <w:rsid w:val="00A15CEA"/>
    <w:rsid w:val="00A15F6A"/>
    <w:rsid w:val="00A161E3"/>
    <w:rsid w:val="00A163C4"/>
    <w:rsid w:val="00A16D46"/>
    <w:rsid w:val="00A1777F"/>
    <w:rsid w:val="00A17DD5"/>
    <w:rsid w:val="00A20243"/>
    <w:rsid w:val="00A2064F"/>
    <w:rsid w:val="00A207F8"/>
    <w:rsid w:val="00A20E90"/>
    <w:rsid w:val="00A20F35"/>
    <w:rsid w:val="00A214D4"/>
    <w:rsid w:val="00A2175B"/>
    <w:rsid w:val="00A22157"/>
    <w:rsid w:val="00A22363"/>
    <w:rsid w:val="00A22468"/>
    <w:rsid w:val="00A2315F"/>
    <w:rsid w:val="00A23383"/>
    <w:rsid w:val="00A23E0C"/>
    <w:rsid w:val="00A247A0"/>
    <w:rsid w:val="00A24822"/>
    <w:rsid w:val="00A24F1C"/>
    <w:rsid w:val="00A250BE"/>
    <w:rsid w:val="00A252E8"/>
    <w:rsid w:val="00A252F1"/>
    <w:rsid w:val="00A255A6"/>
    <w:rsid w:val="00A25626"/>
    <w:rsid w:val="00A25C22"/>
    <w:rsid w:val="00A26034"/>
    <w:rsid w:val="00A26BDC"/>
    <w:rsid w:val="00A26C91"/>
    <w:rsid w:val="00A26CFC"/>
    <w:rsid w:val="00A2709D"/>
    <w:rsid w:val="00A2736A"/>
    <w:rsid w:val="00A27DD2"/>
    <w:rsid w:val="00A27EFF"/>
    <w:rsid w:val="00A3019E"/>
    <w:rsid w:val="00A30AC6"/>
    <w:rsid w:val="00A311BB"/>
    <w:rsid w:val="00A324CE"/>
    <w:rsid w:val="00A328A2"/>
    <w:rsid w:val="00A32AA3"/>
    <w:rsid w:val="00A32B20"/>
    <w:rsid w:val="00A32C4F"/>
    <w:rsid w:val="00A32CEE"/>
    <w:rsid w:val="00A336D8"/>
    <w:rsid w:val="00A34534"/>
    <w:rsid w:val="00A35DD8"/>
    <w:rsid w:val="00A35EAB"/>
    <w:rsid w:val="00A365F5"/>
    <w:rsid w:val="00A37577"/>
    <w:rsid w:val="00A3774D"/>
    <w:rsid w:val="00A400FA"/>
    <w:rsid w:val="00A406FF"/>
    <w:rsid w:val="00A41A4C"/>
    <w:rsid w:val="00A41E10"/>
    <w:rsid w:val="00A425B1"/>
    <w:rsid w:val="00A427A0"/>
    <w:rsid w:val="00A436D0"/>
    <w:rsid w:val="00A43827"/>
    <w:rsid w:val="00A43A74"/>
    <w:rsid w:val="00A442E2"/>
    <w:rsid w:val="00A44468"/>
    <w:rsid w:val="00A44539"/>
    <w:rsid w:val="00A44A15"/>
    <w:rsid w:val="00A45346"/>
    <w:rsid w:val="00A45A25"/>
    <w:rsid w:val="00A45E06"/>
    <w:rsid w:val="00A46487"/>
    <w:rsid w:val="00A46B68"/>
    <w:rsid w:val="00A46BFF"/>
    <w:rsid w:val="00A47790"/>
    <w:rsid w:val="00A47E8B"/>
    <w:rsid w:val="00A50EBE"/>
    <w:rsid w:val="00A50F36"/>
    <w:rsid w:val="00A51EC5"/>
    <w:rsid w:val="00A52D6B"/>
    <w:rsid w:val="00A52E84"/>
    <w:rsid w:val="00A5346C"/>
    <w:rsid w:val="00A53475"/>
    <w:rsid w:val="00A53484"/>
    <w:rsid w:val="00A53F9D"/>
    <w:rsid w:val="00A54C7F"/>
    <w:rsid w:val="00A553A3"/>
    <w:rsid w:val="00A5559F"/>
    <w:rsid w:val="00A560E9"/>
    <w:rsid w:val="00A5643B"/>
    <w:rsid w:val="00A56873"/>
    <w:rsid w:val="00A56E86"/>
    <w:rsid w:val="00A57059"/>
    <w:rsid w:val="00A575EF"/>
    <w:rsid w:val="00A57C90"/>
    <w:rsid w:val="00A614C8"/>
    <w:rsid w:val="00A621C5"/>
    <w:rsid w:val="00A62862"/>
    <w:rsid w:val="00A62E12"/>
    <w:rsid w:val="00A633C5"/>
    <w:rsid w:val="00A6370E"/>
    <w:rsid w:val="00A63E1B"/>
    <w:rsid w:val="00A63F28"/>
    <w:rsid w:val="00A63F4E"/>
    <w:rsid w:val="00A64178"/>
    <w:rsid w:val="00A6489C"/>
    <w:rsid w:val="00A648A3"/>
    <w:rsid w:val="00A65F3F"/>
    <w:rsid w:val="00A66356"/>
    <w:rsid w:val="00A66386"/>
    <w:rsid w:val="00A6667B"/>
    <w:rsid w:val="00A66879"/>
    <w:rsid w:val="00A66901"/>
    <w:rsid w:val="00A66A7D"/>
    <w:rsid w:val="00A66BAE"/>
    <w:rsid w:val="00A66FDE"/>
    <w:rsid w:val="00A67306"/>
    <w:rsid w:val="00A70116"/>
    <w:rsid w:val="00A708D2"/>
    <w:rsid w:val="00A70A73"/>
    <w:rsid w:val="00A70E9C"/>
    <w:rsid w:val="00A7188A"/>
    <w:rsid w:val="00A71BF3"/>
    <w:rsid w:val="00A720E7"/>
    <w:rsid w:val="00A72199"/>
    <w:rsid w:val="00A721D2"/>
    <w:rsid w:val="00A72207"/>
    <w:rsid w:val="00A7230F"/>
    <w:rsid w:val="00A729B3"/>
    <w:rsid w:val="00A73B10"/>
    <w:rsid w:val="00A73DFD"/>
    <w:rsid w:val="00A73FDB"/>
    <w:rsid w:val="00A7435A"/>
    <w:rsid w:val="00A74697"/>
    <w:rsid w:val="00A74ED4"/>
    <w:rsid w:val="00A750DD"/>
    <w:rsid w:val="00A75873"/>
    <w:rsid w:val="00A759EE"/>
    <w:rsid w:val="00A75B4E"/>
    <w:rsid w:val="00A75BD7"/>
    <w:rsid w:val="00A76450"/>
    <w:rsid w:val="00A77097"/>
    <w:rsid w:val="00A77102"/>
    <w:rsid w:val="00A771DB"/>
    <w:rsid w:val="00A779DE"/>
    <w:rsid w:val="00A77EBD"/>
    <w:rsid w:val="00A802F2"/>
    <w:rsid w:val="00A804FE"/>
    <w:rsid w:val="00A81615"/>
    <w:rsid w:val="00A8185B"/>
    <w:rsid w:val="00A8193B"/>
    <w:rsid w:val="00A819BA"/>
    <w:rsid w:val="00A82239"/>
    <w:rsid w:val="00A82282"/>
    <w:rsid w:val="00A82294"/>
    <w:rsid w:val="00A82B01"/>
    <w:rsid w:val="00A82E21"/>
    <w:rsid w:val="00A8324B"/>
    <w:rsid w:val="00A83467"/>
    <w:rsid w:val="00A83546"/>
    <w:rsid w:val="00A83790"/>
    <w:rsid w:val="00A84166"/>
    <w:rsid w:val="00A842B2"/>
    <w:rsid w:val="00A84836"/>
    <w:rsid w:val="00A84F8D"/>
    <w:rsid w:val="00A8615F"/>
    <w:rsid w:val="00A8680B"/>
    <w:rsid w:val="00A870E2"/>
    <w:rsid w:val="00A872E1"/>
    <w:rsid w:val="00A9007F"/>
    <w:rsid w:val="00A9091E"/>
    <w:rsid w:val="00A90B3B"/>
    <w:rsid w:val="00A91190"/>
    <w:rsid w:val="00A9139D"/>
    <w:rsid w:val="00A91449"/>
    <w:rsid w:val="00A9191E"/>
    <w:rsid w:val="00A9204A"/>
    <w:rsid w:val="00A9220A"/>
    <w:rsid w:val="00A92416"/>
    <w:rsid w:val="00A92D2B"/>
    <w:rsid w:val="00A9364B"/>
    <w:rsid w:val="00A93E86"/>
    <w:rsid w:val="00A9411C"/>
    <w:rsid w:val="00A941B6"/>
    <w:rsid w:val="00A94BBC"/>
    <w:rsid w:val="00A94BC2"/>
    <w:rsid w:val="00A94FE5"/>
    <w:rsid w:val="00A9557A"/>
    <w:rsid w:val="00A95797"/>
    <w:rsid w:val="00A959FB"/>
    <w:rsid w:val="00A95ABC"/>
    <w:rsid w:val="00A95BE3"/>
    <w:rsid w:val="00A95CD7"/>
    <w:rsid w:val="00A96432"/>
    <w:rsid w:val="00A96773"/>
    <w:rsid w:val="00A97541"/>
    <w:rsid w:val="00A976FB"/>
    <w:rsid w:val="00A9786B"/>
    <w:rsid w:val="00A97975"/>
    <w:rsid w:val="00A97C8A"/>
    <w:rsid w:val="00AA0854"/>
    <w:rsid w:val="00AA0D54"/>
    <w:rsid w:val="00AA138F"/>
    <w:rsid w:val="00AA1DC2"/>
    <w:rsid w:val="00AA2809"/>
    <w:rsid w:val="00AA2C4F"/>
    <w:rsid w:val="00AA386E"/>
    <w:rsid w:val="00AA449B"/>
    <w:rsid w:val="00AA465F"/>
    <w:rsid w:val="00AA47DE"/>
    <w:rsid w:val="00AA4854"/>
    <w:rsid w:val="00AA4EEB"/>
    <w:rsid w:val="00AA50F2"/>
    <w:rsid w:val="00AA5228"/>
    <w:rsid w:val="00AA539B"/>
    <w:rsid w:val="00AA576C"/>
    <w:rsid w:val="00AA5936"/>
    <w:rsid w:val="00AA601B"/>
    <w:rsid w:val="00AA6AD5"/>
    <w:rsid w:val="00AA6B45"/>
    <w:rsid w:val="00AA6C0D"/>
    <w:rsid w:val="00AA70B8"/>
    <w:rsid w:val="00AA776F"/>
    <w:rsid w:val="00AA7A69"/>
    <w:rsid w:val="00AA7BD8"/>
    <w:rsid w:val="00AB01E5"/>
    <w:rsid w:val="00AB0203"/>
    <w:rsid w:val="00AB090F"/>
    <w:rsid w:val="00AB0E13"/>
    <w:rsid w:val="00AB0F68"/>
    <w:rsid w:val="00AB1761"/>
    <w:rsid w:val="00AB197A"/>
    <w:rsid w:val="00AB19DC"/>
    <w:rsid w:val="00AB1B85"/>
    <w:rsid w:val="00AB1E16"/>
    <w:rsid w:val="00AB2C4E"/>
    <w:rsid w:val="00AB2EFA"/>
    <w:rsid w:val="00AB2FE3"/>
    <w:rsid w:val="00AB3296"/>
    <w:rsid w:val="00AB341A"/>
    <w:rsid w:val="00AB34B3"/>
    <w:rsid w:val="00AB3502"/>
    <w:rsid w:val="00AB3E7C"/>
    <w:rsid w:val="00AB498E"/>
    <w:rsid w:val="00AB4E7E"/>
    <w:rsid w:val="00AB4FA9"/>
    <w:rsid w:val="00AB5D05"/>
    <w:rsid w:val="00AB5FBC"/>
    <w:rsid w:val="00AB6527"/>
    <w:rsid w:val="00AB6770"/>
    <w:rsid w:val="00AB67E5"/>
    <w:rsid w:val="00AB7679"/>
    <w:rsid w:val="00AB7C72"/>
    <w:rsid w:val="00AB7E3A"/>
    <w:rsid w:val="00AC0310"/>
    <w:rsid w:val="00AC06FD"/>
    <w:rsid w:val="00AC0790"/>
    <w:rsid w:val="00AC0D4E"/>
    <w:rsid w:val="00AC0E25"/>
    <w:rsid w:val="00AC11E1"/>
    <w:rsid w:val="00AC14B5"/>
    <w:rsid w:val="00AC28A8"/>
    <w:rsid w:val="00AC29B7"/>
    <w:rsid w:val="00AC2C8D"/>
    <w:rsid w:val="00AC3B21"/>
    <w:rsid w:val="00AC3E14"/>
    <w:rsid w:val="00AC3EB7"/>
    <w:rsid w:val="00AC471A"/>
    <w:rsid w:val="00AC48F3"/>
    <w:rsid w:val="00AC4C7B"/>
    <w:rsid w:val="00AC4C89"/>
    <w:rsid w:val="00AC4F52"/>
    <w:rsid w:val="00AC50A1"/>
    <w:rsid w:val="00AC52F5"/>
    <w:rsid w:val="00AC55BD"/>
    <w:rsid w:val="00AC5995"/>
    <w:rsid w:val="00AC6216"/>
    <w:rsid w:val="00AC64D4"/>
    <w:rsid w:val="00AC693F"/>
    <w:rsid w:val="00AC74DA"/>
    <w:rsid w:val="00AC74F0"/>
    <w:rsid w:val="00AC786C"/>
    <w:rsid w:val="00AC79AE"/>
    <w:rsid w:val="00AC7B37"/>
    <w:rsid w:val="00AC7B8B"/>
    <w:rsid w:val="00AD0465"/>
    <w:rsid w:val="00AD075C"/>
    <w:rsid w:val="00AD0928"/>
    <w:rsid w:val="00AD0A96"/>
    <w:rsid w:val="00AD10B6"/>
    <w:rsid w:val="00AD1348"/>
    <w:rsid w:val="00AD1376"/>
    <w:rsid w:val="00AD1973"/>
    <w:rsid w:val="00AD1A89"/>
    <w:rsid w:val="00AD1A8D"/>
    <w:rsid w:val="00AD1CFF"/>
    <w:rsid w:val="00AD1F88"/>
    <w:rsid w:val="00AD2016"/>
    <w:rsid w:val="00AD2462"/>
    <w:rsid w:val="00AD3182"/>
    <w:rsid w:val="00AD3192"/>
    <w:rsid w:val="00AD3406"/>
    <w:rsid w:val="00AD3632"/>
    <w:rsid w:val="00AD3641"/>
    <w:rsid w:val="00AD37FA"/>
    <w:rsid w:val="00AD3D41"/>
    <w:rsid w:val="00AD3DA1"/>
    <w:rsid w:val="00AD4AA4"/>
    <w:rsid w:val="00AD52FD"/>
    <w:rsid w:val="00AD59E1"/>
    <w:rsid w:val="00AD5FD9"/>
    <w:rsid w:val="00AD6905"/>
    <w:rsid w:val="00AD69EA"/>
    <w:rsid w:val="00AD6B82"/>
    <w:rsid w:val="00AD7571"/>
    <w:rsid w:val="00AD7F95"/>
    <w:rsid w:val="00AE02EC"/>
    <w:rsid w:val="00AE0773"/>
    <w:rsid w:val="00AE08DD"/>
    <w:rsid w:val="00AE0A93"/>
    <w:rsid w:val="00AE0CFA"/>
    <w:rsid w:val="00AE13AF"/>
    <w:rsid w:val="00AE14CB"/>
    <w:rsid w:val="00AE185A"/>
    <w:rsid w:val="00AE1C0C"/>
    <w:rsid w:val="00AE1F30"/>
    <w:rsid w:val="00AE23DD"/>
    <w:rsid w:val="00AE25B7"/>
    <w:rsid w:val="00AE2786"/>
    <w:rsid w:val="00AE3037"/>
    <w:rsid w:val="00AE3D9B"/>
    <w:rsid w:val="00AE45AC"/>
    <w:rsid w:val="00AE4B4E"/>
    <w:rsid w:val="00AE4F4B"/>
    <w:rsid w:val="00AE6020"/>
    <w:rsid w:val="00AE602C"/>
    <w:rsid w:val="00AE676C"/>
    <w:rsid w:val="00AE67A3"/>
    <w:rsid w:val="00AE7625"/>
    <w:rsid w:val="00AE77E4"/>
    <w:rsid w:val="00AE7CB1"/>
    <w:rsid w:val="00AF07AE"/>
    <w:rsid w:val="00AF0C79"/>
    <w:rsid w:val="00AF0FF7"/>
    <w:rsid w:val="00AF14BD"/>
    <w:rsid w:val="00AF2874"/>
    <w:rsid w:val="00AF3331"/>
    <w:rsid w:val="00AF409B"/>
    <w:rsid w:val="00AF494B"/>
    <w:rsid w:val="00AF4EDD"/>
    <w:rsid w:val="00AF58CF"/>
    <w:rsid w:val="00AF68DB"/>
    <w:rsid w:val="00AF742B"/>
    <w:rsid w:val="00AF77B7"/>
    <w:rsid w:val="00AF7AB4"/>
    <w:rsid w:val="00AF7E91"/>
    <w:rsid w:val="00B001D8"/>
    <w:rsid w:val="00B00A32"/>
    <w:rsid w:val="00B01205"/>
    <w:rsid w:val="00B01691"/>
    <w:rsid w:val="00B01879"/>
    <w:rsid w:val="00B01B06"/>
    <w:rsid w:val="00B01CB7"/>
    <w:rsid w:val="00B01CD9"/>
    <w:rsid w:val="00B01FAC"/>
    <w:rsid w:val="00B02C2B"/>
    <w:rsid w:val="00B03677"/>
    <w:rsid w:val="00B039BD"/>
    <w:rsid w:val="00B03BF7"/>
    <w:rsid w:val="00B03C55"/>
    <w:rsid w:val="00B04129"/>
    <w:rsid w:val="00B043E6"/>
    <w:rsid w:val="00B0440D"/>
    <w:rsid w:val="00B0442A"/>
    <w:rsid w:val="00B04506"/>
    <w:rsid w:val="00B04910"/>
    <w:rsid w:val="00B04F07"/>
    <w:rsid w:val="00B05534"/>
    <w:rsid w:val="00B0568E"/>
    <w:rsid w:val="00B05C21"/>
    <w:rsid w:val="00B05C6B"/>
    <w:rsid w:val="00B05D4E"/>
    <w:rsid w:val="00B05ECB"/>
    <w:rsid w:val="00B0656A"/>
    <w:rsid w:val="00B06687"/>
    <w:rsid w:val="00B072E1"/>
    <w:rsid w:val="00B07A0F"/>
    <w:rsid w:val="00B1055C"/>
    <w:rsid w:val="00B108DD"/>
    <w:rsid w:val="00B110E7"/>
    <w:rsid w:val="00B11AEF"/>
    <w:rsid w:val="00B11BB3"/>
    <w:rsid w:val="00B11DE9"/>
    <w:rsid w:val="00B11EE1"/>
    <w:rsid w:val="00B12533"/>
    <w:rsid w:val="00B1253D"/>
    <w:rsid w:val="00B12AF6"/>
    <w:rsid w:val="00B12FC8"/>
    <w:rsid w:val="00B130D9"/>
    <w:rsid w:val="00B1368A"/>
    <w:rsid w:val="00B13AD7"/>
    <w:rsid w:val="00B140C9"/>
    <w:rsid w:val="00B14390"/>
    <w:rsid w:val="00B14444"/>
    <w:rsid w:val="00B1586C"/>
    <w:rsid w:val="00B15B7E"/>
    <w:rsid w:val="00B1737F"/>
    <w:rsid w:val="00B17401"/>
    <w:rsid w:val="00B17476"/>
    <w:rsid w:val="00B17591"/>
    <w:rsid w:val="00B177C5"/>
    <w:rsid w:val="00B17805"/>
    <w:rsid w:val="00B2044E"/>
    <w:rsid w:val="00B207A4"/>
    <w:rsid w:val="00B21003"/>
    <w:rsid w:val="00B21F19"/>
    <w:rsid w:val="00B2249E"/>
    <w:rsid w:val="00B2304A"/>
    <w:rsid w:val="00B2432B"/>
    <w:rsid w:val="00B2513B"/>
    <w:rsid w:val="00B25598"/>
    <w:rsid w:val="00B255E3"/>
    <w:rsid w:val="00B2660D"/>
    <w:rsid w:val="00B2695D"/>
    <w:rsid w:val="00B2728E"/>
    <w:rsid w:val="00B274B2"/>
    <w:rsid w:val="00B27860"/>
    <w:rsid w:val="00B27DBC"/>
    <w:rsid w:val="00B27EB4"/>
    <w:rsid w:val="00B30263"/>
    <w:rsid w:val="00B30AF7"/>
    <w:rsid w:val="00B318A6"/>
    <w:rsid w:val="00B3226E"/>
    <w:rsid w:val="00B332D5"/>
    <w:rsid w:val="00B33585"/>
    <w:rsid w:val="00B33B46"/>
    <w:rsid w:val="00B34235"/>
    <w:rsid w:val="00B348F6"/>
    <w:rsid w:val="00B34E86"/>
    <w:rsid w:val="00B34EB7"/>
    <w:rsid w:val="00B355D1"/>
    <w:rsid w:val="00B35E81"/>
    <w:rsid w:val="00B3651E"/>
    <w:rsid w:val="00B36E6C"/>
    <w:rsid w:val="00B37140"/>
    <w:rsid w:val="00B37686"/>
    <w:rsid w:val="00B37879"/>
    <w:rsid w:val="00B3796C"/>
    <w:rsid w:val="00B40035"/>
    <w:rsid w:val="00B40119"/>
    <w:rsid w:val="00B4011F"/>
    <w:rsid w:val="00B40191"/>
    <w:rsid w:val="00B4042F"/>
    <w:rsid w:val="00B405C6"/>
    <w:rsid w:val="00B40639"/>
    <w:rsid w:val="00B40752"/>
    <w:rsid w:val="00B40E3F"/>
    <w:rsid w:val="00B41447"/>
    <w:rsid w:val="00B4230B"/>
    <w:rsid w:val="00B429F8"/>
    <w:rsid w:val="00B42A9B"/>
    <w:rsid w:val="00B42C87"/>
    <w:rsid w:val="00B431EC"/>
    <w:rsid w:val="00B43764"/>
    <w:rsid w:val="00B43DA1"/>
    <w:rsid w:val="00B4452A"/>
    <w:rsid w:val="00B44530"/>
    <w:rsid w:val="00B44A4F"/>
    <w:rsid w:val="00B45050"/>
    <w:rsid w:val="00B45FCB"/>
    <w:rsid w:val="00B4634C"/>
    <w:rsid w:val="00B46DCD"/>
    <w:rsid w:val="00B46FE8"/>
    <w:rsid w:val="00B47176"/>
    <w:rsid w:val="00B50346"/>
    <w:rsid w:val="00B5058E"/>
    <w:rsid w:val="00B50C54"/>
    <w:rsid w:val="00B5136B"/>
    <w:rsid w:val="00B5164A"/>
    <w:rsid w:val="00B517AD"/>
    <w:rsid w:val="00B51B23"/>
    <w:rsid w:val="00B51B2F"/>
    <w:rsid w:val="00B5232E"/>
    <w:rsid w:val="00B52632"/>
    <w:rsid w:val="00B52DB1"/>
    <w:rsid w:val="00B52DEA"/>
    <w:rsid w:val="00B5380D"/>
    <w:rsid w:val="00B53CB8"/>
    <w:rsid w:val="00B53DE2"/>
    <w:rsid w:val="00B5442F"/>
    <w:rsid w:val="00B547AF"/>
    <w:rsid w:val="00B54F3F"/>
    <w:rsid w:val="00B54F42"/>
    <w:rsid w:val="00B5505E"/>
    <w:rsid w:val="00B555C9"/>
    <w:rsid w:val="00B559E4"/>
    <w:rsid w:val="00B56065"/>
    <w:rsid w:val="00B565BB"/>
    <w:rsid w:val="00B5688D"/>
    <w:rsid w:val="00B56C77"/>
    <w:rsid w:val="00B570C4"/>
    <w:rsid w:val="00B5716B"/>
    <w:rsid w:val="00B57552"/>
    <w:rsid w:val="00B57A51"/>
    <w:rsid w:val="00B57C40"/>
    <w:rsid w:val="00B57DB4"/>
    <w:rsid w:val="00B606BC"/>
    <w:rsid w:val="00B607B8"/>
    <w:rsid w:val="00B60D65"/>
    <w:rsid w:val="00B60DB4"/>
    <w:rsid w:val="00B60DC2"/>
    <w:rsid w:val="00B6143B"/>
    <w:rsid w:val="00B6198C"/>
    <w:rsid w:val="00B61DD5"/>
    <w:rsid w:val="00B62515"/>
    <w:rsid w:val="00B62A3F"/>
    <w:rsid w:val="00B62FA8"/>
    <w:rsid w:val="00B635ED"/>
    <w:rsid w:val="00B64E94"/>
    <w:rsid w:val="00B6531D"/>
    <w:rsid w:val="00B65606"/>
    <w:rsid w:val="00B672B4"/>
    <w:rsid w:val="00B67616"/>
    <w:rsid w:val="00B7097B"/>
    <w:rsid w:val="00B70CB2"/>
    <w:rsid w:val="00B714D4"/>
    <w:rsid w:val="00B7211B"/>
    <w:rsid w:val="00B72C58"/>
    <w:rsid w:val="00B72DC1"/>
    <w:rsid w:val="00B730D4"/>
    <w:rsid w:val="00B73115"/>
    <w:rsid w:val="00B732BB"/>
    <w:rsid w:val="00B73437"/>
    <w:rsid w:val="00B7374A"/>
    <w:rsid w:val="00B74356"/>
    <w:rsid w:val="00B745BD"/>
    <w:rsid w:val="00B74A0F"/>
    <w:rsid w:val="00B75309"/>
    <w:rsid w:val="00B75864"/>
    <w:rsid w:val="00B7587C"/>
    <w:rsid w:val="00B76246"/>
    <w:rsid w:val="00B76C89"/>
    <w:rsid w:val="00B76D5E"/>
    <w:rsid w:val="00B7707F"/>
    <w:rsid w:val="00B773E0"/>
    <w:rsid w:val="00B77870"/>
    <w:rsid w:val="00B77E16"/>
    <w:rsid w:val="00B8041D"/>
    <w:rsid w:val="00B80457"/>
    <w:rsid w:val="00B8060C"/>
    <w:rsid w:val="00B81304"/>
    <w:rsid w:val="00B81D70"/>
    <w:rsid w:val="00B81DB0"/>
    <w:rsid w:val="00B82810"/>
    <w:rsid w:val="00B832A9"/>
    <w:rsid w:val="00B83347"/>
    <w:rsid w:val="00B836F6"/>
    <w:rsid w:val="00B84621"/>
    <w:rsid w:val="00B85000"/>
    <w:rsid w:val="00B85683"/>
    <w:rsid w:val="00B856BA"/>
    <w:rsid w:val="00B85C46"/>
    <w:rsid w:val="00B8608E"/>
    <w:rsid w:val="00B862AE"/>
    <w:rsid w:val="00B864DC"/>
    <w:rsid w:val="00B8690E"/>
    <w:rsid w:val="00B871B7"/>
    <w:rsid w:val="00B8733E"/>
    <w:rsid w:val="00B873E4"/>
    <w:rsid w:val="00B87D0E"/>
    <w:rsid w:val="00B903ED"/>
    <w:rsid w:val="00B90580"/>
    <w:rsid w:val="00B90D53"/>
    <w:rsid w:val="00B90F01"/>
    <w:rsid w:val="00B91505"/>
    <w:rsid w:val="00B91AD3"/>
    <w:rsid w:val="00B91B14"/>
    <w:rsid w:val="00B91D61"/>
    <w:rsid w:val="00B920A0"/>
    <w:rsid w:val="00B92FC7"/>
    <w:rsid w:val="00B93A4E"/>
    <w:rsid w:val="00B93DB3"/>
    <w:rsid w:val="00B94992"/>
    <w:rsid w:val="00B94B52"/>
    <w:rsid w:val="00B94EFE"/>
    <w:rsid w:val="00B95410"/>
    <w:rsid w:val="00B954C6"/>
    <w:rsid w:val="00B9564E"/>
    <w:rsid w:val="00B95764"/>
    <w:rsid w:val="00B964B7"/>
    <w:rsid w:val="00B96A47"/>
    <w:rsid w:val="00B970EF"/>
    <w:rsid w:val="00BA01A7"/>
    <w:rsid w:val="00BA1223"/>
    <w:rsid w:val="00BA13CC"/>
    <w:rsid w:val="00BA159D"/>
    <w:rsid w:val="00BA1912"/>
    <w:rsid w:val="00BA19D9"/>
    <w:rsid w:val="00BA1B53"/>
    <w:rsid w:val="00BA2290"/>
    <w:rsid w:val="00BA2BFE"/>
    <w:rsid w:val="00BA444B"/>
    <w:rsid w:val="00BA50AB"/>
    <w:rsid w:val="00BA5565"/>
    <w:rsid w:val="00BA5DCD"/>
    <w:rsid w:val="00BA6141"/>
    <w:rsid w:val="00BA68C4"/>
    <w:rsid w:val="00BA6A4F"/>
    <w:rsid w:val="00BA70E8"/>
    <w:rsid w:val="00BA7498"/>
    <w:rsid w:val="00BB0373"/>
    <w:rsid w:val="00BB0DAB"/>
    <w:rsid w:val="00BB0DCE"/>
    <w:rsid w:val="00BB154B"/>
    <w:rsid w:val="00BB1704"/>
    <w:rsid w:val="00BB17CB"/>
    <w:rsid w:val="00BB1B16"/>
    <w:rsid w:val="00BB226E"/>
    <w:rsid w:val="00BB40D0"/>
    <w:rsid w:val="00BB52EF"/>
    <w:rsid w:val="00BB5449"/>
    <w:rsid w:val="00BB560B"/>
    <w:rsid w:val="00BB5766"/>
    <w:rsid w:val="00BB57B5"/>
    <w:rsid w:val="00BB59A2"/>
    <w:rsid w:val="00BB5CDC"/>
    <w:rsid w:val="00BB5F8D"/>
    <w:rsid w:val="00BB77F5"/>
    <w:rsid w:val="00BC0877"/>
    <w:rsid w:val="00BC1FDE"/>
    <w:rsid w:val="00BC27BC"/>
    <w:rsid w:val="00BC2E0E"/>
    <w:rsid w:val="00BC3955"/>
    <w:rsid w:val="00BC3F38"/>
    <w:rsid w:val="00BC489A"/>
    <w:rsid w:val="00BC4FEB"/>
    <w:rsid w:val="00BC59EA"/>
    <w:rsid w:val="00BC6393"/>
    <w:rsid w:val="00BC6B29"/>
    <w:rsid w:val="00BC7E67"/>
    <w:rsid w:val="00BD13F0"/>
    <w:rsid w:val="00BD179D"/>
    <w:rsid w:val="00BD1805"/>
    <w:rsid w:val="00BD1B01"/>
    <w:rsid w:val="00BD2138"/>
    <w:rsid w:val="00BD2AAD"/>
    <w:rsid w:val="00BD3221"/>
    <w:rsid w:val="00BD3F4E"/>
    <w:rsid w:val="00BD437D"/>
    <w:rsid w:val="00BD443A"/>
    <w:rsid w:val="00BD4C1C"/>
    <w:rsid w:val="00BD4C52"/>
    <w:rsid w:val="00BD4F72"/>
    <w:rsid w:val="00BD5472"/>
    <w:rsid w:val="00BD5E44"/>
    <w:rsid w:val="00BD6A65"/>
    <w:rsid w:val="00BD6F6C"/>
    <w:rsid w:val="00BE100E"/>
    <w:rsid w:val="00BE10C0"/>
    <w:rsid w:val="00BE1153"/>
    <w:rsid w:val="00BE1478"/>
    <w:rsid w:val="00BE19D0"/>
    <w:rsid w:val="00BE21D4"/>
    <w:rsid w:val="00BE2264"/>
    <w:rsid w:val="00BE2477"/>
    <w:rsid w:val="00BE38F5"/>
    <w:rsid w:val="00BE3EFB"/>
    <w:rsid w:val="00BE4005"/>
    <w:rsid w:val="00BE4017"/>
    <w:rsid w:val="00BE4F18"/>
    <w:rsid w:val="00BE4F46"/>
    <w:rsid w:val="00BE5307"/>
    <w:rsid w:val="00BE57EA"/>
    <w:rsid w:val="00BE5B59"/>
    <w:rsid w:val="00BE6B25"/>
    <w:rsid w:val="00BE6BE6"/>
    <w:rsid w:val="00BE6F34"/>
    <w:rsid w:val="00BE735F"/>
    <w:rsid w:val="00BE7835"/>
    <w:rsid w:val="00BE790A"/>
    <w:rsid w:val="00BE7C4E"/>
    <w:rsid w:val="00BE7D70"/>
    <w:rsid w:val="00BF0390"/>
    <w:rsid w:val="00BF0E22"/>
    <w:rsid w:val="00BF1B30"/>
    <w:rsid w:val="00BF1F6C"/>
    <w:rsid w:val="00BF1F72"/>
    <w:rsid w:val="00BF1F74"/>
    <w:rsid w:val="00BF24DB"/>
    <w:rsid w:val="00BF2C96"/>
    <w:rsid w:val="00BF2D3A"/>
    <w:rsid w:val="00BF3048"/>
    <w:rsid w:val="00BF3346"/>
    <w:rsid w:val="00BF3468"/>
    <w:rsid w:val="00BF3B38"/>
    <w:rsid w:val="00BF4335"/>
    <w:rsid w:val="00BF4445"/>
    <w:rsid w:val="00BF4D6A"/>
    <w:rsid w:val="00BF5CCD"/>
    <w:rsid w:val="00BF61C7"/>
    <w:rsid w:val="00BF6D0C"/>
    <w:rsid w:val="00BF732D"/>
    <w:rsid w:val="00BF77AA"/>
    <w:rsid w:val="00BF7B29"/>
    <w:rsid w:val="00C0011D"/>
    <w:rsid w:val="00C00505"/>
    <w:rsid w:val="00C0069E"/>
    <w:rsid w:val="00C00724"/>
    <w:rsid w:val="00C00E8B"/>
    <w:rsid w:val="00C0148A"/>
    <w:rsid w:val="00C01961"/>
    <w:rsid w:val="00C01CB1"/>
    <w:rsid w:val="00C01DBA"/>
    <w:rsid w:val="00C01F5F"/>
    <w:rsid w:val="00C021C8"/>
    <w:rsid w:val="00C0261A"/>
    <w:rsid w:val="00C02A2E"/>
    <w:rsid w:val="00C02EDE"/>
    <w:rsid w:val="00C03250"/>
    <w:rsid w:val="00C03714"/>
    <w:rsid w:val="00C0389E"/>
    <w:rsid w:val="00C03D58"/>
    <w:rsid w:val="00C0409E"/>
    <w:rsid w:val="00C041DC"/>
    <w:rsid w:val="00C049BE"/>
    <w:rsid w:val="00C04CA5"/>
    <w:rsid w:val="00C04CB9"/>
    <w:rsid w:val="00C04E18"/>
    <w:rsid w:val="00C0507D"/>
    <w:rsid w:val="00C0511A"/>
    <w:rsid w:val="00C05605"/>
    <w:rsid w:val="00C0575B"/>
    <w:rsid w:val="00C05DA9"/>
    <w:rsid w:val="00C05ED2"/>
    <w:rsid w:val="00C06195"/>
    <w:rsid w:val="00C0673D"/>
    <w:rsid w:val="00C06F86"/>
    <w:rsid w:val="00C0722B"/>
    <w:rsid w:val="00C073A1"/>
    <w:rsid w:val="00C0778E"/>
    <w:rsid w:val="00C07A4C"/>
    <w:rsid w:val="00C10244"/>
    <w:rsid w:val="00C10790"/>
    <w:rsid w:val="00C10C0B"/>
    <w:rsid w:val="00C1102A"/>
    <w:rsid w:val="00C11194"/>
    <w:rsid w:val="00C115AE"/>
    <w:rsid w:val="00C117B4"/>
    <w:rsid w:val="00C12440"/>
    <w:rsid w:val="00C13293"/>
    <w:rsid w:val="00C134AD"/>
    <w:rsid w:val="00C13EC6"/>
    <w:rsid w:val="00C1410D"/>
    <w:rsid w:val="00C143F2"/>
    <w:rsid w:val="00C14476"/>
    <w:rsid w:val="00C1452F"/>
    <w:rsid w:val="00C15632"/>
    <w:rsid w:val="00C15779"/>
    <w:rsid w:val="00C158B7"/>
    <w:rsid w:val="00C15A14"/>
    <w:rsid w:val="00C162E3"/>
    <w:rsid w:val="00C16425"/>
    <w:rsid w:val="00C165B3"/>
    <w:rsid w:val="00C165E7"/>
    <w:rsid w:val="00C1687C"/>
    <w:rsid w:val="00C1702D"/>
    <w:rsid w:val="00C17662"/>
    <w:rsid w:val="00C177A9"/>
    <w:rsid w:val="00C17B32"/>
    <w:rsid w:val="00C17C77"/>
    <w:rsid w:val="00C17CD8"/>
    <w:rsid w:val="00C20E7B"/>
    <w:rsid w:val="00C21176"/>
    <w:rsid w:val="00C21A20"/>
    <w:rsid w:val="00C223D1"/>
    <w:rsid w:val="00C225BF"/>
    <w:rsid w:val="00C2295D"/>
    <w:rsid w:val="00C22EBF"/>
    <w:rsid w:val="00C239C0"/>
    <w:rsid w:val="00C23BD1"/>
    <w:rsid w:val="00C2456B"/>
    <w:rsid w:val="00C245E5"/>
    <w:rsid w:val="00C24FD4"/>
    <w:rsid w:val="00C25A97"/>
    <w:rsid w:val="00C26652"/>
    <w:rsid w:val="00C271F0"/>
    <w:rsid w:val="00C27488"/>
    <w:rsid w:val="00C275EE"/>
    <w:rsid w:val="00C27825"/>
    <w:rsid w:val="00C30696"/>
    <w:rsid w:val="00C30FD9"/>
    <w:rsid w:val="00C31059"/>
    <w:rsid w:val="00C31764"/>
    <w:rsid w:val="00C317A2"/>
    <w:rsid w:val="00C32043"/>
    <w:rsid w:val="00C32211"/>
    <w:rsid w:val="00C3224A"/>
    <w:rsid w:val="00C32727"/>
    <w:rsid w:val="00C32E2C"/>
    <w:rsid w:val="00C33145"/>
    <w:rsid w:val="00C33453"/>
    <w:rsid w:val="00C33460"/>
    <w:rsid w:val="00C33730"/>
    <w:rsid w:val="00C33D39"/>
    <w:rsid w:val="00C34227"/>
    <w:rsid w:val="00C35251"/>
    <w:rsid w:val="00C35CF4"/>
    <w:rsid w:val="00C368DF"/>
    <w:rsid w:val="00C37394"/>
    <w:rsid w:val="00C37687"/>
    <w:rsid w:val="00C40104"/>
    <w:rsid w:val="00C41B1A"/>
    <w:rsid w:val="00C41C09"/>
    <w:rsid w:val="00C428B5"/>
    <w:rsid w:val="00C42A35"/>
    <w:rsid w:val="00C42C49"/>
    <w:rsid w:val="00C433A2"/>
    <w:rsid w:val="00C4462E"/>
    <w:rsid w:val="00C45B8C"/>
    <w:rsid w:val="00C45C1A"/>
    <w:rsid w:val="00C4662F"/>
    <w:rsid w:val="00C47834"/>
    <w:rsid w:val="00C47A41"/>
    <w:rsid w:val="00C47B37"/>
    <w:rsid w:val="00C504B3"/>
    <w:rsid w:val="00C508D4"/>
    <w:rsid w:val="00C50E63"/>
    <w:rsid w:val="00C511B8"/>
    <w:rsid w:val="00C51979"/>
    <w:rsid w:val="00C51EAF"/>
    <w:rsid w:val="00C5223A"/>
    <w:rsid w:val="00C52668"/>
    <w:rsid w:val="00C539B6"/>
    <w:rsid w:val="00C53D3A"/>
    <w:rsid w:val="00C53E75"/>
    <w:rsid w:val="00C5448D"/>
    <w:rsid w:val="00C5524D"/>
    <w:rsid w:val="00C55D36"/>
    <w:rsid w:val="00C55EC2"/>
    <w:rsid w:val="00C55F7C"/>
    <w:rsid w:val="00C5601B"/>
    <w:rsid w:val="00C56158"/>
    <w:rsid w:val="00C561E0"/>
    <w:rsid w:val="00C569FF"/>
    <w:rsid w:val="00C56B51"/>
    <w:rsid w:val="00C57279"/>
    <w:rsid w:val="00C572A0"/>
    <w:rsid w:val="00C57935"/>
    <w:rsid w:val="00C57FEA"/>
    <w:rsid w:val="00C60964"/>
    <w:rsid w:val="00C60EAD"/>
    <w:rsid w:val="00C61275"/>
    <w:rsid w:val="00C6136B"/>
    <w:rsid w:val="00C61D44"/>
    <w:rsid w:val="00C6271A"/>
    <w:rsid w:val="00C62DF9"/>
    <w:rsid w:val="00C62EF0"/>
    <w:rsid w:val="00C63440"/>
    <w:rsid w:val="00C63C51"/>
    <w:rsid w:val="00C63DED"/>
    <w:rsid w:val="00C63F54"/>
    <w:rsid w:val="00C64965"/>
    <w:rsid w:val="00C649E2"/>
    <w:rsid w:val="00C64ED4"/>
    <w:rsid w:val="00C65FF6"/>
    <w:rsid w:val="00C65FFF"/>
    <w:rsid w:val="00C673BA"/>
    <w:rsid w:val="00C67A61"/>
    <w:rsid w:val="00C7087F"/>
    <w:rsid w:val="00C70BC7"/>
    <w:rsid w:val="00C70D66"/>
    <w:rsid w:val="00C70FE2"/>
    <w:rsid w:val="00C713D5"/>
    <w:rsid w:val="00C71873"/>
    <w:rsid w:val="00C718CD"/>
    <w:rsid w:val="00C71BF3"/>
    <w:rsid w:val="00C721D5"/>
    <w:rsid w:val="00C733E1"/>
    <w:rsid w:val="00C734E8"/>
    <w:rsid w:val="00C73549"/>
    <w:rsid w:val="00C73649"/>
    <w:rsid w:val="00C738FA"/>
    <w:rsid w:val="00C73D68"/>
    <w:rsid w:val="00C73F01"/>
    <w:rsid w:val="00C745B3"/>
    <w:rsid w:val="00C74DB4"/>
    <w:rsid w:val="00C74E3B"/>
    <w:rsid w:val="00C750A4"/>
    <w:rsid w:val="00C75F7B"/>
    <w:rsid w:val="00C766D5"/>
    <w:rsid w:val="00C775A4"/>
    <w:rsid w:val="00C77836"/>
    <w:rsid w:val="00C8024D"/>
    <w:rsid w:val="00C8083D"/>
    <w:rsid w:val="00C80F62"/>
    <w:rsid w:val="00C8127F"/>
    <w:rsid w:val="00C81598"/>
    <w:rsid w:val="00C815E5"/>
    <w:rsid w:val="00C820F7"/>
    <w:rsid w:val="00C82572"/>
    <w:rsid w:val="00C829C8"/>
    <w:rsid w:val="00C82A75"/>
    <w:rsid w:val="00C82F19"/>
    <w:rsid w:val="00C831DA"/>
    <w:rsid w:val="00C8389B"/>
    <w:rsid w:val="00C841B6"/>
    <w:rsid w:val="00C84389"/>
    <w:rsid w:val="00C84448"/>
    <w:rsid w:val="00C8467C"/>
    <w:rsid w:val="00C8487E"/>
    <w:rsid w:val="00C84B34"/>
    <w:rsid w:val="00C867B5"/>
    <w:rsid w:val="00C86AD0"/>
    <w:rsid w:val="00C8722D"/>
    <w:rsid w:val="00C9018B"/>
    <w:rsid w:val="00C9027B"/>
    <w:rsid w:val="00C90348"/>
    <w:rsid w:val="00C90ADB"/>
    <w:rsid w:val="00C90B1F"/>
    <w:rsid w:val="00C90E5B"/>
    <w:rsid w:val="00C90F16"/>
    <w:rsid w:val="00C9246F"/>
    <w:rsid w:val="00C92E83"/>
    <w:rsid w:val="00C9308B"/>
    <w:rsid w:val="00C93742"/>
    <w:rsid w:val="00C937A5"/>
    <w:rsid w:val="00C938FF"/>
    <w:rsid w:val="00C9466C"/>
    <w:rsid w:val="00C949ED"/>
    <w:rsid w:val="00C94B3C"/>
    <w:rsid w:val="00C958F4"/>
    <w:rsid w:val="00C96652"/>
    <w:rsid w:val="00C96BBA"/>
    <w:rsid w:val="00C96D0F"/>
    <w:rsid w:val="00C96D49"/>
    <w:rsid w:val="00C96F68"/>
    <w:rsid w:val="00C97383"/>
    <w:rsid w:val="00C97556"/>
    <w:rsid w:val="00C97896"/>
    <w:rsid w:val="00C97A17"/>
    <w:rsid w:val="00CA06E4"/>
    <w:rsid w:val="00CA137F"/>
    <w:rsid w:val="00CA1509"/>
    <w:rsid w:val="00CA1DF9"/>
    <w:rsid w:val="00CA220D"/>
    <w:rsid w:val="00CA248A"/>
    <w:rsid w:val="00CA2A8B"/>
    <w:rsid w:val="00CA2F22"/>
    <w:rsid w:val="00CA36EC"/>
    <w:rsid w:val="00CA3820"/>
    <w:rsid w:val="00CA3AEA"/>
    <w:rsid w:val="00CA3CFF"/>
    <w:rsid w:val="00CA4B63"/>
    <w:rsid w:val="00CA4C02"/>
    <w:rsid w:val="00CA4F10"/>
    <w:rsid w:val="00CA5A65"/>
    <w:rsid w:val="00CA6D23"/>
    <w:rsid w:val="00CA78FB"/>
    <w:rsid w:val="00CA7A85"/>
    <w:rsid w:val="00CA7C77"/>
    <w:rsid w:val="00CA7C85"/>
    <w:rsid w:val="00CB04E6"/>
    <w:rsid w:val="00CB0BB6"/>
    <w:rsid w:val="00CB0F11"/>
    <w:rsid w:val="00CB0F80"/>
    <w:rsid w:val="00CB1CB2"/>
    <w:rsid w:val="00CB2128"/>
    <w:rsid w:val="00CB2271"/>
    <w:rsid w:val="00CB245A"/>
    <w:rsid w:val="00CB2513"/>
    <w:rsid w:val="00CB2639"/>
    <w:rsid w:val="00CB2A00"/>
    <w:rsid w:val="00CB2BFF"/>
    <w:rsid w:val="00CB3297"/>
    <w:rsid w:val="00CB3524"/>
    <w:rsid w:val="00CB367A"/>
    <w:rsid w:val="00CB3988"/>
    <w:rsid w:val="00CB3E35"/>
    <w:rsid w:val="00CB411C"/>
    <w:rsid w:val="00CB4F2A"/>
    <w:rsid w:val="00CB4FD6"/>
    <w:rsid w:val="00CB5230"/>
    <w:rsid w:val="00CB5252"/>
    <w:rsid w:val="00CB52E2"/>
    <w:rsid w:val="00CB5A1A"/>
    <w:rsid w:val="00CB5B1C"/>
    <w:rsid w:val="00CB65EF"/>
    <w:rsid w:val="00CB6B59"/>
    <w:rsid w:val="00CB6C43"/>
    <w:rsid w:val="00CB6E50"/>
    <w:rsid w:val="00CB70D6"/>
    <w:rsid w:val="00CB76AC"/>
    <w:rsid w:val="00CB79AE"/>
    <w:rsid w:val="00CB7A16"/>
    <w:rsid w:val="00CB7D64"/>
    <w:rsid w:val="00CC00CA"/>
    <w:rsid w:val="00CC01E6"/>
    <w:rsid w:val="00CC0336"/>
    <w:rsid w:val="00CC1478"/>
    <w:rsid w:val="00CC17FF"/>
    <w:rsid w:val="00CC1A2F"/>
    <w:rsid w:val="00CC2D0A"/>
    <w:rsid w:val="00CC2D42"/>
    <w:rsid w:val="00CC3353"/>
    <w:rsid w:val="00CC3A45"/>
    <w:rsid w:val="00CC3B79"/>
    <w:rsid w:val="00CC3F7B"/>
    <w:rsid w:val="00CC431A"/>
    <w:rsid w:val="00CC4341"/>
    <w:rsid w:val="00CC487C"/>
    <w:rsid w:val="00CC5156"/>
    <w:rsid w:val="00CC51ED"/>
    <w:rsid w:val="00CC5B65"/>
    <w:rsid w:val="00CC5E8F"/>
    <w:rsid w:val="00CC6FA3"/>
    <w:rsid w:val="00CC73C4"/>
    <w:rsid w:val="00CC7EC1"/>
    <w:rsid w:val="00CD0123"/>
    <w:rsid w:val="00CD0362"/>
    <w:rsid w:val="00CD05A9"/>
    <w:rsid w:val="00CD088F"/>
    <w:rsid w:val="00CD0CA3"/>
    <w:rsid w:val="00CD1B61"/>
    <w:rsid w:val="00CD1BE2"/>
    <w:rsid w:val="00CD1D1A"/>
    <w:rsid w:val="00CD1E50"/>
    <w:rsid w:val="00CD1FAC"/>
    <w:rsid w:val="00CD1FE3"/>
    <w:rsid w:val="00CD37BE"/>
    <w:rsid w:val="00CD3945"/>
    <w:rsid w:val="00CD3DBE"/>
    <w:rsid w:val="00CD4634"/>
    <w:rsid w:val="00CD4813"/>
    <w:rsid w:val="00CD4CA7"/>
    <w:rsid w:val="00CD4D31"/>
    <w:rsid w:val="00CD57C6"/>
    <w:rsid w:val="00CD5B0D"/>
    <w:rsid w:val="00CD61FC"/>
    <w:rsid w:val="00CD6AC1"/>
    <w:rsid w:val="00CD7736"/>
    <w:rsid w:val="00CD7AF7"/>
    <w:rsid w:val="00CD7EC2"/>
    <w:rsid w:val="00CE008E"/>
    <w:rsid w:val="00CE0696"/>
    <w:rsid w:val="00CE0808"/>
    <w:rsid w:val="00CE0876"/>
    <w:rsid w:val="00CE19D6"/>
    <w:rsid w:val="00CE215E"/>
    <w:rsid w:val="00CE222D"/>
    <w:rsid w:val="00CE2299"/>
    <w:rsid w:val="00CE2695"/>
    <w:rsid w:val="00CE298D"/>
    <w:rsid w:val="00CE2A8B"/>
    <w:rsid w:val="00CE2AE2"/>
    <w:rsid w:val="00CE2C0A"/>
    <w:rsid w:val="00CE2D1A"/>
    <w:rsid w:val="00CE3168"/>
    <w:rsid w:val="00CE3796"/>
    <w:rsid w:val="00CE3E68"/>
    <w:rsid w:val="00CE4793"/>
    <w:rsid w:val="00CE4EDB"/>
    <w:rsid w:val="00CE5F6C"/>
    <w:rsid w:val="00CE6796"/>
    <w:rsid w:val="00CE6FC4"/>
    <w:rsid w:val="00CE7A33"/>
    <w:rsid w:val="00CF0D39"/>
    <w:rsid w:val="00CF1244"/>
    <w:rsid w:val="00CF12D8"/>
    <w:rsid w:val="00CF13C4"/>
    <w:rsid w:val="00CF1B89"/>
    <w:rsid w:val="00CF1CCE"/>
    <w:rsid w:val="00CF2002"/>
    <w:rsid w:val="00CF284C"/>
    <w:rsid w:val="00CF2851"/>
    <w:rsid w:val="00CF3D13"/>
    <w:rsid w:val="00CF405C"/>
    <w:rsid w:val="00CF427C"/>
    <w:rsid w:val="00CF4365"/>
    <w:rsid w:val="00CF44DF"/>
    <w:rsid w:val="00CF4592"/>
    <w:rsid w:val="00CF4C61"/>
    <w:rsid w:val="00CF544E"/>
    <w:rsid w:val="00CF5A57"/>
    <w:rsid w:val="00CF5E58"/>
    <w:rsid w:val="00CF6FFB"/>
    <w:rsid w:val="00CF71A2"/>
    <w:rsid w:val="00CF721C"/>
    <w:rsid w:val="00CF735B"/>
    <w:rsid w:val="00CF794A"/>
    <w:rsid w:val="00D00621"/>
    <w:rsid w:val="00D007B9"/>
    <w:rsid w:val="00D009B8"/>
    <w:rsid w:val="00D011AD"/>
    <w:rsid w:val="00D0164F"/>
    <w:rsid w:val="00D01C24"/>
    <w:rsid w:val="00D029E0"/>
    <w:rsid w:val="00D02F1C"/>
    <w:rsid w:val="00D03BB4"/>
    <w:rsid w:val="00D0470D"/>
    <w:rsid w:val="00D049F0"/>
    <w:rsid w:val="00D05264"/>
    <w:rsid w:val="00D053DE"/>
    <w:rsid w:val="00D057CF"/>
    <w:rsid w:val="00D05E6C"/>
    <w:rsid w:val="00D07959"/>
    <w:rsid w:val="00D07CB1"/>
    <w:rsid w:val="00D07F4B"/>
    <w:rsid w:val="00D104BE"/>
    <w:rsid w:val="00D10A9B"/>
    <w:rsid w:val="00D10BCF"/>
    <w:rsid w:val="00D10E1E"/>
    <w:rsid w:val="00D11973"/>
    <w:rsid w:val="00D119BB"/>
    <w:rsid w:val="00D121ED"/>
    <w:rsid w:val="00D127AA"/>
    <w:rsid w:val="00D12A93"/>
    <w:rsid w:val="00D130F5"/>
    <w:rsid w:val="00D13100"/>
    <w:rsid w:val="00D13C12"/>
    <w:rsid w:val="00D13F62"/>
    <w:rsid w:val="00D14265"/>
    <w:rsid w:val="00D149C9"/>
    <w:rsid w:val="00D15090"/>
    <w:rsid w:val="00D15091"/>
    <w:rsid w:val="00D1567B"/>
    <w:rsid w:val="00D15788"/>
    <w:rsid w:val="00D15907"/>
    <w:rsid w:val="00D1602B"/>
    <w:rsid w:val="00D1657A"/>
    <w:rsid w:val="00D169CC"/>
    <w:rsid w:val="00D17AF1"/>
    <w:rsid w:val="00D201AE"/>
    <w:rsid w:val="00D202EE"/>
    <w:rsid w:val="00D2107C"/>
    <w:rsid w:val="00D211BD"/>
    <w:rsid w:val="00D21977"/>
    <w:rsid w:val="00D21EC8"/>
    <w:rsid w:val="00D2241D"/>
    <w:rsid w:val="00D224BE"/>
    <w:rsid w:val="00D22915"/>
    <w:rsid w:val="00D2297F"/>
    <w:rsid w:val="00D22EAB"/>
    <w:rsid w:val="00D238BC"/>
    <w:rsid w:val="00D23C31"/>
    <w:rsid w:val="00D24428"/>
    <w:rsid w:val="00D2451B"/>
    <w:rsid w:val="00D24998"/>
    <w:rsid w:val="00D2522B"/>
    <w:rsid w:val="00D25385"/>
    <w:rsid w:val="00D25F6A"/>
    <w:rsid w:val="00D25FB0"/>
    <w:rsid w:val="00D27174"/>
    <w:rsid w:val="00D2746A"/>
    <w:rsid w:val="00D27773"/>
    <w:rsid w:val="00D27B3C"/>
    <w:rsid w:val="00D27CAE"/>
    <w:rsid w:val="00D318EA"/>
    <w:rsid w:val="00D31A83"/>
    <w:rsid w:val="00D322EC"/>
    <w:rsid w:val="00D3246C"/>
    <w:rsid w:val="00D328C3"/>
    <w:rsid w:val="00D32A66"/>
    <w:rsid w:val="00D32B4D"/>
    <w:rsid w:val="00D32EEC"/>
    <w:rsid w:val="00D333B8"/>
    <w:rsid w:val="00D33BBE"/>
    <w:rsid w:val="00D34A42"/>
    <w:rsid w:val="00D34E00"/>
    <w:rsid w:val="00D35069"/>
    <w:rsid w:val="00D3525C"/>
    <w:rsid w:val="00D35493"/>
    <w:rsid w:val="00D35A34"/>
    <w:rsid w:val="00D36079"/>
    <w:rsid w:val="00D362A0"/>
    <w:rsid w:val="00D36453"/>
    <w:rsid w:val="00D371D8"/>
    <w:rsid w:val="00D37673"/>
    <w:rsid w:val="00D378C7"/>
    <w:rsid w:val="00D40878"/>
    <w:rsid w:val="00D40ADE"/>
    <w:rsid w:val="00D40B88"/>
    <w:rsid w:val="00D40EBB"/>
    <w:rsid w:val="00D40F62"/>
    <w:rsid w:val="00D4197B"/>
    <w:rsid w:val="00D41AEE"/>
    <w:rsid w:val="00D41C27"/>
    <w:rsid w:val="00D42183"/>
    <w:rsid w:val="00D4229A"/>
    <w:rsid w:val="00D42717"/>
    <w:rsid w:val="00D42C16"/>
    <w:rsid w:val="00D43071"/>
    <w:rsid w:val="00D4475B"/>
    <w:rsid w:val="00D4481D"/>
    <w:rsid w:val="00D44F07"/>
    <w:rsid w:val="00D456DC"/>
    <w:rsid w:val="00D457F7"/>
    <w:rsid w:val="00D45AAF"/>
    <w:rsid w:val="00D46304"/>
    <w:rsid w:val="00D4683C"/>
    <w:rsid w:val="00D47264"/>
    <w:rsid w:val="00D47958"/>
    <w:rsid w:val="00D47DD9"/>
    <w:rsid w:val="00D5077C"/>
    <w:rsid w:val="00D51034"/>
    <w:rsid w:val="00D51167"/>
    <w:rsid w:val="00D52240"/>
    <w:rsid w:val="00D523DB"/>
    <w:rsid w:val="00D528BE"/>
    <w:rsid w:val="00D528D4"/>
    <w:rsid w:val="00D52C0D"/>
    <w:rsid w:val="00D5353A"/>
    <w:rsid w:val="00D53BB6"/>
    <w:rsid w:val="00D545CC"/>
    <w:rsid w:val="00D547A4"/>
    <w:rsid w:val="00D54C74"/>
    <w:rsid w:val="00D54F21"/>
    <w:rsid w:val="00D55D2B"/>
    <w:rsid w:val="00D55EFA"/>
    <w:rsid w:val="00D561B8"/>
    <w:rsid w:val="00D56BD8"/>
    <w:rsid w:val="00D56DD3"/>
    <w:rsid w:val="00D56FB6"/>
    <w:rsid w:val="00D572BF"/>
    <w:rsid w:val="00D5766C"/>
    <w:rsid w:val="00D5787E"/>
    <w:rsid w:val="00D601FF"/>
    <w:rsid w:val="00D61F61"/>
    <w:rsid w:val="00D62059"/>
    <w:rsid w:val="00D62351"/>
    <w:rsid w:val="00D62703"/>
    <w:rsid w:val="00D6303E"/>
    <w:rsid w:val="00D63775"/>
    <w:rsid w:val="00D639CB"/>
    <w:rsid w:val="00D6400C"/>
    <w:rsid w:val="00D643D4"/>
    <w:rsid w:val="00D64773"/>
    <w:rsid w:val="00D6480D"/>
    <w:rsid w:val="00D64AEE"/>
    <w:rsid w:val="00D64BBB"/>
    <w:rsid w:val="00D64EF2"/>
    <w:rsid w:val="00D6530F"/>
    <w:rsid w:val="00D65D3F"/>
    <w:rsid w:val="00D6612C"/>
    <w:rsid w:val="00D66874"/>
    <w:rsid w:val="00D66912"/>
    <w:rsid w:val="00D66965"/>
    <w:rsid w:val="00D66AC8"/>
    <w:rsid w:val="00D66FDC"/>
    <w:rsid w:val="00D673F7"/>
    <w:rsid w:val="00D67DF1"/>
    <w:rsid w:val="00D67F99"/>
    <w:rsid w:val="00D70778"/>
    <w:rsid w:val="00D70960"/>
    <w:rsid w:val="00D70B5F"/>
    <w:rsid w:val="00D71630"/>
    <w:rsid w:val="00D72653"/>
    <w:rsid w:val="00D72772"/>
    <w:rsid w:val="00D72911"/>
    <w:rsid w:val="00D730A4"/>
    <w:rsid w:val="00D7330A"/>
    <w:rsid w:val="00D736CE"/>
    <w:rsid w:val="00D737B0"/>
    <w:rsid w:val="00D73E07"/>
    <w:rsid w:val="00D73F0F"/>
    <w:rsid w:val="00D74294"/>
    <w:rsid w:val="00D7449D"/>
    <w:rsid w:val="00D7484E"/>
    <w:rsid w:val="00D74B4C"/>
    <w:rsid w:val="00D753EB"/>
    <w:rsid w:val="00D75BA3"/>
    <w:rsid w:val="00D75F91"/>
    <w:rsid w:val="00D7688C"/>
    <w:rsid w:val="00D76AB5"/>
    <w:rsid w:val="00D76D2C"/>
    <w:rsid w:val="00D777DF"/>
    <w:rsid w:val="00D77A3C"/>
    <w:rsid w:val="00D80298"/>
    <w:rsid w:val="00D80983"/>
    <w:rsid w:val="00D80CB3"/>
    <w:rsid w:val="00D8151F"/>
    <w:rsid w:val="00D819AA"/>
    <w:rsid w:val="00D81CEC"/>
    <w:rsid w:val="00D81D16"/>
    <w:rsid w:val="00D81EB6"/>
    <w:rsid w:val="00D82021"/>
    <w:rsid w:val="00D82FFA"/>
    <w:rsid w:val="00D83222"/>
    <w:rsid w:val="00D835AB"/>
    <w:rsid w:val="00D8371F"/>
    <w:rsid w:val="00D8432B"/>
    <w:rsid w:val="00D845FC"/>
    <w:rsid w:val="00D84AD9"/>
    <w:rsid w:val="00D84C27"/>
    <w:rsid w:val="00D84D78"/>
    <w:rsid w:val="00D850C8"/>
    <w:rsid w:val="00D855A0"/>
    <w:rsid w:val="00D85AAB"/>
    <w:rsid w:val="00D862AE"/>
    <w:rsid w:val="00D8662A"/>
    <w:rsid w:val="00D874CB"/>
    <w:rsid w:val="00D8771A"/>
    <w:rsid w:val="00D87C38"/>
    <w:rsid w:val="00D87C5B"/>
    <w:rsid w:val="00D87C89"/>
    <w:rsid w:val="00D90698"/>
    <w:rsid w:val="00D90829"/>
    <w:rsid w:val="00D912DF"/>
    <w:rsid w:val="00D91515"/>
    <w:rsid w:val="00D91A06"/>
    <w:rsid w:val="00D91CE5"/>
    <w:rsid w:val="00D921F7"/>
    <w:rsid w:val="00D92D21"/>
    <w:rsid w:val="00D9388F"/>
    <w:rsid w:val="00D94F97"/>
    <w:rsid w:val="00D9508B"/>
    <w:rsid w:val="00D95830"/>
    <w:rsid w:val="00D96D90"/>
    <w:rsid w:val="00D96F44"/>
    <w:rsid w:val="00D9739C"/>
    <w:rsid w:val="00D97564"/>
    <w:rsid w:val="00D979DF"/>
    <w:rsid w:val="00D97D50"/>
    <w:rsid w:val="00DA01F0"/>
    <w:rsid w:val="00DA03BF"/>
    <w:rsid w:val="00DA06A9"/>
    <w:rsid w:val="00DA06D9"/>
    <w:rsid w:val="00DA0884"/>
    <w:rsid w:val="00DA0E1B"/>
    <w:rsid w:val="00DA1133"/>
    <w:rsid w:val="00DA11C4"/>
    <w:rsid w:val="00DA19DF"/>
    <w:rsid w:val="00DA231C"/>
    <w:rsid w:val="00DA39CE"/>
    <w:rsid w:val="00DA4222"/>
    <w:rsid w:val="00DA43DA"/>
    <w:rsid w:val="00DA48D8"/>
    <w:rsid w:val="00DA5FF0"/>
    <w:rsid w:val="00DA613B"/>
    <w:rsid w:val="00DA6518"/>
    <w:rsid w:val="00DA6663"/>
    <w:rsid w:val="00DA66CC"/>
    <w:rsid w:val="00DA692D"/>
    <w:rsid w:val="00DA6AAE"/>
    <w:rsid w:val="00DA74DB"/>
    <w:rsid w:val="00DA76DB"/>
    <w:rsid w:val="00DA7986"/>
    <w:rsid w:val="00DA7E33"/>
    <w:rsid w:val="00DB000D"/>
    <w:rsid w:val="00DB0B32"/>
    <w:rsid w:val="00DB0D5F"/>
    <w:rsid w:val="00DB127A"/>
    <w:rsid w:val="00DB2977"/>
    <w:rsid w:val="00DB339F"/>
    <w:rsid w:val="00DB3935"/>
    <w:rsid w:val="00DB40FF"/>
    <w:rsid w:val="00DB46AA"/>
    <w:rsid w:val="00DB4B1F"/>
    <w:rsid w:val="00DB4BF8"/>
    <w:rsid w:val="00DB4CE5"/>
    <w:rsid w:val="00DB4E19"/>
    <w:rsid w:val="00DB4F8E"/>
    <w:rsid w:val="00DB50EA"/>
    <w:rsid w:val="00DB55CC"/>
    <w:rsid w:val="00DB5931"/>
    <w:rsid w:val="00DB5983"/>
    <w:rsid w:val="00DB5CCF"/>
    <w:rsid w:val="00DB60E1"/>
    <w:rsid w:val="00DB6637"/>
    <w:rsid w:val="00DB6E67"/>
    <w:rsid w:val="00DB71CD"/>
    <w:rsid w:val="00DB722F"/>
    <w:rsid w:val="00DB724A"/>
    <w:rsid w:val="00DB7435"/>
    <w:rsid w:val="00DB79EF"/>
    <w:rsid w:val="00DB7C1A"/>
    <w:rsid w:val="00DC0129"/>
    <w:rsid w:val="00DC0EE9"/>
    <w:rsid w:val="00DC1CFB"/>
    <w:rsid w:val="00DC1F34"/>
    <w:rsid w:val="00DC2330"/>
    <w:rsid w:val="00DC26D9"/>
    <w:rsid w:val="00DC2A9A"/>
    <w:rsid w:val="00DC2B80"/>
    <w:rsid w:val="00DC2D6F"/>
    <w:rsid w:val="00DC2F73"/>
    <w:rsid w:val="00DC3250"/>
    <w:rsid w:val="00DC3E9B"/>
    <w:rsid w:val="00DC4205"/>
    <w:rsid w:val="00DC423A"/>
    <w:rsid w:val="00DC4631"/>
    <w:rsid w:val="00DC476B"/>
    <w:rsid w:val="00DC57FC"/>
    <w:rsid w:val="00DC58D5"/>
    <w:rsid w:val="00DC5975"/>
    <w:rsid w:val="00DC5ADE"/>
    <w:rsid w:val="00DC5B5B"/>
    <w:rsid w:val="00DC61D2"/>
    <w:rsid w:val="00DC6529"/>
    <w:rsid w:val="00DC68F7"/>
    <w:rsid w:val="00DC6AEF"/>
    <w:rsid w:val="00DC6CFB"/>
    <w:rsid w:val="00DC6DD5"/>
    <w:rsid w:val="00DC753F"/>
    <w:rsid w:val="00DC7824"/>
    <w:rsid w:val="00DC7DA1"/>
    <w:rsid w:val="00DD0921"/>
    <w:rsid w:val="00DD0A61"/>
    <w:rsid w:val="00DD1928"/>
    <w:rsid w:val="00DD1FF7"/>
    <w:rsid w:val="00DD2461"/>
    <w:rsid w:val="00DD2DF1"/>
    <w:rsid w:val="00DD2EE7"/>
    <w:rsid w:val="00DD332E"/>
    <w:rsid w:val="00DD3832"/>
    <w:rsid w:val="00DD38CD"/>
    <w:rsid w:val="00DD4A5A"/>
    <w:rsid w:val="00DD4AC5"/>
    <w:rsid w:val="00DD4E7A"/>
    <w:rsid w:val="00DD5627"/>
    <w:rsid w:val="00DD5A9B"/>
    <w:rsid w:val="00DD68AD"/>
    <w:rsid w:val="00DD6C39"/>
    <w:rsid w:val="00DD76BF"/>
    <w:rsid w:val="00DD7DF9"/>
    <w:rsid w:val="00DE081F"/>
    <w:rsid w:val="00DE0862"/>
    <w:rsid w:val="00DE0AE6"/>
    <w:rsid w:val="00DE0E54"/>
    <w:rsid w:val="00DE114A"/>
    <w:rsid w:val="00DE1319"/>
    <w:rsid w:val="00DE178F"/>
    <w:rsid w:val="00DE1CFB"/>
    <w:rsid w:val="00DE1EDF"/>
    <w:rsid w:val="00DE25BC"/>
    <w:rsid w:val="00DE2F67"/>
    <w:rsid w:val="00DE316C"/>
    <w:rsid w:val="00DE3A6D"/>
    <w:rsid w:val="00DE3B2F"/>
    <w:rsid w:val="00DE477F"/>
    <w:rsid w:val="00DE485E"/>
    <w:rsid w:val="00DE4982"/>
    <w:rsid w:val="00DE4F1F"/>
    <w:rsid w:val="00DE54D5"/>
    <w:rsid w:val="00DE5F33"/>
    <w:rsid w:val="00DE63CB"/>
    <w:rsid w:val="00DE6802"/>
    <w:rsid w:val="00DE69CB"/>
    <w:rsid w:val="00DE7570"/>
    <w:rsid w:val="00DE7A44"/>
    <w:rsid w:val="00DE7C13"/>
    <w:rsid w:val="00DF048B"/>
    <w:rsid w:val="00DF1B97"/>
    <w:rsid w:val="00DF1BEB"/>
    <w:rsid w:val="00DF1C7D"/>
    <w:rsid w:val="00DF276E"/>
    <w:rsid w:val="00DF2F26"/>
    <w:rsid w:val="00DF3132"/>
    <w:rsid w:val="00DF3244"/>
    <w:rsid w:val="00DF38A8"/>
    <w:rsid w:val="00DF48B2"/>
    <w:rsid w:val="00DF48CB"/>
    <w:rsid w:val="00DF4C3D"/>
    <w:rsid w:val="00DF516A"/>
    <w:rsid w:val="00DF51E3"/>
    <w:rsid w:val="00DF5C37"/>
    <w:rsid w:val="00DF5DC9"/>
    <w:rsid w:val="00DF5FEA"/>
    <w:rsid w:val="00DF6750"/>
    <w:rsid w:val="00DF6B51"/>
    <w:rsid w:val="00DF71EC"/>
    <w:rsid w:val="00DF7B58"/>
    <w:rsid w:val="00E004AC"/>
    <w:rsid w:val="00E00577"/>
    <w:rsid w:val="00E00A65"/>
    <w:rsid w:val="00E022D5"/>
    <w:rsid w:val="00E02862"/>
    <w:rsid w:val="00E02C4A"/>
    <w:rsid w:val="00E02E1E"/>
    <w:rsid w:val="00E03324"/>
    <w:rsid w:val="00E033CC"/>
    <w:rsid w:val="00E03424"/>
    <w:rsid w:val="00E037AA"/>
    <w:rsid w:val="00E03FF6"/>
    <w:rsid w:val="00E041F4"/>
    <w:rsid w:val="00E04329"/>
    <w:rsid w:val="00E047CE"/>
    <w:rsid w:val="00E04AFC"/>
    <w:rsid w:val="00E04C1B"/>
    <w:rsid w:val="00E05112"/>
    <w:rsid w:val="00E05265"/>
    <w:rsid w:val="00E054A4"/>
    <w:rsid w:val="00E055AF"/>
    <w:rsid w:val="00E05B46"/>
    <w:rsid w:val="00E05B9A"/>
    <w:rsid w:val="00E05BE6"/>
    <w:rsid w:val="00E05F29"/>
    <w:rsid w:val="00E07358"/>
    <w:rsid w:val="00E0783D"/>
    <w:rsid w:val="00E07945"/>
    <w:rsid w:val="00E07A37"/>
    <w:rsid w:val="00E10F21"/>
    <w:rsid w:val="00E11502"/>
    <w:rsid w:val="00E11899"/>
    <w:rsid w:val="00E118E7"/>
    <w:rsid w:val="00E11A62"/>
    <w:rsid w:val="00E1201A"/>
    <w:rsid w:val="00E12227"/>
    <w:rsid w:val="00E124B3"/>
    <w:rsid w:val="00E12944"/>
    <w:rsid w:val="00E12DD6"/>
    <w:rsid w:val="00E12F20"/>
    <w:rsid w:val="00E13125"/>
    <w:rsid w:val="00E131F7"/>
    <w:rsid w:val="00E133CC"/>
    <w:rsid w:val="00E13840"/>
    <w:rsid w:val="00E139B9"/>
    <w:rsid w:val="00E13D20"/>
    <w:rsid w:val="00E1431A"/>
    <w:rsid w:val="00E144C5"/>
    <w:rsid w:val="00E14D78"/>
    <w:rsid w:val="00E159E9"/>
    <w:rsid w:val="00E16A3D"/>
    <w:rsid w:val="00E17B22"/>
    <w:rsid w:val="00E17DE3"/>
    <w:rsid w:val="00E17E9C"/>
    <w:rsid w:val="00E20548"/>
    <w:rsid w:val="00E207E5"/>
    <w:rsid w:val="00E20A94"/>
    <w:rsid w:val="00E20B6D"/>
    <w:rsid w:val="00E2116E"/>
    <w:rsid w:val="00E2142F"/>
    <w:rsid w:val="00E22404"/>
    <w:rsid w:val="00E22447"/>
    <w:rsid w:val="00E229B9"/>
    <w:rsid w:val="00E22A2A"/>
    <w:rsid w:val="00E23332"/>
    <w:rsid w:val="00E2351E"/>
    <w:rsid w:val="00E23A9A"/>
    <w:rsid w:val="00E23E95"/>
    <w:rsid w:val="00E24136"/>
    <w:rsid w:val="00E24202"/>
    <w:rsid w:val="00E2440B"/>
    <w:rsid w:val="00E249B4"/>
    <w:rsid w:val="00E25935"/>
    <w:rsid w:val="00E25973"/>
    <w:rsid w:val="00E25BB0"/>
    <w:rsid w:val="00E26660"/>
    <w:rsid w:val="00E26B1B"/>
    <w:rsid w:val="00E26B2E"/>
    <w:rsid w:val="00E26B80"/>
    <w:rsid w:val="00E272B1"/>
    <w:rsid w:val="00E27454"/>
    <w:rsid w:val="00E27C07"/>
    <w:rsid w:val="00E27E53"/>
    <w:rsid w:val="00E30095"/>
    <w:rsid w:val="00E302A3"/>
    <w:rsid w:val="00E30452"/>
    <w:rsid w:val="00E306BD"/>
    <w:rsid w:val="00E30856"/>
    <w:rsid w:val="00E308EF"/>
    <w:rsid w:val="00E3092A"/>
    <w:rsid w:val="00E31475"/>
    <w:rsid w:val="00E31554"/>
    <w:rsid w:val="00E321A3"/>
    <w:rsid w:val="00E327E5"/>
    <w:rsid w:val="00E32A15"/>
    <w:rsid w:val="00E33366"/>
    <w:rsid w:val="00E33508"/>
    <w:rsid w:val="00E33BFD"/>
    <w:rsid w:val="00E34680"/>
    <w:rsid w:val="00E349B7"/>
    <w:rsid w:val="00E35C85"/>
    <w:rsid w:val="00E360C3"/>
    <w:rsid w:val="00E3639C"/>
    <w:rsid w:val="00E365B3"/>
    <w:rsid w:val="00E36DB5"/>
    <w:rsid w:val="00E36F36"/>
    <w:rsid w:val="00E41060"/>
    <w:rsid w:val="00E416B7"/>
    <w:rsid w:val="00E41B13"/>
    <w:rsid w:val="00E41F71"/>
    <w:rsid w:val="00E43E18"/>
    <w:rsid w:val="00E4443D"/>
    <w:rsid w:val="00E455F6"/>
    <w:rsid w:val="00E458B2"/>
    <w:rsid w:val="00E45E71"/>
    <w:rsid w:val="00E468EA"/>
    <w:rsid w:val="00E47E0A"/>
    <w:rsid w:val="00E502DD"/>
    <w:rsid w:val="00E50674"/>
    <w:rsid w:val="00E50A18"/>
    <w:rsid w:val="00E50A5D"/>
    <w:rsid w:val="00E50A8A"/>
    <w:rsid w:val="00E50B60"/>
    <w:rsid w:val="00E50C0B"/>
    <w:rsid w:val="00E50CE5"/>
    <w:rsid w:val="00E50D6A"/>
    <w:rsid w:val="00E52ADE"/>
    <w:rsid w:val="00E538E8"/>
    <w:rsid w:val="00E53A66"/>
    <w:rsid w:val="00E53B2E"/>
    <w:rsid w:val="00E53BD0"/>
    <w:rsid w:val="00E55B60"/>
    <w:rsid w:val="00E565BC"/>
    <w:rsid w:val="00E56956"/>
    <w:rsid w:val="00E56EB8"/>
    <w:rsid w:val="00E56FE2"/>
    <w:rsid w:val="00E5725E"/>
    <w:rsid w:val="00E57A43"/>
    <w:rsid w:val="00E60595"/>
    <w:rsid w:val="00E607F7"/>
    <w:rsid w:val="00E60816"/>
    <w:rsid w:val="00E608A1"/>
    <w:rsid w:val="00E6116A"/>
    <w:rsid w:val="00E612CF"/>
    <w:rsid w:val="00E61589"/>
    <w:rsid w:val="00E615C2"/>
    <w:rsid w:val="00E61981"/>
    <w:rsid w:val="00E61B3F"/>
    <w:rsid w:val="00E61C55"/>
    <w:rsid w:val="00E61F0F"/>
    <w:rsid w:val="00E62149"/>
    <w:rsid w:val="00E62487"/>
    <w:rsid w:val="00E6256E"/>
    <w:rsid w:val="00E62588"/>
    <w:rsid w:val="00E625A8"/>
    <w:rsid w:val="00E63119"/>
    <w:rsid w:val="00E63FA3"/>
    <w:rsid w:val="00E640F3"/>
    <w:rsid w:val="00E65163"/>
    <w:rsid w:val="00E65304"/>
    <w:rsid w:val="00E654B2"/>
    <w:rsid w:val="00E6609F"/>
    <w:rsid w:val="00E6631A"/>
    <w:rsid w:val="00E668DD"/>
    <w:rsid w:val="00E67B25"/>
    <w:rsid w:val="00E67DB7"/>
    <w:rsid w:val="00E70617"/>
    <w:rsid w:val="00E70631"/>
    <w:rsid w:val="00E70964"/>
    <w:rsid w:val="00E70A25"/>
    <w:rsid w:val="00E71A34"/>
    <w:rsid w:val="00E72852"/>
    <w:rsid w:val="00E72D86"/>
    <w:rsid w:val="00E72FC4"/>
    <w:rsid w:val="00E73590"/>
    <w:rsid w:val="00E73747"/>
    <w:rsid w:val="00E73BE9"/>
    <w:rsid w:val="00E73BEC"/>
    <w:rsid w:val="00E73CCE"/>
    <w:rsid w:val="00E74328"/>
    <w:rsid w:val="00E74B6F"/>
    <w:rsid w:val="00E759D6"/>
    <w:rsid w:val="00E75EB6"/>
    <w:rsid w:val="00E75ED7"/>
    <w:rsid w:val="00E76AF1"/>
    <w:rsid w:val="00E76D33"/>
    <w:rsid w:val="00E77508"/>
    <w:rsid w:val="00E77D4B"/>
    <w:rsid w:val="00E80208"/>
    <w:rsid w:val="00E80B57"/>
    <w:rsid w:val="00E80DA0"/>
    <w:rsid w:val="00E80EB3"/>
    <w:rsid w:val="00E811C4"/>
    <w:rsid w:val="00E8160A"/>
    <w:rsid w:val="00E819AF"/>
    <w:rsid w:val="00E8211F"/>
    <w:rsid w:val="00E82220"/>
    <w:rsid w:val="00E828B0"/>
    <w:rsid w:val="00E829D5"/>
    <w:rsid w:val="00E82C64"/>
    <w:rsid w:val="00E82F94"/>
    <w:rsid w:val="00E83250"/>
    <w:rsid w:val="00E83963"/>
    <w:rsid w:val="00E83D42"/>
    <w:rsid w:val="00E83E31"/>
    <w:rsid w:val="00E84318"/>
    <w:rsid w:val="00E84991"/>
    <w:rsid w:val="00E84AC6"/>
    <w:rsid w:val="00E84C8D"/>
    <w:rsid w:val="00E851F4"/>
    <w:rsid w:val="00E852ED"/>
    <w:rsid w:val="00E854FF"/>
    <w:rsid w:val="00E85900"/>
    <w:rsid w:val="00E85943"/>
    <w:rsid w:val="00E85C95"/>
    <w:rsid w:val="00E86890"/>
    <w:rsid w:val="00E87098"/>
    <w:rsid w:val="00E870C0"/>
    <w:rsid w:val="00E87181"/>
    <w:rsid w:val="00E8718A"/>
    <w:rsid w:val="00E87487"/>
    <w:rsid w:val="00E874EA"/>
    <w:rsid w:val="00E879A5"/>
    <w:rsid w:val="00E87AE1"/>
    <w:rsid w:val="00E87E36"/>
    <w:rsid w:val="00E9021C"/>
    <w:rsid w:val="00E90394"/>
    <w:rsid w:val="00E905FB"/>
    <w:rsid w:val="00E907D4"/>
    <w:rsid w:val="00E908F7"/>
    <w:rsid w:val="00E91153"/>
    <w:rsid w:val="00E911A8"/>
    <w:rsid w:val="00E91C22"/>
    <w:rsid w:val="00E92212"/>
    <w:rsid w:val="00E92C9A"/>
    <w:rsid w:val="00E932D8"/>
    <w:rsid w:val="00E93FCE"/>
    <w:rsid w:val="00E9412C"/>
    <w:rsid w:val="00E9420D"/>
    <w:rsid w:val="00E94285"/>
    <w:rsid w:val="00E957FC"/>
    <w:rsid w:val="00E9652C"/>
    <w:rsid w:val="00E97400"/>
    <w:rsid w:val="00E97563"/>
    <w:rsid w:val="00E97A68"/>
    <w:rsid w:val="00EA0C1C"/>
    <w:rsid w:val="00EA145B"/>
    <w:rsid w:val="00EA1E14"/>
    <w:rsid w:val="00EA20C3"/>
    <w:rsid w:val="00EA2278"/>
    <w:rsid w:val="00EA23AD"/>
    <w:rsid w:val="00EA26F3"/>
    <w:rsid w:val="00EA31B3"/>
    <w:rsid w:val="00EA3258"/>
    <w:rsid w:val="00EA34B3"/>
    <w:rsid w:val="00EA3CBE"/>
    <w:rsid w:val="00EA3F19"/>
    <w:rsid w:val="00EA45CC"/>
    <w:rsid w:val="00EA469D"/>
    <w:rsid w:val="00EA4863"/>
    <w:rsid w:val="00EA4870"/>
    <w:rsid w:val="00EA4943"/>
    <w:rsid w:val="00EA4D3A"/>
    <w:rsid w:val="00EA4D68"/>
    <w:rsid w:val="00EA501E"/>
    <w:rsid w:val="00EA5147"/>
    <w:rsid w:val="00EA57FF"/>
    <w:rsid w:val="00EA5A99"/>
    <w:rsid w:val="00EA5AC2"/>
    <w:rsid w:val="00EA7413"/>
    <w:rsid w:val="00EA79C3"/>
    <w:rsid w:val="00EA79C5"/>
    <w:rsid w:val="00EA7C25"/>
    <w:rsid w:val="00EA7D7B"/>
    <w:rsid w:val="00EA7F5B"/>
    <w:rsid w:val="00EB0255"/>
    <w:rsid w:val="00EB07D5"/>
    <w:rsid w:val="00EB16A9"/>
    <w:rsid w:val="00EB174B"/>
    <w:rsid w:val="00EB1C36"/>
    <w:rsid w:val="00EB1CFD"/>
    <w:rsid w:val="00EB1E31"/>
    <w:rsid w:val="00EB20D7"/>
    <w:rsid w:val="00EB2FE3"/>
    <w:rsid w:val="00EB4E24"/>
    <w:rsid w:val="00EB500F"/>
    <w:rsid w:val="00EB5170"/>
    <w:rsid w:val="00EB5943"/>
    <w:rsid w:val="00EB5994"/>
    <w:rsid w:val="00EB5AAC"/>
    <w:rsid w:val="00EB695C"/>
    <w:rsid w:val="00EB697C"/>
    <w:rsid w:val="00EB70B3"/>
    <w:rsid w:val="00EB7516"/>
    <w:rsid w:val="00EB77A8"/>
    <w:rsid w:val="00EB79E0"/>
    <w:rsid w:val="00EC1137"/>
    <w:rsid w:val="00EC1D86"/>
    <w:rsid w:val="00EC2193"/>
    <w:rsid w:val="00EC2330"/>
    <w:rsid w:val="00EC2A67"/>
    <w:rsid w:val="00EC320E"/>
    <w:rsid w:val="00EC36E5"/>
    <w:rsid w:val="00EC38E8"/>
    <w:rsid w:val="00EC398A"/>
    <w:rsid w:val="00EC4719"/>
    <w:rsid w:val="00EC4A17"/>
    <w:rsid w:val="00EC4C4A"/>
    <w:rsid w:val="00EC6DFF"/>
    <w:rsid w:val="00EC7A3D"/>
    <w:rsid w:val="00EC7ECF"/>
    <w:rsid w:val="00ED029E"/>
    <w:rsid w:val="00ED04BF"/>
    <w:rsid w:val="00ED061B"/>
    <w:rsid w:val="00ED0712"/>
    <w:rsid w:val="00ED11B3"/>
    <w:rsid w:val="00ED12FC"/>
    <w:rsid w:val="00ED1E3A"/>
    <w:rsid w:val="00ED2CF1"/>
    <w:rsid w:val="00ED2FF9"/>
    <w:rsid w:val="00ED3065"/>
    <w:rsid w:val="00ED3D81"/>
    <w:rsid w:val="00ED3DB1"/>
    <w:rsid w:val="00ED3DF9"/>
    <w:rsid w:val="00ED4989"/>
    <w:rsid w:val="00ED4BBA"/>
    <w:rsid w:val="00ED5922"/>
    <w:rsid w:val="00ED5D77"/>
    <w:rsid w:val="00ED68DD"/>
    <w:rsid w:val="00ED68E1"/>
    <w:rsid w:val="00ED69C4"/>
    <w:rsid w:val="00ED6DD2"/>
    <w:rsid w:val="00ED71EB"/>
    <w:rsid w:val="00ED7254"/>
    <w:rsid w:val="00ED7D4B"/>
    <w:rsid w:val="00ED7E8F"/>
    <w:rsid w:val="00EE045C"/>
    <w:rsid w:val="00EE06CE"/>
    <w:rsid w:val="00EE0758"/>
    <w:rsid w:val="00EE0C82"/>
    <w:rsid w:val="00EE1531"/>
    <w:rsid w:val="00EE1720"/>
    <w:rsid w:val="00EE1795"/>
    <w:rsid w:val="00EE19C1"/>
    <w:rsid w:val="00EE1AB6"/>
    <w:rsid w:val="00EE2485"/>
    <w:rsid w:val="00EE2793"/>
    <w:rsid w:val="00EE2884"/>
    <w:rsid w:val="00EE2FBC"/>
    <w:rsid w:val="00EE32F6"/>
    <w:rsid w:val="00EE3462"/>
    <w:rsid w:val="00EE3C51"/>
    <w:rsid w:val="00EE3E48"/>
    <w:rsid w:val="00EE4A64"/>
    <w:rsid w:val="00EE4A96"/>
    <w:rsid w:val="00EE4CDC"/>
    <w:rsid w:val="00EE5198"/>
    <w:rsid w:val="00EE51F0"/>
    <w:rsid w:val="00EE59CB"/>
    <w:rsid w:val="00EE5E6D"/>
    <w:rsid w:val="00EE6352"/>
    <w:rsid w:val="00EE6359"/>
    <w:rsid w:val="00EE6B35"/>
    <w:rsid w:val="00EE7E50"/>
    <w:rsid w:val="00EE7F73"/>
    <w:rsid w:val="00EF0FF0"/>
    <w:rsid w:val="00EF165C"/>
    <w:rsid w:val="00EF1671"/>
    <w:rsid w:val="00EF1745"/>
    <w:rsid w:val="00EF1B39"/>
    <w:rsid w:val="00EF2158"/>
    <w:rsid w:val="00EF28EB"/>
    <w:rsid w:val="00EF2C38"/>
    <w:rsid w:val="00EF3110"/>
    <w:rsid w:val="00EF32A3"/>
    <w:rsid w:val="00EF334F"/>
    <w:rsid w:val="00EF34E7"/>
    <w:rsid w:val="00EF369D"/>
    <w:rsid w:val="00EF3703"/>
    <w:rsid w:val="00EF3A18"/>
    <w:rsid w:val="00EF3EAF"/>
    <w:rsid w:val="00EF4003"/>
    <w:rsid w:val="00EF499E"/>
    <w:rsid w:val="00EF4C5C"/>
    <w:rsid w:val="00EF4FAC"/>
    <w:rsid w:val="00EF53D1"/>
    <w:rsid w:val="00EF55E4"/>
    <w:rsid w:val="00EF58CC"/>
    <w:rsid w:val="00EF68C6"/>
    <w:rsid w:val="00EF6BD7"/>
    <w:rsid w:val="00EF6C99"/>
    <w:rsid w:val="00EF6F9B"/>
    <w:rsid w:val="00EF747B"/>
    <w:rsid w:val="00EF7539"/>
    <w:rsid w:val="00F00013"/>
    <w:rsid w:val="00F00328"/>
    <w:rsid w:val="00F00831"/>
    <w:rsid w:val="00F00DED"/>
    <w:rsid w:val="00F00E54"/>
    <w:rsid w:val="00F00FAB"/>
    <w:rsid w:val="00F00FED"/>
    <w:rsid w:val="00F01477"/>
    <w:rsid w:val="00F015CA"/>
    <w:rsid w:val="00F01AE2"/>
    <w:rsid w:val="00F023A4"/>
    <w:rsid w:val="00F03807"/>
    <w:rsid w:val="00F039D4"/>
    <w:rsid w:val="00F03B74"/>
    <w:rsid w:val="00F03BAB"/>
    <w:rsid w:val="00F04856"/>
    <w:rsid w:val="00F05601"/>
    <w:rsid w:val="00F059B7"/>
    <w:rsid w:val="00F06081"/>
    <w:rsid w:val="00F06E74"/>
    <w:rsid w:val="00F071D6"/>
    <w:rsid w:val="00F078F3"/>
    <w:rsid w:val="00F10330"/>
    <w:rsid w:val="00F10723"/>
    <w:rsid w:val="00F1252A"/>
    <w:rsid w:val="00F132D1"/>
    <w:rsid w:val="00F13416"/>
    <w:rsid w:val="00F1376B"/>
    <w:rsid w:val="00F14072"/>
    <w:rsid w:val="00F14154"/>
    <w:rsid w:val="00F14A3F"/>
    <w:rsid w:val="00F14FBE"/>
    <w:rsid w:val="00F14FED"/>
    <w:rsid w:val="00F15B68"/>
    <w:rsid w:val="00F15D17"/>
    <w:rsid w:val="00F160DB"/>
    <w:rsid w:val="00F163C6"/>
    <w:rsid w:val="00F16E32"/>
    <w:rsid w:val="00F16F12"/>
    <w:rsid w:val="00F1739E"/>
    <w:rsid w:val="00F17453"/>
    <w:rsid w:val="00F17F71"/>
    <w:rsid w:val="00F2197D"/>
    <w:rsid w:val="00F220F2"/>
    <w:rsid w:val="00F2231E"/>
    <w:rsid w:val="00F23417"/>
    <w:rsid w:val="00F23675"/>
    <w:rsid w:val="00F24240"/>
    <w:rsid w:val="00F24769"/>
    <w:rsid w:val="00F247B5"/>
    <w:rsid w:val="00F24E9A"/>
    <w:rsid w:val="00F254AF"/>
    <w:rsid w:val="00F259D6"/>
    <w:rsid w:val="00F25B1C"/>
    <w:rsid w:val="00F25C23"/>
    <w:rsid w:val="00F264C8"/>
    <w:rsid w:val="00F26B68"/>
    <w:rsid w:val="00F26BF8"/>
    <w:rsid w:val="00F27742"/>
    <w:rsid w:val="00F27C2D"/>
    <w:rsid w:val="00F27D8C"/>
    <w:rsid w:val="00F27EBE"/>
    <w:rsid w:val="00F27F67"/>
    <w:rsid w:val="00F3134E"/>
    <w:rsid w:val="00F314E0"/>
    <w:rsid w:val="00F31A2C"/>
    <w:rsid w:val="00F32503"/>
    <w:rsid w:val="00F32F51"/>
    <w:rsid w:val="00F337A5"/>
    <w:rsid w:val="00F33A35"/>
    <w:rsid w:val="00F34353"/>
    <w:rsid w:val="00F35AE4"/>
    <w:rsid w:val="00F35FA8"/>
    <w:rsid w:val="00F365F4"/>
    <w:rsid w:val="00F37750"/>
    <w:rsid w:val="00F37863"/>
    <w:rsid w:val="00F37F01"/>
    <w:rsid w:val="00F4062B"/>
    <w:rsid w:val="00F40C37"/>
    <w:rsid w:val="00F413A6"/>
    <w:rsid w:val="00F41866"/>
    <w:rsid w:val="00F41A4C"/>
    <w:rsid w:val="00F41D07"/>
    <w:rsid w:val="00F42002"/>
    <w:rsid w:val="00F424E4"/>
    <w:rsid w:val="00F426B9"/>
    <w:rsid w:val="00F428BA"/>
    <w:rsid w:val="00F428CA"/>
    <w:rsid w:val="00F42F48"/>
    <w:rsid w:val="00F43D11"/>
    <w:rsid w:val="00F43D54"/>
    <w:rsid w:val="00F44571"/>
    <w:rsid w:val="00F44B5E"/>
    <w:rsid w:val="00F44FFF"/>
    <w:rsid w:val="00F4531C"/>
    <w:rsid w:val="00F4599B"/>
    <w:rsid w:val="00F45C66"/>
    <w:rsid w:val="00F46532"/>
    <w:rsid w:val="00F46922"/>
    <w:rsid w:val="00F47A86"/>
    <w:rsid w:val="00F47BAD"/>
    <w:rsid w:val="00F50881"/>
    <w:rsid w:val="00F50F6A"/>
    <w:rsid w:val="00F51418"/>
    <w:rsid w:val="00F51691"/>
    <w:rsid w:val="00F5245C"/>
    <w:rsid w:val="00F53272"/>
    <w:rsid w:val="00F5334D"/>
    <w:rsid w:val="00F53764"/>
    <w:rsid w:val="00F53859"/>
    <w:rsid w:val="00F53EC4"/>
    <w:rsid w:val="00F53F18"/>
    <w:rsid w:val="00F54B10"/>
    <w:rsid w:val="00F54DFD"/>
    <w:rsid w:val="00F550FD"/>
    <w:rsid w:val="00F551C6"/>
    <w:rsid w:val="00F553E5"/>
    <w:rsid w:val="00F554D7"/>
    <w:rsid w:val="00F55690"/>
    <w:rsid w:val="00F558D6"/>
    <w:rsid w:val="00F56115"/>
    <w:rsid w:val="00F5685E"/>
    <w:rsid w:val="00F569B4"/>
    <w:rsid w:val="00F56B9D"/>
    <w:rsid w:val="00F56FB6"/>
    <w:rsid w:val="00F57516"/>
    <w:rsid w:val="00F57714"/>
    <w:rsid w:val="00F57D11"/>
    <w:rsid w:val="00F57EE4"/>
    <w:rsid w:val="00F6014A"/>
    <w:rsid w:val="00F60823"/>
    <w:rsid w:val="00F61026"/>
    <w:rsid w:val="00F610CD"/>
    <w:rsid w:val="00F615F8"/>
    <w:rsid w:val="00F61E3E"/>
    <w:rsid w:val="00F62644"/>
    <w:rsid w:val="00F62679"/>
    <w:rsid w:val="00F6289D"/>
    <w:rsid w:val="00F628A1"/>
    <w:rsid w:val="00F62BD9"/>
    <w:rsid w:val="00F6322A"/>
    <w:rsid w:val="00F64303"/>
    <w:rsid w:val="00F64783"/>
    <w:rsid w:val="00F64790"/>
    <w:rsid w:val="00F65028"/>
    <w:rsid w:val="00F65676"/>
    <w:rsid w:val="00F6570E"/>
    <w:rsid w:val="00F657F6"/>
    <w:rsid w:val="00F659DF"/>
    <w:rsid w:val="00F65F53"/>
    <w:rsid w:val="00F66568"/>
    <w:rsid w:val="00F666A1"/>
    <w:rsid w:val="00F668A4"/>
    <w:rsid w:val="00F66B42"/>
    <w:rsid w:val="00F66FD5"/>
    <w:rsid w:val="00F672C1"/>
    <w:rsid w:val="00F676DC"/>
    <w:rsid w:val="00F67BB7"/>
    <w:rsid w:val="00F67C2D"/>
    <w:rsid w:val="00F67CD1"/>
    <w:rsid w:val="00F70488"/>
    <w:rsid w:val="00F704C3"/>
    <w:rsid w:val="00F7081F"/>
    <w:rsid w:val="00F71245"/>
    <w:rsid w:val="00F71412"/>
    <w:rsid w:val="00F71726"/>
    <w:rsid w:val="00F71EDA"/>
    <w:rsid w:val="00F71FF6"/>
    <w:rsid w:val="00F721A1"/>
    <w:rsid w:val="00F72237"/>
    <w:rsid w:val="00F725B8"/>
    <w:rsid w:val="00F7348F"/>
    <w:rsid w:val="00F73D7E"/>
    <w:rsid w:val="00F74191"/>
    <w:rsid w:val="00F74482"/>
    <w:rsid w:val="00F74508"/>
    <w:rsid w:val="00F74519"/>
    <w:rsid w:val="00F748A2"/>
    <w:rsid w:val="00F748BC"/>
    <w:rsid w:val="00F74912"/>
    <w:rsid w:val="00F74A35"/>
    <w:rsid w:val="00F75345"/>
    <w:rsid w:val="00F7541C"/>
    <w:rsid w:val="00F756B3"/>
    <w:rsid w:val="00F75B7D"/>
    <w:rsid w:val="00F75BE0"/>
    <w:rsid w:val="00F75C7F"/>
    <w:rsid w:val="00F75FF4"/>
    <w:rsid w:val="00F76569"/>
    <w:rsid w:val="00F7666A"/>
    <w:rsid w:val="00F76FA5"/>
    <w:rsid w:val="00F775B4"/>
    <w:rsid w:val="00F776FD"/>
    <w:rsid w:val="00F77983"/>
    <w:rsid w:val="00F81381"/>
    <w:rsid w:val="00F814A7"/>
    <w:rsid w:val="00F817DC"/>
    <w:rsid w:val="00F828BB"/>
    <w:rsid w:val="00F82ACE"/>
    <w:rsid w:val="00F82C75"/>
    <w:rsid w:val="00F83A84"/>
    <w:rsid w:val="00F84F8A"/>
    <w:rsid w:val="00F8551D"/>
    <w:rsid w:val="00F85B05"/>
    <w:rsid w:val="00F85FA4"/>
    <w:rsid w:val="00F862B0"/>
    <w:rsid w:val="00F86994"/>
    <w:rsid w:val="00F86B98"/>
    <w:rsid w:val="00F8716A"/>
    <w:rsid w:val="00F87563"/>
    <w:rsid w:val="00F87564"/>
    <w:rsid w:val="00F87AF9"/>
    <w:rsid w:val="00F87F20"/>
    <w:rsid w:val="00F904BD"/>
    <w:rsid w:val="00F90787"/>
    <w:rsid w:val="00F90D00"/>
    <w:rsid w:val="00F90F16"/>
    <w:rsid w:val="00F911B6"/>
    <w:rsid w:val="00F91217"/>
    <w:rsid w:val="00F9142E"/>
    <w:rsid w:val="00F915CC"/>
    <w:rsid w:val="00F91E70"/>
    <w:rsid w:val="00F91FCA"/>
    <w:rsid w:val="00F921EE"/>
    <w:rsid w:val="00F922CB"/>
    <w:rsid w:val="00F92373"/>
    <w:rsid w:val="00F92C4C"/>
    <w:rsid w:val="00F92CBA"/>
    <w:rsid w:val="00F92EEC"/>
    <w:rsid w:val="00F93116"/>
    <w:rsid w:val="00F93135"/>
    <w:rsid w:val="00F93ABE"/>
    <w:rsid w:val="00F93FDE"/>
    <w:rsid w:val="00F9476D"/>
    <w:rsid w:val="00F9484A"/>
    <w:rsid w:val="00F949F2"/>
    <w:rsid w:val="00F94E27"/>
    <w:rsid w:val="00F9573C"/>
    <w:rsid w:val="00F9576A"/>
    <w:rsid w:val="00F95DAB"/>
    <w:rsid w:val="00F96906"/>
    <w:rsid w:val="00F979B9"/>
    <w:rsid w:val="00FA0178"/>
    <w:rsid w:val="00FA037A"/>
    <w:rsid w:val="00FA042F"/>
    <w:rsid w:val="00FA06F4"/>
    <w:rsid w:val="00FA0A58"/>
    <w:rsid w:val="00FA1349"/>
    <w:rsid w:val="00FA1360"/>
    <w:rsid w:val="00FA25A7"/>
    <w:rsid w:val="00FA314B"/>
    <w:rsid w:val="00FA3628"/>
    <w:rsid w:val="00FA3A15"/>
    <w:rsid w:val="00FA3C5F"/>
    <w:rsid w:val="00FA44E9"/>
    <w:rsid w:val="00FA5121"/>
    <w:rsid w:val="00FA5407"/>
    <w:rsid w:val="00FA572F"/>
    <w:rsid w:val="00FA67F3"/>
    <w:rsid w:val="00FA698E"/>
    <w:rsid w:val="00FA6CEC"/>
    <w:rsid w:val="00FA6EE2"/>
    <w:rsid w:val="00FA7056"/>
    <w:rsid w:val="00FA7777"/>
    <w:rsid w:val="00FA7A9F"/>
    <w:rsid w:val="00FB0288"/>
    <w:rsid w:val="00FB0E4D"/>
    <w:rsid w:val="00FB11B3"/>
    <w:rsid w:val="00FB1ADB"/>
    <w:rsid w:val="00FB1B65"/>
    <w:rsid w:val="00FB1CD5"/>
    <w:rsid w:val="00FB2111"/>
    <w:rsid w:val="00FB26D0"/>
    <w:rsid w:val="00FB29F2"/>
    <w:rsid w:val="00FB2DD3"/>
    <w:rsid w:val="00FB3410"/>
    <w:rsid w:val="00FB383D"/>
    <w:rsid w:val="00FB404C"/>
    <w:rsid w:val="00FB46A0"/>
    <w:rsid w:val="00FB588A"/>
    <w:rsid w:val="00FB5D65"/>
    <w:rsid w:val="00FB6AC1"/>
    <w:rsid w:val="00FB72B1"/>
    <w:rsid w:val="00FB76B1"/>
    <w:rsid w:val="00FC0143"/>
    <w:rsid w:val="00FC01F1"/>
    <w:rsid w:val="00FC021C"/>
    <w:rsid w:val="00FC0E66"/>
    <w:rsid w:val="00FC1B2D"/>
    <w:rsid w:val="00FC2558"/>
    <w:rsid w:val="00FC27FB"/>
    <w:rsid w:val="00FC2A0C"/>
    <w:rsid w:val="00FC2A98"/>
    <w:rsid w:val="00FC2AB4"/>
    <w:rsid w:val="00FC39C2"/>
    <w:rsid w:val="00FC43DC"/>
    <w:rsid w:val="00FC4DAC"/>
    <w:rsid w:val="00FC4F4D"/>
    <w:rsid w:val="00FC552A"/>
    <w:rsid w:val="00FC63A8"/>
    <w:rsid w:val="00FC6C5F"/>
    <w:rsid w:val="00FC739E"/>
    <w:rsid w:val="00FC7693"/>
    <w:rsid w:val="00FC79BC"/>
    <w:rsid w:val="00FC79EF"/>
    <w:rsid w:val="00FC7BEF"/>
    <w:rsid w:val="00FC7FEE"/>
    <w:rsid w:val="00FD0101"/>
    <w:rsid w:val="00FD074B"/>
    <w:rsid w:val="00FD0B2F"/>
    <w:rsid w:val="00FD14CC"/>
    <w:rsid w:val="00FD1565"/>
    <w:rsid w:val="00FD17DF"/>
    <w:rsid w:val="00FD1D20"/>
    <w:rsid w:val="00FD1F2D"/>
    <w:rsid w:val="00FD24C4"/>
    <w:rsid w:val="00FD296B"/>
    <w:rsid w:val="00FD35A5"/>
    <w:rsid w:val="00FD413D"/>
    <w:rsid w:val="00FD554D"/>
    <w:rsid w:val="00FD5CC4"/>
    <w:rsid w:val="00FD5E40"/>
    <w:rsid w:val="00FD621F"/>
    <w:rsid w:val="00FD667D"/>
    <w:rsid w:val="00FD7231"/>
    <w:rsid w:val="00FD737D"/>
    <w:rsid w:val="00FD74E8"/>
    <w:rsid w:val="00FD77CE"/>
    <w:rsid w:val="00FD7A11"/>
    <w:rsid w:val="00FD7C7E"/>
    <w:rsid w:val="00FE0D65"/>
    <w:rsid w:val="00FE0F74"/>
    <w:rsid w:val="00FE1182"/>
    <w:rsid w:val="00FE1318"/>
    <w:rsid w:val="00FE139D"/>
    <w:rsid w:val="00FE1B8C"/>
    <w:rsid w:val="00FE1F01"/>
    <w:rsid w:val="00FE1F9A"/>
    <w:rsid w:val="00FE2264"/>
    <w:rsid w:val="00FE240D"/>
    <w:rsid w:val="00FE2E32"/>
    <w:rsid w:val="00FE3047"/>
    <w:rsid w:val="00FE3180"/>
    <w:rsid w:val="00FE3191"/>
    <w:rsid w:val="00FE32E8"/>
    <w:rsid w:val="00FE34BF"/>
    <w:rsid w:val="00FE3E01"/>
    <w:rsid w:val="00FE3E5F"/>
    <w:rsid w:val="00FE41B6"/>
    <w:rsid w:val="00FE4A83"/>
    <w:rsid w:val="00FE4E77"/>
    <w:rsid w:val="00FE5094"/>
    <w:rsid w:val="00FE5668"/>
    <w:rsid w:val="00FE598A"/>
    <w:rsid w:val="00FE599F"/>
    <w:rsid w:val="00FE5A1A"/>
    <w:rsid w:val="00FE5AF9"/>
    <w:rsid w:val="00FE612B"/>
    <w:rsid w:val="00FE655A"/>
    <w:rsid w:val="00FE6E64"/>
    <w:rsid w:val="00FE6E7C"/>
    <w:rsid w:val="00FE7CD2"/>
    <w:rsid w:val="00FE7E26"/>
    <w:rsid w:val="00FF029E"/>
    <w:rsid w:val="00FF0ADD"/>
    <w:rsid w:val="00FF16BD"/>
    <w:rsid w:val="00FF17DA"/>
    <w:rsid w:val="00FF1A03"/>
    <w:rsid w:val="00FF1CAB"/>
    <w:rsid w:val="00FF1D9C"/>
    <w:rsid w:val="00FF2078"/>
    <w:rsid w:val="00FF245D"/>
    <w:rsid w:val="00FF36BC"/>
    <w:rsid w:val="00FF3B4E"/>
    <w:rsid w:val="00FF43CD"/>
    <w:rsid w:val="00FF44C7"/>
    <w:rsid w:val="00FF4C33"/>
    <w:rsid w:val="00FF4CD6"/>
    <w:rsid w:val="00FF4EF1"/>
    <w:rsid w:val="00FF5730"/>
    <w:rsid w:val="00FF57DF"/>
    <w:rsid w:val="00FF5E0A"/>
    <w:rsid w:val="00FF6102"/>
    <w:rsid w:val="00FF6294"/>
    <w:rsid w:val="00FF6A88"/>
    <w:rsid w:val="00FF7084"/>
    <w:rsid w:val="00FF7091"/>
    <w:rsid w:val="00FF72AF"/>
    <w:rsid w:val="00FF7328"/>
    <w:rsid w:val="00F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BD66EF"/>
  <w15:docId w15:val="{778EFF1B-701F-4BB4-97B6-6412F9937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iPriority="0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/>
    <w:lsdException w:name="Intense Quote" w:uiPriority="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0"/>
    <w:lsdException w:name="Light Grid Accent 2" w:uiPriority="0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/>
    <w:lsdException w:name="Intense Emphasis" w:uiPriority="0"/>
    <w:lsdException w:name="Subtle Reference" w:uiPriority="0"/>
    <w:lsdException w:name="Intense Reference" w:uiPriority="0"/>
    <w:lsdException w:name="Book Title" w:uiPriority="0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elatekstHI"/>
    <w:rsid w:val="008504CD"/>
    <w:pPr>
      <w:spacing w:before="20" w:after="20" w:line="220" w:lineRule="exact"/>
    </w:pPr>
    <w:rPr>
      <w:rFonts w:ascii="Calibri" w:hAnsi="Calibri"/>
      <w:sz w:val="18"/>
      <w:szCs w:val="24"/>
    </w:rPr>
  </w:style>
  <w:style w:type="paragraph" w:styleId="Heading1">
    <w:name w:val="heading 1"/>
    <w:aliases w:val="heading 1,TS Heading"/>
    <w:basedOn w:val="Normal"/>
    <w:next w:val="Normal"/>
    <w:link w:val="Heading1Char"/>
    <w:qFormat/>
    <w:rsid w:val="00546449"/>
    <w:pPr>
      <w:keepNext/>
      <w:spacing w:after="240" w:line="300" w:lineRule="exact"/>
      <w:outlineLvl w:val="0"/>
    </w:pPr>
    <w:rPr>
      <w:rFonts w:ascii="Microsoft Sans Serif" w:hAnsi="Microsoft Sans Serif" w:cs="Arial"/>
      <w:b/>
      <w:bCs/>
      <w:caps/>
      <w:kern w:val="32"/>
      <w:sz w:val="29"/>
      <w:szCs w:val="32"/>
    </w:rPr>
  </w:style>
  <w:style w:type="paragraph" w:styleId="Heading2">
    <w:name w:val="heading 2"/>
    <w:aliases w:val="TS Heading 2"/>
    <w:basedOn w:val="Normal"/>
    <w:next w:val="Normal"/>
    <w:link w:val="Heading2Char"/>
    <w:qFormat/>
    <w:rsid w:val="005B39D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aliases w:val="TS Heading 3"/>
    <w:basedOn w:val="Normal"/>
    <w:next w:val="Normal"/>
    <w:link w:val="Heading3Char"/>
    <w:qFormat/>
    <w:rsid w:val="002D26F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aliases w:val="TS Heading 4"/>
    <w:basedOn w:val="Normal"/>
    <w:next w:val="Normal"/>
    <w:link w:val="Heading4Char"/>
    <w:qFormat/>
    <w:rsid w:val="00487E6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rsid w:val="00E870C0"/>
    <w:pPr>
      <w:tabs>
        <w:tab w:val="num" w:pos="1368"/>
      </w:tabs>
      <w:autoSpaceDE w:val="0"/>
      <w:autoSpaceDN w:val="0"/>
      <w:adjustRightInd w:val="0"/>
      <w:spacing w:before="240" w:after="60"/>
      <w:ind w:left="1368" w:hanging="1008"/>
      <w:outlineLvl w:val="4"/>
    </w:pPr>
    <w:rPr>
      <w:rFonts w:ascii="Arial" w:hAnsi="Arial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E870C0"/>
    <w:pPr>
      <w:tabs>
        <w:tab w:val="num" w:pos="1512"/>
      </w:tabs>
      <w:autoSpaceDE w:val="0"/>
      <w:autoSpaceDN w:val="0"/>
      <w:adjustRightInd w:val="0"/>
      <w:spacing w:before="240" w:after="60"/>
      <w:ind w:left="151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E870C0"/>
    <w:pPr>
      <w:tabs>
        <w:tab w:val="num" w:pos="1656"/>
      </w:tabs>
      <w:autoSpaceDE w:val="0"/>
      <w:autoSpaceDN w:val="0"/>
      <w:adjustRightInd w:val="0"/>
      <w:spacing w:before="240" w:after="60"/>
      <w:ind w:left="1656" w:hanging="1296"/>
      <w:outlineLvl w:val="6"/>
    </w:pPr>
  </w:style>
  <w:style w:type="paragraph" w:styleId="Heading8">
    <w:name w:val="heading 8"/>
    <w:basedOn w:val="Normal"/>
    <w:next w:val="Normal"/>
    <w:link w:val="Heading8Char"/>
    <w:rsid w:val="00E870C0"/>
    <w:pPr>
      <w:tabs>
        <w:tab w:val="num" w:pos="1800"/>
      </w:tabs>
      <w:autoSpaceDE w:val="0"/>
      <w:autoSpaceDN w:val="0"/>
      <w:adjustRightInd w:val="0"/>
      <w:spacing w:before="240" w:after="60"/>
      <w:ind w:left="1800" w:hanging="14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E870C0"/>
    <w:pPr>
      <w:tabs>
        <w:tab w:val="num" w:pos="1944"/>
      </w:tabs>
      <w:autoSpaceDE w:val="0"/>
      <w:autoSpaceDN w:val="0"/>
      <w:adjustRightInd w:val="0"/>
      <w:spacing w:before="240" w:after="60"/>
      <w:ind w:left="194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630F1"/>
    <w:pPr>
      <w:tabs>
        <w:tab w:val="center" w:pos="4320"/>
        <w:tab w:val="right" w:pos="8640"/>
      </w:tabs>
    </w:pPr>
  </w:style>
  <w:style w:type="paragraph" w:styleId="Footer">
    <w:name w:val="footer"/>
    <w:aliases w:val=" Char"/>
    <w:basedOn w:val="Normal"/>
    <w:link w:val="FooterChar"/>
    <w:rsid w:val="007630F1"/>
    <w:pPr>
      <w:tabs>
        <w:tab w:val="center" w:pos="4320"/>
        <w:tab w:val="right" w:pos="8640"/>
      </w:tabs>
    </w:pPr>
  </w:style>
  <w:style w:type="character" w:styleId="PageNumber">
    <w:name w:val="page number"/>
    <w:rsid w:val="00683A47"/>
    <w:rPr>
      <w:rFonts w:ascii="Microsoft Sans Serif" w:hAnsi="Microsoft Sans Serif"/>
      <w:sz w:val="20"/>
    </w:rPr>
  </w:style>
  <w:style w:type="paragraph" w:customStyle="1" w:styleId="Broj">
    <w:name w:val="Broj"/>
    <w:basedOn w:val="Normal"/>
    <w:rsid w:val="006A5D6A"/>
    <w:pPr>
      <w:spacing w:before="200"/>
      <w:jc w:val="right"/>
    </w:pPr>
    <w:rPr>
      <w:rFonts w:ascii="Arial" w:hAnsi="Arial"/>
      <w:b/>
      <w:sz w:val="16"/>
    </w:rPr>
  </w:style>
  <w:style w:type="paragraph" w:customStyle="1" w:styleId="Tip">
    <w:name w:val="Tip"/>
    <w:basedOn w:val="Normal"/>
    <w:next w:val="Broj"/>
    <w:link w:val="TipChar"/>
    <w:rsid w:val="003663B0"/>
    <w:pPr>
      <w:spacing w:before="200"/>
      <w:jc w:val="right"/>
    </w:pPr>
    <w:rPr>
      <w:b/>
      <w:caps/>
      <w:szCs w:val="20"/>
    </w:rPr>
  </w:style>
  <w:style w:type="paragraph" w:customStyle="1" w:styleId="Odakle">
    <w:name w:val="Odakle"/>
    <w:basedOn w:val="Normal"/>
    <w:rsid w:val="00546449"/>
    <w:pPr>
      <w:spacing w:before="120"/>
      <w:jc w:val="right"/>
    </w:pPr>
    <w:rPr>
      <w:rFonts w:ascii="Microsoft Sans Serif" w:hAnsi="Microsoft Sans Serif"/>
      <w:b/>
    </w:rPr>
  </w:style>
  <w:style w:type="paragraph" w:customStyle="1" w:styleId="Majstori">
    <w:name w:val="Majstori"/>
    <w:basedOn w:val="Normal"/>
    <w:next w:val="Odakle"/>
    <w:link w:val="MajstoriChar"/>
    <w:rsid w:val="00546449"/>
    <w:pPr>
      <w:spacing w:line="260" w:lineRule="exact"/>
      <w:jc w:val="right"/>
    </w:pPr>
    <w:rPr>
      <w:rFonts w:ascii="Microsoft Sans Serif" w:hAnsi="Microsoft Sans Serif"/>
      <w:b/>
      <w:caps/>
      <w:sz w:val="20"/>
      <w:szCs w:val="20"/>
    </w:rPr>
  </w:style>
  <w:style w:type="table" w:styleId="TableGrid">
    <w:name w:val="Table Grid"/>
    <w:aliases w:val="CICEQ Tablica"/>
    <w:basedOn w:val="TableNormal"/>
    <w:uiPriority w:val="39"/>
    <w:rsid w:val="00CF721C"/>
    <w:pPr>
      <w:spacing w:before="20" w:after="20" w:line="220" w:lineRule="exact"/>
      <w:jc w:val="center"/>
    </w:pPr>
    <w:rPr>
      <w:rFonts w:ascii="Microsoft Sans Serif" w:hAnsi="Microsoft Sans Serif"/>
      <w:sz w:val="16"/>
    </w:r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tblPr/>
      <w:tcPr>
        <w:tcBorders>
          <w:bottom w:val="nil"/>
        </w:tcBorders>
      </w:tcPr>
    </w:tblStylePr>
    <w:tblStylePr w:type="lastRow">
      <w:pPr>
        <w:jc w:val="center"/>
      </w:pPr>
      <w:tblPr/>
      <w:tcPr>
        <w:tcBorders>
          <w:bottom w:val="nil"/>
        </w:tcBorders>
      </w:tcPr>
    </w:tblStylePr>
  </w:style>
  <w:style w:type="paragraph" w:customStyle="1" w:styleId="Kljuc">
    <w:name w:val="Kljuc"/>
    <w:basedOn w:val="Normal"/>
    <w:rsid w:val="000D61DD"/>
    <w:pPr>
      <w:spacing w:before="120" w:line="200" w:lineRule="exact"/>
      <w:ind w:left="567"/>
      <w:jc w:val="both"/>
    </w:pPr>
    <w:rPr>
      <w:rFonts w:ascii="Microsoft Sans Serif" w:hAnsi="Microsoft Sans Serif"/>
      <w:i/>
    </w:rPr>
  </w:style>
  <w:style w:type="paragraph" w:customStyle="1" w:styleId="Izvod">
    <w:name w:val="Izvod"/>
    <w:basedOn w:val="Normal"/>
    <w:next w:val="Kljuc"/>
    <w:rsid w:val="00652D18"/>
    <w:pPr>
      <w:jc w:val="both"/>
    </w:pPr>
    <w:rPr>
      <w:rFonts w:ascii="Microsoft Sans Serif" w:hAnsi="Microsoft Sans Serif"/>
      <w:i/>
    </w:rPr>
  </w:style>
  <w:style w:type="paragraph" w:customStyle="1" w:styleId="Sta">
    <w:name w:val="Sta"/>
    <w:basedOn w:val="Normal"/>
    <w:rsid w:val="00546449"/>
    <w:pPr>
      <w:spacing w:after="240"/>
    </w:pPr>
    <w:rPr>
      <w:rFonts w:ascii="Microsoft Sans Serif" w:hAnsi="Microsoft Sans Serif"/>
      <w:b/>
      <w:caps/>
      <w:sz w:val="29"/>
      <w:szCs w:val="28"/>
    </w:rPr>
  </w:style>
  <w:style w:type="paragraph" w:customStyle="1" w:styleId="MeatChar">
    <w:name w:val="Meat Char"/>
    <w:basedOn w:val="Normal"/>
    <w:link w:val="MeatCharChar"/>
    <w:rsid w:val="00656E1D"/>
    <w:pPr>
      <w:spacing w:before="40" w:line="250" w:lineRule="exact"/>
      <w:ind w:firstLine="454"/>
      <w:jc w:val="both"/>
    </w:pPr>
    <w:rPr>
      <w:rFonts w:ascii="Microsoft Sans Serif" w:hAnsi="Microsoft Sans Serif"/>
      <w:sz w:val="19"/>
    </w:rPr>
  </w:style>
  <w:style w:type="paragraph" w:customStyle="1" w:styleId="Zaglavlje">
    <w:name w:val="Zaglavlje"/>
    <w:basedOn w:val="Header"/>
    <w:rsid w:val="00B44A4F"/>
    <w:pPr>
      <w:pBdr>
        <w:bottom w:val="single" w:sz="6" w:space="1" w:color="auto"/>
      </w:pBdr>
    </w:pPr>
    <w:rPr>
      <w:rFonts w:ascii="Microsoft Sans Serif" w:hAnsi="Microsoft Sans Serif"/>
      <w:caps/>
      <w:sz w:val="16"/>
      <w:szCs w:val="18"/>
    </w:rPr>
  </w:style>
  <w:style w:type="paragraph" w:styleId="FootnoteText">
    <w:name w:val="footnote text"/>
    <w:basedOn w:val="Normal"/>
    <w:link w:val="FootnoteTextChar"/>
    <w:rsid w:val="00DB3935"/>
    <w:rPr>
      <w:sz w:val="20"/>
      <w:szCs w:val="20"/>
    </w:rPr>
  </w:style>
  <w:style w:type="character" w:styleId="FootnoteReference">
    <w:name w:val="footnote reference"/>
    <w:rsid w:val="00DB3935"/>
    <w:rPr>
      <w:vertAlign w:val="superscript"/>
    </w:rPr>
  </w:style>
  <w:style w:type="paragraph" w:customStyle="1" w:styleId="Fusnota">
    <w:name w:val="Fusnota"/>
    <w:basedOn w:val="FootnoteText"/>
    <w:rsid w:val="00DB3935"/>
    <w:pPr>
      <w:jc w:val="both"/>
    </w:pPr>
    <w:rPr>
      <w:rFonts w:ascii="Microsoft Sans Serif" w:hAnsi="Microsoft Sans Serif"/>
      <w:sz w:val="16"/>
    </w:rPr>
  </w:style>
  <w:style w:type="character" w:styleId="Hyperlink">
    <w:name w:val="Hyperlink"/>
    <w:uiPriority w:val="99"/>
    <w:rsid w:val="00DB3935"/>
    <w:rPr>
      <w:color w:val="0000FF"/>
      <w:u w:val="single"/>
    </w:rPr>
  </w:style>
  <w:style w:type="paragraph" w:customStyle="1" w:styleId="Odeljci">
    <w:name w:val="Odeljci"/>
    <w:basedOn w:val="MeatChar"/>
    <w:rsid w:val="00371382"/>
    <w:pPr>
      <w:spacing w:before="240" w:after="200"/>
      <w:ind w:firstLine="0"/>
    </w:pPr>
    <w:rPr>
      <w:b/>
      <w:caps/>
      <w:szCs w:val="19"/>
    </w:rPr>
  </w:style>
  <w:style w:type="paragraph" w:customStyle="1" w:styleId="Pododeljci">
    <w:name w:val="Pododeljci"/>
    <w:basedOn w:val="MeatChar"/>
    <w:next w:val="MeatChar"/>
    <w:rsid w:val="00313BEE"/>
    <w:pPr>
      <w:spacing w:before="120" w:after="80"/>
      <w:ind w:firstLine="0"/>
    </w:pPr>
    <w:rPr>
      <w:b/>
    </w:rPr>
  </w:style>
  <w:style w:type="paragraph" w:customStyle="1" w:styleId="Tablicanaslov">
    <w:name w:val="Tablica naslov"/>
    <w:basedOn w:val="MeatChar"/>
    <w:rsid w:val="00134A89"/>
    <w:pPr>
      <w:spacing w:before="240" w:after="120"/>
      <w:ind w:firstLine="0"/>
    </w:pPr>
    <w:rPr>
      <w:i/>
      <w:sz w:val="16"/>
    </w:rPr>
  </w:style>
  <w:style w:type="paragraph" w:customStyle="1" w:styleId="Pododeljak">
    <w:name w:val="Pododeljak"/>
    <w:basedOn w:val="Pododeljci"/>
    <w:rsid w:val="00711556"/>
    <w:pPr>
      <w:spacing w:before="80" w:after="60"/>
    </w:pPr>
    <w:rPr>
      <w:b w:val="0"/>
      <w:i/>
    </w:rPr>
  </w:style>
  <w:style w:type="paragraph" w:customStyle="1" w:styleId="jed">
    <w:name w:val="jed"/>
    <w:basedOn w:val="MeatChar"/>
    <w:link w:val="jedChar"/>
    <w:rsid w:val="00A729B3"/>
    <w:pPr>
      <w:tabs>
        <w:tab w:val="right" w:pos="4536"/>
      </w:tabs>
      <w:spacing w:before="120" w:after="120" w:line="240" w:lineRule="auto"/>
      <w:ind w:firstLine="0"/>
    </w:pPr>
  </w:style>
  <w:style w:type="paragraph" w:customStyle="1" w:styleId="Figure">
    <w:name w:val="Figure"/>
    <w:basedOn w:val="MeatChar"/>
    <w:next w:val="Ftekst"/>
    <w:rsid w:val="004D7AD3"/>
    <w:pPr>
      <w:spacing w:before="240" w:line="240" w:lineRule="auto"/>
      <w:ind w:firstLine="0"/>
      <w:jc w:val="center"/>
    </w:pPr>
  </w:style>
  <w:style w:type="paragraph" w:customStyle="1" w:styleId="Ftekst">
    <w:name w:val="Ftekst"/>
    <w:basedOn w:val="Figure"/>
    <w:rsid w:val="004D7AD3"/>
    <w:pPr>
      <w:spacing w:before="120" w:after="240" w:line="220" w:lineRule="exact"/>
    </w:pPr>
    <w:rPr>
      <w:i/>
      <w:sz w:val="16"/>
    </w:rPr>
  </w:style>
  <w:style w:type="paragraph" w:customStyle="1" w:styleId="Literatura">
    <w:name w:val="Literatura"/>
    <w:basedOn w:val="MeatChar"/>
    <w:link w:val="LiteraturaChar"/>
    <w:rsid w:val="007A75B6"/>
    <w:pPr>
      <w:numPr>
        <w:numId w:val="1"/>
      </w:numPr>
      <w:autoSpaceDE w:val="0"/>
      <w:autoSpaceDN w:val="0"/>
      <w:adjustRightInd w:val="0"/>
      <w:spacing w:line="220" w:lineRule="exact"/>
    </w:pPr>
    <w:rPr>
      <w:sz w:val="16"/>
    </w:rPr>
  </w:style>
  <w:style w:type="character" w:customStyle="1" w:styleId="MeatCharChar">
    <w:name w:val="Meat Char Char"/>
    <w:link w:val="MeatChar"/>
    <w:rsid w:val="001A290D"/>
    <w:rPr>
      <w:rFonts w:ascii="Microsoft Sans Serif" w:hAnsi="Microsoft Sans Serif"/>
      <w:sz w:val="19"/>
      <w:szCs w:val="24"/>
      <w:lang w:val="en-US" w:eastAsia="en-US" w:bidi="ar-SA"/>
    </w:rPr>
  </w:style>
  <w:style w:type="character" w:customStyle="1" w:styleId="LiteraturaChar">
    <w:name w:val="Literatura Char"/>
    <w:link w:val="Literatura"/>
    <w:rsid w:val="001A290D"/>
    <w:rPr>
      <w:rFonts w:ascii="Microsoft Sans Serif" w:hAnsi="Microsoft Sans Serif"/>
      <w:sz w:val="16"/>
      <w:szCs w:val="24"/>
    </w:rPr>
  </w:style>
  <w:style w:type="paragraph" w:styleId="CommentText">
    <w:name w:val="annotation text"/>
    <w:basedOn w:val="Normal"/>
    <w:link w:val="CommentTextChar"/>
    <w:rsid w:val="00E828B0"/>
    <w:pPr>
      <w:widowControl w:val="0"/>
      <w:autoSpaceDE w:val="0"/>
      <w:autoSpaceDN w:val="0"/>
      <w:adjustRightInd w:val="0"/>
    </w:pPr>
    <w:rPr>
      <w:sz w:val="20"/>
      <w:szCs w:val="20"/>
      <w:lang w:val="ro-RO"/>
    </w:rPr>
  </w:style>
  <w:style w:type="paragraph" w:styleId="BalloonText">
    <w:name w:val="Balloon Text"/>
    <w:basedOn w:val="Normal"/>
    <w:link w:val="BalloonTextChar"/>
    <w:rsid w:val="000D7C70"/>
    <w:rPr>
      <w:rFonts w:ascii="Tahoma" w:hAnsi="Tahoma" w:cs="Tahoma"/>
      <w:sz w:val="16"/>
      <w:szCs w:val="16"/>
    </w:rPr>
  </w:style>
  <w:style w:type="paragraph" w:customStyle="1" w:styleId="Abstract">
    <w:name w:val="Abstract"/>
    <w:basedOn w:val="BodyTextIndent3"/>
    <w:rsid w:val="00D01C24"/>
    <w:pPr>
      <w:widowControl w:val="0"/>
      <w:spacing w:after="0"/>
      <w:ind w:left="0"/>
      <w:jc w:val="both"/>
    </w:pPr>
    <w:rPr>
      <w:snapToGrid w:val="0"/>
      <w:lang w:val="en-GB"/>
    </w:rPr>
  </w:style>
  <w:style w:type="paragraph" w:styleId="BodyTextIndent3">
    <w:name w:val="Body Text Indent 3"/>
    <w:basedOn w:val="Normal"/>
    <w:link w:val="BodyTextIndent3Char"/>
    <w:rsid w:val="00D01C24"/>
    <w:pPr>
      <w:spacing w:after="120"/>
      <w:ind w:left="283"/>
    </w:pPr>
    <w:rPr>
      <w:sz w:val="16"/>
      <w:szCs w:val="16"/>
    </w:rPr>
  </w:style>
  <w:style w:type="paragraph" w:styleId="BodyTextIndent2">
    <w:name w:val="Body Text Indent 2"/>
    <w:basedOn w:val="Normal"/>
    <w:link w:val="BodyTextIndent2Char"/>
    <w:rsid w:val="00942B38"/>
    <w:pPr>
      <w:spacing w:after="120" w:line="480" w:lineRule="auto"/>
      <w:ind w:left="283"/>
    </w:pPr>
  </w:style>
  <w:style w:type="paragraph" w:styleId="CommentSubject">
    <w:name w:val="annotation subject"/>
    <w:basedOn w:val="CommentText"/>
    <w:next w:val="CommentText"/>
    <w:link w:val="CommentSubjectChar"/>
    <w:rsid w:val="00A54C7F"/>
    <w:pPr>
      <w:widowControl/>
      <w:autoSpaceDE/>
      <w:autoSpaceDN/>
      <w:adjustRightInd/>
    </w:pPr>
    <w:rPr>
      <w:rFonts w:eastAsia="PMingLiU"/>
      <w:b/>
      <w:bCs/>
      <w:lang w:val="en-US"/>
    </w:rPr>
  </w:style>
  <w:style w:type="paragraph" w:styleId="Subtitle">
    <w:name w:val="Subtitle"/>
    <w:basedOn w:val="Normal"/>
    <w:link w:val="SubtitleChar"/>
    <w:rsid w:val="00DA11C4"/>
    <w:pPr>
      <w:spacing w:after="60"/>
      <w:jc w:val="center"/>
      <w:outlineLvl w:val="1"/>
    </w:pPr>
    <w:rPr>
      <w:rFonts w:ascii="Arial" w:hAnsi="Arial" w:cs="Arial"/>
    </w:rPr>
  </w:style>
  <w:style w:type="paragraph" w:styleId="BodyText2">
    <w:name w:val="Body Text 2"/>
    <w:basedOn w:val="Normal"/>
    <w:link w:val="BodyText2Char"/>
    <w:rsid w:val="00DD7DF9"/>
    <w:pPr>
      <w:widowControl w:val="0"/>
      <w:jc w:val="both"/>
    </w:pPr>
    <w:rPr>
      <w:rFonts w:eastAsia="SimSun"/>
      <w:b/>
      <w:bCs/>
      <w:kern w:val="2"/>
      <w:sz w:val="21"/>
      <w:lang w:eastAsia="zh-CN"/>
    </w:rPr>
  </w:style>
  <w:style w:type="paragraph" w:styleId="BodyText">
    <w:name w:val="Body Text"/>
    <w:basedOn w:val="Normal"/>
    <w:link w:val="BodyTextChar"/>
    <w:rsid w:val="005B39DC"/>
    <w:pPr>
      <w:spacing w:after="120"/>
    </w:pPr>
  </w:style>
  <w:style w:type="paragraph" w:styleId="EndnoteText">
    <w:name w:val="endnote text"/>
    <w:basedOn w:val="Normal"/>
    <w:link w:val="EndnoteTextChar"/>
    <w:rsid w:val="005B39DC"/>
    <w:rPr>
      <w:sz w:val="20"/>
      <w:szCs w:val="20"/>
      <w:lang w:val="el-GR" w:eastAsia="el-GR"/>
    </w:rPr>
  </w:style>
  <w:style w:type="character" w:styleId="EndnoteReference">
    <w:name w:val="endnote reference"/>
    <w:rsid w:val="00C02A2E"/>
    <w:rPr>
      <w:rFonts w:ascii="Microsoft Sans Serif" w:hAnsi="Microsoft Sans Serif"/>
      <w:sz w:val="19"/>
      <w:szCs w:val="19"/>
      <w:vertAlign w:val="baseline"/>
    </w:rPr>
  </w:style>
  <w:style w:type="paragraph" w:customStyle="1" w:styleId="IzvodHI">
    <w:name w:val="IzvodHI"/>
    <w:basedOn w:val="Izvod"/>
    <w:rsid w:val="008D7306"/>
    <w:rPr>
      <w:rFonts w:ascii="Times New Roman" w:hAnsi="Times New Roman"/>
      <w:bCs/>
      <w:szCs w:val="18"/>
      <w:lang w:val="en-GB"/>
    </w:rPr>
  </w:style>
  <w:style w:type="paragraph" w:customStyle="1" w:styleId="KljucHI">
    <w:name w:val="KljucHI"/>
    <w:basedOn w:val="Kljuc"/>
    <w:rsid w:val="006E1E8D"/>
    <w:rPr>
      <w:rFonts w:ascii="Times New Roman" w:hAnsi="Times New Roman"/>
      <w:bCs/>
      <w:lang w:val="fr-FR"/>
    </w:rPr>
  </w:style>
  <w:style w:type="paragraph" w:customStyle="1" w:styleId="HIpar">
    <w:name w:val="HI_par"/>
    <w:basedOn w:val="MeatChar"/>
    <w:link w:val="HIparChar"/>
    <w:uiPriority w:val="99"/>
    <w:qFormat/>
    <w:rsid w:val="005F163B"/>
    <w:pPr>
      <w:spacing w:before="0" w:after="0" w:line="280" w:lineRule="exact"/>
      <w:ind w:firstLine="285"/>
    </w:pPr>
    <w:rPr>
      <w:rFonts w:ascii="Calibri" w:hAnsi="Calibri"/>
      <w:sz w:val="20"/>
      <w:lang w:val="en-GB"/>
    </w:rPr>
  </w:style>
  <w:style w:type="paragraph" w:customStyle="1" w:styleId="FusnotaHI">
    <w:name w:val="Fusnota HI"/>
    <w:basedOn w:val="Fusnota"/>
    <w:rsid w:val="00E75EB6"/>
    <w:pPr>
      <w:spacing w:line="190" w:lineRule="exact"/>
      <w:ind w:left="170" w:hanging="170"/>
    </w:pPr>
    <w:rPr>
      <w:rFonts w:ascii="Calibri" w:hAnsi="Calibri"/>
      <w:iCs/>
      <w:lang w:val="sr-Latn-CS"/>
    </w:rPr>
  </w:style>
  <w:style w:type="paragraph" w:customStyle="1" w:styleId="NASLOVRADAENGL">
    <w:name w:val="NASLOV RADA ENGL"/>
    <w:basedOn w:val="Normal"/>
    <w:next w:val="Normal"/>
    <w:rsid w:val="00851DA1"/>
    <w:pPr>
      <w:spacing w:before="120" w:after="180" w:line="264" w:lineRule="auto"/>
      <w:jc w:val="center"/>
    </w:pPr>
    <w:rPr>
      <w:b/>
      <w:caps/>
      <w:noProof/>
      <w:sz w:val="28"/>
      <w:szCs w:val="20"/>
    </w:rPr>
  </w:style>
  <w:style w:type="paragraph" w:customStyle="1" w:styleId="HIH1">
    <w:name w:val="HI_H1"/>
    <w:basedOn w:val="Odeljci"/>
    <w:uiPriority w:val="99"/>
    <w:qFormat/>
    <w:rsid w:val="005F163B"/>
    <w:pPr>
      <w:spacing w:before="270" w:after="135" w:line="280" w:lineRule="exact"/>
      <w:jc w:val="left"/>
    </w:pPr>
    <w:rPr>
      <w:rFonts w:ascii="Calibri" w:hAnsi="Calibri"/>
      <w:sz w:val="20"/>
      <w:lang w:val="sr-Latn-CS"/>
    </w:rPr>
  </w:style>
  <w:style w:type="paragraph" w:customStyle="1" w:styleId="HISLT">
    <w:name w:val="HI_SL_T"/>
    <w:basedOn w:val="Ftekst"/>
    <w:qFormat/>
    <w:rsid w:val="0019710B"/>
    <w:pPr>
      <w:spacing w:before="0" w:after="30" w:line="200" w:lineRule="exact"/>
      <w:jc w:val="left"/>
    </w:pPr>
    <w:rPr>
      <w:rFonts w:ascii="Calibri" w:hAnsi="Calibri" w:cs="Calibri"/>
      <w:bCs/>
      <w:iCs/>
      <w:noProof/>
      <w:sz w:val="18"/>
      <w:lang w:val="sr-Latn-CS"/>
    </w:rPr>
  </w:style>
  <w:style w:type="paragraph" w:styleId="BodyTextIndent">
    <w:name w:val="Body Text Indent"/>
    <w:basedOn w:val="Normal"/>
    <w:link w:val="BodyTextIndentChar"/>
    <w:rsid w:val="00FC2558"/>
    <w:pPr>
      <w:spacing w:after="120"/>
      <w:ind w:left="283"/>
    </w:pPr>
  </w:style>
  <w:style w:type="character" w:customStyle="1" w:styleId="HIparChar">
    <w:name w:val="HI_par Char"/>
    <w:link w:val="HIpar"/>
    <w:uiPriority w:val="99"/>
    <w:rsid w:val="005F163B"/>
    <w:rPr>
      <w:rFonts w:ascii="Calibri" w:hAnsi="Calibri"/>
      <w:szCs w:val="24"/>
      <w:lang w:val="en-GB" w:eastAsia="en-US"/>
    </w:rPr>
  </w:style>
  <w:style w:type="paragraph" w:customStyle="1" w:styleId="TablicanaslovHI">
    <w:name w:val="Tablica naslovHI"/>
    <w:basedOn w:val="Tablicanaslov"/>
    <w:rsid w:val="00E75EB6"/>
    <w:pPr>
      <w:spacing w:line="200" w:lineRule="exact"/>
      <w:jc w:val="left"/>
    </w:pPr>
    <w:rPr>
      <w:rFonts w:ascii="Calibri" w:hAnsi="Calibri"/>
      <w:sz w:val="18"/>
      <w:lang w:val="it-IT"/>
    </w:rPr>
  </w:style>
  <w:style w:type="paragraph" w:customStyle="1" w:styleId="HILit">
    <w:name w:val="HI_Lit"/>
    <w:basedOn w:val="Literatura"/>
    <w:qFormat/>
    <w:rsid w:val="000A0356"/>
    <w:pPr>
      <w:tabs>
        <w:tab w:val="left" w:pos="397"/>
      </w:tabs>
      <w:spacing w:before="20"/>
      <w:ind w:left="397" w:hanging="397"/>
    </w:pPr>
    <w:rPr>
      <w:rFonts w:ascii="Calibri" w:hAnsi="Calibri"/>
      <w:sz w:val="18"/>
      <w:szCs w:val="16"/>
    </w:rPr>
  </w:style>
  <w:style w:type="character" w:styleId="CommentReference">
    <w:name w:val="annotation reference"/>
    <w:rsid w:val="00BD6F6C"/>
    <w:rPr>
      <w:sz w:val="16"/>
      <w:szCs w:val="16"/>
    </w:rPr>
  </w:style>
  <w:style w:type="paragraph" w:customStyle="1" w:styleId="HIH2">
    <w:name w:val="HI_H2"/>
    <w:basedOn w:val="Pododeljci"/>
    <w:qFormat/>
    <w:rsid w:val="000A1A35"/>
    <w:pPr>
      <w:keepNext/>
      <w:spacing w:before="180" w:after="120" w:line="280" w:lineRule="exact"/>
      <w:jc w:val="left"/>
    </w:pPr>
    <w:rPr>
      <w:rFonts w:ascii="Calibri" w:eastAsiaTheme="minorHAnsi" w:hAnsi="Calibri"/>
      <w:sz w:val="20"/>
      <w:lang w:val="sr-Latn-CS"/>
    </w:rPr>
  </w:style>
  <w:style w:type="table" w:styleId="TableWeb1">
    <w:name w:val="Table Web 1"/>
    <w:basedOn w:val="TableNormal"/>
    <w:rsid w:val="00F059B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DA0884"/>
    <w:rPr>
      <w:color w:val="800080"/>
      <w:u w:val="single"/>
    </w:rPr>
  </w:style>
  <w:style w:type="paragraph" w:customStyle="1" w:styleId="Nm">
    <w:name w:val="Nm"/>
    <w:basedOn w:val="HIpar"/>
    <w:rsid w:val="007F76B8"/>
    <w:pPr>
      <w:spacing w:before="20"/>
    </w:pPr>
    <w:rPr>
      <w:lang w:val="sl-SI"/>
    </w:rPr>
  </w:style>
  <w:style w:type="paragraph" w:customStyle="1" w:styleId="Pododeljakh">
    <w:name w:val="Pododeljakh"/>
    <w:basedOn w:val="HIpar"/>
    <w:rsid w:val="00020F5B"/>
    <w:pPr>
      <w:spacing w:before="20"/>
    </w:pPr>
    <w:rPr>
      <w:i/>
      <w:iCs/>
      <w:lang w:val="sr-Latn-CS"/>
    </w:rPr>
  </w:style>
  <w:style w:type="paragraph" w:customStyle="1" w:styleId="jedhi">
    <w:name w:val="jedhi"/>
    <w:basedOn w:val="jed"/>
    <w:link w:val="jedhiChar"/>
    <w:rsid w:val="00E75EB6"/>
    <w:rPr>
      <w:rFonts w:ascii="Calibri" w:hAnsi="Calibri"/>
      <w:sz w:val="20"/>
      <w:szCs w:val="20"/>
      <w:lang w:val="sr-Latn-CS"/>
    </w:rPr>
  </w:style>
  <w:style w:type="paragraph" w:customStyle="1" w:styleId="Poodeljcih">
    <w:name w:val="Poodeljcih"/>
    <w:basedOn w:val="HIpar"/>
    <w:rsid w:val="008C7DD0"/>
    <w:pPr>
      <w:spacing w:before="20"/>
    </w:pPr>
    <w:rPr>
      <w:b/>
      <w:bCs/>
      <w:iCs/>
      <w:lang w:val="sr-Latn-CS"/>
    </w:rPr>
  </w:style>
  <w:style w:type="paragraph" w:customStyle="1" w:styleId="StyleTablicanaslovHILeftBefore0pt">
    <w:name w:val="Style Tablica naslovHI + Left Before:  0 pt"/>
    <w:basedOn w:val="TablicanaslovHI"/>
    <w:rsid w:val="00832090"/>
    <w:pPr>
      <w:spacing w:before="0" w:line="240" w:lineRule="exact"/>
    </w:pPr>
    <w:rPr>
      <w:iCs/>
      <w:szCs w:val="20"/>
    </w:rPr>
  </w:style>
  <w:style w:type="paragraph" w:customStyle="1" w:styleId="Style1">
    <w:name w:val="Style1"/>
    <w:basedOn w:val="Normal"/>
    <w:rsid w:val="00152A21"/>
    <w:pPr>
      <w:widowControl w:val="0"/>
    </w:pPr>
    <w:rPr>
      <w:szCs w:val="20"/>
      <w:lang w:val="en-GB"/>
    </w:rPr>
  </w:style>
  <w:style w:type="character" w:customStyle="1" w:styleId="FooterChar">
    <w:name w:val="Footer Char"/>
    <w:aliases w:val=" Char Char"/>
    <w:link w:val="Footer"/>
    <w:rsid w:val="00152A21"/>
    <w:rPr>
      <w:sz w:val="24"/>
      <w:szCs w:val="24"/>
      <w:lang w:val="en-US" w:eastAsia="en-US" w:bidi="ar-SA"/>
    </w:rPr>
  </w:style>
  <w:style w:type="table" w:customStyle="1" w:styleId="LightList1">
    <w:name w:val="Light List1"/>
    <w:basedOn w:val="TableNormal"/>
    <w:rsid w:val="00617165"/>
    <w:rPr>
      <w:rFonts w:ascii="Calibri" w:hAnsi="Calibri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617165"/>
    <w:pPr>
      <w:widowControl w:val="0"/>
      <w:autoSpaceDE w:val="0"/>
      <w:autoSpaceDN w:val="0"/>
      <w:adjustRightInd w:val="0"/>
      <w:ind w:left="720"/>
      <w:contextualSpacing/>
    </w:pPr>
    <w:rPr>
      <w:rFonts w:ascii="Courier New" w:hAnsi="Courier New" w:cs="Courier New"/>
      <w:sz w:val="20"/>
      <w:szCs w:val="20"/>
      <w:lang w:val="sr-Latn-CS"/>
    </w:rPr>
  </w:style>
  <w:style w:type="table" w:customStyle="1" w:styleId="MediumShading21">
    <w:name w:val="Medium Shading 21"/>
    <w:basedOn w:val="TableNormal"/>
    <w:rsid w:val="00617165"/>
    <w:rPr>
      <w:rFonts w:ascii="Calibri" w:eastAsia="Calibri" w:hAnsi="Calibri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Style2">
    <w:name w:val="Style2"/>
    <w:basedOn w:val="TableGrid3"/>
    <w:rsid w:val="00617165"/>
    <w:pPr>
      <w:widowControl/>
      <w:autoSpaceDE/>
      <w:autoSpaceDN/>
      <w:adjustRightInd/>
    </w:pPr>
    <w:rPr>
      <w:sz w:val="22"/>
      <w:szCs w:val="22"/>
      <w:lang w:val="sl-SI" w:eastAsia="sl-SI"/>
    </w:rPr>
    <w:tblPr/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617165"/>
    <w:pPr>
      <w:widowControl w:val="0"/>
      <w:autoSpaceDE w:val="0"/>
      <w:autoSpaceDN w:val="0"/>
      <w:adjustRightInd w:val="0"/>
    </w:pPr>
    <w:rPr>
      <w:rFonts w:ascii="Calibri" w:eastAsia="Calibri" w:hAnsi="Calibri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Grid-Accent2">
    <w:name w:val="Light Grid Accent 2"/>
    <w:basedOn w:val="TableNormal"/>
    <w:rsid w:val="00617165"/>
    <w:rPr>
      <w:rFonts w:ascii="Calibri" w:eastAsia="Calibri" w:hAnsi="Calibri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List-Accent2">
    <w:name w:val="Light List Accent 2"/>
    <w:basedOn w:val="TableNormal"/>
    <w:rsid w:val="00617165"/>
    <w:rPr>
      <w:rFonts w:ascii="Calibri" w:eastAsia="Calibri" w:hAnsi="Calibri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paragraph" w:styleId="NoSpacing">
    <w:name w:val="No Spacing"/>
    <w:link w:val="NoSpacingChar"/>
    <w:uiPriority w:val="99"/>
    <w:qFormat/>
    <w:rsid w:val="00617165"/>
    <w:pPr>
      <w:widowControl w:val="0"/>
      <w:autoSpaceDE w:val="0"/>
      <w:autoSpaceDN w:val="0"/>
      <w:adjustRightInd w:val="0"/>
    </w:pPr>
    <w:rPr>
      <w:rFonts w:ascii="Courier New" w:hAnsi="Courier New" w:cs="Courier New"/>
      <w:lang w:val="sr-Latn-CS"/>
    </w:rPr>
  </w:style>
  <w:style w:type="character" w:customStyle="1" w:styleId="Style1Char">
    <w:name w:val="Style1 Char"/>
    <w:rsid w:val="00617165"/>
    <w:rPr>
      <w:rFonts w:ascii="Arial" w:eastAsia="Batang" w:hAnsi="Arial" w:cs="Arial"/>
      <w:sz w:val="22"/>
      <w:szCs w:val="24"/>
      <w:lang w:val="en-US" w:eastAsia="en-US" w:bidi="ar-SA"/>
    </w:rPr>
  </w:style>
  <w:style w:type="paragraph" w:customStyle="1" w:styleId="Default">
    <w:name w:val="Default"/>
    <w:rsid w:val="0061716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Pododeljcih">
    <w:name w:val="Pododeljci h"/>
    <w:basedOn w:val="HIpar"/>
    <w:rsid w:val="00BE735F"/>
    <w:rPr>
      <w:b/>
      <w:lang w:val="sr-Latn-CS"/>
    </w:rPr>
  </w:style>
  <w:style w:type="paragraph" w:customStyle="1" w:styleId="m">
    <w:name w:val="m"/>
    <w:basedOn w:val="HIpar"/>
    <w:rsid w:val="00455D52"/>
    <w:pPr>
      <w:numPr>
        <w:numId w:val="2"/>
      </w:numPr>
    </w:pPr>
    <w:rPr>
      <w:bCs/>
      <w:szCs w:val="20"/>
      <w:lang w:val="sr-Latn-CS"/>
    </w:rPr>
  </w:style>
  <w:style w:type="paragraph" w:customStyle="1" w:styleId="PododeljciH0">
    <w:name w:val="PododeljciHž"/>
    <w:basedOn w:val="HIpar"/>
    <w:rsid w:val="00BF61C7"/>
    <w:pPr>
      <w:ind w:firstLine="0"/>
    </w:pPr>
    <w:rPr>
      <w:b/>
      <w:bCs/>
      <w:szCs w:val="20"/>
      <w:u w:val="single"/>
      <w:lang w:val="sr-Latn-CS"/>
    </w:rPr>
  </w:style>
  <w:style w:type="paragraph" w:customStyle="1" w:styleId="Pododeljakhi">
    <w:name w:val="Pododeljakhi"/>
    <w:basedOn w:val="HIpar"/>
    <w:rsid w:val="00AB3E7C"/>
    <w:rPr>
      <w:b/>
      <w:bCs/>
      <w:szCs w:val="20"/>
      <w:lang w:val="sr-Latn-CS"/>
    </w:rPr>
  </w:style>
  <w:style w:type="paragraph" w:customStyle="1" w:styleId="MesoHICharh">
    <w:name w:val="MesoHI Charh"/>
    <w:basedOn w:val="HIpar"/>
    <w:rsid w:val="00077945"/>
    <w:pPr>
      <w:ind w:left="357" w:firstLine="0"/>
    </w:pPr>
    <w:rPr>
      <w:bCs/>
      <w:szCs w:val="20"/>
      <w:lang w:val="sr-Latn-CS"/>
    </w:rPr>
  </w:style>
  <w:style w:type="paragraph" w:customStyle="1" w:styleId="References">
    <w:name w:val="References"/>
    <w:basedOn w:val="Normal"/>
    <w:rsid w:val="00A91449"/>
    <w:pPr>
      <w:numPr>
        <w:numId w:val="3"/>
      </w:numPr>
      <w:autoSpaceDE w:val="0"/>
      <w:autoSpaceDN w:val="0"/>
      <w:jc w:val="both"/>
    </w:pPr>
    <w:rPr>
      <w:sz w:val="16"/>
      <w:szCs w:val="16"/>
    </w:rPr>
  </w:style>
  <w:style w:type="character" w:customStyle="1" w:styleId="publistentry">
    <w:name w:val="publistentry"/>
    <w:basedOn w:val="DefaultParagraphFont"/>
    <w:rsid w:val="00EB70B3"/>
  </w:style>
  <w:style w:type="character" w:customStyle="1" w:styleId="jedChar">
    <w:name w:val="jed Char"/>
    <w:basedOn w:val="MeatCharChar"/>
    <w:link w:val="jed"/>
    <w:rsid w:val="008C7CA0"/>
    <w:rPr>
      <w:rFonts w:ascii="Microsoft Sans Serif" w:hAnsi="Microsoft Sans Serif"/>
      <w:sz w:val="19"/>
      <w:szCs w:val="24"/>
      <w:lang w:val="en-US" w:eastAsia="en-US" w:bidi="ar-SA"/>
    </w:rPr>
  </w:style>
  <w:style w:type="character" w:customStyle="1" w:styleId="jedhiChar">
    <w:name w:val="jedhi Char"/>
    <w:link w:val="jedhi"/>
    <w:rsid w:val="00E75EB6"/>
    <w:rPr>
      <w:rFonts w:ascii="Calibri" w:hAnsi="Calibri"/>
      <w:sz w:val="19"/>
      <w:szCs w:val="24"/>
      <w:lang w:val="en-US" w:eastAsia="en-US" w:bidi="ar-SA"/>
    </w:rPr>
  </w:style>
  <w:style w:type="paragraph" w:customStyle="1" w:styleId="FtekstHINotItalich">
    <w:name w:val="FtekstHI + Not Italich"/>
    <w:basedOn w:val="HISLT"/>
    <w:rsid w:val="00F828BB"/>
    <w:rPr>
      <w:i w:val="0"/>
    </w:rPr>
  </w:style>
  <w:style w:type="paragraph" w:styleId="NormalWeb">
    <w:name w:val="Normal (Web)"/>
    <w:basedOn w:val="Normal"/>
    <w:uiPriority w:val="99"/>
    <w:rsid w:val="00FC552A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GB"/>
    </w:rPr>
  </w:style>
  <w:style w:type="paragraph" w:customStyle="1" w:styleId="Author">
    <w:name w:val="Author"/>
    <w:basedOn w:val="Normal"/>
    <w:next w:val="Normal"/>
    <w:rsid w:val="00FC552A"/>
    <w:pPr>
      <w:tabs>
        <w:tab w:val="center" w:pos="3960"/>
        <w:tab w:val="right" w:pos="7920"/>
      </w:tabs>
      <w:spacing w:line="264" w:lineRule="auto"/>
      <w:jc w:val="center"/>
    </w:pPr>
    <w:rPr>
      <w:b/>
      <w:i/>
      <w:sz w:val="28"/>
      <w:szCs w:val="20"/>
    </w:rPr>
  </w:style>
  <w:style w:type="character" w:styleId="LineNumber">
    <w:name w:val="line number"/>
    <w:basedOn w:val="DefaultParagraphFont"/>
    <w:rsid w:val="00FC552A"/>
  </w:style>
  <w:style w:type="paragraph" w:customStyle="1" w:styleId="PododeljakHI0">
    <w:name w:val="PododeljakHI"/>
    <w:basedOn w:val="Pododeljak"/>
    <w:rsid w:val="0073227B"/>
    <w:rPr>
      <w:rFonts w:ascii="Calibri" w:hAnsi="Calibri"/>
      <w:iCs/>
      <w:sz w:val="20"/>
    </w:rPr>
  </w:style>
  <w:style w:type="paragraph" w:styleId="Title">
    <w:name w:val="Title"/>
    <w:basedOn w:val="Normal"/>
    <w:next w:val="Normal"/>
    <w:link w:val="TitleChar"/>
    <w:rsid w:val="006F3460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6F3460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paragraph" w:styleId="Caption">
    <w:name w:val="caption"/>
    <w:aliases w:val="HI_SL,Caption Figure/Table"/>
    <w:basedOn w:val="Normal"/>
    <w:next w:val="Normal"/>
    <w:uiPriority w:val="99"/>
    <w:qFormat/>
    <w:rsid w:val="0090303D"/>
    <w:pPr>
      <w:spacing w:line="240" w:lineRule="auto"/>
      <w:jc w:val="center"/>
    </w:pPr>
    <w:rPr>
      <w:b/>
      <w:bCs/>
      <w:noProof/>
      <w:sz w:val="20"/>
      <w:szCs w:val="20"/>
      <w:lang w:val="sr-Latn-CS"/>
    </w:rPr>
  </w:style>
  <w:style w:type="character" w:customStyle="1" w:styleId="style31">
    <w:name w:val="style31"/>
    <w:basedOn w:val="DefaultParagraphFont"/>
    <w:rsid w:val="0023365C"/>
  </w:style>
  <w:style w:type="paragraph" w:styleId="DocumentMap">
    <w:name w:val="Document Map"/>
    <w:basedOn w:val="Normal"/>
    <w:link w:val="DocumentMapChar"/>
    <w:rsid w:val="0023365C"/>
    <w:rPr>
      <w:rFonts w:ascii="Tahoma" w:hAnsi="Tahoma" w:cs="Tahoma"/>
      <w:sz w:val="16"/>
      <w:szCs w:val="16"/>
      <w:lang w:val="sr-Latn-CS"/>
    </w:rPr>
  </w:style>
  <w:style w:type="character" w:customStyle="1" w:styleId="DocumentMapChar">
    <w:name w:val="Document Map Char"/>
    <w:link w:val="DocumentMap"/>
    <w:rsid w:val="0023365C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link w:val="BalloonText"/>
    <w:rsid w:val="0023365C"/>
    <w:rPr>
      <w:rFonts w:ascii="Tahoma" w:hAnsi="Tahoma" w:cs="Tahoma"/>
      <w:sz w:val="16"/>
      <w:szCs w:val="16"/>
      <w:lang w:val="en-US" w:eastAsia="en-US"/>
    </w:rPr>
  </w:style>
  <w:style w:type="character" w:customStyle="1" w:styleId="CommentTextChar">
    <w:name w:val="Comment Text Char"/>
    <w:link w:val="CommentText"/>
    <w:rsid w:val="0023365C"/>
    <w:rPr>
      <w:lang w:val="ro-RO" w:eastAsia="en-US"/>
    </w:rPr>
  </w:style>
  <w:style w:type="character" w:customStyle="1" w:styleId="CommentSubjectChar">
    <w:name w:val="Comment Subject Char"/>
    <w:link w:val="CommentSubject"/>
    <w:rsid w:val="0023365C"/>
    <w:rPr>
      <w:rFonts w:eastAsia="PMingLiU"/>
      <w:b/>
      <w:bCs/>
      <w:lang w:val="en-US" w:eastAsia="en-US"/>
    </w:rPr>
  </w:style>
  <w:style w:type="character" w:customStyle="1" w:styleId="HeaderChar">
    <w:name w:val="Header Char"/>
    <w:link w:val="Header"/>
    <w:rsid w:val="0023365C"/>
    <w:rPr>
      <w:sz w:val="24"/>
      <w:szCs w:val="24"/>
      <w:lang w:val="en-US" w:eastAsia="en-US"/>
    </w:rPr>
  </w:style>
  <w:style w:type="character" w:customStyle="1" w:styleId="contrib">
    <w:name w:val="contrib"/>
    <w:basedOn w:val="DefaultParagraphFont"/>
    <w:rsid w:val="009A6C06"/>
  </w:style>
  <w:style w:type="character" w:customStyle="1" w:styleId="namenowrap">
    <w:name w:val="name nowrap"/>
    <w:basedOn w:val="DefaultParagraphFont"/>
    <w:rsid w:val="009A6C06"/>
  </w:style>
  <w:style w:type="character" w:customStyle="1" w:styleId="wbr">
    <w:name w:val="wbr"/>
    <w:basedOn w:val="DefaultParagraphFont"/>
    <w:rsid w:val="009A6C06"/>
  </w:style>
  <w:style w:type="character" w:styleId="Strong">
    <w:name w:val="Strong"/>
    <w:uiPriority w:val="22"/>
    <w:qFormat/>
    <w:rsid w:val="009A6C06"/>
    <w:rPr>
      <w:b/>
      <w:bCs/>
    </w:rPr>
  </w:style>
  <w:style w:type="character" w:styleId="Emphasis">
    <w:name w:val="Emphasis"/>
    <w:qFormat/>
    <w:rsid w:val="009A6C06"/>
    <w:rPr>
      <w:i/>
      <w:iCs/>
    </w:rPr>
  </w:style>
  <w:style w:type="paragraph" w:customStyle="1" w:styleId="Pododeljakd">
    <w:name w:val="Pododeljakd"/>
    <w:basedOn w:val="HIpar"/>
    <w:rsid w:val="00A425B1"/>
    <w:rPr>
      <w:lang w:val="sr-Latn-CS"/>
    </w:rPr>
  </w:style>
  <w:style w:type="character" w:customStyle="1" w:styleId="Heading5Char">
    <w:name w:val="Heading 5 Char"/>
    <w:link w:val="Heading5"/>
    <w:rsid w:val="00E870C0"/>
    <w:rPr>
      <w:rFonts w:ascii="Arial" w:hAnsi="Arial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rsid w:val="00E870C0"/>
    <w:rPr>
      <w:b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rsid w:val="00E870C0"/>
    <w:rPr>
      <w:sz w:val="24"/>
      <w:szCs w:val="24"/>
      <w:lang w:val="en-US" w:eastAsia="en-US"/>
    </w:rPr>
  </w:style>
  <w:style w:type="character" w:customStyle="1" w:styleId="Heading8Char">
    <w:name w:val="Heading 8 Char"/>
    <w:link w:val="Heading8"/>
    <w:rsid w:val="00E870C0"/>
    <w:rPr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rsid w:val="00E870C0"/>
    <w:rPr>
      <w:rFonts w:ascii="Arial" w:hAnsi="Arial" w:cs="Arial"/>
      <w:sz w:val="22"/>
      <w:szCs w:val="22"/>
      <w:lang w:val="en-US" w:eastAsia="en-US"/>
    </w:rPr>
  </w:style>
  <w:style w:type="paragraph" w:customStyle="1" w:styleId="TCTableBody">
    <w:name w:val="TC_Table_Body"/>
    <w:basedOn w:val="Normal"/>
    <w:rsid w:val="00E870C0"/>
    <w:pPr>
      <w:spacing w:after="200"/>
      <w:jc w:val="both"/>
    </w:pPr>
    <w:rPr>
      <w:rFonts w:ascii="Times" w:hAnsi="Times"/>
      <w:szCs w:val="20"/>
    </w:rPr>
  </w:style>
  <w:style w:type="paragraph" w:customStyle="1" w:styleId="StyleHeading2TimesNewRoman14ptBoldItalicLeft0cm">
    <w:name w:val="Style Heading 2 + Times New Roman 14 pt Bold Italic Left:  0 cm..."/>
    <w:basedOn w:val="Heading2"/>
    <w:rsid w:val="00E870C0"/>
    <w:pPr>
      <w:keepNext w:val="0"/>
      <w:numPr>
        <w:ilvl w:val="1"/>
        <w:numId w:val="4"/>
      </w:numPr>
      <w:autoSpaceDE w:val="0"/>
      <w:autoSpaceDN w:val="0"/>
      <w:adjustRightInd w:val="0"/>
    </w:pPr>
    <w:rPr>
      <w:rFonts w:ascii="Times New Roman" w:hAnsi="Times New Roman" w:cs="Times New Roman"/>
      <w:szCs w:val="20"/>
    </w:rPr>
  </w:style>
  <w:style w:type="paragraph" w:styleId="ListBullet2">
    <w:name w:val="List Bullet 2"/>
    <w:basedOn w:val="Normal"/>
    <w:autoRedefine/>
    <w:rsid w:val="00E870C0"/>
    <w:pPr>
      <w:numPr>
        <w:numId w:val="5"/>
      </w:numPr>
      <w:tabs>
        <w:tab w:val="clear" w:pos="643"/>
        <w:tab w:val="num" w:pos="720"/>
      </w:tabs>
      <w:ind w:left="720"/>
    </w:pPr>
    <w:rPr>
      <w:szCs w:val="20"/>
    </w:rPr>
  </w:style>
  <w:style w:type="paragraph" w:customStyle="1" w:styleId="berschrift2">
    <w:name w:val="Überschrift 2"/>
    <w:basedOn w:val="Normal"/>
    <w:next w:val="Normal"/>
    <w:rsid w:val="00E870C0"/>
    <w:pPr>
      <w:autoSpaceDE w:val="0"/>
      <w:autoSpaceDN w:val="0"/>
      <w:adjustRightInd w:val="0"/>
    </w:pPr>
    <w:rPr>
      <w:rFonts w:ascii="CFHDFO+Arial,Italic" w:hAnsi="CFHDFO+Arial,Italic"/>
    </w:rPr>
  </w:style>
  <w:style w:type="paragraph" w:customStyle="1" w:styleId="Exs">
    <w:name w:val="Exs"/>
    <w:basedOn w:val="HIpar"/>
    <w:rsid w:val="00B72C58"/>
    <w:rPr>
      <w:i/>
      <w:szCs w:val="20"/>
      <w:lang w:val="it-IT"/>
    </w:rPr>
  </w:style>
  <w:style w:type="character" w:customStyle="1" w:styleId="Heading1Char">
    <w:name w:val="Heading 1 Char"/>
    <w:aliases w:val="heading 1 Char,TS Heading Char"/>
    <w:link w:val="Heading1"/>
    <w:locked/>
    <w:rsid w:val="008E5B83"/>
    <w:rPr>
      <w:rFonts w:ascii="Microsoft Sans Serif" w:hAnsi="Microsoft Sans Serif" w:cs="Arial"/>
      <w:b/>
      <w:bCs/>
      <w:caps/>
      <w:kern w:val="32"/>
      <w:sz w:val="29"/>
      <w:szCs w:val="32"/>
      <w:lang w:val="en-US" w:eastAsia="en-US"/>
    </w:rPr>
  </w:style>
  <w:style w:type="character" w:customStyle="1" w:styleId="Heading2Char">
    <w:name w:val="Heading 2 Char"/>
    <w:aliases w:val="TS Heading 2 Char"/>
    <w:link w:val="Heading2"/>
    <w:locked/>
    <w:rsid w:val="008E5B83"/>
    <w:rPr>
      <w:rFonts w:ascii="Arial" w:hAnsi="Arial" w:cs="Arial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aliases w:val="TS Heading 3 Char"/>
    <w:link w:val="Heading3"/>
    <w:locked/>
    <w:rsid w:val="008E5B83"/>
    <w:rPr>
      <w:rFonts w:ascii="Arial" w:hAnsi="Arial" w:cs="Arial"/>
      <w:b/>
      <w:bCs/>
      <w:sz w:val="26"/>
      <w:szCs w:val="26"/>
      <w:lang w:val="en-US" w:eastAsia="en-US"/>
    </w:rPr>
  </w:style>
  <w:style w:type="character" w:customStyle="1" w:styleId="Heading4Char">
    <w:name w:val="Heading 4 Char"/>
    <w:aliases w:val="TS Heading 4 Char"/>
    <w:link w:val="Heading4"/>
    <w:locked/>
    <w:rsid w:val="008E5B83"/>
    <w:rPr>
      <w:b/>
      <w:bCs/>
      <w:sz w:val="28"/>
      <w:szCs w:val="28"/>
      <w:lang w:val="en-US" w:eastAsia="en-US"/>
    </w:rPr>
  </w:style>
  <w:style w:type="character" w:customStyle="1" w:styleId="BodyTextChar">
    <w:name w:val="Body Text Char"/>
    <w:link w:val="BodyText"/>
    <w:locked/>
    <w:rsid w:val="008E5B83"/>
    <w:rPr>
      <w:sz w:val="24"/>
      <w:szCs w:val="24"/>
      <w:lang w:val="en-US" w:eastAsia="en-US"/>
    </w:rPr>
  </w:style>
  <w:style w:type="character" w:customStyle="1" w:styleId="BodyText2Char">
    <w:name w:val="Body Text 2 Char"/>
    <w:link w:val="BodyText2"/>
    <w:locked/>
    <w:rsid w:val="008E5B83"/>
    <w:rPr>
      <w:rFonts w:eastAsia="SimSun"/>
      <w:b/>
      <w:bCs/>
      <w:kern w:val="2"/>
      <w:sz w:val="21"/>
      <w:szCs w:val="24"/>
      <w:lang w:val="en-US" w:eastAsia="zh-CN"/>
    </w:rPr>
  </w:style>
  <w:style w:type="paragraph" w:styleId="BodyText3">
    <w:name w:val="Body Text 3"/>
    <w:basedOn w:val="Normal"/>
    <w:link w:val="BodyText3Char"/>
    <w:rsid w:val="008E5B83"/>
    <w:pPr>
      <w:jc w:val="center"/>
    </w:pPr>
    <w:rPr>
      <w:rFonts w:ascii="Times Roman YU" w:hAnsi="Times Roman YU"/>
      <w:noProof/>
      <w:szCs w:val="20"/>
    </w:rPr>
  </w:style>
  <w:style w:type="character" w:customStyle="1" w:styleId="BodyText3Char">
    <w:name w:val="Body Text 3 Char"/>
    <w:link w:val="BodyText3"/>
    <w:rsid w:val="008E5B83"/>
    <w:rPr>
      <w:rFonts w:ascii="Times Roman YU" w:hAnsi="Times Roman YU"/>
      <w:noProof/>
      <w:sz w:val="24"/>
      <w:lang w:val="en-US" w:eastAsia="en-US"/>
    </w:rPr>
  </w:style>
  <w:style w:type="character" w:customStyle="1" w:styleId="BodyTextIndent2Char">
    <w:name w:val="Body Text Indent 2 Char"/>
    <w:link w:val="BodyTextIndent2"/>
    <w:locked/>
    <w:rsid w:val="008E5B83"/>
    <w:rPr>
      <w:sz w:val="24"/>
      <w:szCs w:val="24"/>
      <w:lang w:val="en-US" w:eastAsia="en-US"/>
    </w:rPr>
  </w:style>
  <w:style w:type="character" w:customStyle="1" w:styleId="BodyTextIndent3Char">
    <w:name w:val="Body Text Indent 3 Char"/>
    <w:link w:val="BodyTextIndent3"/>
    <w:locked/>
    <w:rsid w:val="008E5B83"/>
    <w:rPr>
      <w:sz w:val="16"/>
      <w:szCs w:val="16"/>
      <w:lang w:val="en-US" w:eastAsia="en-US"/>
    </w:rPr>
  </w:style>
  <w:style w:type="character" w:customStyle="1" w:styleId="NormalChar">
    <w:name w:val="Normal Char"/>
    <w:rsid w:val="008E5B83"/>
    <w:rPr>
      <w:noProof w:val="0"/>
      <w:sz w:val="24"/>
      <w:lang w:val="en-US" w:bidi="ar-SA"/>
    </w:rPr>
  </w:style>
  <w:style w:type="paragraph" w:styleId="List">
    <w:name w:val="List"/>
    <w:basedOn w:val="BodyText"/>
    <w:semiHidden/>
    <w:rsid w:val="008E5B83"/>
    <w:pPr>
      <w:widowControl w:val="0"/>
      <w:suppressAutoHyphens/>
    </w:pPr>
    <w:rPr>
      <w:rFonts w:eastAsia="HG Mincho Light J"/>
      <w:color w:val="000000"/>
      <w:szCs w:val="20"/>
    </w:rPr>
  </w:style>
  <w:style w:type="paragraph" w:styleId="TOC1">
    <w:name w:val="toc 1"/>
    <w:basedOn w:val="Normal"/>
    <w:next w:val="Normal"/>
    <w:autoRedefine/>
    <w:rsid w:val="008E5B83"/>
    <w:pPr>
      <w:tabs>
        <w:tab w:val="right" w:leader="underscore" w:pos="10773"/>
      </w:tabs>
      <w:autoSpaceDE w:val="0"/>
      <w:autoSpaceDN w:val="0"/>
      <w:spacing w:before="120"/>
    </w:pPr>
    <w:rPr>
      <w:rFonts w:ascii="Times Roman YU" w:hAnsi="Times Roman YU" w:cs="Times Roman YU"/>
      <w:b/>
      <w:bCs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8E5B83"/>
    <w:pPr>
      <w:tabs>
        <w:tab w:val="right" w:leader="underscore" w:pos="10773"/>
      </w:tabs>
      <w:autoSpaceDE w:val="0"/>
      <w:autoSpaceDN w:val="0"/>
      <w:ind w:left="560"/>
    </w:pPr>
    <w:rPr>
      <w:rFonts w:ascii="Times Roman YU" w:hAnsi="Times Roman YU" w:cs="Times Roman YU"/>
      <w:sz w:val="20"/>
      <w:szCs w:val="20"/>
    </w:rPr>
  </w:style>
  <w:style w:type="paragraph" w:customStyle="1" w:styleId="SPIEreferencelisting">
    <w:name w:val="SPIE reference listing"/>
    <w:basedOn w:val="Normal"/>
    <w:rsid w:val="008E5B83"/>
    <w:pPr>
      <w:numPr>
        <w:numId w:val="6"/>
      </w:numPr>
      <w:jc w:val="both"/>
    </w:pPr>
    <w:rPr>
      <w:sz w:val="20"/>
      <w:szCs w:val="20"/>
    </w:rPr>
  </w:style>
  <w:style w:type="paragraph" w:styleId="Revision">
    <w:name w:val="Revision"/>
    <w:hidden/>
    <w:uiPriority w:val="99"/>
    <w:semiHidden/>
    <w:rsid w:val="008E5B83"/>
  </w:style>
  <w:style w:type="paragraph" w:customStyle="1" w:styleId="Sl">
    <w:name w:val="Sl"/>
    <w:basedOn w:val="Ftekst"/>
    <w:rsid w:val="007863B2"/>
    <w:rPr>
      <w:lang w:val="sr-Latn-CS"/>
    </w:rPr>
  </w:style>
  <w:style w:type="character" w:customStyle="1" w:styleId="mw-formatted-date">
    <w:name w:val="mw-formatted-date"/>
    <w:basedOn w:val="DefaultParagraphFont"/>
    <w:rsid w:val="0039589A"/>
  </w:style>
  <w:style w:type="character" w:customStyle="1" w:styleId="unicode">
    <w:name w:val="unicode"/>
    <w:basedOn w:val="DefaultParagraphFont"/>
    <w:rsid w:val="0039589A"/>
  </w:style>
  <w:style w:type="character" w:customStyle="1" w:styleId="reference">
    <w:name w:val="reference"/>
    <w:basedOn w:val="DefaultParagraphFont"/>
    <w:rsid w:val="0039589A"/>
  </w:style>
  <w:style w:type="character" w:customStyle="1" w:styleId="nickname">
    <w:name w:val="nickname"/>
    <w:basedOn w:val="DefaultParagraphFont"/>
    <w:rsid w:val="0039589A"/>
  </w:style>
  <w:style w:type="character" w:customStyle="1" w:styleId="ipa">
    <w:name w:val="ipa"/>
    <w:basedOn w:val="DefaultParagraphFont"/>
    <w:rsid w:val="0039589A"/>
  </w:style>
  <w:style w:type="character" w:customStyle="1" w:styleId="banya">
    <w:name w:val="banya"/>
    <w:basedOn w:val="DefaultParagraphFont"/>
    <w:rsid w:val="0039589A"/>
  </w:style>
  <w:style w:type="character" w:customStyle="1" w:styleId="citation">
    <w:name w:val="citation"/>
    <w:basedOn w:val="DefaultParagraphFont"/>
    <w:rsid w:val="0039589A"/>
  </w:style>
  <w:style w:type="character" w:customStyle="1" w:styleId="ln2">
    <w:name w:val="ln2"/>
    <w:basedOn w:val="DefaultParagraphFont"/>
    <w:rsid w:val="0039589A"/>
  </w:style>
  <w:style w:type="character" w:customStyle="1" w:styleId="shorttext">
    <w:name w:val="short_text"/>
    <w:rsid w:val="000A0356"/>
    <w:rPr>
      <w:rFonts w:ascii="Calibri" w:hAnsi="Calibri"/>
      <w:sz w:val="18"/>
    </w:rPr>
  </w:style>
  <w:style w:type="character" w:customStyle="1" w:styleId="FootnoteTextChar">
    <w:name w:val="Footnote Text Char"/>
    <w:link w:val="FootnoteText"/>
    <w:rsid w:val="0039589A"/>
    <w:rPr>
      <w:lang w:val="en-US" w:eastAsia="en-US"/>
    </w:rPr>
  </w:style>
  <w:style w:type="paragraph" w:customStyle="1" w:styleId="Futnotahi">
    <w:name w:val="Futnota hi"/>
    <w:basedOn w:val="FootnoteText"/>
    <w:rsid w:val="000F1E92"/>
  </w:style>
  <w:style w:type="paragraph" w:customStyle="1" w:styleId="Meso">
    <w:name w:val="Mesož"/>
    <w:basedOn w:val="Normal"/>
    <w:rsid w:val="002116D7"/>
    <w:pPr>
      <w:tabs>
        <w:tab w:val="left" w:pos="570"/>
      </w:tabs>
      <w:spacing w:line="480" w:lineRule="auto"/>
      <w:ind w:firstLine="567"/>
      <w:jc w:val="both"/>
      <w:outlineLvl w:val="3"/>
    </w:pPr>
    <w:rPr>
      <w:b/>
      <w:lang w:val="sr-Latn-CS"/>
    </w:rPr>
  </w:style>
  <w:style w:type="paragraph" w:customStyle="1" w:styleId="Meso0">
    <w:name w:val="Meso"/>
    <w:basedOn w:val="Meso"/>
    <w:rsid w:val="002116D7"/>
  </w:style>
  <w:style w:type="character" w:customStyle="1" w:styleId="bf">
    <w:name w:val="bf"/>
    <w:basedOn w:val="DefaultParagraphFont"/>
    <w:rsid w:val="005E206B"/>
  </w:style>
  <w:style w:type="character" w:customStyle="1" w:styleId="hit">
    <w:name w:val="hit"/>
    <w:basedOn w:val="DefaultParagraphFont"/>
    <w:rsid w:val="005E206B"/>
  </w:style>
  <w:style w:type="paragraph" w:customStyle="1" w:styleId="MesH">
    <w:name w:val="MesH"/>
    <w:basedOn w:val="BodyText"/>
    <w:rsid w:val="00EE59CB"/>
    <w:pPr>
      <w:spacing w:after="0" w:line="480" w:lineRule="auto"/>
      <w:ind w:firstLine="720"/>
      <w:jc w:val="both"/>
    </w:pPr>
    <w:rPr>
      <w:lang w:val="sr-Latn-CS"/>
    </w:rPr>
  </w:style>
  <w:style w:type="paragraph" w:customStyle="1" w:styleId="jednacina">
    <w:name w:val="jednacina"/>
    <w:basedOn w:val="Normal"/>
    <w:next w:val="Normal"/>
    <w:rsid w:val="005E5055"/>
    <w:pPr>
      <w:spacing w:before="360" w:after="360"/>
      <w:jc w:val="center"/>
    </w:pPr>
  </w:style>
  <w:style w:type="character" w:customStyle="1" w:styleId="NoSpacingChar">
    <w:name w:val="No Spacing Char"/>
    <w:link w:val="NoSpacing"/>
    <w:uiPriority w:val="99"/>
    <w:rsid w:val="005E5055"/>
    <w:rPr>
      <w:rFonts w:ascii="Courier New" w:hAnsi="Courier New" w:cs="Courier New"/>
      <w:lang w:val="sr-Latn-CS" w:eastAsia="en-US" w:bidi="ar-SA"/>
    </w:rPr>
  </w:style>
  <w:style w:type="paragraph" w:customStyle="1" w:styleId="mesoh">
    <w:name w:val="‚mesoh"/>
    <w:basedOn w:val="HIpar"/>
    <w:rsid w:val="00E50CE5"/>
    <w:rPr>
      <w:noProof/>
      <w:sz w:val="24"/>
    </w:rPr>
  </w:style>
  <w:style w:type="character" w:customStyle="1" w:styleId="EndnoteTextChar">
    <w:name w:val="Endnote Text Char"/>
    <w:link w:val="EndnoteText"/>
    <w:rsid w:val="0063312E"/>
    <w:rPr>
      <w:lang w:val="el-GR" w:eastAsia="el-GR"/>
    </w:rPr>
  </w:style>
  <w:style w:type="character" w:customStyle="1" w:styleId="mediumtext">
    <w:name w:val="medium_text"/>
    <w:basedOn w:val="DefaultParagraphFont"/>
    <w:rsid w:val="0063312E"/>
  </w:style>
  <w:style w:type="character" w:customStyle="1" w:styleId="longtext">
    <w:name w:val="long_text"/>
    <w:basedOn w:val="DefaultParagraphFont"/>
    <w:rsid w:val="0063312E"/>
  </w:style>
  <w:style w:type="paragraph" w:customStyle="1" w:styleId="art-title">
    <w:name w:val="art-title"/>
    <w:basedOn w:val="Normal"/>
    <w:rsid w:val="00EA4943"/>
    <w:pPr>
      <w:spacing w:before="100" w:beforeAutospacing="1" w:after="100" w:afterAutospacing="1"/>
    </w:pPr>
  </w:style>
  <w:style w:type="character" w:customStyle="1" w:styleId="txtboldonly">
    <w:name w:val="txtboldonly"/>
    <w:basedOn w:val="DefaultParagraphFont"/>
    <w:rsid w:val="001A41E7"/>
  </w:style>
  <w:style w:type="paragraph" w:customStyle="1" w:styleId="Esoh">
    <w:name w:val="Esoh"/>
    <w:basedOn w:val="Normal"/>
    <w:rsid w:val="00C86AD0"/>
    <w:pPr>
      <w:spacing w:line="480" w:lineRule="auto"/>
      <w:jc w:val="both"/>
    </w:pPr>
    <w:rPr>
      <w:lang w:val="sr-Latn-CS"/>
    </w:rPr>
  </w:style>
  <w:style w:type="character" w:customStyle="1" w:styleId="BodyTextIndentChar">
    <w:name w:val="Body Text Indent Char"/>
    <w:link w:val="BodyTextIndent"/>
    <w:rsid w:val="00CB3988"/>
    <w:rPr>
      <w:sz w:val="24"/>
      <w:szCs w:val="24"/>
      <w:lang w:val="en-US" w:eastAsia="en-US"/>
    </w:rPr>
  </w:style>
  <w:style w:type="paragraph" w:customStyle="1" w:styleId="MesHi">
    <w:name w:val="MesHi"/>
    <w:basedOn w:val="Normal"/>
    <w:rsid w:val="00B91AD3"/>
    <w:pPr>
      <w:spacing w:line="360" w:lineRule="auto"/>
      <w:jc w:val="both"/>
    </w:pPr>
  </w:style>
  <w:style w:type="paragraph" w:customStyle="1" w:styleId="Sli">
    <w:name w:val="Sli"/>
    <w:basedOn w:val="HISLT"/>
    <w:rsid w:val="00EC38E8"/>
    <w:rPr>
      <w:lang w:val="en-GB"/>
    </w:rPr>
  </w:style>
  <w:style w:type="paragraph" w:customStyle="1" w:styleId="TAMainText">
    <w:name w:val="TA_Main_Text"/>
    <w:basedOn w:val="Normal"/>
    <w:rsid w:val="004141F5"/>
    <w:pPr>
      <w:spacing w:line="480" w:lineRule="auto"/>
      <w:ind w:firstLine="202"/>
      <w:jc w:val="both"/>
    </w:pPr>
    <w:rPr>
      <w:rFonts w:ascii="Times" w:hAnsi="Times"/>
      <w:szCs w:val="20"/>
    </w:rPr>
  </w:style>
  <w:style w:type="paragraph" w:customStyle="1" w:styleId="HIJed">
    <w:name w:val="HI_Jed"/>
    <w:basedOn w:val="HIpar"/>
    <w:qFormat/>
    <w:rsid w:val="00344607"/>
    <w:pPr>
      <w:tabs>
        <w:tab w:val="right" w:pos="9356"/>
      </w:tabs>
      <w:spacing w:before="15" w:after="15" w:line="240" w:lineRule="auto"/>
    </w:pPr>
  </w:style>
  <w:style w:type="paragraph" w:customStyle="1" w:styleId="Slika">
    <w:name w:val="Slika"/>
    <w:basedOn w:val="HIpar"/>
    <w:rsid w:val="00E41060"/>
    <w:pPr>
      <w:ind w:firstLine="0"/>
    </w:pPr>
    <w:rPr>
      <w:rFonts w:eastAsia="Calibri"/>
    </w:rPr>
  </w:style>
  <w:style w:type="character" w:customStyle="1" w:styleId="apple-style-span">
    <w:name w:val="apple-style-span"/>
    <w:basedOn w:val="DefaultParagraphFont"/>
    <w:rsid w:val="004069E2"/>
  </w:style>
  <w:style w:type="character" w:customStyle="1" w:styleId="c">
    <w:name w:val="c"/>
    <w:basedOn w:val="DefaultParagraphFont"/>
    <w:rsid w:val="004069E2"/>
  </w:style>
  <w:style w:type="character" w:customStyle="1" w:styleId="d">
    <w:name w:val="d"/>
    <w:basedOn w:val="DefaultParagraphFont"/>
    <w:rsid w:val="004069E2"/>
  </w:style>
  <w:style w:type="paragraph" w:customStyle="1" w:styleId="NaslovHI">
    <w:name w:val="NaslovHI"/>
    <w:basedOn w:val="Heading1"/>
    <w:link w:val="NaslovHIChar"/>
    <w:rsid w:val="0085355E"/>
    <w:pPr>
      <w:spacing w:line="360" w:lineRule="exact"/>
    </w:pPr>
    <w:rPr>
      <w:rFonts w:ascii="Calibri" w:hAnsi="Calibri"/>
      <w:sz w:val="32"/>
      <w:szCs w:val="30"/>
      <w:lang w:val="sr-Latn-CS"/>
    </w:rPr>
  </w:style>
  <w:style w:type="paragraph" w:customStyle="1" w:styleId="AutoriHI">
    <w:name w:val="AutoriHI"/>
    <w:basedOn w:val="Majstori"/>
    <w:link w:val="AutoriHIChar"/>
    <w:rsid w:val="005F163B"/>
    <w:pPr>
      <w:spacing w:before="30" w:after="120" w:line="280" w:lineRule="exact"/>
      <w:jc w:val="left"/>
    </w:pPr>
    <w:rPr>
      <w:rFonts w:ascii="Calibri" w:hAnsi="Calibri"/>
      <w:caps w:val="0"/>
      <w:sz w:val="22"/>
      <w:szCs w:val="22"/>
      <w:lang w:val="sr-Latn-CS"/>
    </w:rPr>
  </w:style>
  <w:style w:type="character" w:customStyle="1" w:styleId="NaslovHIChar">
    <w:name w:val="NaslovHI Char"/>
    <w:link w:val="NaslovHI"/>
    <w:rsid w:val="0085355E"/>
    <w:rPr>
      <w:rFonts w:ascii="Calibri" w:hAnsi="Calibri" w:cs="Arial"/>
      <w:b/>
      <w:bCs/>
      <w:caps/>
      <w:kern w:val="32"/>
      <w:sz w:val="32"/>
      <w:szCs w:val="30"/>
      <w:lang w:val="en-US" w:eastAsia="en-US"/>
    </w:rPr>
  </w:style>
  <w:style w:type="paragraph" w:customStyle="1" w:styleId="OdakleHI">
    <w:name w:val="OdakleHI"/>
    <w:basedOn w:val="Heading1"/>
    <w:link w:val="OdakleHIChar"/>
    <w:rsid w:val="00E75EB6"/>
    <w:pPr>
      <w:spacing w:after="360" w:line="240" w:lineRule="exact"/>
    </w:pPr>
    <w:rPr>
      <w:rFonts w:ascii="Calibri" w:hAnsi="Calibri"/>
      <w:b w:val="0"/>
      <w:i/>
      <w:caps w:val="0"/>
      <w:sz w:val="20"/>
      <w:szCs w:val="20"/>
    </w:rPr>
  </w:style>
  <w:style w:type="character" w:customStyle="1" w:styleId="MajstoriChar">
    <w:name w:val="Majstori Char"/>
    <w:link w:val="Majstori"/>
    <w:rsid w:val="00E75EB6"/>
    <w:rPr>
      <w:rFonts w:ascii="Microsoft Sans Serif" w:hAnsi="Microsoft Sans Serif"/>
      <w:b/>
      <w:caps/>
      <w:lang w:val="en-US" w:eastAsia="en-US"/>
    </w:rPr>
  </w:style>
  <w:style w:type="character" w:customStyle="1" w:styleId="AutoriHIChar">
    <w:name w:val="AutoriHI Char"/>
    <w:basedOn w:val="MajstoriChar"/>
    <w:link w:val="AutoriHI"/>
    <w:rsid w:val="005F163B"/>
    <w:rPr>
      <w:rFonts w:ascii="Calibri" w:hAnsi="Calibri"/>
      <w:b/>
      <w:caps w:val="0"/>
      <w:sz w:val="22"/>
      <w:szCs w:val="22"/>
      <w:lang w:val="sr-Latn-CS" w:eastAsia="en-US"/>
    </w:rPr>
  </w:style>
  <w:style w:type="paragraph" w:customStyle="1" w:styleId="HIAbs">
    <w:name w:val="HI_Abs"/>
    <w:basedOn w:val="Tip"/>
    <w:link w:val="SazetakHIChar"/>
    <w:qFormat/>
    <w:rsid w:val="005F163B"/>
    <w:pPr>
      <w:spacing w:before="0" w:after="30" w:line="240" w:lineRule="exact"/>
      <w:jc w:val="both"/>
    </w:pPr>
    <w:rPr>
      <w:b w:val="0"/>
      <w:caps w:val="0"/>
      <w:noProof/>
      <w:szCs w:val="18"/>
    </w:rPr>
  </w:style>
  <w:style w:type="character" w:customStyle="1" w:styleId="OdakleHIChar">
    <w:name w:val="OdakleHI Char"/>
    <w:link w:val="OdakleHI"/>
    <w:rsid w:val="00E75EB6"/>
    <w:rPr>
      <w:rFonts w:ascii="Calibri" w:hAnsi="Calibri" w:cs="Arial"/>
      <w:b/>
      <w:bCs/>
      <w:i/>
      <w:caps/>
      <w:kern w:val="32"/>
      <w:sz w:val="29"/>
      <w:szCs w:val="32"/>
      <w:lang w:val="en-US" w:eastAsia="en-US"/>
    </w:rPr>
  </w:style>
  <w:style w:type="paragraph" w:styleId="PlainText">
    <w:name w:val="Plain Text"/>
    <w:basedOn w:val="Normal"/>
    <w:link w:val="PlainTextChar"/>
    <w:unhideWhenUsed/>
    <w:rsid w:val="00AC52F5"/>
    <w:pPr>
      <w:spacing w:before="0" w:after="0" w:line="240" w:lineRule="auto"/>
    </w:pPr>
    <w:rPr>
      <w:rFonts w:ascii="Consolas" w:eastAsia="Calibri" w:hAnsi="Consolas"/>
      <w:sz w:val="21"/>
      <w:szCs w:val="21"/>
    </w:rPr>
  </w:style>
  <w:style w:type="character" w:customStyle="1" w:styleId="TipChar">
    <w:name w:val="Tip Char"/>
    <w:link w:val="Tip"/>
    <w:rsid w:val="003663B0"/>
    <w:rPr>
      <w:rFonts w:ascii="Calibri" w:hAnsi="Calibri"/>
      <w:b/>
      <w:caps/>
      <w:sz w:val="18"/>
      <w:lang w:val="en-US" w:eastAsia="en-US"/>
    </w:rPr>
  </w:style>
  <w:style w:type="character" w:customStyle="1" w:styleId="SazetakHIChar">
    <w:name w:val="SazetakHI Char"/>
    <w:basedOn w:val="TipChar"/>
    <w:link w:val="HIAbs"/>
    <w:rsid w:val="005F163B"/>
    <w:rPr>
      <w:rFonts w:ascii="Calibri" w:hAnsi="Calibri"/>
      <w:b w:val="0"/>
      <w:caps w:val="0"/>
      <w:noProof/>
      <w:sz w:val="18"/>
      <w:szCs w:val="18"/>
      <w:lang w:val="en-US" w:eastAsia="en-US"/>
    </w:rPr>
  </w:style>
  <w:style w:type="character" w:customStyle="1" w:styleId="PlainTextChar">
    <w:name w:val="Plain Text Char"/>
    <w:link w:val="PlainText"/>
    <w:rsid w:val="00AC52F5"/>
    <w:rPr>
      <w:rFonts w:ascii="Consolas" w:eastAsia="Calibri" w:hAnsi="Consolas"/>
      <w:sz w:val="21"/>
      <w:szCs w:val="21"/>
      <w:lang w:val="en-US" w:eastAsia="en-US"/>
    </w:rPr>
  </w:style>
  <w:style w:type="character" w:customStyle="1" w:styleId="f">
    <w:name w:val="f"/>
    <w:basedOn w:val="DefaultParagraphFont"/>
    <w:rsid w:val="00AC52F5"/>
  </w:style>
  <w:style w:type="character" w:styleId="HTMLCite">
    <w:name w:val="HTML Cite"/>
    <w:uiPriority w:val="99"/>
    <w:unhideWhenUsed/>
    <w:rsid w:val="0073552A"/>
    <w:rPr>
      <w:rFonts w:ascii="Calibri" w:hAnsi="Calibri"/>
      <w:iCs/>
      <w:sz w:val="18"/>
    </w:rPr>
  </w:style>
  <w:style w:type="character" w:customStyle="1" w:styleId="yshortcuts">
    <w:name w:val="yshortcuts"/>
    <w:basedOn w:val="DefaultParagraphFont"/>
    <w:rsid w:val="00AC52F5"/>
  </w:style>
  <w:style w:type="character" w:customStyle="1" w:styleId="style10">
    <w:name w:val="style1"/>
    <w:basedOn w:val="DefaultParagraphFont"/>
    <w:rsid w:val="004160F7"/>
  </w:style>
  <w:style w:type="paragraph" w:customStyle="1" w:styleId="Tablicateksthi">
    <w:name w:val="Tablicateksthi"/>
    <w:basedOn w:val="Tablicanaslov"/>
    <w:rsid w:val="00A6667B"/>
    <w:pPr>
      <w:spacing w:before="20" w:after="20" w:line="220" w:lineRule="exact"/>
    </w:pPr>
    <w:rPr>
      <w:rFonts w:ascii="Calibri" w:hAnsi="Calibri"/>
      <w:i w:val="0"/>
      <w:noProof/>
      <w:sz w:val="18"/>
      <w:lang w:val="sr-Latn-CS"/>
    </w:rPr>
  </w:style>
  <w:style w:type="character" w:customStyle="1" w:styleId="hps">
    <w:name w:val="hps"/>
    <w:basedOn w:val="DefaultParagraphFont"/>
    <w:rsid w:val="00EB20D7"/>
  </w:style>
  <w:style w:type="paragraph" w:customStyle="1" w:styleId="TFReferencesSection">
    <w:name w:val="TF_References_Section"/>
    <w:basedOn w:val="Normal"/>
    <w:rsid w:val="00EB20D7"/>
    <w:pPr>
      <w:spacing w:before="0" w:after="200" w:line="480" w:lineRule="auto"/>
      <w:ind w:firstLine="187"/>
      <w:jc w:val="both"/>
    </w:pPr>
    <w:rPr>
      <w:rFonts w:ascii="Times" w:hAnsi="Times"/>
      <w:sz w:val="24"/>
      <w:szCs w:val="20"/>
    </w:rPr>
  </w:style>
  <w:style w:type="character" w:customStyle="1" w:styleId="SubtitleChar">
    <w:name w:val="Subtitle Char"/>
    <w:link w:val="Subtitle"/>
    <w:rsid w:val="00214A29"/>
    <w:rPr>
      <w:rFonts w:ascii="Arial" w:hAnsi="Arial" w:cs="Arial"/>
      <w:sz w:val="18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214A29"/>
  </w:style>
  <w:style w:type="character" w:customStyle="1" w:styleId="atn">
    <w:name w:val="atn"/>
    <w:basedOn w:val="DefaultParagraphFont"/>
    <w:rsid w:val="00214A29"/>
  </w:style>
  <w:style w:type="character" w:styleId="PlaceholderText">
    <w:name w:val="Placeholder Text"/>
    <w:uiPriority w:val="99"/>
    <w:semiHidden/>
    <w:rsid w:val="00214A29"/>
    <w:rPr>
      <w:color w:val="808080"/>
    </w:rPr>
  </w:style>
  <w:style w:type="paragraph" w:customStyle="1" w:styleId="a">
    <w:name w:val="једхи"/>
    <w:basedOn w:val="HIpar"/>
    <w:rsid w:val="005C64F9"/>
  </w:style>
  <w:style w:type="paragraph" w:customStyle="1" w:styleId="Authors">
    <w:name w:val="Authors"/>
    <w:basedOn w:val="Normal"/>
    <w:next w:val="Normal"/>
    <w:rsid w:val="00513134"/>
    <w:pPr>
      <w:framePr w:w="9072" w:hSpace="187" w:vSpace="187" w:wrap="notBeside" w:vAnchor="text" w:hAnchor="page" w:xAlign="center" w:y="1"/>
      <w:autoSpaceDE w:val="0"/>
      <w:autoSpaceDN w:val="0"/>
      <w:spacing w:before="0" w:after="320" w:line="240" w:lineRule="auto"/>
      <w:jc w:val="center"/>
    </w:pPr>
    <w:rPr>
      <w:rFonts w:ascii="Times New Roman" w:hAnsi="Times New Roman"/>
      <w:sz w:val="24"/>
      <w:szCs w:val="22"/>
    </w:rPr>
  </w:style>
  <w:style w:type="character" w:customStyle="1" w:styleId="MemberType">
    <w:name w:val="MemberType"/>
    <w:rsid w:val="00513134"/>
    <w:rPr>
      <w:rFonts w:ascii="Times New Roman" w:hAnsi="Times New Roman" w:cs="Times New Roman"/>
      <w:i/>
      <w:iCs/>
      <w:sz w:val="22"/>
      <w:szCs w:val="22"/>
    </w:rPr>
  </w:style>
  <w:style w:type="paragraph" w:customStyle="1" w:styleId="IndexTerms">
    <w:name w:val="IndexTerms"/>
    <w:basedOn w:val="Normal"/>
    <w:next w:val="Normal"/>
    <w:rsid w:val="00513134"/>
    <w:pPr>
      <w:autoSpaceDE w:val="0"/>
      <w:autoSpaceDN w:val="0"/>
      <w:spacing w:before="0" w:after="0" w:line="240" w:lineRule="auto"/>
      <w:ind w:firstLine="202"/>
      <w:jc w:val="both"/>
    </w:pPr>
    <w:rPr>
      <w:rFonts w:ascii="Times New Roman" w:hAnsi="Times New Roman"/>
      <w:b/>
      <w:bCs/>
      <w:szCs w:val="18"/>
    </w:rPr>
  </w:style>
  <w:style w:type="paragraph" w:customStyle="1" w:styleId="Text">
    <w:name w:val="Text"/>
    <w:basedOn w:val="Normal"/>
    <w:link w:val="TextChar"/>
    <w:rsid w:val="00513134"/>
    <w:pPr>
      <w:widowControl w:val="0"/>
      <w:autoSpaceDE w:val="0"/>
      <w:autoSpaceDN w:val="0"/>
      <w:spacing w:before="0" w:after="0" w:line="252" w:lineRule="auto"/>
      <w:ind w:firstLine="202"/>
      <w:jc w:val="both"/>
    </w:pPr>
    <w:rPr>
      <w:rFonts w:eastAsia="Calibri"/>
      <w:sz w:val="20"/>
      <w:szCs w:val="20"/>
    </w:rPr>
  </w:style>
  <w:style w:type="character" w:customStyle="1" w:styleId="TextChar">
    <w:name w:val="Text Char"/>
    <w:link w:val="Text"/>
    <w:rsid w:val="00513134"/>
    <w:rPr>
      <w:rFonts w:ascii="Calibri" w:eastAsia="Calibri" w:hAnsi="Calibri"/>
      <w:lang w:val="en-US" w:eastAsia="en-US"/>
    </w:rPr>
  </w:style>
  <w:style w:type="paragraph" w:customStyle="1" w:styleId="FigureCaption">
    <w:name w:val="Figure Caption"/>
    <w:basedOn w:val="Normal"/>
    <w:rsid w:val="00513134"/>
    <w:pPr>
      <w:autoSpaceDE w:val="0"/>
      <w:autoSpaceDN w:val="0"/>
      <w:spacing w:before="0" w:after="0" w:line="240" w:lineRule="auto"/>
      <w:jc w:val="both"/>
    </w:pPr>
    <w:rPr>
      <w:rFonts w:ascii="Times New Roman" w:hAnsi="Times New Roman"/>
      <w:sz w:val="16"/>
      <w:szCs w:val="16"/>
    </w:rPr>
  </w:style>
  <w:style w:type="paragraph" w:customStyle="1" w:styleId="TableTitle">
    <w:name w:val="Table Title"/>
    <w:basedOn w:val="Normal"/>
    <w:rsid w:val="00513134"/>
    <w:pPr>
      <w:autoSpaceDE w:val="0"/>
      <w:autoSpaceDN w:val="0"/>
      <w:spacing w:before="0" w:after="0" w:line="240" w:lineRule="auto"/>
      <w:jc w:val="center"/>
    </w:pPr>
    <w:rPr>
      <w:rFonts w:ascii="Times New Roman" w:hAnsi="Times New Roman"/>
      <w:smallCaps/>
      <w:sz w:val="16"/>
      <w:szCs w:val="16"/>
    </w:rPr>
  </w:style>
  <w:style w:type="paragraph" w:customStyle="1" w:styleId="ReferenceHead">
    <w:name w:val="Reference Head"/>
    <w:basedOn w:val="Heading1"/>
    <w:rsid w:val="00513134"/>
    <w:pPr>
      <w:autoSpaceDE w:val="0"/>
      <w:autoSpaceDN w:val="0"/>
      <w:spacing w:before="240" w:after="80" w:line="240" w:lineRule="auto"/>
      <w:jc w:val="center"/>
    </w:pPr>
    <w:rPr>
      <w:rFonts w:ascii="Times New Roman" w:hAnsi="Times New Roman" w:cs="Times New Roman"/>
      <w:b w:val="0"/>
      <w:bCs w:val="0"/>
      <w:caps w:val="0"/>
      <w:smallCaps/>
      <w:kern w:val="28"/>
      <w:sz w:val="20"/>
      <w:szCs w:val="20"/>
    </w:rPr>
  </w:style>
  <w:style w:type="paragraph" w:customStyle="1" w:styleId="Equation">
    <w:name w:val="Equation"/>
    <w:basedOn w:val="Normal"/>
    <w:next w:val="Normal"/>
    <w:rsid w:val="00513134"/>
    <w:pPr>
      <w:widowControl w:val="0"/>
      <w:tabs>
        <w:tab w:val="right" w:pos="4810"/>
      </w:tabs>
      <w:autoSpaceDE w:val="0"/>
      <w:autoSpaceDN w:val="0"/>
      <w:spacing w:before="0" w:after="0" w:line="252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DefaultParagraphFont1">
    <w:name w:val="Default Paragraph Font1"/>
    <w:next w:val="Normal"/>
    <w:rsid w:val="00513134"/>
    <w:pPr>
      <w:overflowPunct w:val="0"/>
      <w:autoSpaceDE w:val="0"/>
      <w:autoSpaceDN w:val="0"/>
      <w:adjustRightInd w:val="0"/>
      <w:textAlignment w:val="baseline"/>
    </w:pPr>
    <w:rPr>
      <w:rFonts w:ascii="Times" w:eastAsia="PMingLiU" w:hAnsi="Times"/>
      <w:lang w:eastAsia="zh-TW"/>
    </w:rPr>
  </w:style>
  <w:style w:type="paragraph" w:customStyle="1" w:styleId="abs-title">
    <w:name w:val="abs-title"/>
    <w:basedOn w:val="DefaultParagraphFont1"/>
    <w:rsid w:val="00513134"/>
    <w:pPr>
      <w:ind w:firstLine="14"/>
      <w:jc w:val="both"/>
    </w:pPr>
    <w:rPr>
      <w:b/>
      <w:bCs/>
      <w:i/>
      <w:iCs/>
      <w:sz w:val="18"/>
    </w:rPr>
  </w:style>
  <w:style w:type="paragraph" w:customStyle="1" w:styleId="body-text">
    <w:name w:val="body-text"/>
    <w:rsid w:val="00513134"/>
    <w:pPr>
      <w:ind w:firstLine="230"/>
      <w:jc w:val="both"/>
    </w:pPr>
    <w:rPr>
      <w:rFonts w:ascii="Times" w:hAnsi="Times"/>
      <w:color w:val="000000"/>
    </w:rPr>
  </w:style>
  <w:style w:type="paragraph" w:customStyle="1" w:styleId="table-figure-caption">
    <w:name w:val="table-figure-caption"/>
    <w:basedOn w:val="body-text"/>
    <w:rsid w:val="00513134"/>
    <w:pPr>
      <w:spacing w:before="60" w:after="120"/>
      <w:ind w:firstLine="0"/>
      <w:jc w:val="center"/>
    </w:pPr>
    <w:rPr>
      <w:sz w:val="18"/>
    </w:rPr>
  </w:style>
  <w:style w:type="paragraph" w:customStyle="1" w:styleId="footnote">
    <w:name w:val="footnote"/>
    <w:basedOn w:val="FootnoteText"/>
    <w:rsid w:val="00513134"/>
    <w:pPr>
      <w:overflowPunct w:val="0"/>
      <w:autoSpaceDE w:val="0"/>
      <w:autoSpaceDN w:val="0"/>
      <w:adjustRightInd w:val="0"/>
      <w:spacing w:before="0" w:after="0" w:line="240" w:lineRule="auto"/>
      <w:ind w:firstLine="346"/>
      <w:textAlignment w:val="baseline"/>
    </w:pPr>
    <w:rPr>
      <w:rFonts w:ascii="Times" w:eastAsia="PMingLiU" w:hAnsi="Times"/>
      <w:sz w:val="16"/>
      <w:lang w:val="en-AU" w:eastAsia="zh-TW"/>
    </w:rPr>
  </w:style>
  <w:style w:type="paragraph" w:customStyle="1" w:styleId="subsection-title">
    <w:name w:val="subsection-title"/>
    <w:basedOn w:val="Heading2"/>
    <w:rsid w:val="00513134"/>
    <w:pPr>
      <w:overflowPunct w:val="0"/>
      <w:autoSpaceDE w:val="0"/>
      <w:autoSpaceDN w:val="0"/>
      <w:adjustRightInd w:val="0"/>
      <w:spacing w:before="60" w:line="240" w:lineRule="auto"/>
      <w:ind w:firstLine="43"/>
      <w:textAlignment w:val="baseline"/>
    </w:pPr>
    <w:rPr>
      <w:rFonts w:ascii="Times" w:eastAsia="PMingLiU" w:hAnsi="Times" w:cs="Times New Roman"/>
      <w:sz w:val="20"/>
      <w:szCs w:val="24"/>
      <w:lang w:eastAsia="zh-TW"/>
    </w:rPr>
  </w:style>
  <w:style w:type="paragraph" w:customStyle="1" w:styleId="Jednacina0">
    <w:name w:val="Jednacina"/>
    <w:basedOn w:val="Normal"/>
    <w:rsid w:val="00513134"/>
    <w:pPr>
      <w:tabs>
        <w:tab w:val="center" w:pos="2268"/>
        <w:tab w:val="right" w:pos="4649"/>
      </w:tabs>
      <w:spacing w:before="40" w:after="40" w:line="240" w:lineRule="auto"/>
      <w:jc w:val="both"/>
    </w:pPr>
    <w:rPr>
      <w:rFonts w:ascii="Times New Roman" w:hAnsi="Times New Roman"/>
      <w:sz w:val="20"/>
      <w:szCs w:val="20"/>
      <w:lang w:val="sr-Latn-CS"/>
    </w:rPr>
  </w:style>
  <w:style w:type="paragraph" w:customStyle="1" w:styleId="n-6-6">
    <w:name w:val="n-6-6"/>
    <w:basedOn w:val="Normal"/>
    <w:link w:val="n-6-6Char"/>
    <w:rsid w:val="00513134"/>
    <w:pPr>
      <w:spacing w:before="120" w:after="120" w:line="240" w:lineRule="auto"/>
      <w:jc w:val="both"/>
    </w:pPr>
    <w:rPr>
      <w:rFonts w:eastAsia="Calibri"/>
      <w:sz w:val="22"/>
      <w:szCs w:val="20"/>
      <w:lang w:val="sr-Latn-CS"/>
    </w:rPr>
  </w:style>
  <w:style w:type="character" w:customStyle="1" w:styleId="n-6-6Char">
    <w:name w:val="n-6-6 Char"/>
    <w:link w:val="n-6-6"/>
    <w:rsid w:val="00513134"/>
    <w:rPr>
      <w:rFonts w:ascii="Calibri" w:eastAsia="Calibri" w:hAnsi="Calibri"/>
      <w:sz w:val="22"/>
      <w:lang w:val="sr-Latn-CS" w:eastAsia="en-US"/>
    </w:rPr>
  </w:style>
  <w:style w:type="character" w:customStyle="1" w:styleId="Authorsname">
    <w:name w:val="Authors name"/>
    <w:rsid w:val="00513134"/>
    <w:rPr>
      <w:rFonts w:ascii="Times New Roman" w:hAnsi="Times New Roman"/>
      <w:sz w:val="20"/>
    </w:rPr>
  </w:style>
  <w:style w:type="character" w:customStyle="1" w:styleId="Normaltext">
    <w:name w:val="Normal text"/>
    <w:rsid w:val="00513134"/>
    <w:rPr>
      <w:rFonts w:ascii="Times New Roman" w:hAnsi="Times New Roman"/>
      <w:sz w:val="20"/>
    </w:rPr>
  </w:style>
  <w:style w:type="paragraph" w:customStyle="1" w:styleId="papersubtitle">
    <w:name w:val="paper subtitle"/>
    <w:rsid w:val="00513134"/>
    <w:pPr>
      <w:spacing w:after="120"/>
      <w:jc w:val="center"/>
    </w:pPr>
    <w:rPr>
      <w:sz w:val="28"/>
    </w:rPr>
  </w:style>
  <w:style w:type="paragraph" w:customStyle="1" w:styleId="MTDisplayEquation">
    <w:name w:val="MTDisplayEquation"/>
    <w:basedOn w:val="Text"/>
    <w:next w:val="Normal"/>
    <w:link w:val="MTDisplayEquationChar"/>
    <w:rsid w:val="00513134"/>
    <w:pPr>
      <w:tabs>
        <w:tab w:val="center" w:pos="4253"/>
        <w:tab w:val="right" w:pos="9072"/>
      </w:tabs>
    </w:pPr>
    <w:rPr>
      <w:rFonts w:ascii="Times New Roman" w:eastAsia="Times New Roman" w:hAnsi="Times New Roman"/>
      <w:sz w:val="24"/>
    </w:rPr>
  </w:style>
  <w:style w:type="character" w:customStyle="1" w:styleId="MTDisplayEquationChar">
    <w:name w:val="MTDisplayEquation Char"/>
    <w:link w:val="MTDisplayEquation"/>
    <w:rsid w:val="00513134"/>
    <w:rPr>
      <w:sz w:val="24"/>
      <w:lang w:val="en-US" w:eastAsia="en-US"/>
    </w:rPr>
  </w:style>
  <w:style w:type="paragraph" w:customStyle="1" w:styleId="glavnitekst">
    <w:name w:val="glavni tekst"/>
    <w:next w:val="Normal"/>
    <w:link w:val="glavnitekstChar1"/>
    <w:rsid w:val="00513134"/>
    <w:pPr>
      <w:widowControl w:val="0"/>
      <w:tabs>
        <w:tab w:val="left" w:pos="284"/>
      </w:tabs>
      <w:suppressAutoHyphens/>
      <w:jc w:val="both"/>
    </w:pPr>
    <w:rPr>
      <w:rFonts w:ascii="Calibri" w:eastAsia="Calibri" w:hAnsi="Calibri"/>
    </w:rPr>
  </w:style>
  <w:style w:type="character" w:customStyle="1" w:styleId="glavnitekstChar1">
    <w:name w:val="glavni tekst Char1"/>
    <w:link w:val="glavnitekst"/>
    <w:rsid w:val="00513134"/>
    <w:rPr>
      <w:rFonts w:ascii="Calibri" w:eastAsia="Calibri" w:hAnsi="Calibri"/>
      <w:lang w:val="en-US" w:eastAsia="en-US"/>
    </w:rPr>
  </w:style>
  <w:style w:type="character" w:customStyle="1" w:styleId="MTEquationSection">
    <w:name w:val="MTEquationSection"/>
    <w:rsid w:val="00513134"/>
    <w:rPr>
      <w:vanish/>
      <w:color w:val="FF0000"/>
    </w:rPr>
  </w:style>
  <w:style w:type="character" w:customStyle="1" w:styleId="alt-edited">
    <w:name w:val="alt-edited"/>
    <w:uiPriority w:val="99"/>
    <w:rsid w:val="00513134"/>
  </w:style>
  <w:style w:type="table" w:customStyle="1" w:styleId="TableGrid1">
    <w:name w:val="Table Grid1"/>
    <w:basedOn w:val="TableNormal"/>
    <w:next w:val="TableGrid"/>
    <w:uiPriority w:val="39"/>
    <w:rsid w:val="00CA137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3574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675ADD"/>
    <w:rPr>
      <w:rFonts w:ascii="Calibri" w:eastAsia="Calibri" w:hAnsi="Calibri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doctitle">
    <w:name w:val="doctitle"/>
    <w:basedOn w:val="DefaultParagraphFont"/>
    <w:uiPriority w:val="99"/>
    <w:rsid w:val="00675ADD"/>
  </w:style>
  <w:style w:type="paragraph" w:customStyle="1" w:styleId="ColorfulShading-Accent11">
    <w:name w:val="Colorful Shading - Accent 11"/>
    <w:hidden/>
    <w:uiPriority w:val="99"/>
    <w:semiHidden/>
    <w:rsid w:val="00675ADD"/>
    <w:rPr>
      <w:rFonts w:ascii="Calibri" w:eastAsia="Calibri" w:hAnsi="Calibri"/>
      <w:sz w:val="22"/>
      <w:szCs w:val="22"/>
    </w:rPr>
  </w:style>
  <w:style w:type="paragraph" w:customStyle="1" w:styleId="C-Title1">
    <w:name w:val="C-Title 1"/>
    <w:basedOn w:val="Normal"/>
    <w:rsid w:val="00C02EDE"/>
    <w:pPr>
      <w:numPr>
        <w:numId w:val="7"/>
      </w:numPr>
      <w:autoSpaceDE w:val="0"/>
      <w:autoSpaceDN w:val="0"/>
      <w:adjustRightInd w:val="0"/>
      <w:snapToGrid w:val="0"/>
      <w:spacing w:beforeLines="100" w:afterLines="100" w:line="240" w:lineRule="exact"/>
      <w:ind w:left="0" w:hangingChars="210" w:hanging="210"/>
      <w:jc w:val="both"/>
    </w:pPr>
    <w:rPr>
      <w:rFonts w:ascii="Times New Roman" w:eastAsia="SimSun" w:hAnsi="Times New Roman"/>
      <w:b/>
      <w:sz w:val="24"/>
      <w:lang w:eastAsia="de-DE"/>
    </w:rPr>
  </w:style>
  <w:style w:type="paragraph" w:customStyle="1" w:styleId="C-SubTitle2">
    <w:name w:val="C-SubTitle 2"/>
    <w:basedOn w:val="Normal"/>
    <w:rsid w:val="00C02EDE"/>
    <w:pPr>
      <w:numPr>
        <w:ilvl w:val="1"/>
        <w:numId w:val="7"/>
      </w:numPr>
      <w:spacing w:beforeLines="100" w:afterLines="100" w:line="240" w:lineRule="exact"/>
      <w:ind w:left="0" w:hangingChars="201" w:hanging="403"/>
      <w:jc w:val="both"/>
    </w:pPr>
    <w:rPr>
      <w:rFonts w:ascii="Times New Roman" w:eastAsia="SimSun" w:hAnsi="Times New Roman"/>
      <w:b/>
      <w:sz w:val="20"/>
      <w:szCs w:val="20"/>
      <w:lang w:eastAsia="de-DE"/>
    </w:rPr>
  </w:style>
  <w:style w:type="paragraph" w:customStyle="1" w:styleId="C-SubTitle3">
    <w:name w:val="C-SubTitle3"/>
    <w:basedOn w:val="Normal"/>
    <w:rsid w:val="00C02EDE"/>
    <w:pPr>
      <w:numPr>
        <w:ilvl w:val="2"/>
        <w:numId w:val="7"/>
      </w:numPr>
      <w:spacing w:before="0" w:after="0" w:line="240" w:lineRule="exact"/>
      <w:jc w:val="both"/>
    </w:pPr>
    <w:rPr>
      <w:rFonts w:ascii="Times New Roman" w:eastAsia="SimSun" w:hAnsi="Times New Roman"/>
      <w:sz w:val="21"/>
      <w:szCs w:val="21"/>
    </w:rPr>
  </w:style>
  <w:style w:type="character" w:customStyle="1" w:styleId="A8">
    <w:name w:val="A8"/>
    <w:uiPriority w:val="99"/>
    <w:rsid w:val="00C02EDE"/>
    <w:rPr>
      <w:color w:val="000000"/>
    </w:rPr>
  </w:style>
  <w:style w:type="table" w:customStyle="1" w:styleId="TableGrid30">
    <w:name w:val="Table Grid3"/>
    <w:basedOn w:val="TableNormal"/>
    <w:next w:val="TableGrid"/>
    <w:uiPriority w:val="59"/>
    <w:rsid w:val="00911981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911981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link w:val="ListParagraph"/>
    <w:rsid w:val="002D5283"/>
    <w:rPr>
      <w:rFonts w:ascii="Courier New" w:hAnsi="Courier New" w:cs="Courier New"/>
      <w:lang w:val="sr-Latn-CS" w:eastAsia="en-US"/>
    </w:rPr>
  </w:style>
  <w:style w:type="paragraph" w:customStyle="1" w:styleId="FACorrespondingAuthorFootnote">
    <w:name w:val="FA_Corresponding_Author_Footnote"/>
    <w:basedOn w:val="Normal"/>
    <w:next w:val="Normal"/>
    <w:rsid w:val="002D5283"/>
    <w:pPr>
      <w:spacing w:before="0" w:after="200" w:line="480" w:lineRule="auto"/>
      <w:jc w:val="both"/>
    </w:pPr>
    <w:rPr>
      <w:rFonts w:ascii="Times" w:hAnsi="Times"/>
      <w:sz w:val="24"/>
      <w:szCs w:val="20"/>
    </w:rPr>
  </w:style>
  <w:style w:type="paragraph" w:customStyle="1" w:styleId="OdeljcHI">
    <w:name w:val="OdeljcHI"/>
    <w:basedOn w:val="HIpar"/>
    <w:rsid w:val="00A03201"/>
    <w:rPr>
      <w:b/>
      <w:bCs/>
      <w:lang w:val="en-US"/>
    </w:rPr>
  </w:style>
  <w:style w:type="character" w:customStyle="1" w:styleId="grame">
    <w:name w:val="grame"/>
    <w:rsid w:val="005A3C23"/>
  </w:style>
  <w:style w:type="character" w:customStyle="1" w:styleId="element-citation">
    <w:name w:val="element-citation"/>
    <w:rsid w:val="005A3C23"/>
  </w:style>
  <w:style w:type="character" w:customStyle="1" w:styleId="ref-journal">
    <w:name w:val="ref-journal"/>
    <w:rsid w:val="005A3C23"/>
  </w:style>
  <w:style w:type="character" w:customStyle="1" w:styleId="ref-vol">
    <w:name w:val="ref-vol"/>
    <w:rsid w:val="005A3C23"/>
  </w:style>
  <w:style w:type="character" w:customStyle="1" w:styleId="UnresolvedMention1">
    <w:name w:val="Unresolved Mention1"/>
    <w:uiPriority w:val="99"/>
    <w:semiHidden/>
    <w:unhideWhenUsed/>
    <w:rsid w:val="0079419C"/>
    <w:rPr>
      <w:color w:val="808080"/>
      <w:shd w:val="clear" w:color="auto" w:fill="E6E6E6"/>
    </w:rPr>
  </w:style>
  <w:style w:type="paragraph" w:customStyle="1" w:styleId="HIH3">
    <w:name w:val="HI_H3"/>
    <w:basedOn w:val="HIH2"/>
    <w:qFormat/>
    <w:rsid w:val="001401E7"/>
    <w:rPr>
      <w:rFonts w:cs="Calibri"/>
      <w:b w:val="0"/>
      <w:bCs/>
      <w:color w:val="000000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F14072"/>
  </w:style>
  <w:style w:type="character" w:customStyle="1" w:styleId="st">
    <w:name w:val="st"/>
    <w:rsid w:val="00F14072"/>
    <w:rPr>
      <w:rFonts w:cs="Times New Roman"/>
    </w:rPr>
  </w:style>
  <w:style w:type="character" w:customStyle="1" w:styleId="BalloonTextChar1">
    <w:name w:val="Balloon Text Char1"/>
    <w:semiHidden/>
    <w:locked/>
    <w:rsid w:val="00F14072"/>
    <w:rPr>
      <w:rFonts w:ascii="Tahoma" w:hAnsi="Tahoma" w:cs="Tahoma"/>
      <w:sz w:val="16"/>
      <w:szCs w:val="16"/>
      <w:lang w:val="en-US" w:eastAsia="en-US" w:bidi="ar-SA"/>
    </w:rPr>
  </w:style>
  <w:style w:type="paragraph" w:styleId="HTMLPreformatted">
    <w:name w:val="HTML Preformatted"/>
    <w:basedOn w:val="Normal"/>
    <w:link w:val="HTMLPreformattedChar"/>
    <w:rsid w:val="00F140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MS Mincho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F14072"/>
    <w:rPr>
      <w:rFonts w:ascii="Courier New" w:eastAsia="MS Mincho" w:hAnsi="Courier New" w:cs="Courier New"/>
      <w:lang w:val="en-US" w:eastAsia="en-US"/>
    </w:rPr>
  </w:style>
  <w:style w:type="table" w:customStyle="1" w:styleId="TableGrid5">
    <w:name w:val="Table Grid5"/>
    <w:basedOn w:val="TableNormal"/>
    <w:next w:val="TableGrid"/>
    <w:rsid w:val="00F14072"/>
    <w:rPr>
      <w:rFonts w:ascii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1">
    <w:name w:val="No List11"/>
    <w:next w:val="NoList"/>
    <w:semiHidden/>
    <w:rsid w:val="00F14072"/>
  </w:style>
  <w:style w:type="numbering" w:customStyle="1" w:styleId="NoList2">
    <w:name w:val="No List2"/>
    <w:next w:val="NoList"/>
    <w:uiPriority w:val="99"/>
    <w:semiHidden/>
    <w:unhideWhenUsed/>
    <w:rsid w:val="00A058C5"/>
  </w:style>
  <w:style w:type="table" w:customStyle="1" w:styleId="TableGrid6">
    <w:name w:val="Table Grid6"/>
    <w:basedOn w:val="TableNormal"/>
    <w:next w:val="TableGrid"/>
    <w:rsid w:val="00A058C5"/>
    <w:rPr>
      <w:rFonts w:ascii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2">
    <w:name w:val="No List12"/>
    <w:next w:val="NoList"/>
    <w:semiHidden/>
    <w:rsid w:val="00A058C5"/>
  </w:style>
  <w:style w:type="paragraph" w:customStyle="1" w:styleId="TEAM2014Text">
    <w:name w:val="TEAM2014 Text"/>
    <w:link w:val="TEAM2014TextChar"/>
    <w:autoRedefine/>
    <w:uiPriority w:val="99"/>
    <w:rsid w:val="00C00505"/>
    <w:pPr>
      <w:contextualSpacing/>
      <w:jc w:val="center"/>
    </w:pPr>
    <w:rPr>
      <w:rFonts w:ascii="Calibri" w:hAnsi="Calibri" w:cs="Calibri"/>
      <w:lang w:val="nb-NO"/>
    </w:rPr>
  </w:style>
  <w:style w:type="character" w:customStyle="1" w:styleId="TEAM2014TextChar">
    <w:name w:val="TEAM2014 Text Char"/>
    <w:link w:val="TEAM2014Text"/>
    <w:uiPriority w:val="99"/>
    <w:locked/>
    <w:rsid w:val="00C00505"/>
    <w:rPr>
      <w:rFonts w:ascii="Calibri" w:hAnsi="Calibri" w:cs="Calibri"/>
      <w:lang w:val="nb-NO" w:eastAsia="en-US"/>
    </w:rPr>
  </w:style>
  <w:style w:type="character" w:customStyle="1" w:styleId="highlight">
    <w:name w:val="highlight"/>
    <w:basedOn w:val="DefaultParagraphFont"/>
    <w:rsid w:val="00AE13AF"/>
  </w:style>
  <w:style w:type="character" w:customStyle="1" w:styleId="jrnl">
    <w:name w:val="jrnl"/>
    <w:basedOn w:val="DefaultParagraphFont"/>
    <w:rsid w:val="00AE13AF"/>
  </w:style>
  <w:style w:type="paragraph" w:styleId="TOCHeading">
    <w:name w:val="TOC Heading"/>
    <w:basedOn w:val="Heading1"/>
    <w:next w:val="Normal"/>
    <w:uiPriority w:val="39"/>
    <w:rsid w:val="00485FF5"/>
    <w:pPr>
      <w:keepLines/>
      <w:spacing w:before="240" w:after="0" w:line="259" w:lineRule="auto"/>
      <w:outlineLvl w:val="9"/>
    </w:pPr>
    <w:rPr>
      <w:rFonts w:ascii="Calibri Light" w:hAnsi="Calibri Light" w:cs="Times New Roman"/>
      <w:b w:val="0"/>
      <w:bCs w:val="0"/>
      <w:caps w:val="0"/>
      <w:color w:val="2E74B5"/>
      <w:kern w:val="0"/>
      <w:sz w:val="32"/>
    </w:rPr>
  </w:style>
  <w:style w:type="paragraph" w:styleId="TOC2">
    <w:name w:val="toc 2"/>
    <w:basedOn w:val="Normal"/>
    <w:next w:val="Normal"/>
    <w:autoRedefine/>
    <w:unhideWhenUsed/>
    <w:rsid w:val="00485FF5"/>
    <w:pPr>
      <w:tabs>
        <w:tab w:val="right" w:leader="dot" w:pos="9350"/>
      </w:tabs>
      <w:spacing w:before="0" w:after="0" w:line="259" w:lineRule="auto"/>
      <w:ind w:left="220"/>
    </w:pPr>
    <w:rPr>
      <w:rFonts w:ascii="Times New Roman" w:hAnsi="Times New Roman"/>
      <w:b/>
      <w:noProof/>
      <w:sz w:val="28"/>
      <w:szCs w:val="28"/>
    </w:rPr>
  </w:style>
  <w:style w:type="paragraph" w:styleId="TOC3">
    <w:name w:val="toc 3"/>
    <w:basedOn w:val="Normal"/>
    <w:next w:val="Normal"/>
    <w:autoRedefine/>
    <w:unhideWhenUsed/>
    <w:rsid w:val="00485FF5"/>
    <w:pPr>
      <w:spacing w:before="0" w:after="100" w:line="259" w:lineRule="auto"/>
      <w:ind w:left="440"/>
    </w:pPr>
    <w:rPr>
      <w:sz w:val="22"/>
      <w:szCs w:val="22"/>
    </w:rPr>
  </w:style>
  <w:style w:type="paragraph" w:customStyle="1" w:styleId="Correspondencedetails">
    <w:name w:val="Correspondence details"/>
    <w:basedOn w:val="Normal"/>
    <w:rsid w:val="00485FF5"/>
    <w:pPr>
      <w:spacing w:before="240" w:after="0" w:line="360" w:lineRule="auto"/>
    </w:pPr>
    <w:rPr>
      <w:rFonts w:ascii="Times New Roman" w:hAnsi="Times New Roman"/>
      <w:sz w:val="24"/>
      <w:lang w:val="en-GB" w:eastAsia="en-GB"/>
    </w:rPr>
  </w:style>
  <w:style w:type="table" w:customStyle="1" w:styleId="LightShading2">
    <w:name w:val="Light Shading2"/>
    <w:basedOn w:val="TableNormal"/>
    <w:uiPriority w:val="60"/>
    <w:rsid w:val="00FB1B65"/>
    <w:rPr>
      <w:rFonts w:asciiTheme="minorHAnsi" w:eastAsiaTheme="minorEastAsia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like">
    <w:name w:val="Slike"/>
    <w:basedOn w:val="Heading1"/>
    <w:rsid w:val="009306CC"/>
    <w:pPr>
      <w:spacing w:before="0" w:after="0" w:line="360" w:lineRule="auto"/>
      <w:jc w:val="both"/>
    </w:pPr>
    <w:rPr>
      <w:rFonts w:ascii="Times New Roman" w:hAnsi="Times New Roman" w:cs="Times New Roman"/>
      <w:b w:val="0"/>
      <w:caps w:val="0"/>
      <w:sz w:val="24"/>
    </w:rPr>
  </w:style>
  <w:style w:type="character" w:customStyle="1" w:styleId="articleentryauthorslinks">
    <w:name w:val="articleentryauthorslinks"/>
    <w:basedOn w:val="DefaultParagraphFont"/>
    <w:rsid w:val="009306CC"/>
  </w:style>
  <w:style w:type="character" w:customStyle="1" w:styleId="entryauthornormalhlfld-contribauthor">
    <w:name w:val="entryauthor normal hlfld-contribauthor"/>
    <w:basedOn w:val="DefaultParagraphFont"/>
    <w:rsid w:val="009306CC"/>
  </w:style>
  <w:style w:type="character" w:customStyle="1" w:styleId="singlehighlightclass">
    <w:name w:val="single_highlight_class"/>
    <w:basedOn w:val="DefaultParagraphFont"/>
    <w:rsid w:val="009306CC"/>
  </w:style>
  <w:style w:type="character" w:customStyle="1" w:styleId="notinjournal">
    <w:name w:val="notinjournal"/>
    <w:basedOn w:val="DefaultParagraphFont"/>
    <w:rsid w:val="009306CC"/>
  </w:style>
  <w:style w:type="character" w:customStyle="1" w:styleId="articlepagerange">
    <w:name w:val="articlepagerange"/>
    <w:basedOn w:val="DefaultParagraphFont"/>
    <w:rsid w:val="009306CC"/>
  </w:style>
  <w:style w:type="paragraph" w:customStyle="1" w:styleId="02-Author">
    <w:name w:val="02-Author"/>
    <w:basedOn w:val="Normal"/>
    <w:uiPriority w:val="99"/>
    <w:rsid w:val="00A1309F"/>
    <w:pPr>
      <w:spacing w:before="240" w:after="480"/>
      <w:ind w:right="567"/>
    </w:pPr>
    <w:rPr>
      <w:rFonts w:eastAsia="Calibri"/>
      <w:sz w:val="24"/>
      <w:lang w:eastAsia="zh-CN"/>
    </w:rPr>
  </w:style>
  <w:style w:type="paragraph" w:customStyle="1" w:styleId="04-abstract">
    <w:name w:val="04-abstract"/>
    <w:basedOn w:val="Normal"/>
    <w:uiPriority w:val="99"/>
    <w:rsid w:val="00A1309F"/>
    <w:pPr>
      <w:spacing w:before="0" w:after="360"/>
      <w:ind w:left="851" w:right="567"/>
      <w:jc w:val="both"/>
    </w:pPr>
    <w:rPr>
      <w:rFonts w:eastAsia="Calibri"/>
      <w:szCs w:val="18"/>
      <w:lang w:eastAsia="zh-CN"/>
    </w:rPr>
  </w:style>
  <w:style w:type="paragraph" w:customStyle="1" w:styleId="05-ArticleText">
    <w:name w:val="05-Article Text"/>
    <w:basedOn w:val="Normal"/>
    <w:uiPriority w:val="99"/>
    <w:rsid w:val="00A1309F"/>
    <w:pPr>
      <w:tabs>
        <w:tab w:val="left" w:pos="284"/>
      </w:tabs>
      <w:spacing w:before="0" w:after="120"/>
      <w:jc w:val="both"/>
    </w:pPr>
    <w:rPr>
      <w:rFonts w:eastAsia="Calibri"/>
      <w:sz w:val="20"/>
      <w:szCs w:val="20"/>
      <w:lang w:eastAsia="zh-CN"/>
    </w:rPr>
  </w:style>
  <w:style w:type="paragraph" w:customStyle="1" w:styleId="06-Heading-1">
    <w:name w:val="06-Heading-1"/>
    <w:basedOn w:val="Normal"/>
    <w:uiPriority w:val="99"/>
    <w:rsid w:val="00A1309F"/>
    <w:pPr>
      <w:spacing w:before="120" w:after="120"/>
      <w:jc w:val="both"/>
    </w:pPr>
    <w:rPr>
      <w:rFonts w:eastAsia="Calibri"/>
      <w:b/>
      <w:bCs/>
      <w:caps/>
      <w:sz w:val="20"/>
      <w:szCs w:val="20"/>
      <w:lang w:eastAsia="zh-CN"/>
    </w:rPr>
  </w:style>
  <w:style w:type="character" w:customStyle="1" w:styleId="tlid-translation">
    <w:name w:val="tlid-translation"/>
    <w:basedOn w:val="DefaultParagraphFont"/>
    <w:rsid w:val="00A1309F"/>
  </w:style>
  <w:style w:type="paragraph" w:customStyle="1" w:styleId="PaperTitle">
    <w:name w:val="Paper Title"/>
    <w:next w:val="PaperAuthor"/>
    <w:rsid w:val="00C93742"/>
    <w:pPr>
      <w:spacing w:line="480" w:lineRule="auto"/>
      <w:jc w:val="center"/>
    </w:pPr>
    <w:rPr>
      <w:rFonts w:eastAsia="Calibri"/>
      <w:b/>
      <w:color w:val="000000"/>
      <w:sz w:val="24"/>
      <w:szCs w:val="22"/>
    </w:rPr>
  </w:style>
  <w:style w:type="paragraph" w:customStyle="1" w:styleId="PaperAuthor">
    <w:name w:val="Paper Author"/>
    <w:next w:val="Affiliation"/>
    <w:rsid w:val="00C93742"/>
    <w:pPr>
      <w:spacing w:line="480" w:lineRule="auto"/>
      <w:jc w:val="center"/>
    </w:pPr>
    <w:rPr>
      <w:rFonts w:eastAsia="Calibri"/>
      <w:color w:val="000000"/>
      <w:sz w:val="24"/>
      <w:szCs w:val="22"/>
    </w:rPr>
  </w:style>
  <w:style w:type="paragraph" w:customStyle="1" w:styleId="Affiliation">
    <w:name w:val="Affiliation"/>
    <w:rsid w:val="00C93742"/>
    <w:pPr>
      <w:spacing w:line="480" w:lineRule="auto"/>
      <w:jc w:val="center"/>
    </w:pPr>
    <w:rPr>
      <w:rFonts w:eastAsia="Calibri"/>
      <w:color w:val="000000"/>
      <w:sz w:val="24"/>
      <w:szCs w:val="22"/>
    </w:rPr>
  </w:style>
  <w:style w:type="paragraph" w:customStyle="1" w:styleId="Keyword">
    <w:name w:val="Key word"/>
    <w:rsid w:val="00C93742"/>
    <w:pPr>
      <w:spacing w:line="480" w:lineRule="auto"/>
      <w:jc w:val="both"/>
    </w:pPr>
    <w:rPr>
      <w:rFonts w:eastAsia="Calibri"/>
      <w:color w:val="000000"/>
      <w:sz w:val="24"/>
      <w:szCs w:val="22"/>
    </w:rPr>
  </w:style>
  <w:style w:type="paragraph" w:customStyle="1" w:styleId="Papersection">
    <w:name w:val="Paper section"/>
    <w:next w:val="Normal"/>
    <w:rsid w:val="00C93742"/>
    <w:pPr>
      <w:numPr>
        <w:numId w:val="8"/>
      </w:numPr>
      <w:spacing w:line="480" w:lineRule="auto"/>
    </w:pPr>
    <w:rPr>
      <w:rFonts w:eastAsia="Calibri"/>
      <w:b/>
      <w:color w:val="000000"/>
      <w:sz w:val="24"/>
      <w:szCs w:val="22"/>
    </w:rPr>
  </w:style>
  <w:style w:type="paragraph" w:customStyle="1" w:styleId="Papersubsection">
    <w:name w:val="Paper subsection"/>
    <w:next w:val="Normal"/>
    <w:rsid w:val="00C93742"/>
    <w:pPr>
      <w:numPr>
        <w:ilvl w:val="1"/>
        <w:numId w:val="8"/>
      </w:numPr>
      <w:spacing w:line="480" w:lineRule="auto"/>
    </w:pPr>
    <w:rPr>
      <w:rFonts w:eastAsia="Calibri"/>
      <w:b/>
      <w:color w:val="000000"/>
      <w:sz w:val="24"/>
      <w:szCs w:val="22"/>
    </w:rPr>
  </w:style>
  <w:style w:type="paragraph" w:customStyle="1" w:styleId="Papermain">
    <w:name w:val="Paper main"/>
    <w:rsid w:val="00C93742"/>
    <w:pPr>
      <w:spacing w:line="480" w:lineRule="auto"/>
      <w:jc w:val="both"/>
    </w:pPr>
    <w:rPr>
      <w:rFonts w:eastAsia="Calibri"/>
      <w:color w:val="000000"/>
      <w:sz w:val="24"/>
      <w:szCs w:val="22"/>
    </w:rPr>
  </w:style>
  <w:style w:type="character" w:customStyle="1" w:styleId="tlid-translationtranslation">
    <w:name w:val="tlid-translation translation"/>
    <w:basedOn w:val="DefaultParagraphFont"/>
    <w:rsid w:val="00C93742"/>
  </w:style>
  <w:style w:type="paragraph" w:customStyle="1" w:styleId="Style3">
    <w:name w:val="Style3"/>
    <w:basedOn w:val="Normal"/>
    <w:rsid w:val="0036650C"/>
    <w:pPr>
      <w:widowControl w:val="0"/>
      <w:autoSpaceDE w:val="0"/>
      <w:autoSpaceDN w:val="0"/>
      <w:bidi/>
      <w:adjustRightInd w:val="0"/>
      <w:spacing w:before="0" w:after="0" w:line="276" w:lineRule="auto"/>
      <w:ind w:firstLine="284"/>
      <w:jc w:val="both"/>
    </w:pPr>
    <w:rPr>
      <w:rFonts w:ascii="Times New Roman" w:eastAsia="Calibri" w:hAnsi="Times New Roman" w:cs="B Nazanin"/>
      <w:sz w:val="20"/>
      <w:szCs w:val="26"/>
      <w:lang w:bidi="fa-IR"/>
    </w:rPr>
  </w:style>
  <w:style w:type="paragraph" w:customStyle="1" w:styleId="Text1">
    <w:name w:val="Text1"/>
    <w:basedOn w:val="Normal"/>
    <w:rsid w:val="0036650C"/>
    <w:pPr>
      <w:bidi/>
      <w:spacing w:before="0" w:after="0" w:line="240" w:lineRule="auto"/>
      <w:ind w:firstLine="720"/>
      <w:jc w:val="both"/>
    </w:pPr>
    <w:rPr>
      <w:rFonts w:ascii="Times New Roman" w:eastAsia="Calibri" w:hAnsi="Times New Roman" w:cs="Nazanin"/>
      <w:sz w:val="20"/>
      <w:szCs w:val="22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36650C"/>
    <w:pPr>
      <w:bidi/>
      <w:spacing w:before="0" w:after="0" w:line="276" w:lineRule="auto"/>
      <w:ind w:firstLine="720"/>
      <w:jc w:val="center"/>
    </w:pPr>
    <w:rPr>
      <w:rFonts w:eastAsia="Calibri"/>
      <w:noProof/>
      <w:sz w:val="22"/>
      <w:szCs w:val="20"/>
    </w:rPr>
  </w:style>
  <w:style w:type="character" w:customStyle="1" w:styleId="EndNoteBibliographyTitleChar">
    <w:name w:val="EndNote Bibliography Title Char"/>
    <w:link w:val="EndNoteBibliographyTitle"/>
    <w:locked/>
    <w:rsid w:val="0036650C"/>
    <w:rPr>
      <w:rFonts w:ascii="Calibri" w:eastAsia="Calibri" w:hAnsi="Calibri"/>
      <w:noProof/>
      <w:sz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36650C"/>
    <w:pPr>
      <w:bidi/>
      <w:spacing w:before="0" w:after="200" w:line="240" w:lineRule="auto"/>
      <w:ind w:firstLine="720"/>
      <w:jc w:val="both"/>
    </w:pPr>
    <w:rPr>
      <w:rFonts w:eastAsia="Calibri"/>
      <w:noProof/>
      <w:sz w:val="22"/>
      <w:szCs w:val="20"/>
    </w:rPr>
  </w:style>
  <w:style w:type="character" w:customStyle="1" w:styleId="EndNoteBibliographyChar">
    <w:name w:val="EndNote Bibliography Char"/>
    <w:link w:val="EndNoteBibliography"/>
    <w:locked/>
    <w:rsid w:val="0036650C"/>
    <w:rPr>
      <w:rFonts w:ascii="Calibri" w:eastAsia="Calibri" w:hAnsi="Calibri"/>
      <w:noProof/>
      <w:sz w:val="22"/>
      <w:lang w:val="en-US" w:eastAsia="en-US"/>
    </w:rPr>
  </w:style>
  <w:style w:type="character" w:customStyle="1" w:styleId="fontstyle01">
    <w:name w:val="fontstyle01"/>
    <w:uiPriority w:val="99"/>
    <w:rsid w:val="0036650C"/>
    <w:rPr>
      <w:rFonts w:ascii="BSGulliver" w:hAnsi="BSGulliver"/>
      <w:color w:val="231F20"/>
      <w:sz w:val="28"/>
    </w:rPr>
  </w:style>
  <w:style w:type="character" w:customStyle="1" w:styleId="st1">
    <w:name w:val="st1"/>
    <w:rsid w:val="0036650C"/>
  </w:style>
  <w:style w:type="paragraph" w:customStyle="1" w:styleId="TSAuthors">
    <w:name w:val="TS Authors"/>
    <w:basedOn w:val="Normal"/>
    <w:link w:val="TSAuthorsChar"/>
    <w:rsid w:val="0036650C"/>
    <w:pPr>
      <w:spacing w:before="0" w:after="220" w:line="320" w:lineRule="exact"/>
      <w:jc w:val="center"/>
    </w:pPr>
    <w:rPr>
      <w:rFonts w:ascii="Times New Roman" w:eastAsia="Calibri" w:hAnsi="Times New Roman"/>
      <w:b/>
      <w:i/>
      <w:color w:val="000000"/>
      <w:sz w:val="22"/>
      <w:szCs w:val="20"/>
    </w:rPr>
  </w:style>
  <w:style w:type="paragraph" w:customStyle="1" w:styleId="TSAffiliations">
    <w:name w:val="TS Affiliations"/>
    <w:basedOn w:val="Normal"/>
    <w:link w:val="TSAffiliationsChar"/>
    <w:rsid w:val="0036650C"/>
    <w:pPr>
      <w:spacing w:before="0" w:after="220" w:line="320" w:lineRule="exact"/>
      <w:jc w:val="center"/>
    </w:pPr>
    <w:rPr>
      <w:rFonts w:ascii="Times New Roman" w:eastAsia="Calibri" w:hAnsi="Times New Roman"/>
      <w:color w:val="000000"/>
      <w:sz w:val="22"/>
      <w:szCs w:val="20"/>
      <w:lang w:val="en-GB"/>
    </w:rPr>
  </w:style>
  <w:style w:type="character" w:customStyle="1" w:styleId="TSAuthorsChar">
    <w:name w:val="TS Authors Char"/>
    <w:link w:val="TSAuthors"/>
    <w:locked/>
    <w:rsid w:val="0036650C"/>
    <w:rPr>
      <w:rFonts w:eastAsia="Calibri"/>
      <w:b/>
      <w:i/>
      <w:color w:val="000000"/>
      <w:sz w:val="22"/>
      <w:lang w:val="en-US" w:eastAsia="en-US"/>
    </w:rPr>
  </w:style>
  <w:style w:type="paragraph" w:customStyle="1" w:styleId="TSAbstract">
    <w:name w:val="TS Abstract"/>
    <w:basedOn w:val="Normal"/>
    <w:link w:val="TSAbstractChar"/>
    <w:rsid w:val="0036650C"/>
    <w:pPr>
      <w:spacing w:before="0" w:after="0" w:line="320" w:lineRule="exact"/>
      <w:ind w:left="1134" w:right="1134"/>
      <w:jc w:val="both"/>
    </w:pPr>
    <w:rPr>
      <w:rFonts w:ascii="TimesNewRoman-NormalItalic" w:eastAsia="Calibri" w:hAnsi="TimesNewRoman-NormalItalic"/>
      <w:i/>
      <w:color w:val="231F20"/>
      <w:sz w:val="22"/>
      <w:szCs w:val="20"/>
      <w:lang w:eastAsia="zh-CN"/>
    </w:rPr>
  </w:style>
  <w:style w:type="character" w:customStyle="1" w:styleId="TSAffiliationsChar">
    <w:name w:val="TS Affiliations Char"/>
    <w:link w:val="TSAffiliations"/>
    <w:locked/>
    <w:rsid w:val="0036650C"/>
    <w:rPr>
      <w:rFonts w:eastAsia="Calibri"/>
      <w:color w:val="000000"/>
      <w:sz w:val="22"/>
      <w:lang w:val="en-GB" w:eastAsia="en-US"/>
    </w:rPr>
  </w:style>
  <w:style w:type="character" w:customStyle="1" w:styleId="TSAbstractChar">
    <w:name w:val="TS Abstract Char"/>
    <w:link w:val="TSAbstract"/>
    <w:locked/>
    <w:rsid w:val="0036650C"/>
    <w:rPr>
      <w:rFonts w:ascii="TimesNewRoman-NormalItalic" w:eastAsia="Calibri" w:hAnsi="TimesNewRoman-NormalItalic"/>
      <w:i/>
      <w:color w:val="231F20"/>
      <w:sz w:val="22"/>
      <w:lang w:val="en-US" w:eastAsia="zh-CN"/>
    </w:rPr>
  </w:style>
  <w:style w:type="paragraph" w:customStyle="1" w:styleId="Eq">
    <w:name w:val="Eq"/>
    <w:basedOn w:val="Normal"/>
    <w:link w:val="EqChar"/>
    <w:uiPriority w:val="99"/>
    <w:rsid w:val="001228A1"/>
    <w:pPr>
      <w:spacing w:before="240" w:after="240" w:line="276" w:lineRule="auto"/>
      <w:jc w:val="center"/>
    </w:pPr>
    <w:rPr>
      <w:rFonts w:ascii="Cambria Math" w:hAnsi="Cambria Math"/>
      <w:sz w:val="24"/>
      <w:szCs w:val="22"/>
    </w:rPr>
  </w:style>
  <w:style w:type="character" w:customStyle="1" w:styleId="EqChar">
    <w:name w:val="Eq Char"/>
    <w:basedOn w:val="DefaultParagraphFont"/>
    <w:link w:val="Eq"/>
    <w:uiPriority w:val="99"/>
    <w:locked/>
    <w:rsid w:val="001228A1"/>
    <w:rPr>
      <w:rFonts w:ascii="Cambria Math" w:hAnsi="Cambria Math"/>
      <w:sz w:val="24"/>
      <w:szCs w:val="22"/>
      <w:lang w:val="en-US" w:eastAsia="en-US"/>
    </w:rPr>
  </w:style>
  <w:style w:type="character" w:customStyle="1" w:styleId="gt-baf-word-clickable">
    <w:name w:val="gt-baf-word-clickable"/>
    <w:basedOn w:val="DefaultParagraphFont"/>
    <w:uiPriority w:val="99"/>
    <w:rsid w:val="001228A1"/>
    <w:rPr>
      <w:rFonts w:cs="Times New Roman"/>
    </w:rPr>
  </w:style>
  <w:style w:type="character" w:customStyle="1" w:styleId="UnresolvedMention11">
    <w:name w:val="Unresolved Mention11"/>
    <w:basedOn w:val="DefaultParagraphFont"/>
    <w:uiPriority w:val="99"/>
    <w:semiHidden/>
    <w:rsid w:val="001228A1"/>
    <w:rPr>
      <w:rFonts w:cs="Times New Roman"/>
      <w:color w:val="auto"/>
      <w:shd w:val="clear" w:color="auto" w:fill="auto"/>
    </w:rPr>
  </w:style>
  <w:style w:type="character" w:customStyle="1" w:styleId="m-541328060819814181gmail-shorttext">
    <w:name w:val="m_-541328060819814181gmail-shorttext"/>
    <w:basedOn w:val="DefaultParagraphFont"/>
    <w:uiPriority w:val="99"/>
    <w:rsid w:val="001228A1"/>
    <w:rPr>
      <w:rFonts w:cs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228A1"/>
    <w:rPr>
      <w:color w:val="605E5C"/>
      <w:shd w:val="clear" w:color="auto" w:fill="E1DFDD"/>
    </w:rPr>
  </w:style>
  <w:style w:type="table" w:customStyle="1" w:styleId="PlainTable21">
    <w:name w:val="Plain Table 21"/>
    <w:basedOn w:val="TableNormal"/>
    <w:uiPriority w:val="42"/>
    <w:rsid w:val="001228A1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Normal1">
    <w:name w:val="Normal1"/>
    <w:rsid w:val="00C05ED2"/>
    <w:pPr>
      <w:spacing w:line="480" w:lineRule="auto"/>
      <w:jc w:val="center"/>
    </w:pPr>
    <w:rPr>
      <w:rFonts w:ascii="Calibri" w:eastAsia="Calibri" w:hAnsi="Calibri" w:cs="Calibri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311BB"/>
    <w:rPr>
      <w:color w:val="605E5C"/>
      <w:shd w:val="clear" w:color="auto" w:fill="E1DFDD"/>
    </w:rPr>
  </w:style>
  <w:style w:type="character" w:customStyle="1" w:styleId="StyleEndnoteReferenceGaramond12ptRed">
    <w:name w:val="Style Endnote Reference + Garamond 12 pt Red"/>
    <w:rsid w:val="00C90B1F"/>
    <w:rPr>
      <w:rFonts w:ascii="Garamond" w:hAnsi="Garamond" w:cs="Times New Roman"/>
      <w:b/>
      <w:color w:val="FF0000"/>
      <w:sz w:val="24"/>
      <w:vertAlign w:val="baseline"/>
    </w:rPr>
  </w:style>
  <w:style w:type="paragraph" w:styleId="Index1">
    <w:name w:val="index 1"/>
    <w:basedOn w:val="Normal"/>
    <w:next w:val="Normal"/>
    <w:autoRedefine/>
    <w:semiHidden/>
    <w:rsid w:val="00C90B1F"/>
    <w:pPr>
      <w:autoSpaceDE w:val="0"/>
      <w:autoSpaceDN w:val="0"/>
      <w:adjustRightInd w:val="0"/>
      <w:spacing w:before="0" w:after="0" w:line="360" w:lineRule="auto"/>
      <w:ind w:left="220" w:hanging="220"/>
      <w:jc w:val="both"/>
    </w:pPr>
    <w:rPr>
      <w:rFonts w:ascii="Garamond" w:hAnsi="Garamond" w:cs="Arial"/>
      <w:bCs/>
      <w:sz w:val="24"/>
    </w:rPr>
  </w:style>
  <w:style w:type="paragraph" w:customStyle="1" w:styleId="StyleGaramond12ptJustifiedAfter0ptLinespacing15">
    <w:name w:val="Style Garamond 12 pt Justified After:  0 pt Line spacing:  1.5 ..."/>
    <w:basedOn w:val="Normal"/>
    <w:autoRedefine/>
    <w:rsid w:val="00C90B1F"/>
    <w:pPr>
      <w:autoSpaceDE w:val="0"/>
      <w:autoSpaceDN w:val="0"/>
      <w:adjustRightInd w:val="0"/>
      <w:spacing w:before="0" w:after="0" w:line="480" w:lineRule="auto"/>
      <w:jc w:val="center"/>
    </w:pPr>
    <w:rPr>
      <w:bCs/>
      <w:sz w:val="24"/>
      <w:szCs w:val="20"/>
    </w:rPr>
  </w:style>
  <w:style w:type="paragraph" w:customStyle="1" w:styleId="StyleJustifiedLinespacingDouble">
    <w:name w:val="Style Justified Line spacing:  Double"/>
    <w:basedOn w:val="Normal"/>
    <w:rsid w:val="00C90B1F"/>
    <w:pPr>
      <w:spacing w:before="0" w:after="0" w:line="480" w:lineRule="auto"/>
      <w:jc w:val="center"/>
    </w:pPr>
    <w:rPr>
      <w:rFonts w:ascii="Times New Roman" w:hAnsi="Times New Roman"/>
      <w:bCs/>
      <w:sz w:val="24"/>
      <w:szCs w:val="20"/>
    </w:rPr>
  </w:style>
  <w:style w:type="character" w:customStyle="1" w:styleId="StyleEndnoteReferencePatternClearWhite">
    <w:name w:val="Style Endnote Reference + Pattern: Clear (White)"/>
    <w:rsid w:val="00C90B1F"/>
    <w:rPr>
      <w:rFonts w:ascii="Times New Roman" w:hAnsi="Times New Roman" w:cs="Times New Roman"/>
      <w:b/>
      <w:dstrike w:val="0"/>
      <w:color w:val="FF0000"/>
      <w:sz w:val="24"/>
      <w:shd w:val="clear" w:color="auto" w:fill="FFFFFF"/>
      <w:vertAlign w:val="superscript"/>
    </w:rPr>
  </w:style>
  <w:style w:type="paragraph" w:customStyle="1" w:styleId="Style4">
    <w:name w:val="Style4"/>
    <w:basedOn w:val="Normal"/>
    <w:rsid w:val="00C90B1F"/>
    <w:pPr>
      <w:autoSpaceDE w:val="0"/>
      <w:autoSpaceDN w:val="0"/>
      <w:adjustRightInd w:val="0"/>
      <w:spacing w:before="0" w:after="0" w:line="480" w:lineRule="auto"/>
      <w:jc w:val="center"/>
    </w:pPr>
    <w:rPr>
      <w:bCs/>
      <w:sz w:val="24"/>
    </w:rPr>
  </w:style>
  <w:style w:type="paragraph" w:customStyle="1" w:styleId="Style5">
    <w:name w:val="Style5"/>
    <w:basedOn w:val="EndnoteText"/>
    <w:rsid w:val="00C90B1F"/>
    <w:pPr>
      <w:autoSpaceDE w:val="0"/>
      <w:autoSpaceDN w:val="0"/>
      <w:adjustRightInd w:val="0"/>
      <w:spacing w:before="0" w:after="0" w:line="360" w:lineRule="auto"/>
      <w:jc w:val="both"/>
    </w:pPr>
    <w:rPr>
      <w:rFonts w:ascii="Times New Roman" w:hAnsi="Times New Roman" w:cs="Arial"/>
      <w:bCs/>
      <w:sz w:val="24"/>
      <w:szCs w:val="24"/>
      <w:lang w:eastAsia="en-US"/>
    </w:rPr>
  </w:style>
  <w:style w:type="character" w:customStyle="1" w:styleId="StyleCalibriPink">
    <w:name w:val="Style Calibri Pink"/>
    <w:rsid w:val="00C90B1F"/>
    <w:rPr>
      <w:rFonts w:ascii="Calibri" w:hAnsi="Calibri"/>
      <w:color w:val="0000FF"/>
    </w:rPr>
  </w:style>
  <w:style w:type="paragraph" w:customStyle="1" w:styleId="1">
    <w:name w:val="Παράγραφος λίστας1"/>
    <w:basedOn w:val="Normal"/>
    <w:uiPriority w:val="34"/>
    <w:rsid w:val="00C90B1F"/>
    <w:pPr>
      <w:autoSpaceDE w:val="0"/>
      <w:autoSpaceDN w:val="0"/>
      <w:adjustRightInd w:val="0"/>
      <w:spacing w:before="0" w:after="0" w:line="480" w:lineRule="auto"/>
      <w:ind w:left="720"/>
      <w:jc w:val="center"/>
    </w:pPr>
    <w:rPr>
      <w:bCs/>
      <w:sz w:val="24"/>
    </w:rPr>
  </w:style>
  <w:style w:type="character" w:customStyle="1" w:styleId="e24kjd">
    <w:name w:val="e24kjd"/>
    <w:basedOn w:val="DefaultParagraphFont"/>
    <w:rsid w:val="00C90B1F"/>
  </w:style>
  <w:style w:type="character" w:styleId="HTMLAcronym">
    <w:name w:val="HTML Acronym"/>
    <w:basedOn w:val="DefaultParagraphFont"/>
    <w:uiPriority w:val="99"/>
    <w:unhideWhenUsed/>
    <w:rsid w:val="001514A2"/>
  </w:style>
  <w:style w:type="character" w:customStyle="1" w:styleId="fs5">
    <w:name w:val="fs5"/>
    <w:basedOn w:val="DefaultParagraphFont"/>
    <w:uiPriority w:val="99"/>
    <w:rsid w:val="006D5C9E"/>
    <w:rPr>
      <w:rFonts w:cs="Times New Roman"/>
    </w:rPr>
  </w:style>
  <w:style w:type="character" w:customStyle="1" w:styleId="itemauthor">
    <w:name w:val="itemauthor"/>
    <w:uiPriority w:val="99"/>
    <w:rsid w:val="00EF4C5C"/>
    <w:rPr>
      <w:rFonts w:cs="Times New Roman"/>
    </w:rPr>
  </w:style>
  <w:style w:type="character" w:customStyle="1" w:styleId="size-m">
    <w:name w:val="size-m"/>
    <w:uiPriority w:val="99"/>
    <w:rsid w:val="00EF4C5C"/>
    <w:rPr>
      <w:rFonts w:cs="Times New Roman"/>
    </w:rPr>
  </w:style>
  <w:style w:type="table" w:styleId="LightList-Accent3">
    <w:name w:val="Light List Accent 3"/>
    <w:basedOn w:val="TableNormal"/>
    <w:uiPriority w:val="61"/>
    <w:rsid w:val="009B5C76"/>
    <w:pPr>
      <w:jc w:val="center"/>
    </w:pPr>
    <w:rPr>
      <w:rFonts w:asciiTheme="minorHAnsi" w:eastAsiaTheme="minorHAnsi" w:hAnsiTheme="minorHAnsi" w:cstheme="minorBidi"/>
      <w:sz w:val="22"/>
      <w:szCs w:val="22"/>
      <w:lang w:val="sr-Latn-C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customStyle="1" w:styleId="LightShading11">
    <w:name w:val="Light Shading11"/>
    <w:basedOn w:val="TableNormal"/>
    <w:uiPriority w:val="60"/>
    <w:rsid w:val="009B5C76"/>
    <w:rPr>
      <w:rFonts w:ascii="Calibri" w:eastAsia="Calibri" w:hAnsi="Calibri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List-Accent31">
    <w:name w:val="Light List - Accent 31"/>
    <w:basedOn w:val="TableNormal"/>
    <w:next w:val="LightList-Accent3"/>
    <w:uiPriority w:val="61"/>
    <w:rsid w:val="009B5C76"/>
    <w:pPr>
      <w:jc w:val="center"/>
    </w:pPr>
    <w:rPr>
      <w:rFonts w:asciiTheme="minorHAnsi" w:eastAsiaTheme="minorHAnsi" w:hAnsiTheme="minorHAnsi" w:cstheme="minorBidi"/>
      <w:sz w:val="22"/>
      <w:szCs w:val="22"/>
      <w:lang w:val="sr-Latn-C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customStyle="1" w:styleId="LightShading12">
    <w:name w:val="Light Shading12"/>
    <w:basedOn w:val="TableNormal"/>
    <w:uiPriority w:val="60"/>
    <w:rsid w:val="009B5C76"/>
    <w:rPr>
      <w:rFonts w:ascii="Calibri" w:eastAsia="Calibri" w:hAnsi="Calibri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1Char1">
    <w:name w:val="Heading 1 Char1"/>
    <w:locked/>
    <w:rsid w:val="0018692A"/>
    <w:rPr>
      <w:rFonts w:ascii="Garamond" w:hAnsi="Garamond" w:cs="Arial"/>
      <w:b/>
      <w:kern w:val="32"/>
      <w:sz w:val="32"/>
      <w:szCs w:val="32"/>
    </w:rPr>
  </w:style>
  <w:style w:type="character" w:customStyle="1" w:styleId="hpsatn">
    <w:name w:val="hps atn"/>
    <w:rsid w:val="0018692A"/>
  </w:style>
  <w:style w:type="character" w:customStyle="1" w:styleId="CharChar18">
    <w:name w:val="Char Char18"/>
    <w:locked/>
    <w:rsid w:val="0018692A"/>
    <w:rPr>
      <w:rFonts w:ascii="Arial" w:hAnsi="Arial" w:cs="Arial"/>
      <w:b/>
      <w:bCs/>
      <w:kern w:val="32"/>
      <w:sz w:val="24"/>
      <w:szCs w:val="24"/>
      <w:lang w:val="de-DE" w:eastAsia="en-US" w:bidi="ar-SA"/>
    </w:rPr>
  </w:style>
  <w:style w:type="character" w:customStyle="1" w:styleId="CharChar15">
    <w:name w:val="Char Char15"/>
    <w:locked/>
    <w:rsid w:val="0018692A"/>
    <w:rPr>
      <w:rFonts w:ascii="Arial" w:hAnsi="Arial" w:cs="Arial"/>
      <w:i/>
      <w:iCs/>
      <w:szCs w:val="24"/>
      <w:lang w:val="en-GB" w:eastAsia="en-US" w:bidi="ar-SA"/>
    </w:rPr>
  </w:style>
  <w:style w:type="paragraph" w:customStyle="1" w:styleId="TitleLine">
    <w:name w:val="Title Line"/>
    <w:basedOn w:val="Normal"/>
    <w:rsid w:val="0018692A"/>
    <w:pPr>
      <w:autoSpaceDE w:val="0"/>
      <w:autoSpaceDN w:val="0"/>
      <w:spacing w:before="0" w:after="0" w:line="240" w:lineRule="auto"/>
      <w:jc w:val="center"/>
    </w:pPr>
    <w:rPr>
      <w:rFonts w:ascii="Arial" w:hAnsi="Arial" w:cs="Arial"/>
      <w:b/>
      <w:bCs/>
      <w:sz w:val="28"/>
      <w:szCs w:val="28"/>
      <w:lang w:val="de-DE"/>
    </w:rPr>
  </w:style>
  <w:style w:type="paragraph" w:customStyle="1" w:styleId="Subheading">
    <w:name w:val="Subheading"/>
    <w:basedOn w:val="Normal"/>
    <w:rsid w:val="0018692A"/>
    <w:pPr>
      <w:autoSpaceDE w:val="0"/>
      <w:autoSpaceDN w:val="0"/>
      <w:spacing w:before="120" w:after="0" w:line="240" w:lineRule="auto"/>
      <w:outlineLvl w:val="1"/>
    </w:pPr>
    <w:rPr>
      <w:rFonts w:ascii="Arial" w:hAnsi="Arial" w:cs="Arial"/>
      <w:b/>
      <w:bCs/>
      <w:sz w:val="24"/>
      <w:lang w:val="de-DE"/>
    </w:rPr>
  </w:style>
  <w:style w:type="paragraph" w:customStyle="1" w:styleId="Headline">
    <w:name w:val="Headline"/>
    <w:basedOn w:val="Normal"/>
    <w:rsid w:val="0018692A"/>
    <w:pPr>
      <w:pBdr>
        <w:bottom w:val="single" w:sz="4" w:space="1" w:color="auto"/>
      </w:pBdr>
      <w:tabs>
        <w:tab w:val="center" w:pos="4536"/>
        <w:tab w:val="right" w:pos="9072"/>
      </w:tabs>
      <w:autoSpaceDE w:val="0"/>
      <w:autoSpaceDN w:val="0"/>
      <w:spacing w:before="0" w:after="0" w:line="240" w:lineRule="auto"/>
      <w:jc w:val="center"/>
    </w:pPr>
    <w:rPr>
      <w:rFonts w:ascii="Arial" w:hAnsi="Arial" w:cs="Arial"/>
      <w:sz w:val="16"/>
      <w:szCs w:val="16"/>
      <w:lang w:val="de-DE"/>
    </w:rPr>
  </w:style>
  <w:style w:type="paragraph" w:customStyle="1" w:styleId="AFTitleRunningHead">
    <w:name w:val="AF_Title_Running_Head"/>
    <w:basedOn w:val="Normal"/>
    <w:next w:val="Normal"/>
    <w:rsid w:val="0018692A"/>
    <w:pPr>
      <w:spacing w:before="0" w:after="200" w:line="480" w:lineRule="auto"/>
      <w:jc w:val="both"/>
    </w:pPr>
    <w:rPr>
      <w:rFonts w:ascii="Times" w:hAnsi="Times"/>
      <w:sz w:val="24"/>
      <w:szCs w:val="20"/>
    </w:rPr>
  </w:style>
  <w:style w:type="paragraph" w:customStyle="1" w:styleId="jedna">
    <w:name w:val="jednač"/>
    <w:basedOn w:val="BodyText"/>
    <w:rsid w:val="0018692A"/>
    <w:pPr>
      <w:spacing w:before="0" w:after="0" w:line="360" w:lineRule="auto"/>
      <w:jc w:val="right"/>
    </w:pPr>
    <w:rPr>
      <w:rFonts w:ascii="Times New Roman" w:hAnsi="Times New Roman"/>
      <w:b/>
      <w:bCs/>
      <w:color w:val="365F91"/>
      <w:sz w:val="28"/>
      <w:szCs w:val="20"/>
      <w:lang w:val="en-GB"/>
    </w:rPr>
  </w:style>
  <w:style w:type="paragraph" w:customStyle="1" w:styleId="slika0">
    <w:name w:val="slika"/>
    <w:basedOn w:val="Normal"/>
    <w:rsid w:val="0018692A"/>
    <w:pPr>
      <w:spacing w:before="0" w:after="0" w:line="240" w:lineRule="auto"/>
      <w:jc w:val="center"/>
    </w:pPr>
    <w:rPr>
      <w:rFonts w:ascii="Dutch801 Rm BT" w:hAnsi="Dutch801 Rm BT"/>
      <w:noProof/>
      <w:sz w:val="24"/>
      <w:szCs w:val="20"/>
    </w:rPr>
  </w:style>
  <w:style w:type="character" w:customStyle="1" w:styleId="textbold1">
    <w:name w:val="textbold1"/>
    <w:rsid w:val="0018692A"/>
    <w:rPr>
      <w:rFonts w:ascii="Verdana" w:hAnsi="Verdana" w:hint="default"/>
      <w:b/>
      <w:bCs/>
      <w:sz w:val="14"/>
      <w:szCs w:val="14"/>
    </w:rPr>
  </w:style>
  <w:style w:type="paragraph" w:customStyle="1" w:styleId="t2">
    <w:name w:val="t2"/>
    <w:basedOn w:val="Normal"/>
    <w:rsid w:val="0018692A"/>
    <w:pPr>
      <w:widowControl w:val="0"/>
      <w:spacing w:before="0" w:after="0" w:line="280" w:lineRule="atLeast"/>
    </w:pPr>
    <w:rPr>
      <w:rFonts w:ascii="Times New Roman" w:hAnsi="Times New Roman"/>
      <w:sz w:val="24"/>
      <w:szCs w:val="20"/>
      <w:lang w:val="pt-PT"/>
    </w:rPr>
  </w:style>
  <w:style w:type="paragraph" w:customStyle="1" w:styleId="poglavlja1">
    <w:name w:val="poglavlja1"/>
    <w:basedOn w:val="Heading2"/>
    <w:rsid w:val="0018692A"/>
    <w:pPr>
      <w:spacing w:before="480" w:line="240" w:lineRule="auto"/>
    </w:pPr>
    <w:rPr>
      <w:rFonts w:ascii="Century Gothic" w:hAnsi="Century Gothic"/>
      <w:i w:val="0"/>
      <w:sz w:val="32"/>
      <w:lang w:val="en-GB"/>
    </w:rPr>
  </w:style>
  <w:style w:type="character" w:customStyle="1" w:styleId="MTConvertedEquation">
    <w:name w:val="MTConvertedEquation"/>
    <w:rsid w:val="0018692A"/>
    <w:rPr>
      <w:rFonts w:ascii="Times New Roman" w:hAnsi="Times New Roman" w:cs="Times New Roman"/>
      <w:lang w:val="en-US"/>
    </w:rPr>
  </w:style>
  <w:style w:type="paragraph" w:customStyle="1" w:styleId="NormalJustified">
    <w:name w:val="Normal + Justified"/>
    <w:aliases w:val="Line Spacing: 1.5 lines,First line:  0.5&quot;,Line spacing:  1.5 lines,First line:  1.25&quot;,Line spacing:  1..."/>
    <w:basedOn w:val="Normal"/>
    <w:link w:val="NormalJustifiedChar"/>
    <w:rsid w:val="0018692A"/>
    <w:pPr>
      <w:spacing w:before="0" w:after="0" w:line="240" w:lineRule="auto"/>
      <w:ind w:firstLine="720"/>
      <w:jc w:val="both"/>
    </w:pPr>
    <w:rPr>
      <w:rFonts w:ascii="Times New Roman" w:hAnsi="Times New Roman"/>
      <w:sz w:val="24"/>
      <w:lang w:val="pt-PT"/>
    </w:rPr>
  </w:style>
  <w:style w:type="character" w:customStyle="1" w:styleId="NormalJustifiedChar">
    <w:name w:val="Normal + Justified Char"/>
    <w:aliases w:val="Line Spacing: 1.5 lines Char,First line:  1.25&quot; Char,Line spacing:  1... Char,First line:  0.5&quot; Char,Line spacing:  1.5 lines Char"/>
    <w:link w:val="NormalJustified"/>
    <w:rsid w:val="0018692A"/>
    <w:rPr>
      <w:sz w:val="24"/>
      <w:szCs w:val="24"/>
      <w:lang w:val="pt-PT"/>
    </w:rPr>
  </w:style>
  <w:style w:type="paragraph" w:customStyle="1" w:styleId="equat">
    <w:name w:val="equat"/>
    <w:basedOn w:val="Normal"/>
    <w:autoRedefine/>
    <w:rsid w:val="0018692A"/>
    <w:pPr>
      <w:spacing w:before="0" w:after="0" w:line="360" w:lineRule="auto"/>
      <w:jc w:val="both"/>
    </w:pPr>
    <w:rPr>
      <w:rFonts w:ascii="Times New Roman" w:hAnsi="Times New Roman"/>
      <w:sz w:val="24"/>
      <w:lang w:val="sl-SI"/>
    </w:rPr>
  </w:style>
  <w:style w:type="character" w:customStyle="1" w:styleId="nasloviCharChar">
    <w:name w:val="naslovi Char Char"/>
    <w:rsid w:val="0018692A"/>
    <w:rPr>
      <w:rFonts w:ascii="Arial" w:hAnsi="Arial"/>
      <w:b/>
      <w:bCs/>
      <w:kern w:val="28"/>
      <w:sz w:val="22"/>
      <w:szCs w:val="24"/>
      <w:lang w:val="en-GB" w:eastAsia="en-US" w:bidi="ar-SA"/>
    </w:rPr>
  </w:style>
  <w:style w:type="paragraph" w:customStyle="1" w:styleId="potpoglavlja">
    <w:name w:val="potpoglavlja"/>
    <w:basedOn w:val="Heading2"/>
    <w:rsid w:val="0018692A"/>
    <w:pPr>
      <w:spacing w:line="360" w:lineRule="auto"/>
      <w:jc w:val="both"/>
    </w:pPr>
    <w:rPr>
      <w:rFonts w:ascii="Century Gothic" w:hAnsi="Century Gothic" w:cs="Times New Roman"/>
      <w:bCs w:val="0"/>
      <w:i w:val="0"/>
      <w:iCs w:val="0"/>
      <w:szCs w:val="20"/>
      <w:lang w:val="sl-SI"/>
    </w:rPr>
  </w:style>
  <w:style w:type="paragraph" w:customStyle="1" w:styleId="equ">
    <w:name w:val="equ"/>
    <w:basedOn w:val="Normal"/>
    <w:autoRedefine/>
    <w:rsid w:val="0018692A"/>
    <w:pPr>
      <w:tabs>
        <w:tab w:val="center" w:pos="3686"/>
        <w:tab w:val="right" w:pos="8789"/>
      </w:tabs>
      <w:spacing w:before="240" w:after="240" w:line="240" w:lineRule="auto"/>
      <w:jc w:val="both"/>
    </w:pPr>
    <w:rPr>
      <w:rFonts w:ascii="Times New Roman" w:hAnsi="Times New Roman"/>
      <w:sz w:val="24"/>
      <w:szCs w:val="20"/>
    </w:rPr>
  </w:style>
  <w:style w:type="character" w:customStyle="1" w:styleId="equatChar">
    <w:name w:val="equat Char"/>
    <w:rsid w:val="0018692A"/>
    <w:rPr>
      <w:bCs/>
      <w:sz w:val="24"/>
      <w:szCs w:val="24"/>
      <w:lang w:val="sl-SI" w:eastAsia="en-US" w:bidi="ar-SA"/>
    </w:rPr>
  </w:style>
  <w:style w:type="paragraph" w:customStyle="1" w:styleId="Caption11pt">
    <w:name w:val="Caption + 11 pt"/>
    <w:aliases w:val="Before:  0 pt,After:  1.0 pt"/>
    <w:basedOn w:val="Caption"/>
    <w:rsid w:val="0018692A"/>
    <w:pPr>
      <w:keepNext/>
      <w:spacing w:before="0" w:after="0"/>
      <w:jc w:val="left"/>
    </w:pPr>
    <w:rPr>
      <w:rFonts w:ascii="Times New Roman" w:hAnsi="Times New Roman"/>
      <w:noProof w:val="0"/>
      <w:sz w:val="22"/>
      <w:szCs w:val="22"/>
      <w:lang w:val="en-GB"/>
    </w:rPr>
  </w:style>
  <w:style w:type="paragraph" w:customStyle="1" w:styleId="nb">
    <w:name w:val="nb"/>
    <w:basedOn w:val="Normal"/>
    <w:rsid w:val="0018692A"/>
    <w:pPr>
      <w:tabs>
        <w:tab w:val="num" w:pos="1418"/>
      </w:tabs>
      <w:spacing w:before="0" w:after="120" w:line="340" w:lineRule="exact"/>
      <w:ind w:left="1418" w:hanging="851"/>
      <w:jc w:val="both"/>
    </w:pPr>
    <w:rPr>
      <w:rFonts w:ascii="Dutch801 Rm BT" w:hAnsi="Dutch801 Rm BT"/>
      <w:sz w:val="22"/>
      <w:szCs w:val="20"/>
      <w:lang w:val="sr-Latn-CS"/>
    </w:rPr>
  </w:style>
  <w:style w:type="paragraph" w:customStyle="1" w:styleId="poglavlja">
    <w:name w:val="poglavlja"/>
    <w:basedOn w:val="Heading1"/>
    <w:rsid w:val="0018692A"/>
    <w:pPr>
      <w:spacing w:before="1200" w:after="720" w:line="360" w:lineRule="auto"/>
      <w:ind w:left="518" w:hanging="518"/>
    </w:pPr>
    <w:rPr>
      <w:rFonts w:ascii="Times New Roman" w:hAnsi="Times New Roman" w:cs="Times New Roman"/>
      <w:bCs w:val="0"/>
      <w:caps w:val="0"/>
      <w:color w:val="006600"/>
      <w:kern w:val="28"/>
      <w:sz w:val="24"/>
      <w:szCs w:val="40"/>
      <w:lang w:val="sr-Latn-CS"/>
    </w:rPr>
  </w:style>
  <w:style w:type="paragraph" w:customStyle="1" w:styleId="pod-podpoglavlja">
    <w:name w:val="pod-podpoglavlja"/>
    <w:basedOn w:val="Heading1"/>
    <w:rsid w:val="0018692A"/>
    <w:pPr>
      <w:spacing w:before="0" w:after="0" w:line="360" w:lineRule="auto"/>
      <w:ind w:left="518" w:hanging="518"/>
    </w:pPr>
    <w:rPr>
      <w:rFonts w:ascii="Century Gothic" w:hAnsi="Century Gothic" w:cs="Times New Roman"/>
      <w:bCs w:val="0"/>
      <w:i/>
      <w:caps w:val="0"/>
      <w:color w:val="006600"/>
      <w:kern w:val="0"/>
      <w:sz w:val="24"/>
      <w:szCs w:val="40"/>
    </w:rPr>
  </w:style>
  <w:style w:type="paragraph" w:customStyle="1" w:styleId="eq0">
    <w:name w:val="eq"/>
    <w:basedOn w:val="Normal"/>
    <w:autoRedefine/>
    <w:rsid w:val="0018692A"/>
    <w:pPr>
      <w:tabs>
        <w:tab w:val="center" w:pos="3402"/>
        <w:tab w:val="right" w:pos="8789"/>
      </w:tabs>
      <w:spacing w:before="120" w:after="120" w:line="480" w:lineRule="auto"/>
      <w:ind w:firstLine="720"/>
      <w:jc w:val="both"/>
    </w:pPr>
    <w:rPr>
      <w:rFonts w:ascii="Dutch801 Rm BT" w:hAnsi="Dutch801 Rm BT"/>
      <w:position w:val="-10"/>
      <w:sz w:val="22"/>
      <w:szCs w:val="20"/>
      <w:lang w:val="sr-Latn-CS"/>
    </w:rPr>
  </w:style>
  <w:style w:type="paragraph" w:customStyle="1" w:styleId="nasloviChar">
    <w:name w:val="naslovi Char"/>
    <w:basedOn w:val="poglavlja"/>
    <w:rsid w:val="0018692A"/>
    <w:pPr>
      <w:spacing w:before="0" w:after="0"/>
    </w:pPr>
    <w:rPr>
      <w:rFonts w:ascii="Arial" w:hAnsi="Arial"/>
      <w:bCs/>
      <w:kern w:val="0"/>
      <w:sz w:val="22"/>
      <w:szCs w:val="24"/>
      <w:lang w:val="en-GB"/>
    </w:rPr>
  </w:style>
  <w:style w:type="paragraph" w:customStyle="1" w:styleId="podnasl">
    <w:name w:val="podnasl"/>
    <w:basedOn w:val="Heading4"/>
    <w:rsid w:val="0018692A"/>
    <w:pPr>
      <w:spacing w:before="0" w:after="120" w:line="360" w:lineRule="auto"/>
    </w:pPr>
    <w:rPr>
      <w:rFonts w:ascii="Arial" w:hAnsi="Arial" w:cs="Arial"/>
      <w:b w:val="0"/>
      <w:bCs w:val="0"/>
      <w:i/>
      <w:iCs/>
      <w:sz w:val="22"/>
      <w:szCs w:val="24"/>
      <w:lang w:val="en-GB"/>
    </w:rPr>
  </w:style>
  <w:style w:type="character" w:customStyle="1" w:styleId="poglavljaChar">
    <w:name w:val="poglavlja Char"/>
    <w:rsid w:val="0018692A"/>
    <w:rPr>
      <w:rFonts w:ascii="Arial" w:hAnsi="Arial"/>
      <w:b/>
      <w:kern w:val="28"/>
      <w:sz w:val="24"/>
      <w:lang w:val="sr-Latn-CS" w:eastAsia="en-US" w:bidi="ar-SA"/>
    </w:rPr>
  </w:style>
  <w:style w:type="paragraph" w:customStyle="1" w:styleId="sadr1">
    <w:name w:val="sadr1"/>
    <w:basedOn w:val="Normal"/>
    <w:rsid w:val="0018692A"/>
    <w:pPr>
      <w:tabs>
        <w:tab w:val="num" w:pos="360"/>
        <w:tab w:val="right" w:pos="8789"/>
      </w:tabs>
      <w:spacing w:before="240" w:after="120" w:line="240" w:lineRule="auto"/>
      <w:ind w:left="714" w:hanging="357"/>
    </w:pPr>
    <w:rPr>
      <w:rFonts w:ascii="Dutch801 Rm BT" w:hAnsi="Dutch801 Rm BT"/>
      <w:b/>
      <w:color w:val="000000"/>
      <w:sz w:val="24"/>
      <w:lang w:val="sr-Latn-CS"/>
    </w:rPr>
  </w:style>
  <w:style w:type="paragraph" w:customStyle="1" w:styleId="SADRZ">
    <w:name w:val="SADRZ"/>
    <w:basedOn w:val="sadr1"/>
    <w:rsid w:val="0018692A"/>
    <w:rPr>
      <w:rFonts w:ascii="Times New Roman" w:hAnsi="Times New Roman"/>
    </w:rPr>
  </w:style>
  <w:style w:type="character" w:customStyle="1" w:styleId="titlegrp-header1">
    <w:name w:val="titlegrp-header1"/>
    <w:rsid w:val="0018692A"/>
    <w:rPr>
      <w:color w:val="39425A"/>
      <w:sz w:val="31"/>
      <w:szCs w:val="31"/>
    </w:rPr>
  </w:style>
  <w:style w:type="paragraph" w:customStyle="1" w:styleId="NormalLinespacing15lines">
    <w:name w:val="Normal + Line spacing:  1.5 lines"/>
    <w:basedOn w:val="Normal"/>
    <w:rsid w:val="0018692A"/>
    <w:pPr>
      <w:tabs>
        <w:tab w:val="num" w:pos="720"/>
      </w:tabs>
      <w:spacing w:before="0" w:after="0" w:line="360" w:lineRule="auto"/>
      <w:ind w:left="720" w:hanging="360"/>
    </w:pPr>
    <w:rPr>
      <w:rFonts w:ascii="Times New Roman" w:hAnsi="Times New Roman"/>
      <w:color w:val="FF0000"/>
      <w:sz w:val="24"/>
      <w:lang w:val="en-GB"/>
    </w:rPr>
  </w:style>
  <w:style w:type="paragraph" w:styleId="NormalIndent">
    <w:name w:val="Normal Indent"/>
    <w:basedOn w:val="Normal"/>
    <w:rsid w:val="0018692A"/>
    <w:pPr>
      <w:spacing w:before="0" w:after="0" w:line="240" w:lineRule="auto"/>
      <w:ind w:left="720"/>
    </w:pPr>
    <w:rPr>
      <w:rFonts w:ascii="Times New Roman" w:hAnsi="Times New Roman"/>
      <w:sz w:val="24"/>
    </w:rPr>
  </w:style>
  <w:style w:type="paragraph" w:customStyle="1" w:styleId="StyleHeading2Left0Firstline0">
    <w:name w:val="Style Heading 2 + Left:  0&quot; First line:  0&quot;"/>
    <w:basedOn w:val="Heading2"/>
    <w:rsid w:val="0018692A"/>
    <w:pPr>
      <w:spacing w:after="360" w:line="280" w:lineRule="atLeast"/>
      <w:ind w:left="432" w:hanging="432"/>
    </w:pPr>
    <w:rPr>
      <w:rFonts w:ascii="Times New Roman" w:hAnsi="Times New Roman" w:cs="Times New Roman"/>
      <w:i w:val="0"/>
      <w:iCs w:val="0"/>
      <w:color w:val="006600"/>
      <w:sz w:val="32"/>
      <w:szCs w:val="20"/>
      <w:lang w:val="en-GB"/>
    </w:rPr>
  </w:style>
  <w:style w:type="paragraph" w:customStyle="1" w:styleId="font5">
    <w:name w:val="font5"/>
    <w:basedOn w:val="Normal"/>
    <w:rsid w:val="0018692A"/>
    <w:pPr>
      <w:spacing w:before="100" w:beforeAutospacing="1" w:after="100" w:afterAutospacing="1" w:line="240" w:lineRule="auto"/>
    </w:pPr>
    <w:rPr>
      <w:rFonts w:ascii="Times New Roman" w:hAnsi="Times New Roman"/>
      <w:b/>
      <w:bCs/>
      <w:sz w:val="24"/>
    </w:rPr>
  </w:style>
  <w:style w:type="paragraph" w:customStyle="1" w:styleId="glavninaslov">
    <w:name w:val="glavni naslov"/>
    <w:basedOn w:val="Normal"/>
    <w:link w:val="glavninaslovChar"/>
    <w:rsid w:val="0018692A"/>
    <w:pPr>
      <w:spacing w:before="0" w:after="0" w:line="240" w:lineRule="auto"/>
    </w:pPr>
    <w:rPr>
      <w:rFonts w:ascii="Arial" w:hAnsi="Arial"/>
      <w:i/>
      <w:iCs/>
      <w:sz w:val="32"/>
      <w:szCs w:val="16"/>
    </w:rPr>
  </w:style>
  <w:style w:type="character" w:customStyle="1" w:styleId="glavninaslovChar">
    <w:name w:val="glavni naslov Char"/>
    <w:link w:val="glavninaslov"/>
    <w:rsid w:val="0018692A"/>
    <w:rPr>
      <w:rFonts w:ascii="Arial" w:hAnsi="Arial"/>
      <w:i/>
      <w:iCs/>
      <w:sz w:val="32"/>
      <w:szCs w:val="16"/>
    </w:rPr>
  </w:style>
  <w:style w:type="paragraph" w:customStyle="1" w:styleId="potpoglavljaTimesNewRoman">
    <w:name w:val="potpoglavlja + Times New Roman"/>
    <w:aliases w:val="14 pt"/>
    <w:basedOn w:val="Normal"/>
    <w:rsid w:val="0018692A"/>
    <w:pPr>
      <w:keepNext/>
      <w:spacing w:before="240" w:after="60" w:line="360" w:lineRule="auto"/>
      <w:jc w:val="both"/>
      <w:outlineLvl w:val="1"/>
    </w:pPr>
    <w:rPr>
      <w:rFonts w:ascii="Times New Roman" w:hAnsi="Times New Roman"/>
      <w:b/>
      <w:bCs/>
      <w:sz w:val="32"/>
      <w:szCs w:val="20"/>
      <w:lang w:val="sl-SI"/>
    </w:rPr>
  </w:style>
  <w:style w:type="paragraph" w:customStyle="1" w:styleId="slike0">
    <w:name w:val="slike"/>
    <w:rsid w:val="0018692A"/>
    <w:rPr>
      <w:b/>
      <w:iCs/>
      <w:sz w:val="24"/>
      <w:szCs w:val="24"/>
      <w:lang w:val="pt-PT"/>
    </w:rPr>
  </w:style>
  <w:style w:type="character" w:customStyle="1" w:styleId="slikeChar">
    <w:name w:val="slike Char"/>
    <w:rsid w:val="0018692A"/>
    <w:rPr>
      <w:b/>
      <w:iCs/>
      <w:sz w:val="24"/>
      <w:szCs w:val="24"/>
      <w:lang w:val="pt-PT" w:eastAsia="en-US" w:bidi="ar-SA"/>
    </w:rPr>
  </w:style>
  <w:style w:type="paragraph" w:customStyle="1" w:styleId="MiscellaneousStyle">
    <w:name w:val="MiscellaneousStyle"/>
    <w:basedOn w:val="Normal"/>
    <w:rsid w:val="0018692A"/>
    <w:pPr>
      <w:overflowPunct w:val="0"/>
      <w:autoSpaceDE w:val="0"/>
      <w:autoSpaceDN w:val="0"/>
      <w:adjustRightInd w:val="0"/>
      <w:spacing w:before="0" w:after="0" w:line="480" w:lineRule="auto"/>
      <w:ind w:left="993" w:hanging="993"/>
      <w:jc w:val="both"/>
      <w:textAlignment w:val="baseline"/>
    </w:pPr>
    <w:rPr>
      <w:rFonts w:ascii="Times New Roman" w:hAnsi="Times New Roman"/>
      <w:sz w:val="24"/>
      <w:szCs w:val="20"/>
      <w:lang w:val="en-GB"/>
    </w:rPr>
  </w:style>
  <w:style w:type="character" w:styleId="HTMLTypewriter">
    <w:name w:val="HTML Typewriter"/>
    <w:rsid w:val="0018692A"/>
    <w:rPr>
      <w:rFonts w:ascii="Courier New" w:hAnsi="Courier New" w:cs="Courier New"/>
      <w:sz w:val="20"/>
      <w:szCs w:val="20"/>
    </w:rPr>
  </w:style>
  <w:style w:type="paragraph" w:customStyle="1" w:styleId="sadr2">
    <w:name w:val="sadr2"/>
    <w:basedOn w:val="Normal"/>
    <w:rsid w:val="0018692A"/>
    <w:pPr>
      <w:tabs>
        <w:tab w:val="right" w:pos="8789"/>
      </w:tabs>
      <w:spacing w:before="0" w:after="120" w:line="240" w:lineRule="auto"/>
      <w:ind w:left="357" w:firstLine="357"/>
    </w:pPr>
    <w:rPr>
      <w:rFonts w:ascii="Dutch801 Rm BT" w:eastAsia="Calibri" w:hAnsi="Dutch801 Rm BT"/>
      <w:b/>
      <w:color w:val="000000"/>
      <w:sz w:val="24"/>
      <w:lang w:val="sr-Latn-CS"/>
    </w:rPr>
  </w:style>
  <w:style w:type="paragraph" w:customStyle="1" w:styleId="sadr3">
    <w:name w:val="sadr3"/>
    <w:basedOn w:val="Normal"/>
    <w:rsid w:val="0018692A"/>
    <w:pPr>
      <w:tabs>
        <w:tab w:val="left" w:pos="1134"/>
        <w:tab w:val="left" w:pos="1559"/>
        <w:tab w:val="right" w:pos="8789"/>
      </w:tabs>
      <w:spacing w:before="0" w:after="120" w:line="240" w:lineRule="auto"/>
      <w:ind w:left="720" w:right="1983"/>
    </w:pPr>
    <w:rPr>
      <w:rFonts w:ascii="Dutch801 Rm BT" w:eastAsia="Calibri" w:hAnsi="Dutch801 Rm BT"/>
      <w:color w:val="000000"/>
      <w:sz w:val="24"/>
      <w:lang w:val="sr-Latn-CS"/>
    </w:rPr>
  </w:style>
  <w:style w:type="character" w:customStyle="1" w:styleId="refpreview1">
    <w:name w:val="refpreview1"/>
    <w:rsid w:val="0018692A"/>
    <w:rPr>
      <w:vanish/>
      <w:webHidden w:val="0"/>
      <w:shd w:val="clear" w:color="auto" w:fill="EEEEEE"/>
      <w:specVanish w:val="0"/>
    </w:rPr>
  </w:style>
  <w:style w:type="character" w:customStyle="1" w:styleId="inlmmlbox1">
    <w:name w:val="inlmmlbox1"/>
    <w:rsid w:val="0018692A"/>
    <w:rPr>
      <w:vanish w:val="0"/>
      <w:webHidden w:val="0"/>
      <w:bdr w:val="none" w:sz="0" w:space="0" w:color="auto" w:frame="1"/>
      <w:specVanish w:val="0"/>
    </w:rPr>
  </w:style>
  <w:style w:type="paragraph" w:customStyle="1" w:styleId="firstlast1">
    <w:name w:val="first last1"/>
    <w:basedOn w:val="Normal"/>
    <w:rsid w:val="0018692A"/>
    <w:pPr>
      <w:spacing w:before="0" w:after="360" w:line="336" w:lineRule="atLeast"/>
    </w:pPr>
    <w:rPr>
      <w:rFonts w:ascii="Times New Roman" w:hAnsi="Times New Roman"/>
      <w:sz w:val="24"/>
      <w:lang w:val="sr-Latn-CS" w:eastAsia="sr-Latn-CS"/>
    </w:rPr>
  </w:style>
  <w:style w:type="paragraph" w:customStyle="1" w:styleId="VDTableTitle">
    <w:name w:val="VD_Table_Title"/>
    <w:basedOn w:val="Normal"/>
    <w:next w:val="Normal"/>
    <w:rsid w:val="0018692A"/>
    <w:pPr>
      <w:spacing w:before="0" w:after="200" w:line="480" w:lineRule="auto"/>
      <w:jc w:val="both"/>
    </w:pPr>
    <w:rPr>
      <w:rFonts w:ascii="Times" w:hAnsi="Times"/>
      <w:sz w:val="24"/>
      <w:szCs w:val="20"/>
    </w:rPr>
  </w:style>
  <w:style w:type="paragraph" w:customStyle="1" w:styleId="BATitle">
    <w:name w:val="BA_Title"/>
    <w:basedOn w:val="Normal"/>
    <w:next w:val="BBAuthorName"/>
    <w:rsid w:val="0018692A"/>
    <w:pPr>
      <w:spacing w:before="720" w:after="360" w:line="480" w:lineRule="auto"/>
      <w:jc w:val="center"/>
    </w:pPr>
    <w:rPr>
      <w:rFonts w:ascii="Times New Roman" w:hAnsi="Times New Roman"/>
      <w:sz w:val="44"/>
      <w:szCs w:val="20"/>
    </w:rPr>
  </w:style>
  <w:style w:type="paragraph" w:customStyle="1" w:styleId="BBAuthorName">
    <w:name w:val="BB_Author_Name"/>
    <w:basedOn w:val="Normal"/>
    <w:next w:val="BCAuthorAddress"/>
    <w:link w:val="BBAuthorNameChar"/>
    <w:rsid w:val="0018692A"/>
    <w:pPr>
      <w:spacing w:before="0" w:after="240" w:line="480" w:lineRule="auto"/>
      <w:jc w:val="center"/>
    </w:pPr>
    <w:rPr>
      <w:rFonts w:ascii="Times" w:hAnsi="Times"/>
      <w:i/>
      <w:sz w:val="24"/>
      <w:szCs w:val="20"/>
    </w:rPr>
  </w:style>
  <w:style w:type="paragraph" w:customStyle="1" w:styleId="BCAuthorAddress">
    <w:name w:val="BC_Author_Address"/>
    <w:basedOn w:val="Normal"/>
    <w:next w:val="Normal"/>
    <w:rsid w:val="0018692A"/>
    <w:pPr>
      <w:spacing w:before="0" w:after="240" w:line="480" w:lineRule="auto"/>
      <w:jc w:val="center"/>
    </w:pPr>
    <w:rPr>
      <w:rFonts w:ascii="Times" w:hAnsi="Times"/>
      <w:sz w:val="24"/>
      <w:szCs w:val="20"/>
    </w:rPr>
  </w:style>
  <w:style w:type="character" w:customStyle="1" w:styleId="BBAuthorNameChar">
    <w:name w:val="BB_Author_Name Char"/>
    <w:link w:val="BBAuthorName"/>
    <w:rsid w:val="0018692A"/>
    <w:rPr>
      <w:rFonts w:ascii="Times" w:hAnsi="Times"/>
      <w:i/>
      <w:sz w:val="24"/>
    </w:rPr>
  </w:style>
  <w:style w:type="paragraph" w:customStyle="1" w:styleId="BDAbstract">
    <w:name w:val="BD_Abstract"/>
    <w:basedOn w:val="Normal"/>
    <w:next w:val="TAMainText"/>
    <w:rsid w:val="0018692A"/>
    <w:pPr>
      <w:spacing w:before="360" w:after="360" w:line="480" w:lineRule="auto"/>
      <w:jc w:val="both"/>
    </w:pPr>
    <w:rPr>
      <w:rFonts w:ascii="Times" w:hAnsi="Times"/>
      <w:sz w:val="24"/>
      <w:szCs w:val="20"/>
    </w:rPr>
  </w:style>
  <w:style w:type="paragraph" w:customStyle="1" w:styleId="BGKeywords">
    <w:name w:val="BG_Keywords"/>
    <w:basedOn w:val="Normal"/>
    <w:rsid w:val="0018692A"/>
    <w:pPr>
      <w:spacing w:before="0" w:after="200" w:line="480" w:lineRule="auto"/>
      <w:jc w:val="both"/>
    </w:pPr>
    <w:rPr>
      <w:rFonts w:ascii="Times" w:hAnsi="Times"/>
      <w:sz w:val="24"/>
      <w:szCs w:val="20"/>
    </w:rPr>
  </w:style>
  <w:style w:type="character" w:customStyle="1" w:styleId="citationyear">
    <w:name w:val="citation_year"/>
    <w:rsid w:val="0018692A"/>
  </w:style>
  <w:style w:type="character" w:customStyle="1" w:styleId="nd-word">
    <w:name w:val="nd-word"/>
    <w:uiPriority w:val="99"/>
    <w:rsid w:val="00C0261A"/>
    <w:rPr>
      <w:rFonts w:cs="Times New Roman"/>
    </w:rPr>
  </w:style>
  <w:style w:type="table" w:customStyle="1" w:styleId="PlainTable22">
    <w:name w:val="Plain Table 22"/>
    <w:basedOn w:val="TableNormal"/>
    <w:uiPriority w:val="42"/>
    <w:rsid w:val="004A5011"/>
    <w:rPr>
      <w:rFonts w:ascii="Calibri" w:eastAsia="Calibri" w:hAnsi="Calibri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jlqj4b">
    <w:name w:val="jlqj4b"/>
    <w:basedOn w:val="DefaultParagraphFont"/>
    <w:uiPriority w:val="99"/>
    <w:rsid w:val="00022C91"/>
  </w:style>
  <w:style w:type="character" w:customStyle="1" w:styleId="brand-label">
    <w:name w:val="brand-label"/>
    <w:basedOn w:val="DefaultParagraphFont"/>
    <w:rsid w:val="00022C91"/>
  </w:style>
  <w:style w:type="paragraph" w:styleId="Quote">
    <w:name w:val="Quote"/>
    <w:basedOn w:val="Normal"/>
    <w:next w:val="Normal"/>
    <w:link w:val="QuoteChar"/>
    <w:rsid w:val="003517E1"/>
    <w:pPr>
      <w:spacing w:before="0" w:after="200" w:line="276" w:lineRule="auto"/>
    </w:pPr>
    <w:rPr>
      <w:i/>
      <w:iCs/>
      <w:color w:val="000000"/>
      <w:sz w:val="22"/>
      <w:szCs w:val="22"/>
    </w:rPr>
  </w:style>
  <w:style w:type="character" w:customStyle="1" w:styleId="QuoteChar">
    <w:name w:val="Quote Char"/>
    <w:basedOn w:val="DefaultParagraphFont"/>
    <w:link w:val="Quote"/>
    <w:rsid w:val="003517E1"/>
    <w:rPr>
      <w:rFonts w:ascii="Calibri" w:hAnsi="Calibri"/>
      <w:i/>
      <w:iCs/>
      <w:color w:val="000000"/>
      <w:sz w:val="22"/>
      <w:szCs w:val="22"/>
      <w:lang w:val="en-US" w:eastAsia="en-US"/>
    </w:rPr>
  </w:style>
  <w:style w:type="paragraph" w:styleId="IntenseQuote">
    <w:name w:val="Intense Quote"/>
    <w:basedOn w:val="Normal"/>
    <w:next w:val="Normal"/>
    <w:link w:val="IntenseQuoteChar"/>
    <w:rsid w:val="003517E1"/>
    <w:pPr>
      <w:pBdr>
        <w:bottom w:val="single" w:sz="4" w:space="4" w:color="2DA2BF"/>
      </w:pBdr>
      <w:spacing w:before="200" w:after="280" w:line="276" w:lineRule="auto"/>
      <w:ind w:left="936" w:right="936"/>
    </w:pPr>
    <w:rPr>
      <w:b/>
      <w:bCs/>
      <w:i/>
      <w:iCs/>
      <w:color w:val="2DA2BF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rsid w:val="003517E1"/>
    <w:rPr>
      <w:rFonts w:ascii="Calibri" w:hAnsi="Calibri"/>
      <w:b/>
      <w:bCs/>
      <w:i/>
      <w:iCs/>
      <w:color w:val="2DA2BF"/>
      <w:sz w:val="22"/>
      <w:szCs w:val="22"/>
      <w:lang w:val="en-US" w:eastAsia="en-US"/>
    </w:rPr>
  </w:style>
  <w:style w:type="character" w:styleId="SubtleEmphasis">
    <w:name w:val="Subtle Emphasis"/>
    <w:rsid w:val="003517E1"/>
    <w:rPr>
      <w:i/>
      <w:color w:val="808080"/>
    </w:rPr>
  </w:style>
  <w:style w:type="character" w:styleId="IntenseEmphasis">
    <w:name w:val="Intense Emphasis"/>
    <w:rsid w:val="003517E1"/>
    <w:rPr>
      <w:b/>
      <w:i/>
      <w:color w:val="2DA2BF"/>
    </w:rPr>
  </w:style>
  <w:style w:type="character" w:styleId="SubtleReference">
    <w:name w:val="Subtle Reference"/>
    <w:rsid w:val="003517E1"/>
    <w:rPr>
      <w:smallCaps/>
      <w:color w:val="DA1F28"/>
      <w:u w:val="single"/>
    </w:rPr>
  </w:style>
  <w:style w:type="character" w:styleId="IntenseReference">
    <w:name w:val="Intense Reference"/>
    <w:rsid w:val="003517E1"/>
    <w:rPr>
      <w:b/>
      <w:smallCaps/>
      <w:color w:val="DA1F28"/>
      <w:spacing w:val="5"/>
      <w:u w:val="single"/>
    </w:rPr>
  </w:style>
  <w:style w:type="character" w:styleId="BookTitle">
    <w:name w:val="Book Title"/>
    <w:rsid w:val="003517E1"/>
    <w:rPr>
      <w:b/>
      <w:smallCaps/>
      <w:spacing w:val="5"/>
    </w:rPr>
  </w:style>
  <w:style w:type="paragraph" w:customStyle="1" w:styleId="Dr-Normal">
    <w:name w:val="Dr-Normal"/>
    <w:basedOn w:val="Normal"/>
    <w:rsid w:val="001971CA"/>
    <w:pPr>
      <w:spacing w:before="0" w:after="60" w:line="240" w:lineRule="auto"/>
      <w:jc w:val="both"/>
    </w:pPr>
    <w:rPr>
      <w:rFonts w:ascii="Times New Roman" w:eastAsia="Calibri" w:hAnsi="Times New Roman"/>
      <w:sz w:val="24"/>
    </w:rPr>
  </w:style>
  <w:style w:type="character" w:customStyle="1" w:styleId="owner">
    <w:name w:val="owner"/>
    <w:rsid w:val="001971CA"/>
  </w:style>
  <w:style w:type="paragraph" w:customStyle="1" w:styleId="Dr-slike">
    <w:name w:val="Dr-slike"/>
    <w:basedOn w:val="Dr-Normal"/>
    <w:rsid w:val="001971CA"/>
    <w:pPr>
      <w:spacing w:before="60" w:after="0"/>
    </w:pPr>
    <w:rPr>
      <w:b/>
      <w:sz w:val="22"/>
    </w:rPr>
  </w:style>
  <w:style w:type="character" w:customStyle="1" w:styleId="InternetLink">
    <w:name w:val="Internet Link"/>
    <w:rsid w:val="00F61E3E"/>
    <w:rPr>
      <w:rFonts w:cs="Times New Roman"/>
      <w:color w:val="0000FF"/>
      <w:u w:val="single"/>
    </w:rPr>
  </w:style>
  <w:style w:type="character" w:customStyle="1" w:styleId="ListLabel1">
    <w:name w:val="ListLabel 1"/>
    <w:rsid w:val="00F61E3E"/>
    <w:rPr>
      <w:color w:val="0000EE"/>
      <w:u w:val="single" w:color="0000EE"/>
    </w:rPr>
  </w:style>
  <w:style w:type="paragraph" w:customStyle="1" w:styleId="TableContents">
    <w:name w:val="Table Contents"/>
    <w:basedOn w:val="Normal"/>
    <w:rsid w:val="00F61E3E"/>
    <w:pPr>
      <w:suppressLineNumbers/>
      <w:suppressAutoHyphens/>
      <w:autoSpaceDE w:val="0"/>
      <w:spacing w:before="0" w:after="0" w:line="480" w:lineRule="auto"/>
      <w:jc w:val="center"/>
    </w:pPr>
    <w:rPr>
      <w:rFonts w:cs="Calibri"/>
      <w:bCs/>
      <w:sz w:val="24"/>
      <w:lang w:eastAsia="zh-CN"/>
    </w:rPr>
  </w:style>
  <w:style w:type="character" w:customStyle="1" w:styleId="authors0">
    <w:name w:val="authors"/>
    <w:rsid w:val="00540CB6"/>
  </w:style>
  <w:style w:type="character" w:customStyle="1" w:styleId="Date1">
    <w:name w:val="Date1"/>
    <w:rsid w:val="00540CB6"/>
  </w:style>
  <w:style w:type="character" w:customStyle="1" w:styleId="arttitle">
    <w:name w:val="art_title"/>
    <w:rsid w:val="00540CB6"/>
  </w:style>
  <w:style w:type="character" w:customStyle="1" w:styleId="serialtitle">
    <w:name w:val="serial_title"/>
    <w:qFormat/>
    <w:rsid w:val="00540CB6"/>
  </w:style>
  <w:style w:type="character" w:customStyle="1" w:styleId="volumeissue">
    <w:name w:val="volume_issue"/>
    <w:rsid w:val="00540CB6"/>
  </w:style>
  <w:style w:type="character" w:customStyle="1" w:styleId="doilink">
    <w:name w:val="doi_link"/>
    <w:rsid w:val="00540CB6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C0336"/>
    <w:rPr>
      <w:color w:val="605E5C"/>
      <w:shd w:val="clear" w:color="auto" w:fill="E1DFDD"/>
    </w:rPr>
  </w:style>
  <w:style w:type="paragraph" w:customStyle="1" w:styleId="10">
    <w:name w:val="Абзац списка1"/>
    <w:basedOn w:val="Normal"/>
    <w:uiPriority w:val="34"/>
    <w:qFormat/>
    <w:rsid w:val="00222240"/>
    <w:pPr>
      <w:suppressAutoHyphens/>
      <w:spacing w:before="0" w:after="0" w:line="240" w:lineRule="auto"/>
      <w:ind w:left="720"/>
      <w:contextualSpacing/>
    </w:pPr>
    <w:rPr>
      <w:rFonts w:ascii="Times New Roman" w:hAnsi="Times New Roman"/>
      <w:sz w:val="24"/>
      <w:lang w:val="ru-RU" w:eastAsia="ar-SA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0C6F29"/>
    <w:rPr>
      <w:color w:val="605E5C"/>
      <w:shd w:val="clear" w:color="auto" w:fill="E1DFDD"/>
    </w:rPr>
  </w:style>
  <w:style w:type="character" w:customStyle="1" w:styleId="hscoswrapper">
    <w:name w:val="hs_cos_wrapper"/>
    <w:basedOn w:val="DefaultParagraphFont"/>
    <w:rsid w:val="00785DCA"/>
  </w:style>
  <w:style w:type="character" w:customStyle="1" w:styleId="c-bibliographic-informationvalue">
    <w:name w:val="c-bibliographic-information__value"/>
    <w:rsid w:val="00D27174"/>
  </w:style>
  <w:style w:type="table" w:customStyle="1" w:styleId="ListTable21">
    <w:name w:val="List Table 21"/>
    <w:basedOn w:val="TableNormal"/>
    <w:uiPriority w:val="47"/>
    <w:rsid w:val="007045A3"/>
    <w:rPr>
      <w:rFonts w:ascii="Calibri" w:eastAsia="Calibri" w:hAnsi="Calibri" w:cs="Arial"/>
      <w:sz w:val="22"/>
      <w:szCs w:val="22"/>
      <w:lang w:val="en-GB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Displayedequation">
    <w:name w:val="Displayed equation"/>
    <w:basedOn w:val="Normal"/>
    <w:next w:val="Paragraph"/>
    <w:rsid w:val="007045A3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ascii="Times New Roman" w:hAnsi="Times New Roman"/>
      <w:sz w:val="24"/>
      <w:lang w:val="en-GB" w:eastAsia="en-GB"/>
    </w:rPr>
  </w:style>
  <w:style w:type="paragraph" w:customStyle="1" w:styleId="Figurecaption0">
    <w:name w:val="Figure caption"/>
    <w:basedOn w:val="Normal"/>
    <w:next w:val="Normal"/>
    <w:rsid w:val="007045A3"/>
    <w:pPr>
      <w:spacing w:before="240" w:after="0" w:line="360" w:lineRule="auto"/>
    </w:pPr>
    <w:rPr>
      <w:rFonts w:ascii="Times New Roman" w:hAnsi="Times New Roman"/>
      <w:sz w:val="24"/>
      <w:lang w:val="en-GB" w:eastAsia="en-GB"/>
    </w:rPr>
  </w:style>
  <w:style w:type="paragraph" w:customStyle="1" w:styleId="Paragraph">
    <w:name w:val="Paragraph"/>
    <w:basedOn w:val="Normal"/>
    <w:next w:val="Newparagraph"/>
    <w:rsid w:val="007045A3"/>
    <w:pPr>
      <w:widowControl w:val="0"/>
      <w:spacing w:before="240" w:after="0" w:line="480" w:lineRule="auto"/>
    </w:pPr>
    <w:rPr>
      <w:rFonts w:ascii="Times New Roman" w:hAnsi="Times New Roman"/>
      <w:sz w:val="24"/>
      <w:lang w:val="en-GB" w:eastAsia="en-GB"/>
    </w:rPr>
  </w:style>
  <w:style w:type="paragraph" w:customStyle="1" w:styleId="Newparagraph">
    <w:name w:val="New paragraph"/>
    <w:basedOn w:val="Normal"/>
    <w:uiPriority w:val="99"/>
    <w:rsid w:val="007045A3"/>
    <w:pPr>
      <w:spacing w:before="0" w:after="0" w:line="480" w:lineRule="auto"/>
      <w:ind w:firstLine="720"/>
    </w:pPr>
    <w:rPr>
      <w:rFonts w:ascii="Times New Roman" w:hAnsi="Times New Roman"/>
      <w:sz w:val="24"/>
      <w:lang w:val="en-GB" w:eastAsia="en-GB"/>
    </w:rPr>
  </w:style>
  <w:style w:type="character" w:customStyle="1" w:styleId="viiyi">
    <w:name w:val="viiyi"/>
    <w:uiPriority w:val="99"/>
    <w:rsid w:val="007C4184"/>
  </w:style>
  <w:style w:type="character" w:customStyle="1" w:styleId="hgkelc">
    <w:name w:val="hgkelc"/>
    <w:uiPriority w:val="99"/>
    <w:rsid w:val="007C4184"/>
    <w:rPr>
      <w:rFonts w:cs="Times New Roman"/>
    </w:rPr>
  </w:style>
  <w:style w:type="character" w:customStyle="1" w:styleId="q4iawc">
    <w:name w:val="q4iawc"/>
    <w:basedOn w:val="DefaultParagraphFont"/>
    <w:rsid w:val="007C4184"/>
  </w:style>
  <w:style w:type="character" w:customStyle="1" w:styleId="A0">
    <w:name w:val="A0"/>
    <w:uiPriority w:val="99"/>
    <w:rsid w:val="00102FBC"/>
    <w:rPr>
      <w:color w:val="000000"/>
      <w:sz w:val="20"/>
      <w:szCs w:val="20"/>
    </w:rPr>
  </w:style>
  <w:style w:type="character" w:customStyle="1" w:styleId="text0">
    <w:name w:val="text"/>
    <w:basedOn w:val="DefaultParagraphFont"/>
    <w:rsid w:val="00102FBC"/>
  </w:style>
  <w:style w:type="table" w:styleId="TableList3">
    <w:name w:val="Table List 3"/>
    <w:basedOn w:val="TableNormal"/>
    <w:uiPriority w:val="99"/>
    <w:rsid w:val="00E12DD6"/>
    <w:pPr>
      <w:autoSpaceDE w:val="0"/>
      <w:autoSpaceDN w:val="0"/>
      <w:adjustRightInd w:val="0"/>
      <w:spacing w:line="480" w:lineRule="auto"/>
      <w:jc w:val="center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uiPriority w:val="99"/>
    <w:rsid w:val="00E12DD6"/>
    <w:pPr>
      <w:autoSpaceDE w:val="0"/>
      <w:autoSpaceDN w:val="0"/>
      <w:adjustRightInd w:val="0"/>
      <w:spacing w:line="480" w:lineRule="auto"/>
      <w:jc w:val="center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25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FF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uiPriority w:val="99"/>
    <w:rsid w:val="00E12DD6"/>
    <w:pPr>
      <w:autoSpaceDE w:val="0"/>
      <w:autoSpaceDN w:val="0"/>
      <w:adjustRightInd w:val="0"/>
      <w:spacing w:line="480" w:lineRule="auto"/>
      <w:jc w:val="center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ntstyle21">
    <w:name w:val="fontstyle21"/>
    <w:uiPriority w:val="99"/>
    <w:rsid w:val="00E12DD6"/>
    <w:rPr>
      <w:rFonts w:ascii="Arial-BoldItalicMT" w:hAnsi="Arial-BoldItalicMT"/>
      <w:b/>
      <w:i/>
      <w:color w:val="auto"/>
      <w:sz w:val="16"/>
    </w:rPr>
  </w:style>
  <w:style w:type="character" w:customStyle="1" w:styleId="Nerazreenaomemba1">
    <w:name w:val="Nerazrešena omemba1"/>
    <w:basedOn w:val="DefaultParagraphFont"/>
    <w:uiPriority w:val="99"/>
    <w:semiHidden/>
    <w:unhideWhenUsed/>
    <w:rsid w:val="00F14A3F"/>
    <w:rPr>
      <w:color w:val="605E5C"/>
      <w:shd w:val="clear" w:color="auto" w:fill="E1DFDD"/>
    </w:rPr>
  </w:style>
  <w:style w:type="character" w:customStyle="1" w:styleId="Nerazreenaomemba10">
    <w:name w:val="Nerazrešena omemba1"/>
    <w:uiPriority w:val="99"/>
    <w:semiHidden/>
    <w:unhideWhenUsed/>
    <w:rsid w:val="00614990"/>
    <w:rPr>
      <w:color w:val="808080"/>
      <w:shd w:val="clear" w:color="auto" w:fill="E6E6E6"/>
    </w:rPr>
  </w:style>
  <w:style w:type="paragraph" w:customStyle="1" w:styleId="11CapFigure">
    <w:name w:val="11. CapFigure"/>
    <w:basedOn w:val="Normal"/>
    <w:uiPriority w:val="99"/>
    <w:rsid w:val="00614990"/>
    <w:pPr>
      <w:tabs>
        <w:tab w:val="left" w:pos="6521"/>
      </w:tabs>
      <w:spacing w:before="80" w:after="240" w:line="240" w:lineRule="auto"/>
      <w:jc w:val="both"/>
    </w:pPr>
    <w:rPr>
      <w:rFonts w:ascii="Book Antiqua" w:hAnsi="Book Antiqua" w:cs="Book Antiqua"/>
      <w:sz w:val="16"/>
      <w:szCs w:val="16"/>
    </w:rPr>
  </w:style>
  <w:style w:type="paragraph" w:customStyle="1" w:styleId="show">
    <w:name w:val="show"/>
    <w:basedOn w:val="Normal"/>
    <w:rsid w:val="00614990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character" w:customStyle="1" w:styleId="gridcellcontainer">
    <w:name w:val="gridcellcontainer"/>
    <w:basedOn w:val="DefaultParagraphFont"/>
    <w:rsid w:val="00614990"/>
  </w:style>
  <w:style w:type="character" w:customStyle="1" w:styleId="markedcontent">
    <w:name w:val="markedcontent"/>
    <w:rsid w:val="00614990"/>
  </w:style>
  <w:style w:type="character" w:customStyle="1" w:styleId="anchor-text">
    <w:name w:val="anchor-text"/>
    <w:basedOn w:val="DefaultParagraphFont"/>
    <w:rsid w:val="00614990"/>
  </w:style>
  <w:style w:type="paragraph" w:customStyle="1" w:styleId="dx-doi">
    <w:name w:val="dx-doi"/>
    <w:basedOn w:val="Normal"/>
    <w:rsid w:val="00614990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table" w:styleId="Table3Deffects3">
    <w:name w:val="Table 3D effects 3"/>
    <w:basedOn w:val="TableNormal"/>
    <w:rsid w:val="00142CAB"/>
    <w:pPr>
      <w:autoSpaceDE w:val="0"/>
      <w:autoSpaceDN w:val="0"/>
      <w:adjustRightInd w:val="0"/>
      <w:spacing w:line="480" w:lineRule="auto"/>
      <w:jc w:val="center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rynqvb">
    <w:name w:val="rynqvb"/>
    <w:basedOn w:val="DefaultParagraphFont"/>
    <w:rsid w:val="004F7DFC"/>
  </w:style>
  <w:style w:type="character" w:customStyle="1" w:styleId="cf01">
    <w:name w:val="cf01"/>
    <w:rsid w:val="004F7DFC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18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6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42A059-AFD8-4EF1-8468-2BC27687F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041</Characters>
  <Application>Microsoft Office Word</Application>
  <DocSecurity>0</DocSecurity>
  <Lines>24</Lines>
  <Paragraphs>18</Paragraphs>
  <ScaleCrop>false</ScaleCrop>
  <HeadingPairs>
    <vt:vector size="10" baseType="variant">
      <vt:variant>
        <vt:lpstr>Naslov</vt:lpstr>
      </vt:variant>
      <vt:variant>
        <vt:i4>1</vt:i4>
      </vt:variant>
      <vt:variant>
        <vt:lpstr>Podnaslovi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5" baseType="lpstr">
      <vt:lpstr>Experimental and modeling studies of mass transfer and hydrodynamics in a packed bed absorption column for CO2 – water system</vt:lpstr>
      <vt:lpstr>Abstract title</vt:lpstr>
      <vt:lpstr>Experimental and modeling studies of mass transfer and hydrodynamics in a packed bed absorption column for CO2 – water system</vt:lpstr>
      <vt:lpstr>Validation of a method for ethanol analysis in biological and non-biological samples and its toxicological application</vt:lpstr>
      <vt:lpstr>The use of PWHM and Mie methods in estimation of colloidal silver particle size obtained by chemical precipitation with sodium borohydride</vt:lpstr>
    </vt:vector>
  </TitlesOfParts>
  <Company>Grizli777</Company>
  <LinksUpToDate>false</LinksUpToDate>
  <CharactersWithSpaces>1200</CharactersWithSpaces>
  <SharedDoc>false</SharedDoc>
  <HLinks>
    <vt:vector size="24" baseType="variant">
      <vt:variant>
        <vt:i4>1245195</vt:i4>
      </vt:variant>
      <vt:variant>
        <vt:i4>6</vt:i4>
      </vt:variant>
      <vt:variant>
        <vt:i4>0</vt:i4>
      </vt:variant>
      <vt:variant>
        <vt:i4>5</vt:i4>
      </vt:variant>
      <vt:variant>
        <vt:lpwstr>https://www.microscopy-conference.de/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ache.org.rs/HI/</vt:lpwstr>
      </vt:variant>
      <vt:variant>
        <vt:lpwstr/>
      </vt:variant>
      <vt:variant>
        <vt:i4>1245195</vt:i4>
      </vt:variant>
      <vt:variant>
        <vt:i4>0</vt:i4>
      </vt:variant>
      <vt:variant>
        <vt:i4>0</vt:i4>
      </vt:variant>
      <vt:variant>
        <vt:i4>5</vt:i4>
      </vt:variant>
      <vt:variant>
        <vt:lpwstr>https://www.microscopy-conference.de/</vt:lpwstr>
      </vt:variant>
      <vt:variant>
        <vt:lpwstr/>
      </vt:variant>
      <vt:variant>
        <vt:i4>6750233</vt:i4>
      </vt:variant>
      <vt:variant>
        <vt:i4>0</vt:i4>
      </vt:variant>
      <vt:variant>
        <vt:i4>0</vt:i4>
      </vt:variant>
      <vt:variant>
        <vt:i4>5</vt:i4>
      </vt:variant>
      <vt:variant>
        <vt:lpwstr>mailto:kerstin.aldenhoff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al and modeling studies of mass transfer and hydrodynamics in a packed bed absorption column for CO2 – water system</dc:title>
  <dc:subject>Improvement of energy properties of lignocellulosic waste by thermochemical conversion into biochar</dc:subject>
  <dc:creator>ME Kreft</dc:creator>
  <cp:lastModifiedBy>Antonietta Silini</cp:lastModifiedBy>
  <cp:revision>2</cp:revision>
  <cp:lastPrinted>2023-05-04T09:05:00Z</cp:lastPrinted>
  <dcterms:created xsi:type="dcterms:W3CDTF">2026-05-28T12:18:00Z</dcterms:created>
  <dcterms:modified xsi:type="dcterms:W3CDTF">2026-05-2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Recent Style Id 0_1">
    <vt:lpwstr>http://www.zotero.org/styles/acs-applied-energy-materials</vt:lpwstr>
  </property>
  <property fmtid="{D5CDD505-2E9C-101B-9397-08002B2CF9AE}" pid="4" name="Mendeley Recent Style Name 0_1">
    <vt:lpwstr>ACS Applied Energy Materials</vt:lpwstr>
  </property>
  <property fmtid="{D5CDD505-2E9C-101B-9397-08002B2CF9AE}" pid="5" name="Mendeley Recent Style Id 1_1">
    <vt:lpwstr>http://www.zotero.org/styles/acs-applied-materials-and-interfaces</vt:lpwstr>
  </property>
  <property fmtid="{D5CDD505-2E9C-101B-9397-08002B2CF9AE}" pid="6" name="Mendeley Recent Style Name 1_1">
    <vt:lpwstr>ACS Applied Materials &amp; Interfaces</vt:lpwstr>
  </property>
  <property fmtid="{D5CDD505-2E9C-101B-9397-08002B2CF9AE}" pid="7" name="Mendeley Recent Style Id 2_1">
    <vt:lpwstr>http://www.zotero.org/styles/acs-chemical-biology</vt:lpwstr>
  </property>
  <property fmtid="{D5CDD505-2E9C-101B-9397-08002B2CF9AE}" pid="8" name="Mendeley Recent Style Name 2_1">
    <vt:lpwstr>ACS Chemical Biology</vt:lpwstr>
  </property>
  <property fmtid="{D5CDD505-2E9C-101B-9397-08002B2CF9AE}" pid="9" name="Mendeley Recent Style Id 3_1">
    <vt:lpwstr>http://www.zotero.org/styles/chicago-fullnote-bibliography</vt:lpwstr>
  </property>
  <property fmtid="{D5CDD505-2E9C-101B-9397-08002B2CF9AE}" pid="10" name="Mendeley Recent Style Name 3_1">
    <vt:lpwstr>Chicago Manual of Style 17th edition (full note)</vt:lpwstr>
  </property>
  <property fmtid="{D5CDD505-2E9C-101B-9397-08002B2CF9AE}" pid="11" name="Mendeley Recent Style Id 4_1">
    <vt:lpwstr>http://csl.mendeley.com/styles/403508241/Hem-Ind</vt:lpwstr>
  </property>
  <property fmtid="{D5CDD505-2E9C-101B-9397-08002B2CF9AE}" pid="12" name="Mendeley Recent Style Name 4_1">
    <vt:lpwstr>HemInd</vt:lpwstr>
  </property>
  <property fmtid="{D5CDD505-2E9C-101B-9397-08002B2CF9AE}" pid="13" name="Mendeley Recent Style Id 5_1">
    <vt:lpwstr>http://csl.mendeley.com/styles/403508241/j-serb-chem-soc</vt:lpwstr>
  </property>
  <property fmtid="{D5CDD505-2E9C-101B-9397-08002B2CF9AE}" pid="14" name="Mendeley Recent Style Name 5_1">
    <vt:lpwstr>J. Serb. Chem. Soc. - Dr Aleksandar Dekanski</vt:lpwstr>
  </property>
  <property fmtid="{D5CDD505-2E9C-101B-9397-08002B2CF9AE}" pid="15" name="Mendeley Recent Style Id 6_1">
    <vt:lpwstr>http://www.zotero.org/styles/national-library-of-medicine</vt:lpwstr>
  </property>
  <property fmtid="{D5CDD505-2E9C-101B-9397-08002B2CF9AE}" pid="16" name="Mendeley Recent Style Name 6_1">
    <vt:lpwstr>National Library of Medicine</vt:lpwstr>
  </property>
  <property fmtid="{D5CDD505-2E9C-101B-9397-08002B2CF9AE}" pid="17" name="Mendeley Recent Style Id 7_1">
    <vt:lpwstr>http://www.zotero.org/styles/vancouver</vt:lpwstr>
  </property>
  <property fmtid="{D5CDD505-2E9C-101B-9397-08002B2CF9AE}" pid="18" name="Mendeley Recent Style Name 7_1">
    <vt:lpwstr>Vancouver</vt:lpwstr>
  </property>
  <property fmtid="{D5CDD505-2E9C-101B-9397-08002B2CF9AE}" pid="19" name="Mendeley Recent Style Id 8_1">
    <vt:lpwstr>http://csl.mendeley.com/styles/403508241/jESE</vt:lpwstr>
  </property>
  <property fmtid="{D5CDD505-2E9C-101B-9397-08002B2CF9AE}" pid="20" name="Mendeley Recent Style Name 8_1">
    <vt:lpwstr>jESE</vt:lpwstr>
  </property>
  <property fmtid="{D5CDD505-2E9C-101B-9397-08002B2CF9AE}" pid="21" name="Mendeley Recent Style Id 9_1">
    <vt:lpwstr>https://csl.mendeley.com/styles/403508241/jESE</vt:lpwstr>
  </property>
  <property fmtid="{D5CDD505-2E9C-101B-9397-08002B2CF9AE}" pid="22" name="Mendeley Recent Style Name 9_1">
    <vt:lpwstr>jESE- Dr Aleksandar Dekanski</vt:lpwstr>
  </property>
</Properties>
</file>